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DC0F3B" w14:textId="77777777" w:rsidR="005E382A" w:rsidRDefault="002F7D8F">
      <w:pPr>
        <w:pStyle w:val="Title"/>
      </w:pPr>
      <w:r>
        <w:t>Computer</w:t>
      </w:r>
      <w:r>
        <w:rPr>
          <w:spacing w:val="-3"/>
        </w:rPr>
        <w:t xml:space="preserve"> </w:t>
      </w:r>
      <w:r>
        <w:t>Graphics</w:t>
      </w:r>
    </w:p>
    <w:p w14:paraId="49412BB1" w14:textId="77777777" w:rsidR="005E382A" w:rsidRDefault="002F7D8F">
      <w:pPr>
        <w:spacing w:before="87"/>
        <w:ind w:left="2578" w:right="2595"/>
        <w:jc w:val="center"/>
        <w:rPr>
          <w:b/>
          <w:sz w:val="44"/>
        </w:rPr>
      </w:pPr>
      <w:r>
        <w:rPr>
          <w:b/>
          <w:sz w:val="44"/>
        </w:rPr>
        <w:t>(UCS505)</w:t>
      </w:r>
    </w:p>
    <w:p w14:paraId="6435F64C" w14:textId="77777777" w:rsidR="005E382A" w:rsidRDefault="005E382A">
      <w:pPr>
        <w:pStyle w:val="BodyText"/>
        <w:spacing w:before="6"/>
        <w:ind w:left="0"/>
        <w:rPr>
          <w:b/>
          <w:sz w:val="48"/>
        </w:rPr>
      </w:pPr>
    </w:p>
    <w:p w14:paraId="0536A904" w14:textId="77777777" w:rsidR="005E382A" w:rsidRDefault="002F7D8F">
      <w:pPr>
        <w:spacing w:before="1" w:line="850" w:lineRule="atLeast"/>
        <w:ind w:left="2578" w:right="2596"/>
        <w:jc w:val="center"/>
        <w:rPr>
          <w:b/>
          <w:sz w:val="56"/>
        </w:rPr>
      </w:pPr>
      <w:r>
        <w:rPr>
          <w:b/>
          <w:sz w:val="56"/>
        </w:rPr>
        <w:t>Project</w:t>
      </w:r>
      <w:r>
        <w:rPr>
          <w:b/>
          <w:spacing w:val="-10"/>
          <w:sz w:val="56"/>
        </w:rPr>
        <w:t xml:space="preserve"> </w:t>
      </w:r>
      <w:r>
        <w:rPr>
          <w:b/>
          <w:sz w:val="56"/>
        </w:rPr>
        <w:t>Report</w:t>
      </w:r>
      <w:r>
        <w:rPr>
          <w:b/>
          <w:spacing w:val="-10"/>
          <w:sz w:val="56"/>
        </w:rPr>
        <w:t xml:space="preserve"> </w:t>
      </w:r>
      <w:r>
        <w:rPr>
          <w:b/>
          <w:sz w:val="56"/>
        </w:rPr>
        <w:t>On</w:t>
      </w:r>
      <w:r>
        <w:rPr>
          <w:b/>
          <w:spacing w:val="-137"/>
          <w:sz w:val="56"/>
        </w:rPr>
        <w:t xml:space="preserve"> </w:t>
      </w:r>
      <w:r>
        <w:rPr>
          <w:b/>
          <w:sz w:val="56"/>
          <w:u w:val="thick"/>
        </w:rPr>
        <w:t>2-D</w:t>
      </w:r>
      <w:r>
        <w:rPr>
          <w:b/>
          <w:spacing w:val="-2"/>
          <w:sz w:val="56"/>
          <w:u w:val="thick"/>
        </w:rPr>
        <w:t xml:space="preserve"> </w:t>
      </w:r>
      <w:r>
        <w:rPr>
          <w:b/>
          <w:sz w:val="56"/>
          <w:u w:val="thick"/>
        </w:rPr>
        <w:t>Racing</w:t>
      </w:r>
      <w:r>
        <w:rPr>
          <w:b/>
          <w:spacing w:val="-1"/>
          <w:sz w:val="56"/>
          <w:u w:val="thick"/>
        </w:rPr>
        <w:t xml:space="preserve"> </w:t>
      </w:r>
      <w:r>
        <w:rPr>
          <w:b/>
          <w:sz w:val="56"/>
          <w:u w:val="thick"/>
        </w:rPr>
        <w:t>Car</w:t>
      </w:r>
    </w:p>
    <w:p w14:paraId="5BA73635" w14:textId="77777777" w:rsidR="00C42956" w:rsidRDefault="00C42956">
      <w:pPr>
        <w:spacing w:before="54"/>
        <w:ind w:left="2578" w:right="2462"/>
        <w:jc w:val="center"/>
        <w:rPr>
          <w:b/>
          <w:sz w:val="28"/>
          <w:u w:val="thick"/>
        </w:rPr>
      </w:pPr>
    </w:p>
    <w:p w14:paraId="1089A1C8" w14:textId="77777777" w:rsidR="00C42956" w:rsidRDefault="00C42956" w:rsidP="00C42956">
      <w:pPr>
        <w:spacing w:before="54"/>
        <w:ind w:left="2578" w:right="2462"/>
        <w:jc w:val="center"/>
        <w:rPr>
          <w:b/>
          <w:sz w:val="28"/>
          <w:u w:val="single"/>
        </w:rPr>
      </w:pPr>
    </w:p>
    <w:p w14:paraId="1CFEA50B" w14:textId="5A5F2E8C" w:rsidR="005E382A" w:rsidRDefault="002F7D8F" w:rsidP="00C42956">
      <w:pPr>
        <w:spacing w:before="54"/>
        <w:ind w:left="2578" w:right="2462"/>
        <w:jc w:val="center"/>
        <w:rPr>
          <w:b/>
          <w:sz w:val="28"/>
        </w:rPr>
      </w:pPr>
      <w:r w:rsidRPr="00C42956">
        <w:rPr>
          <w:b/>
          <w:sz w:val="28"/>
          <w:u w:val="single"/>
        </w:rPr>
        <w:t xml:space="preserve">Submitted </w:t>
      </w:r>
      <w:r w:rsidR="00C42956" w:rsidRPr="00C42956">
        <w:rPr>
          <w:b/>
          <w:sz w:val="28"/>
          <w:u w:val="single"/>
        </w:rPr>
        <w:t>by</w:t>
      </w:r>
      <w:r w:rsidR="00C42956" w:rsidRPr="00C42956">
        <w:rPr>
          <w:b/>
          <w:sz w:val="28"/>
        </w:rPr>
        <w:t>: -</w:t>
      </w:r>
    </w:p>
    <w:p w14:paraId="700E5F60" w14:textId="77777777" w:rsidR="005E382A" w:rsidRDefault="005E382A">
      <w:pPr>
        <w:pStyle w:val="BodyText"/>
        <w:ind w:left="0"/>
        <w:rPr>
          <w:b/>
          <w:sz w:val="20"/>
        </w:rPr>
      </w:pPr>
    </w:p>
    <w:p w14:paraId="726DD18B" w14:textId="77777777" w:rsidR="005E382A" w:rsidRDefault="005E382A">
      <w:pPr>
        <w:pStyle w:val="BodyText"/>
        <w:ind w:left="0"/>
        <w:rPr>
          <w:b/>
          <w:sz w:val="20"/>
        </w:rPr>
      </w:pPr>
    </w:p>
    <w:p w14:paraId="7A0CC272" w14:textId="77777777" w:rsidR="005E382A" w:rsidRDefault="0087299F">
      <w:pPr>
        <w:spacing w:before="236"/>
        <w:ind w:right="3583"/>
        <w:jc w:val="right"/>
        <w:rPr>
          <w:sz w:val="28"/>
        </w:rPr>
      </w:pPr>
      <w:r>
        <w:rPr>
          <w:sz w:val="28"/>
        </w:rPr>
        <w:t>Parth Vohra</w:t>
      </w:r>
      <w:r>
        <w:rPr>
          <w:spacing w:val="-1"/>
          <w:sz w:val="28"/>
        </w:rPr>
        <w:t xml:space="preserve"> </w:t>
      </w:r>
      <w:r>
        <w:rPr>
          <w:sz w:val="28"/>
        </w:rPr>
        <w:t>(</w:t>
      </w:r>
      <w:r w:rsidR="00D3529E">
        <w:rPr>
          <w:sz w:val="28"/>
        </w:rPr>
        <w:t>102016044</w:t>
      </w:r>
      <w:r>
        <w:rPr>
          <w:sz w:val="28"/>
        </w:rPr>
        <w:t>)</w:t>
      </w:r>
    </w:p>
    <w:p w14:paraId="568C807B" w14:textId="77777777" w:rsidR="005E382A" w:rsidRDefault="0087299F">
      <w:pPr>
        <w:spacing w:before="189"/>
        <w:ind w:left="2406" w:right="2596"/>
        <w:jc w:val="center"/>
        <w:rPr>
          <w:sz w:val="28"/>
        </w:rPr>
      </w:pPr>
      <w:r>
        <w:rPr>
          <w:sz w:val="28"/>
        </w:rPr>
        <w:t>Bipasha Gupta</w:t>
      </w:r>
      <w:r>
        <w:rPr>
          <w:spacing w:val="-3"/>
          <w:sz w:val="28"/>
        </w:rPr>
        <w:t xml:space="preserve"> </w:t>
      </w:r>
      <w:r>
        <w:rPr>
          <w:sz w:val="28"/>
        </w:rPr>
        <w:t>(102196004)</w:t>
      </w:r>
    </w:p>
    <w:p w14:paraId="6729CC44" w14:textId="77777777" w:rsidR="005E382A" w:rsidRDefault="005E382A">
      <w:pPr>
        <w:pStyle w:val="BodyText"/>
        <w:ind w:left="0"/>
        <w:rPr>
          <w:sz w:val="30"/>
        </w:rPr>
      </w:pPr>
    </w:p>
    <w:p w14:paraId="498E47E3" w14:textId="77777777" w:rsidR="005E382A" w:rsidRDefault="005E382A">
      <w:pPr>
        <w:pStyle w:val="BodyText"/>
        <w:spacing w:before="10"/>
        <w:ind w:left="0"/>
        <w:rPr>
          <w:sz w:val="30"/>
        </w:rPr>
      </w:pPr>
    </w:p>
    <w:p w14:paraId="72689A9D" w14:textId="77777777" w:rsidR="005E382A" w:rsidRDefault="002F7D8F">
      <w:pPr>
        <w:spacing w:before="1"/>
        <w:ind w:left="242" w:right="681"/>
        <w:jc w:val="center"/>
        <w:rPr>
          <w:sz w:val="28"/>
        </w:rPr>
      </w:pPr>
      <w:r>
        <w:rPr>
          <w:b/>
          <w:sz w:val="28"/>
          <w:u w:val="thick"/>
        </w:rPr>
        <w:t>Group</w:t>
      </w:r>
      <w:r>
        <w:rPr>
          <w:sz w:val="28"/>
        </w:rPr>
        <w:t>:</w:t>
      </w:r>
      <w:r>
        <w:rPr>
          <w:spacing w:val="-1"/>
          <w:sz w:val="28"/>
        </w:rPr>
        <w:t xml:space="preserve"> </w:t>
      </w:r>
      <w:r>
        <w:rPr>
          <w:sz w:val="28"/>
        </w:rPr>
        <w:t>3CSE</w:t>
      </w:r>
      <w:r w:rsidR="0087299F">
        <w:rPr>
          <w:sz w:val="28"/>
        </w:rPr>
        <w:t>10</w:t>
      </w:r>
    </w:p>
    <w:p w14:paraId="3200805B" w14:textId="77777777" w:rsidR="005E382A" w:rsidRDefault="005E382A">
      <w:pPr>
        <w:pStyle w:val="BodyText"/>
        <w:ind w:left="0"/>
        <w:rPr>
          <w:sz w:val="20"/>
        </w:rPr>
      </w:pPr>
    </w:p>
    <w:p w14:paraId="5848FEB2" w14:textId="77777777" w:rsidR="005E382A" w:rsidRDefault="005E382A">
      <w:pPr>
        <w:pStyle w:val="BodyText"/>
        <w:ind w:left="0"/>
        <w:rPr>
          <w:sz w:val="20"/>
        </w:rPr>
      </w:pPr>
    </w:p>
    <w:p w14:paraId="035FD220" w14:textId="77777777" w:rsidR="005E382A" w:rsidRDefault="005E382A">
      <w:pPr>
        <w:pStyle w:val="BodyText"/>
        <w:ind w:left="0"/>
        <w:rPr>
          <w:sz w:val="20"/>
        </w:rPr>
      </w:pPr>
    </w:p>
    <w:p w14:paraId="0E0CD8D7" w14:textId="77777777" w:rsidR="005E382A" w:rsidRDefault="002F7D8F">
      <w:pPr>
        <w:pStyle w:val="BodyText"/>
        <w:spacing w:before="8"/>
        <w:ind w:left="0"/>
        <w:rPr>
          <w:sz w:val="29"/>
        </w:rPr>
      </w:pPr>
      <w:r>
        <w:rPr>
          <w:noProof/>
        </w:rPr>
        <w:drawing>
          <wp:anchor distT="0" distB="0" distL="0" distR="0" simplePos="0" relativeHeight="251658240" behindDoc="0" locked="0" layoutInCell="1" allowOverlap="1" wp14:anchorId="48444AFC" wp14:editId="7EFD76D7">
            <wp:simplePos x="0" y="0"/>
            <wp:positionH relativeFrom="page">
              <wp:posOffset>3135449</wp:posOffset>
            </wp:positionH>
            <wp:positionV relativeFrom="paragraph">
              <wp:posOffset>241856</wp:posOffset>
            </wp:positionV>
            <wp:extent cx="1541191" cy="1452657"/>
            <wp:effectExtent l="0" t="0" r="0" b="0"/>
            <wp:wrapTopAndBottom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41191" cy="145265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FE92C64" w14:textId="06C3026A" w:rsidR="005E382A" w:rsidRPr="00C42956" w:rsidRDefault="002F7D8F" w:rsidP="00C42956">
      <w:pPr>
        <w:spacing w:before="70" w:line="386" w:lineRule="auto"/>
        <w:ind w:left="1639" w:right="1691" w:firstLine="487"/>
        <w:rPr>
          <w:b/>
          <w:sz w:val="26"/>
        </w:rPr>
        <w:sectPr w:rsidR="005E382A" w:rsidRPr="00C42956">
          <w:footerReference w:type="default" r:id="rId8"/>
          <w:type w:val="continuous"/>
          <w:pgSz w:w="12240" w:h="15840"/>
          <w:pgMar w:top="1400" w:right="1300" w:bottom="1200" w:left="1320" w:header="720" w:footer="1005" w:gutter="0"/>
          <w:pgNumType w:start="1"/>
          <w:cols w:space="720"/>
        </w:sectPr>
      </w:pPr>
      <w:r>
        <w:rPr>
          <w:b/>
          <w:sz w:val="26"/>
        </w:rPr>
        <w:t>Computer Science and Engineering Department</w:t>
      </w:r>
      <w:r>
        <w:rPr>
          <w:b/>
          <w:spacing w:val="1"/>
          <w:sz w:val="26"/>
        </w:rPr>
        <w:t xml:space="preserve"> </w:t>
      </w:r>
      <w:r>
        <w:rPr>
          <w:b/>
          <w:sz w:val="26"/>
        </w:rPr>
        <w:t>Thapar</w:t>
      </w:r>
      <w:r>
        <w:rPr>
          <w:b/>
          <w:spacing w:val="-4"/>
          <w:sz w:val="26"/>
        </w:rPr>
        <w:t xml:space="preserve"> </w:t>
      </w:r>
      <w:r>
        <w:rPr>
          <w:b/>
          <w:sz w:val="26"/>
        </w:rPr>
        <w:t>Institute</w:t>
      </w:r>
      <w:r>
        <w:rPr>
          <w:b/>
          <w:spacing w:val="-4"/>
          <w:sz w:val="26"/>
        </w:rPr>
        <w:t xml:space="preserve"> </w:t>
      </w:r>
      <w:r>
        <w:rPr>
          <w:b/>
          <w:sz w:val="26"/>
        </w:rPr>
        <w:t>of</w:t>
      </w:r>
      <w:r>
        <w:rPr>
          <w:b/>
          <w:spacing w:val="-4"/>
          <w:sz w:val="26"/>
        </w:rPr>
        <w:t xml:space="preserve"> </w:t>
      </w:r>
      <w:r>
        <w:rPr>
          <w:b/>
          <w:sz w:val="26"/>
        </w:rPr>
        <w:t>Engineering</w:t>
      </w:r>
      <w:r>
        <w:rPr>
          <w:b/>
          <w:spacing w:val="-4"/>
          <w:sz w:val="26"/>
        </w:rPr>
        <w:t xml:space="preserve"> </w:t>
      </w:r>
      <w:r>
        <w:rPr>
          <w:b/>
          <w:sz w:val="26"/>
        </w:rPr>
        <w:t>and</w:t>
      </w:r>
      <w:r>
        <w:rPr>
          <w:b/>
          <w:spacing w:val="-2"/>
          <w:sz w:val="26"/>
        </w:rPr>
        <w:t xml:space="preserve"> </w:t>
      </w:r>
      <w:r>
        <w:rPr>
          <w:b/>
          <w:sz w:val="26"/>
        </w:rPr>
        <w:t>Technology,</w:t>
      </w:r>
      <w:r>
        <w:rPr>
          <w:b/>
          <w:spacing w:val="-4"/>
          <w:sz w:val="26"/>
        </w:rPr>
        <w:t xml:space="preserve"> </w:t>
      </w:r>
      <w:r>
        <w:rPr>
          <w:b/>
          <w:sz w:val="26"/>
        </w:rPr>
        <w:t>Patial</w:t>
      </w:r>
    </w:p>
    <w:p w14:paraId="339B9AEA" w14:textId="77777777" w:rsidR="005E382A" w:rsidRDefault="005E382A">
      <w:pPr>
        <w:pStyle w:val="BodyText"/>
        <w:ind w:left="0"/>
        <w:rPr>
          <w:b/>
          <w:sz w:val="20"/>
        </w:rPr>
      </w:pPr>
    </w:p>
    <w:p w14:paraId="7392DFB1" w14:textId="77777777" w:rsidR="005E382A" w:rsidRDefault="002F7D8F">
      <w:pPr>
        <w:spacing w:before="255"/>
        <w:ind w:left="1915" w:right="2596"/>
        <w:jc w:val="center"/>
        <w:rPr>
          <w:b/>
          <w:sz w:val="40"/>
        </w:rPr>
      </w:pPr>
      <w:r>
        <w:rPr>
          <w:b/>
          <w:sz w:val="40"/>
          <w:u w:val="thick"/>
        </w:rPr>
        <w:t>Table</w:t>
      </w:r>
      <w:r>
        <w:rPr>
          <w:b/>
          <w:spacing w:val="-1"/>
          <w:sz w:val="40"/>
          <w:u w:val="thick"/>
        </w:rPr>
        <w:t xml:space="preserve"> </w:t>
      </w:r>
      <w:r>
        <w:rPr>
          <w:b/>
          <w:sz w:val="40"/>
          <w:u w:val="thick"/>
        </w:rPr>
        <w:t>of contents</w:t>
      </w:r>
    </w:p>
    <w:p w14:paraId="649C7D96" w14:textId="77777777" w:rsidR="005E382A" w:rsidRDefault="005E382A">
      <w:pPr>
        <w:pStyle w:val="BodyText"/>
        <w:ind w:left="0"/>
        <w:rPr>
          <w:b/>
          <w:sz w:val="20"/>
        </w:rPr>
      </w:pPr>
    </w:p>
    <w:p w14:paraId="628AE019" w14:textId="77777777" w:rsidR="005E382A" w:rsidRDefault="005E382A">
      <w:pPr>
        <w:pStyle w:val="BodyText"/>
        <w:spacing w:before="6"/>
        <w:ind w:left="0"/>
        <w:rPr>
          <w:b/>
          <w:sz w:val="12"/>
        </w:rPr>
      </w:pPr>
    </w:p>
    <w:tbl>
      <w:tblPr>
        <w:tblW w:w="0" w:type="auto"/>
        <w:tblInd w:w="1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86"/>
        <w:gridCol w:w="5264"/>
        <w:gridCol w:w="3125"/>
      </w:tblGrid>
      <w:tr w:rsidR="005E382A" w14:paraId="366C6F4F" w14:textId="77777777">
        <w:trPr>
          <w:trHeight w:val="618"/>
        </w:trPr>
        <w:tc>
          <w:tcPr>
            <w:tcW w:w="986" w:type="dxa"/>
          </w:tcPr>
          <w:p w14:paraId="04C3FB8C" w14:textId="77777777" w:rsidR="005E382A" w:rsidRDefault="002F7D8F">
            <w:pPr>
              <w:pStyle w:val="TableParagraph"/>
              <w:spacing w:before="15"/>
              <w:ind w:right="141"/>
              <w:rPr>
                <w:b/>
                <w:sz w:val="32"/>
              </w:rPr>
            </w:pPr>
            <w:r>
              <w:rPr>
                <w:b/>
                <w:sz w:val="32"/>
              </w:rPr>
              <w:t>S</w:t>
            </w:r>
            <w:r>
              <w:rPr>
                <w:b/>
                <w:spacing w:val="-2"/>
                <w:sz w:val="32"/>
              </w:rPr>
              <w:t xml:space="preserve"> </w:t>
            </w:r>
            <w:r>
              <w:rPr>
                <w:b/>
                <w:sz w:val="32"/>
              </w:rPr>
              <w:t>No</w:t>
            </w:r>
          </w:p>
        </w:tc>
        <w:tc>
          <w:tcPr>
            <w:tcW w:w="5264" w:type="dxa"/>
          </w:tcPr>
          <w:p w14:paraId="6D95E2E1" w14:textId="77777777" w:rsidR="005E382A" w:rsidRDefault="002F7D8F">
            <w:pPr>
              <w:pStyle w:val="TableParagraph"/>
              <w:spacing w:before="15"/>
              <w:ind w:left="780" w:right="780"/>
              <w:rPr>
                <w:b/>
                <w:sz w:val="32"/>
              </w:rPr>
            </w:pPr>
            <w:r>
              <w:rPr>
                <w:b/>
                <w:sz w:val="32"/>
              </w:rPr>
              <w:t>Description</w:t>
            </w:r>
          </w:p>
        </w:tc>
        <w:tc>
          <w:tcPr>
            <w:tcW w:w="3125" w:type="dxa"/>
          </w:tcPr>
          <w:p w14:paraId="2A2DB458" w14:textId="77777777" w:rsidR="005E382A" w:rsidRDefault="002F7D8F">
            <w:pPr>
              <w:pStyle w:val="TableParagraph"/>
              <w:spacing w:before="15"/>
              <w:ind w:left="976" w:right="971"/>
              <w:rPr>
                <w:b/>
                <w:sz w:val="32"/>
              </w:rPr>
            </w:pPr>
            <w:r>
              <w:rPr>
                <w:b/>
                <w:sz w:val="32"/>
              </w:rPr>
              <w:t>Page</w:t>
            </w:r>
            <w:r>
              <w:rPr>
                <w:b/>
                <w:spacing w:val="-2"/>
                <w:sz w:val="32"/>
              </w:rPr>
              <w:t xml:space="preserve"> </w:t>
            </w:r>
            <w:r>
              <w:rPr>
                <w:b/>
                <w:sz w:val="32"/>
              </w:rPr>
              <w:t>No</w:t>
            </w:r>
          </w:p>
        </w:tc>
      </w:tr>
      <w:tr w:rsidR="005E382A" w14:paraId="3CFBF0F2" w14:textId="77777777">
        <w:trPr>
          <w:trHeight w:val="438"/>
        </w:trPr>
        <w:tc>
          <w:tcPr>
            <w:tcW w:w="986" w:type="dxa"/>
          </w:tcPr>
          <w:p w14:paraId="78F6ED48" w14:textId="77777777" w:rsidR="005E382A" w:rsidRDefault="002F7D8F">
            <w:pPr>
              <w:pStyle w:val="TableParagraph"/>
              <w:rPr>
                <w:b/>
                <w:sz w:val="28"/>
              </w:rPr>
            </w:pPr>
            <w:r>
              <w:rPr>
                <w:b/>
                <w:sz w:val="28"/>
              </w:rPr>
              <w:t>1.</w:t>
            </w:r>
          </w:p>
        </w:tc>
        <w:tc>
          <w:tcPr>
            <w:tcW w:w="5264" w:type="dxa"/>
          </w:tcPr>
          <w:p w14:paraId="33F9DD37" w14:textId="77777777" w:rsidR="005E382A" w:rsidRDefault="002F7D8F">
            <w:pPr>
              <w:pStyle w:val="TableParagraph"/>
              <w:ind w:left="780" w:right="781"/>
              <w:rPr>
                <w:sz w:val="28"/>
              </w:rPr>
            </w:pPr>
            <w:r>
              <w:rPr>
                <w:sz w:val="28"/>
              </w:rPr>
              <w:t>Introduction</w:t>
            </w:r>
            <w:r>
              <w:rPr>
                <w:spacing w:val="-6"/>
                <w:sz w:val="28"/>
              </w:rPr>
              <w:t xml:space="preserve"> </w:t>
            </w:r>
            <w:r>
              <w:rPr>
                <w:sz w:val="28"/>
              </w:rPr>
              <w:t>of</w:t>
            </w:r>
            <w:r>
              <w:rPr>
                <w:spacing w:val="-3"/>
                <w:sz w:val="28"/>
              </w:rPr>
              <w:t xml:space="preserve"> </w:t>
            </w:r>
            <w:r>
              <w:rPr>
                <w:sz w:val="28"/>
              </w:rPr>
              <w:t>project</w:t>
            </w:r>
          </w:p>
        </w:tc>
        <w:tc>
          <w:tcPr>
            <w:tcW w:w="3125" w:type="dxa"/>
          </w:tcPr>
          <w:p w14:paraId="13A85CC7" w14:textId="77777777" w:rsidR="005E382A" w:rsidRDefault="002F7D8F">
            <w:pPr>
              <w:pStyle w:val="TableParagraph"/>
              <w:ind w:left="12" w:right="0"/>
              <w:rPr>
                <w:sz w:val="28"/>
              </w:rPr>
            </w:pPr>
            <w:r>
              <w:rPr>
                <w:sz w:val="28"/>
              </w:rPr>
              <w:t>3</w:t>
            </w:r>
          </w:p>
        </w:tc>
      </w:tr>
      <w:tr w:rsidR="005E382A" w14:paraId="1281B279" w14:textId="77777777">
        <w:trPr>
          <w:trHeight w:val="449"/>
        </w:trPr>
        <w:tc>
          <w:tcPr>
            <w:tcW w:w="986" w:type="dxa"/>
          </w:tcPr>
          <w:p w14:paraId="285745AA" w14:textId="77777777" w:rsidR="005E382A" w:rsidRDefault="002F7D8F">
            <w:pPr>
              <w:pStyle w:val="TableParagraph"/>
              <w:spacing w:before="17"/>
              <w:rPr>
                <w:b/>
                <w:sz w:val="28"/>
              </w:rPr>
            </w:pPr>
            <w:r>
              <w:rPr>
                <w:b/>
                <w:sz w:val="28"/>
              </w:rPr>
              <w:t>2.</w:t>
            </w:r>
          </w:p>
        </w:tc>
        <w:tc>
          <w:tcPr>
            <w:tcW w:w="5264" w:type="dxa"/>
          </w:tcPr>
          <w:p w14:paraId="371844C1" w14:textId="77777777" w:rsidR="005E382A" w:rsidRDefault="002F7D8F">
            <w:pPr>
              <w:pStyle w:val="TableParagraph"/>
              <w:spacing w:before="17"/>
              <w:ind w:left="780" w:right="780"/>
              <w:rPr>
                <w:sz w:val="28"/>
              </w:rPr>
            </w:pPr>
            <w:r>
              <w:rPr>
                <w:sz w:val="28"/>
              </w:rPr>
              <w:t>Instruction</w:t>
            </w:r>
            <w:r>
              <w:rPr>
                <w:spacing w:val="-6"/>
                <w:sz w:val="28"/>
              </w:rPr>
              <w:t xml:space="preserve"> </w:t>
            </w:r>
            <w:r>
              <w:rPr>
                <w:sz w:val="28"/>
              </w:rPr>
              <w:t>to</w:t>
            </w:r>
            <w:r>
              <w:rPr>
                <w:spacing w:val="-1"/>
                <w:sz w:val="28"/>
              </w:rPr>
              <w:t xml:space="preserve"> </w:t>
            </w:r>
            <w:r>
              <w:rPr>
                <w:sz w:val="28"/>
              </w:rPr>
              <w:t>play</w:t>
            </w:r>
            <w:r>
              <w:rPr>
                <w:spacing w:val="-1"/>
                <w:sz w:val="28"/>
              </w:rPr>
              <w:t xml:space="preserve"> </w:t>
            </w:r>
            <w:r>
              <w:rPr>
                <w:sz w:val="28"/>
              </w:rPr>
              <w:t>the</w:t>
            </w:r>
            <w:r>
              <w:rPr>
                <w:spacing w:val="-2"/>
                <w:sz w:val="28"/>
              </w:rPr>
              <w:t xml:space="preserve"> </w:t>
            </w:r>
            <w:r>
              <w:rPr>
                <w:sz w:val="28"/>
              </w:rPr>
              <w:t>Game</w:t>
            </w:r>
          </w:p>
        </w:tc>
        <w:tc>
          <w:tcPr>
            <w:tcW w:w="3125" w:type="dxa"/>
          </w:tcPr>
          <w:p w14:paraId="39126A38" w14:textId="77777777" w:rsidR="005E382A" w:rsidRDefault="002F7D8F">
            <w:pPr>
              <w:pStyle w:val="TableParagraph"/>
              <w:spacing w:before="17"/>
              <w:ind w:left="12" w:right="0"/>
              <w:rPr>
                <w:sz w:val="28"/>
              </w:rPr>
            </w:pPr>
            <w:r>
              <w:rPr>
                <w:sz w:val="28"/>
              </w:rPr>
              <w:t>4</w:t>
            </w:r>
          </w:p>
        </w:tc>
      </w:tr>
      <w:tr w:rsidR="005E382A" w14:paraId="38FB298B" w14:textId="77777777">
        <w:trPr>
          <w:trHeight w:val="436"/>
        </w:trPr>
        <w:tc>
          <w:tcPr>
            <w:tcW w:w="986" w:type="dxa"/>
          </w:tcPr>
          <w:p w14:paraId="14A8946A" w14:textId="77777777" w:rsidR="005E382A" w:rsidRDefault="002F7D8F">
            <w:pPr>
              <w:pStyle w:val="TableParagraph"/>
              <w:spacing w:before="14"/>
              <w:rPr>
                <w:b/>
                <w:sz w:val="28"/>
              </w:rPr>
            </w:pPr>
            <w:r>
              <w:rPr>
                <w:b/>
                <w:sz w:val="28"/>
              </w:rPr>
              <w:t>3.</w:t>
            </w:r>
          </w:p>
        </w:tc>
        <w:tc>
          <w:tcPr>
            <w:tcW w:w="5264" w:type="dxa"/>
          </w:tcPr>
          <w:p w14:paraId="225272C9" w14:textId="77777777" w:rsidR="005E382A" w:rsidRDefault="002F7D8F">
            <w:pPr>
              <w:pStyle w:val="TableParagraph"/>
              <w:spacing w:before="14"/>
              <w:ind w:left="780" w:right="782"/>
              <w:rPr>
                <w:sz w:val="28"/>
              </w:rPr>
            </w:pPr>
            <w:r>
              <w:rPr>
                <w:sz w:val="28"/>
              </w:rPr>
              <w:t>Computer</w:t>
            </w:r>
            <w:r>
              <w:rPr>
                <w:spacing w:val="-7"/>
                <w:sz w:val="28"/>
              </w:rPr>
              <w:t xml:space="preserve"> </w:t>
            </w:r>
            <w:r>
              <w:rPr>
                <w:sz w:val="28"/>
              </w:rPr>
              <w:t>graphics</w:t>
            </w:r>
            <w:r>
              <w:rPr>
                <w:spacing w:val="-2"/>
                <w:sz w:val="28"/>
              </w:rPr>
              <w:t xml:space="preserve"> </w:t>
            </w:r>
            <w:r>
              <w:rPr>
                <w:sz w:val="28"/>
              </w:rPr>
              <w:t>concept</w:t>
            </w:r>
            <w:r>
              <w:rPr>
                <w:spacing w:val="-2"/>
                <w:sz w:val="28"/>
              </w:rPr>
              <w:t xml:space="preserve"> </w:t>
            </w:r>
            <w:r>
              <w:rPr>
                <w:sz w:val="28"/>
              </w:rPr>
              <w:t>used</w:t>
            </w:r>
          </w:p>
        </w:tc>
        <w:tc>
          <w:tcPr>
            <w:tcW w:w="3125" w:type="dxa"/>
          </w:tcPr>
          <w:p w14:paraId="500A5F69" w14:textId="77777777" w:rsidR="005E382A" w:rsidRDefault="002F7D8F">
            <w:pPr>
              <w:pStyle w:val="TableParagraph"/>
              <w:spacing w:before="14"/>
              <w:ind w:left="976" w:right="964"/>
              <w:rPr>
                <w:sz w:val="28"/>
              </w:rPr>
            </w:pPr>
            <w:r>
              <w:rPr>
                <w:sz w:val="28"/>
              </w:rPr>
              <w:t>4-5</w:t>
            </w:r>
          </w:p>
        </w:tc>
      </w:tr>
      <w:tr w:rsidR="005E382A" w14:paraId="22BB04FB" w14:textId="77777777">
        <w:trPr>
          <w:trHeight w:val="431"/>
        </w:trPr>
        <w:tc>
          <w:tcPr>
            <w:tcW w:w="986" w:type="dxa"/>
          </w:tcPr>
          <w:p w14:paraId="167590A4" w14:textId="77777777" w:rsidR="005E382A" w:rsidRDefault="002F7D8F">
            <w:pPr>
              <w:pStyle w:val="TableParagraph"/>
              <w:rPr>
                <w:b/>
                <w:sz w:val="28"/>
              </w:rPr>
            </w:pPr>
            <w:r>
              <w:rPr>
                <w:b/>
                <w:sz w:val="28"/>
              </w:rPr>
              <w:t>4.</w:t>
            </w:r>
          </w:p>
        </w:tc>
        <w:tc>
          <w:tcPr>
            <w:tcW w:w="5264" w:type="dxa"/>
          </w:tcPr>
          <w:p w14:paraId="373AA092" w14:textId="77777777" w:rsidR="005E382A" w:rsidRDefault="002F7D8F">
            <w:pPr>
              <w:pStyle w:val="TableParagraph"/>
              <w:ind w:left="780" w:right="781"/>
              <w:rPr>
                <w:sz w:val="28"/>
              </w:rPr>
            </w:pPr>
            <w:r>
              <w:rPr>
                <w:sz w:val="28"/>
              </w:rPr>
              <w:t>User</w:t>
            </w:r>
            <w:r>
              <w:rPr>
                <w:spacing w:val="-4"/>
                <w:sz w:val="28"/>
              </w:rPr>
              <w:t xml:space="preserve"> </w:t>
            </w:r>
            <w:r>
              <w:rPr>
                <w:sz w:val="28"/>
              </w:rPr>
              <w:t>Defined</w:t>
            </w:r>
            <w:r>
              <w:rPr>
                <w:spacing w:val="-3"/>
                <w:sz w:val="28"/>
              </w:rPr>
              <w:t xml:space="preserve"> </w:t>
            </w:r>
            <w:r>
              <w:rPr>
                <w:sz w:val="28"/>
              </w:rPr>
              <w:t>Functions</w:t>
            </w:r>
          </w:p>
        </w:tc>
        <w:tc>
          <w:tcPr>
            <w:tcW w:w="3125" w:type="dxa"/>
          </w:tcPr>
          <w:p w14:paraId="5F2ED555" w14:textId="77777777" w:rsidR="005E382A" w:rsidRDefault="002F7D8F">
            <w:pPr>
              <w:pStyle w:val="TableParagraph"/>
              <w:ind w:left="976" w:right="964"/>
              <w:rPr>
                <w:sz w:val="28"/>
              </w:rPr>
            </w:pPr>
            <w:r>
              <w:rPr>
                <w:sz w:val="28"/>
              </w:rPr>
              <w:t>5-6</w:t>
            </w:r>
          </w:p>
        </w:tc>
      </w:tr>
      <w:tr w:rsidR="005E382A" w14:paraId="5CDE3BF8" w14:textId="77777777">
        <w:trPr>
          <w:trHeight w:val="450"/>
        </w:trPr>
        <w:tc>
          <w:tcPr>
            <w:tcW w:w="986" w:type="dxa"/>
          </w:tcPr>
          <w:p w14:paraId="7BBAE89F" w14:textId="77777777" w:rsidR="005E382A" w:rsidRDefault="002F7D8F">
            <w:pPr>
              <w:pStyle w:val="TableParagraph"/>
              <w:rPr>
                <w:b/>
                <w:sz w:val="28"/>
              </w:rPr>
            </w:pPr>
            <w:r>
              <w:rPr>
                <w:b/>
                <w:sz w:val="28"/>
              </w:rPr>
              <w:t>5.</w:t>
            </w:r>
          </w:p>
        </w:tc>
        <w:tc>
          <w:tcPr>
            <w:tcW w:w="5264" w:type="dxa"/>
          </w:tcPr>
          <w:p w14:paraId="4C7B1AFD" w14:textId="77777777" w:rsidR="005E382A" w:rsidRDefault="002F7D8F">
            <w:pPr>
              <w:pStyle w:val="TableParagraph"/>
              <w:ind w:left="780" w:right="775"/>
              <w:rPr>
                <w:sz w:val="28"/>
              </w:rPr>
            </w:pPr>
            <w:r>
              <w:rPr>
                <w:sz w:val="28"/>
              </w:rPr>
              <w:t>Code</w:t>
            </w:r>
          </w:p>
        </w:tc>
        <w:tc>
          <w:tcPr>
            <w:tcW w:w="3125" w:type="dxa"/>
          </w:tcPr>
          <w:p w14:paraId="29C7463C" w14:textId="77777777" w:rsidR="005E382A" w:rsidRDefault="002F7D8F">
            <w:pPr>
              <w:pStyle w:val="TableParagraph"/>
              <w:ind w:left="976" w:right="964"/>
              <w:rPr>
                <w:sz w:val="28"/>
              </w:rPr>
            </w:pPr>
            <w:r>
              <w:rPr>
                <w:sz w:val="28"/>
              </w:rPr>
              <w:t>6-33</w:t>
            </w:r>
          </w:p>
        </w:tc>
      </w:tr>
      <w:tr w:rsidR="005E382A" w14:paraId="56A3373F" w14:textId="77777777">
        <w:trPr>
          <w:trHeight w:val="443"/>
        </w:trPr>
        <w:tc>
          <w:tcPr>
            <w:tcW w:w="986" w:type="dxa"/>
          </w:tcPr>
          <w:p w14:paraId="54AF8092" w14:textId="77777777" w:rsidR="005E382A" w:rsidRDefault="002F7D8F">
            <w:pPr>
              <w:pStyle w:val="TableParagraph"/>
              <w:rPr>
                <w:b/>
                <w:sz w:val="28"/>
              </w:rPr>
            </w:pPr>
            <w:r>
              <w:rPr>
                <w:b/>
                <w:sz w:val="28"/>
              </w:rPr>
              <w:t>6.</w:t>
            </w:r>
          </w:p>
        </w:tc>
        <w:tc>
          <w:tcPr>
            <w:tcW w:w="5264" w:type="dxa"/>
          </w:tcPr>
          <w:p w14:paraId="6BE434F5" w14:textId="77777777" w:rsidR="005E382A" w:rsidRDefault="002F7D8F">
            <w:pPr>
              <w:pStyle w:val="TableParagraph"/>
              <w:ind w:left="780" w:right="776"/>
              <w:rPr>
                <w:sz w:val="28"/>
              </w:rPr>
            </w:pPr>
            <w:r>
              <w:rPr>
                <w:sz w:val="28"/>
              </w:rPr>
              <w:t>Output</w:t>
            </w:r>
          </w:p>
        </w:tc>
        <w:tc>
          <w:tcPr>
            <w:tcW w:w="3125" w:type="dxa"/>
          </w:tcPr>
          <w:p w14:paraId="2CD085A1" w14:textId="77777777" w:rsidR="005E382A" w:rsidRDefault="002F7D8F">
            <w:pPr>
              <w:pStyle w:val="TableParagraph"/>
              <w:ind w:left="976" w:right="964"/>
              <w:rPr>
                <w:sz w:val="28"/>
              </w:rPr>
            </w:pPr>
            <w:r>
              <w:rPr>
                <w:sz w:val="28"/>
              </w:rPr>
              <w:t>34-36</w:t>
            </w:r>
          </w:p>
        </w:tc>
      </w:tr>
    </w:tbl>
    <w:p w14:paraId="4E8B49D9" w14:textId="77777777" w:rsidR="005E382A" w:rsidRDefault="005E382A">
      <w:pPr>
        <w:rPr>
          <w:sz w:val="28"/>
        </w:rPr>
        <w:sectPr w:rsidR="005E382A">
          <w:pgSz w:w="12240" w:h="15840"/>
          <w:pgMar w:top="1500" w:right="1300" w:bottom="1200" w:left="1320" w:header="0" w:footer="1005" w:gutter="0"/>
          <w:cols w:space="720"/>
        </w:sectPr>
      </w:pPr>
    </w:p>
    <w:p w14:paraId="509CDB21" w14:textId="77777777" w:rsidR="005E382A" w:rsidRDefault="005E382A">
      <w:pPr>
        <w:pStyle w:val="BodyText"/>
        <w:ind w:left="0"/>
        <w:rPr>
          <w:b/>
          <w:sz w:val="20"/>
        </w:rPr>
      </w:pPr>
    </w:p>
    <w:p w14:paraId="2C8F5DE7" w14:textId="77777777" w:rsidR="005E382A" w:rsidRDefault="005E382A">
      <w:pPr>
        <w:pStyle w:val="BodyText"/>
        <w:ind w:left="0"/>
        <w:rPr>
          <w:b/>
          <w:sz w:val="20"/>
        </w:rPr>
      </w:pPr>
    </w:p>
    <w:p w14:paraId="13122363" w14:textId="77777777" w:rsidR="005E382A" w:rsidRDefault="005E382A">
      <w:pPr>
        <w:pStyle w:val="BodyText"/>
        <w:ind w:left="0"/>
        <w:rPr>
          <w:b/>
          <w:sz w:val="20"/>
        </w:rPr>
      </w:pPr>
    </w:p>
    <w:p w14:paraId="39E456D8" w14:textId="77777777" w:rsidR="005E382A" w:rsidRDefault="005E382A">
      <w:pPr>
        <w:pStyle w:val="BodyText"/>
        <w:ind w:left="0"/>
        <w:rPr>
          <w:b/>
          <w:sz w:val="20"/>
        </w:rPr>
      </w:pPr>
    </w:p>
    <w:p w14:paraId="07E47A0F" w14:textId="77777777" w:rsidR="005E382A" w:rsidRDefault="002F7D8F">
      <w:pPr>
        <w:pStyle w:val="Heading1"/>
        <w:numPr>
          <w:ilvl w:val="0"/>
          <w:numId w:val="3"/>
        </w:numPr>
        <w:tabs>
          <w:tab w:val="left" w:pos="387"/>
        </w:tabs>
        <w:spacing w:before="235"/>
        <w:jc w:val="both"/>
      </w:pPr>
      <w:r>
        <w:t>Introduction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Project</w:t>
      </w:r>
    </w:p>
    <w:p w14:paraId="632B3FE7" w14:textId="79C79704" w:rsidR="005E382A" w:rsidRDefault="002F7D8F">
      <w:pPr>
        <w:pStyle w:val="BodyText"/>
        <w:spacing w:before="114" w:line="261" w:lineRule="auto"/>
        <w:ind w:left="120" w:right="138"/>
        <w:jc w:val="both"/>
      </w:pPr>
      <w:r>
        <w:t>For</w:t>
      </w:r>
      <w:r>
        <w:rPr>
          <w:spacing w:val="-7"/>
        </w:rPr>
        <w:t xml:space="preserve"> </w:t>
      </w:r>
      <w:r>
        <w:t>this</w:t>
      </w:r>
      <w:r>
        <w:rPr>
          <w:spacing w:val="-5"/>
        </w:rPr>
        <w:t xml:space="preserve"> </w:t>
      </w:r>
      <w:r>
        <w:t>Car</w:t>
      </w:r>
      <w:r>
        <w:rPr>
          <w:spacing w:val="-6"/>
        </w:rPr>
        <w:t xml:space="preserve"> </w:t>
      </w:r>
      <w:r>
        <w:t>Racing</w:t>
      </w:r>
      <w:r>
        <w:rPr>
          <w:spacing w:val="-5"/>
        </w:rPr>
        <w:t xml:space="preserve"> </w:t>
      </w:r>
      <w:r>
        <w:t>Game,</w:t>
      </w:r>
      <w:r>
        <w:rPr>
          <w:spacing w:val="-6"/>
        </w:rPr>
        <w:t xml:space="preserve"> </w:t>
      </w:r>
      <w:r>
        <w:t>we</w:t>
      </w:r>
      <w:r>
        <w:rPr>
          <w:spacing w:val="-5"/>
        </w:rPr>
        <w:t xml:space="preserve"> </w:t>
      </w:r>
      <w:r>
        <w:t>would</w:t>
      </w:r>
      <w:r>
        <w:rPr>
          <w:spacing w:val="-3"/>
        </w:rPr>
        <w:t xml:space="preserve"> </w:t>
      </w:r>
      <w:r>
        <w:t>like</w:t>
      </w:r>
      <w:r>
        <w:rPr>
          <w:spacing w:val="-6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accomplish</w:t>
      </w:r>
      <w:r>
        <w:rPr>
          <w:spacing w:val="-5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video</w:t>
      </w:r>
      <w:r>
        <w:rPr>
          <w:spacing w:val="-6"/>
        </w:rPr>
        <w:t xml:space="preserve"> </w:t>
      </w:r>
      <w:r>
        <w:t>game</w:t>
      </w:r>
      <w:r>
        <w:rPr>
          <w:spacing w:val="-6"/>
        </w:rPr>
        <w:t xml:space="preserve"> </w:t>
      </w:r>
      <w:r>
        <w:t>imitating</w:t>
      </w:r>
      <w:r>
        <w:rPr>
          <w:spacing w:val="-6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existing</w:t>
      </w:r>
      <w:r>
        <w:rPr>
          <w:spacing w:val="-5"/>
        </w:rPr>
        <w:t xml:space="preserve"> </w:t>
      </w:r>
      <w:r>
        <w:t>game</w:t>
      </w:r>
      <w:r>
        <w:rPr>
          <w:spacing w:val="-57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projective</w:t>
      </w:r>
      <w:r>
        <w:rPr>
          <w:spacing w:val="-4"/>
        </w:rPr>
        <w:t xml:space="preserve"> </w:t>
      </w:r>
      <w:r>
        <w:t>view.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theme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our</w:t>
      </w:r>
      <w:r>
        <w:rPr>
          <w:spacing w:val="-5"/>
        </w:rPr>
        <w:t xml:space="preserve"> </w:t>
      </w:r>
      <w:r>
        <w:t>game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increase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oncentration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player</w:t>
      </w:r>
      <w:r>
        <w:rPr>
          <w:spacing w:val="-5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>the</w:t>
      </w:r>
      <w:r>
        <w:rPr>
          <w:spacing w:val="-58"/>
        </w:rPr>
        <w:t xml:space="preserve"> </w:t>
      </w:r>
      <w:r>
        <w:t xml:space="preserve">speed of the car increases with levels along with overcoming the obstacles that come in </w:t>
      </w:r>
      <w:r w:rsidR="00C42956">
        <w:t>its</w:t>
      </w:r>
      <w:r>
        <w:t xml:space="preserve"> path.</w:t>
      </w:r>
      <w:r>
        <w:rPr>
          <w:spacing w:val="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layer’s goal</w:t>
      </w:r>
      <w:r>
        <w:rPr>
          <w:spacing w:val="-1"/>
        </w:rPr>
        <w:t xml:space="preserve"> </w:t>
      </w:r>
      <w:r>
        <w:t>is</w:t>
      </w:r>
      <w:r>
        <w:rPr>
          <w:spacing w:val="-1"/>
        </w:rPr>
        <w:t xml:space="preserve"> </w:t>
      </w:r>
      <w:r>
        <w:t>to make</w:t>
      </w:r>
      <w:r>
        <w:rPr>
          <w:spacing w:val="-2"/>
        </w:rPr>
        <w:t xml:space="preserve"> </w:t>
      </w:r>
      <w:r>
        <w:t>the highest</w:t>
      </w:r>
      <w:r>
        <w:rPr>
          <w:spacing w:val="-1"/>
        </w:rPr>
        <w:t xml:space="preserve"> </w:t>
      </w:r>
      <w:r>
        <w:t>possible</w:t>
      </w:r>
      <w:r>
        <w:rPr>
          <w:spacing w:val="-2"/>
        </w:rPr>
        <w:t xml:space="preserve"> </w:t>
      </w:r>
      <w:r>
        <w:t>score</w:t>
      </w:r>
      <w:r>
        <w:rPr>
          <w:spacing w:val="-2"/>
        </w:rPr>
        <w:t xml:space="preserve"> </w:t>
      </w:r>
      <w:r>
        <w:t>to avoid</w:t>
      </w:r>
      <w:r>
        <w:rPr>
          <w:spacing w:val="-1"/>
        </w:rPr>
        <w:t xml:space="preserve"> </w:t>
      </w:r>
      <w:r>
        <w:t>bumping into</w:t>
      </w:r>
      <w:r>
        <w:rPr>
          <w:spacing w:val="-1"/>
        </w:rPr>
        <w:t xml:space="preserve"> </w:t>
      </w:r>
      <w:r>
        <w:t>the obstacles.</w:t>
      </w:r>
    </w:p>
    <w:p w14:paraId="0D3F7270" w14:textId="77777777" w:rsidR="005E382A" w:rsidRDefault="005E382A">
      <w:pPr>
        <w:pStyle w:val="BodyText"/>
        <w:ind w:left="0"/>
        <w:rPr>
          <w:sz w:val="20"/>
        </w:rPr>
      </w:pPr>
    </w:p>
    <w:p w14:paraId="5615ED48" w14:textId="77777777" w:rsidR="005E382A" w:rsidRDefault="002F7D8F">
      <w:pPr>
        <w:pStyle w:val="BodyText"/>
        <w:spacing w:before="11"/>
        <w:ind w:left="0"/>
      </w:pPr>
      <w:r>
        <w:rPr>
          <w:noProof/>
        </w:rPr>
        <w:drawing>
          <wp:anchor distT="0" distB="0" distL="0" distR="0" simplePos="0" relativeHeight="251659264" behindDoc="0" locked="0" layoutInCell="1" allowOverlap="1" wp14:anchorId="5CC51961" wp14:editId="106B8112">
            <wp:simplePos x="0" y="0"/>
            <wp:positionH relativeFrom="page">
              <wp:posOffset>2293366</wp:posOffset>
            </wp:positionH>
            <wp:positionV relativeFrom="paragraph">
              <wp:posOffset>207179</wp:posOffset>
            </wp:positionV>
            <wp:extent cx="3218173" cy="3133725"/>
            <wp:effectExtent l="0" t="0" r="0" b="0"/>
            <wp:wrapTopAndBottom/>
            <wp:docPr id="3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18173" cy="31337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23CBEA5" w14:textId="77777777" w:rsidR="005E382A" w:rsidRDefault="002F7D8F">
      <w:pPr>
        <w:pStyle w:val="BodyText"/>
        <w:spacing w:before="86" w:line="247" w:lineRule="auto"/>
        <w:ind w:right="135" w:hanging="10"/>
        <w:jc w:val="both"/>
      </w:pPr>
      <w:r>
        <w:rPr>
          <w:color w:val="212121"/>
        </w:rPr>
        <w:t>This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project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demonstrates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the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creation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of</w:t>
      </w:r>
      <w:r>
        <w:rPr>
          <w:color w:val="212121"/>
          <w:spacing w:val="-2"/>
        </w:rPr>
        <w:t xml:space="preserve"> </w:t>
      </w:r>
      <w:r>
        <w:rPr>
          <w:color w:val="212121"/>
        </w:rPr>
        <w:t>a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moving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racing car</w:t>
      </w:r>
      <w:r>
        <w:rPr>
          <w:color w:val="212121"/>
          <w:spacing w:val="-5"/>
        </w:rPr>
        <w:t xml:space="preserve"> </w:t>
      </w:r>
      <w:r>
        <w:rPr>
          <w:color w:val="212121"/>
        </w:rPr>
        <w:t>along with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a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race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track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and</w:t>
      </w:r>
      <w:r>
        <w:rPr>
          <w:color w:val="212121"/>
          <w:spacing w:val="-2"/>
        </w:rPr>
        <w:t xml:space="preserve"> </w:t>
      </w:r>
      <w:r>
        <w:rPr>
          <w:color w:val="212121"/>
        </w:rPr>
        <w:t>scenery.</w:t>
      </w:r>
      <w:r>
        <w:rPr>
          <w:color w:val="212121"/>
          <w:spacing w:val="-57"/>
        </w:rPr>
        <w:t xml:space="preserve"> </w:t>
      </w:r>
      <w:r>
        <w:rPr>
          <w:color w:val="212121"/>
        </w:rPr>
        <w:t>OpenGL</w:t>
      </w:r>
      <w:r>
        <w:rPr>
          <w:color w:val="212121"/>
          <w:spacing w:val="-2"/>
        </w:rPr>
        <w:t xml:space="preserve"> </w:t>
      </w:r>
      <w:r>
        <w:rPr>
          <w:color w:val="212121"/>
        </w:rPr>
        <w:t>is used to make this possible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by virtue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of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its various functionalities.</w:t>
      </w:r>
    </w:p>
    <w:p w14:paraId="0F6A9177" w14:textId="77777777" w:rsidR="005E382A" w:rsidRDefault="002F7D8F">
      <w:pPr>
        <w:pStyle w:val="BodyText"/>
        <w:spacing w:before="149" w:line="249" w:lineRule="auto"/>
        <w:ind w:right="137" w:firstLine="50"/>
        <w:jc w:val="both"/>
      </w:pPr>
      <w:r>
        <w:rPr>
          <w:color w:val="212121"/>
        </w:rPr>
        <w:t xml:space="preserve">We make use of simple </w:t>
      </w:r>
      <w:r>
        <w:t xml:space="preserve">geometric </w:t>
      </w:r>
      <w:r>
        <w:rPr>
          <w:color w:val="212121"/>
        </w:rPr>
        <w:t>figures like rectangles and polygons to construct the parts of</w:t>
      </w:r>
      <w:r>
        <w:rPr>
          <w:color w:val="212121"/>
          <w:spacing w:val="1"/>
        </w:rPr>
        <w:t xml:space="preserve"> </w:t>
      </w:r>
      <w:r>
        <w:rPr>
          <w:color w:val="212121"/>
        </w:rPr>
        <w:t xml:space="preserve">racing car and the track. Circles and </w:t>
      </w:r>
      <w:r>
        <w:t xml:space="preserve">parallelograms </w:t>
      </w:r>
      <w:r>
        <w:rPr>
          <w:color w:val="212121"/>
        </w:rPr>
        <w:t>are used to generate the trees. Rectangles are</w:t>
      </w:r>
      <w:r>
        <w:rPr>
          <w:color w:val="212121"/>
          <w:spacing w:val="-57"/>
        </w:rPr>
        <w:t xml:space="preserve"> </w:t>
      </w:r>
      <w:r>
        <w:rPr>
          <w:color w:val="212121"/>
        </w:rPr>
        <w:t>used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to generate obstacles.</w:t>
      </w:r>
    </w:p>
    <w:p w14:paraId="065B4DB0" w14:textId="77777777" w:rsidR="005E382A" w:rsidRDefault="002F7D8F">
      <w:pPr>
        <w:pStyle w:val="BodyText"/>
        <w:spacing w:before="147" w:line="247" w:lineRule="auto"/>
        <w:ind w:right="142" w:hanging="10"/>
        <w:jc w:val="both"/>
      </w:pPr>
      <w:r>
        <w:rPr>
          <w:color w:val="212121"/>
        </w:rPr>
        <w:t>The code implemented makes use of various OpenGL functions for translation and keyboard call</w:t>
      </w:r>
      <w:r>
        <w:rPr>
          <w:color w:val="212121"/>
          <w:spacing w:val="1"/>
        </w:rPr>
        <w:t xml:space="preserve"> </w:t>
      </w:r>
      <w:r>
        <w:rPr>
          <w:color w:val="212121"/>
        </w:rPr>
        <w:t>back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function, built-in functions for</w:t>
      </w:r>
      <w:r>
        <w:rPr>
          <w:color w:val="212121"/>
          <w:spacing w:val="-2"/>
        </w:rPr>
        <w:t xml:space="preserve"> </w:t>
      </w:r>
      <w:r>
        <w:rPr>
          <w:color w:val="212121"/>
        </w:rPr>
        <w:t>solids and many more.</w:t>
      </w:r>
    </w:p>
    <w:p w14:paraId="77C0090A" w14:textId="77777777" w:rsidR="005E382A" w:rsidRDefault="002F7D8F">
      <w:pPr>
        <w:pStyle w:val="BodyText"/>
        <w:spacing w:before="152" w:line="247" w:lineRule="auto"/>
        <w:ind w:right="133" w:hanging="10"/>
        <w:jc w:val="both"/>
      </w:pPr>
      <w:r>
        <w:rPr>
          <w:color w:val="212121"/>
        </w:rPr>
        <w:t>The</w:t>
      </w:r>
      <w:r>
        <w:rPr>
          <w:color w:val="212121"/>
          <w:spacing w:val="-13"/>
        </w:rPr>
        <w:t xml:space="preserve"> </w:t>
      </w:r>
      <w:r>
        <w:rPr>
          <w:color w:val="212121"/>
        </w:rPr>
        <w:t>concepts</w:t>
      </w:r>
      <w:r>
        <w:rPr>
          <w:color w:val="212121"/>
          <w:spacing w:val="-10"/>
        </w:rPr>
        <w:t xml:space="preserve"> </w:t>
      </w:r>
      <w:r>
        <w:rPr>
          <w:color w:val="212121"/>
        </w:rPr>
        <w:t>of</w:t>
      </w:r>
      <w:r>
        <w:rPr>
          <w:color w:val="212121"/>
          <w:spacing w:val="-12"/>
        </w:rPr>
        <w:t xml:space="preserve"> </w:t>
      </w:r>
      <w:r>
        <w:rPr>
          <w:color w:val="212121"/>
        </w:rPr>
        <w:t>computer</w:t>
      </w:r>
      <w:r>
        <w:rPr>
          <w:color w:val="212121"/>
          <w:spacing w:val="-12"/>
        </w:rPr>
        <w:t xml:space="preserve"> </w:t>
      </w:r>
      <w:r>
        <w:rPr>
          <w:color w:val="212121"/>
        </w:rPr>
        <w:t>graphics</w:t>
      </w:r>
      <w:r>
        <w:rPr>
          <w:color w:val="212121"/>
          <w:spacing w:val="-11"/>
        </w:rPr>
        <w:t xml:space="preserve"> </w:t>
      </w:r>
      <w:r>
        <w:rPr>
          <w:color w:val="212121"/>
        </w:rPr>
        <w:t>stand</w:t>
      </w:r>
      <w:r>
        <w:rPr>
          <w:color w:val="212121"/>
          <w:spacing w:val="-11"/>
        </w:rPr>
        <w:t xml:space="preserve"> </w:t>
      </w:r>
      <w:r>
        <w:rPr>
          <w:color w:val="212121"/>
        </w:rPr>
        <w:t>a</w:t>
      </w:r>
      <w:r>
        <w:rPr>
          <w:color w:val="212121"/>
          <w:spacing w:val="-12"/>
        </w:rPr>
        <w:t xml:space="preserve"> </w:t>
      </w:r>
      <w:r>
        <w:rPr>
          <w:color w:val="212121"/>
        </w:rPr>
        <w:t>backbone</w:t>
      </w:r>
      <w:r>
        <w:rPr>
          <w:color w:val="212121"/>
          <w:spacing w:val="-12"/>
        </w:rPr>
        <w:t xml:space="preserve"> </w:t>
      </w:r>
      <w:r>
        <w:rPr>
          <w:color w:val="212121"/>
        </w:rPr>
        <w:t>to</w:t>
      </w:r>
      <w:r>
        <w:rPr>
          <w:color w:val="212121"/>
          <w:spacing w:val="-11"/>
        </w:rPr>
        <w:t xml:space="preserve"> </w:t>
      </w:r>
      <w:r>
        <w:rPr>
          <w:color w:val="212121"/>
        </w:rPr>
        <w:t>achieve</w:t>
      </w:r>
      <w:r>
        <w:rPr>
          <w:color w:val="212121"/>
          <w:spacing w:val="-13"/>
        </w:rPr>
        <w:t xml:space="preserve"> </w:t>
      </w:r>
      <w:r>
        <w:rPr>
          <w:color w:val="212121"/>
        </w:rPr>
        <w:t>the</w:t>
      </w:r>
      <w:r>
        <w:rPr>
          <w:color w:val="212121"/>
          <w:spacing w:val="-12"/>
        </w:rPr>
        <w:t xml:space="preserve"> </w:t>
      </w:r>
      <w:r>
        <w:rPr>
          <w:color w:val="212121"/>
        </w:rPr>
        <w:t>aforementioned</w:t>
      </w:r>
      <w:r>
        <w:rPr>
          <w:color w:val="212121"/>
          <w:spacing w:val="-11"/>
        </w:rPr>
        <w:t xml:space="preserve"> </w:t>
      </w:r>
      <w:r>
        <w:rPr>
          <w:color w:val="212121"/>
        </w:rPr>
        <w:t>idea.</w:t>
      </w:r>
      <w:r>
        <w:rPr>
          <w:color w:val="212121"/>
          <w:spacing w:val="-11"/>
        </w:rPr>
        <w:t xml:space="preserve"> </w:t>
      </w:r>
      <w:r>
        <w:rPr>
          <w:color w:val="212121"/>
        </w:rPr>
        <w:t>Primitive</w:t>
      </w:r>
      <w:r>
        <w:rPr>
          <w:color w:val="212121"/>
          <w:spacing w:val="-58"/>
        </w:rPr>
        <w:t xml:space="preserve"> </w:t>
      </w:r>
      <w:r>
        <w:rPr>
          <w:color w:val="212121"/>
        </w:rPr>
        <w:t>drawing, event driven interactions and basic animation have been the important concepts brought</w:t>
      </w:r>
      <w:r>
        <w:rPr>
          <w:color w:val="212121"/>
          <w:spacing w:val="-57"/>
        </w:rPr>
        <w:t xml:space="preserve"> </w:t>
      </w:r>
      <w:r>
        <w:rPr>
          <w:color w:val="212121"/>
        </w:rPr>
        <w:t>out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by this application.</w:t>
      </w:r>
    </w:p>
    <w:p w14:paraId="1D27B600" w14:textId="77777777" w:rsidR="005E382A" w:rsidRDefault="002F7D8F">
      <w:pPr>
        <w:pStyle w:val="BodyText"/>
        <w:spacing w:before="153" w:line="247" w:lineRule="auto"/>
        <w:ind w:right="133" w:hanging="10"/>
        <w:jc w:val="both"/>
      </w:pPr>
      <w:r>
        <w:rPr>
          <w:color w:val="212121"/>
        </w:rPr>
        <w:t>The</w:t>
      </w:r>
      <w:r>
        <w:rPr>
          <w:color w:val="212121"/>
          <w:spacing w:val="-8"/>
        </w:rPr>
        <w:t xml:space="preserve"> </w:t>
      </w:r>
      <w:r>
        <w:rPr>
          <w:color w:val="212121"/>
        </w:rPr>
        <w:t>report</w:t>
      </w:r>
      <w:r>
        <w:rPr>
          <w:color w:val="212121"/>
          <w:spacing w:val="-7"/>
        </w:rPr>
        <w:t xml:space="preserve"> </w:t>
      </w:r>
      <w:r>
        <w:rPr>
          <w:color w:val="212121"/>
        </w:rPr>
        <w:t>is</w:t>
      </w:r>
      <w:r>
        <w:rPr>
          <w:color w:val="212121"/>
          <w:spacing w:val="-6"/>
        </w:rPr>
        <w:t xml:space="preserve"> </w:t>
      </w:r>
      <w:r>
        <w:rPr>
          <w:color w:val="212121"/>
        </w:rPr>
        <w:t>chalked</w:t>
      </w:r>
      <w:r>
        <w:rPr>
          <w:color w:val="212121"/>
          <w:spacing w:val="-6"/>
        </w:rPr>
        <w:t xml:space="preserve"> </w:t>
      </w:r>
      <w:r>
        <w:rPr>
          <w:color w:val="212121"/>
        </w:rPr>
        <w:t>out</w:t>
      </w:r>
      <w:r>
        <w:rPr>
          <w:color w:val="212121"/>
          <w:spacing w:val="-6"/>
        </w:rPr>
        <w:t xml:space="preserve"> </w:t>
      </w:r>
      <w:r>
        <w:rPr>
          <w:color w:val="212121"/>
        </w:rPr>
        <w:t>into</w:t>
      </w:r>
      <w:r>
        <w:rPr>
          <w:color w:val="212121"/>
          <w:spacing w:val="-6"/>
        </w:rPr>
        <w:t xml:space="preserve"> </w:t>
      </w:r>
      <w:r>
        <w:rPr>
          <w:color w:val="212121"/>
        </w:rPr>
        <w:t>sections</w:t>
      </w:r>
      <w:r>
        <w:rPr>
          <w:color w:val="212121"/>
          <w:spacing w:val="-6"/>
        </w:rPr>
        <w:t xml:space="preserve"> </w:t>
      </w:r>
      <w:r>
        <w:rPr>
          <w:color w:val="212121"/>
        </w:rPr>
        <w:t>describing</w:t>
      </w:r>
      <w:r>
        <w:rPr>
          <w:color w:val="212121"/>
          <w:spacing w:val="-6"/>
        </w:rPr>
        <w:t xml:space="preserve"> </w:t>
      </w:r>
      <w:r>
        <w:rPr>
          <w:color w:val="212121"/>
        </w:rPr>
        <w:t>the</w:t>
      </w:r>
      <w:r>
        <w:rPr>
          <w:color w:val="212121"/>
          <w:spacing w:val="-7"/>
        </w:rPr>
        <w:t xml:space="preserve"> </w:t>
      </w:r>
      <w:r>
        <w:rPr>
          <w:color w:val="212121"/>
        </w:rPr>
        <w:t>computer</w:t>
      </w:r>
      <w:r>
        <w:rPr>
          <w:color w:val="212121"/>
          <w:spacing w:val="-7"/>
        </w:rPr>
        <w:t xml:space="preserve"> </w:t>
      </w:r>
      <w:r>
        <w:rPr>
          <w:color w:val="212121"/>
        </w:rPr>
        <w:t>graphics</w:t>
      </w:r>
      <w:r>
        <w:rPr>
          <w:color w:val="212121"/>
          <w:spacing w:val="-6"/>
        </w:rPr>
        <w:t xml:space="preserve"> </w:t>
      </w:r>
      <w:r>
        <w:rPr>
          <w:color w:val="212121"/>
        </w:rPr>
        <w:t>concepts</w:t>
      </w:r>
      <w:r>
        <w:rPr>
          <w:color w:val="212121"/>
          <w:spacing w:val="-2"/>
        </w:rPr>
        <w:t xml:space="preserve"> </w:t>
      </w:r>
      <w:r>
        <w:rPr>
          <w:color w:val="212121"/>
        </w:rPr>
        <w:t>used</w:t>
      </w:r>
      <w:r>
        <w:rPr>
          <w:color w:val="212121"/>
          <w:spacing w:val="-6"/>
        </w:rPr>
        <w:t xml:space="preserve"> </w:t>
      </w:r>
      <w:r>
        <w:rPr>
          <w:color w:val="212121"/>
        </w:rPr>
        <w:t>superseded</w:t>
      </w:r>
      <w:r>
        <w:rPr>
          <w:color w:val="212121"/>
          <w:spacing w:val="-58"/>
        </w:rPr>
        <w:t xml:space="preserve"> </w:t>
      </w:r>
      <w:r>
        <w:rPr>
          <w:color w:val="212121"/>
        </w:rPr>
        <w:t>by</w:t>
      </w:r>
      <w:r>
        <w:rPr>
          <w:color w:val="212121"/>
          <w:spacing w:val="1"/>
        </w:rPr>
        <w:t xml:space="preserve"> </w:t>
      </w:r>
      <w:r>
        <w:rPr>
          <w:color w:val="212121"/>
        </w:rPr>
        <w:t>the</w:t>
      </w:r>
      <w:r>
        <w:rPr>
          <w:color w:val="212121"/>
          <w:spacing w:val="1"/>
        </w:rPr>
        <w:t xml:space="preserve"> </w:t>
      </w:r>
      <w:r>
        <w:rPr>
          <w:color w:val="212121"/>
        </w:rPr>
        <w:t>briefing</w:t>
      </w:r>
      <w:r>
        <w:rPr>
          <w:color w:val="212121"/>
          <w:spacing w:val="1"/>
        </w:rPr>
        <w:t xml:space="preserve"> </w:t>
      </w:r>
      <w:r>
        <w:rPr>
          <w:color w:val="212121"/>
        </w:rPr>
        <w:t>on</w:t>
      </w:r>
      <w:r>
        <w:rPr>
          <w:color w:val="212121"/>
          <w:spacing w:val="1"/>
        </w:rPr>
        <w:t xml:space="preserve"> </w:t>
      </w:r>
      <w:r>
        <w:rPr>
          <w:color w:val="212121"/>
        </w:rPr>
        <w:t>functions</w:t>
      </w:r>
      <w:r>
        <w:rPr>
          <w:color w:val="212121"/>
          <w:spacing w:val="1"/>
        </w:rPr>
        <w:t xml:space="preserve"> </w:t>
      </w:r>
      <w:r>
        <w:rPr>
          <w:color w:val="212121"/>
        </w:rPr>
        <w:t>used.</w:t>
      </w:r>
      <w:r>
        <w:rPr>
          <w:color w:val="212121"/>
          <w:spacing w:val="1"/>
        </w:rPr>
        <w:t xml:space="preserve"> </w:t>
      </w:r>
      <w:r>
        <w:rPr>
          <w:color w:val="212121"/>
        </w:rPr>
        <w:t>Following</w:t>
      </w:r>
      <w:r>
        <w:rPr>
          <w:color w:val="212121"/>
          <w:spacing w:val="1"/>
        </w:rPr>
        <w:t xml:space="preserve"> </w:t>
      </w:r>
      <w:r>
        <w:rPr>
          <w:color w:val="212121"/>
        </w:rPr>
        <w:t>this,</w:t>
      </w:r>
      <w:r>
        <w:rPr>
          <w:color w:val="212121"/>
          <w:spacing w:val="1"/>
        </w:rPr>
        <w:t xml:space="preserve"> </w:t>
      </w:r>
      <w:r>
        <w:rPr>
          <w:color w:val="212121"/>
        </w:rPr>
        <w:t>the</w:t>
      </w:r>
      <w:r>
        <w:rPr>
          <w:color w:val="212121"/>
          <w:spacing w:val="1"/>
        </w:rPr>
        <w:t xml:space="preserve"> </w:t>
      </w:r>
      <w:r>
        <w:rPr>
          <w:color w:val="212121"/>
        </w:rPr>
        <w:t>detailed</w:t>
      </w:r>
      <w:r>
        <w:rPr>
          <w:color w:val="212121"/>
          <w:spacing w:val="1"/>
        </w:rPr>
        <w:t xml:space="preserve"> </w:t>
      </w:r>
      <w:r>
        <w:rPr>
          <w:color w:val="212121"/>
        </w:rPr>
        <w:t>description</w:t>
      </w:r>
      <w:r>
        <w:rPr>
          <w:color w:val="212121"/>
          <w:spacing w:val="1"/>
        </w:rPr>
        <w:t xml:space="preserve"> </w:t>
      </w:r>
      <w:r>
        <w:rPr>
          <w:color w:val="212121"/>
        </w:rPr>
        <w:t>of</w:t>
      </w:r>
      <w:r>
        <w:rPr>
          <w:color w:val="212121"/>
          <w:spacing w:val="1"/>
        </w:rPr>
        <w:t xml:space="preserve"> </w:t>
      </w:r>
      <w:r>
        <w:rPr>
          <w:color w:val="212121"/>
        </w:rPr>
        <w:t>how</w:t>
      </w:r>
      <w:r>
        <w:rPr>
          <w:color w:val="212121"/>
          <w:spacing w:val="1"/>
        </w:rPr>
        <w:t xml:space="preserve"> </w:t>
      </w:r>
      <w:r>
        <w:rPr>
          <w:color w:val="212121"/>
        </w:rPr>
        <w:t>the</w:t>
      </w:r>
      <w:r>
        <w:rPr>
          <w:color w:val="212121"/>
          <w:spacing w:val="1"/>
        </w:rPr>
        <w:t xml:space="preserve"> </w:t>
      </w:r>
      <w:r>
        <w:rPr>
          <w:color w:val="212121"/>
        </w:rPr>
        <w:t>implementation</w:t>
      </w:r>
      <w:r>
        <w:rPr>
          <w:color w:val="212121"/>
          <w:spacing w:val="34"/>
        </w:rPr>
        <w:t xml:space="preserve"> </w:t>
      </w:r>
      <w:r>
        <w:rPr>
          <w:color w:val="212121"/>
        </w:rPr>
        <w:t>is</w:t>
      </w:r>
      <w:r>
        <w:rPr>
          <w:color w:val="212121"/>
          <w:spacing w:val="35"/>
        </w:rPr>
        <w:t xml:space="preserve"> </w:t>
      </w:r>
      <w:r>
        <w:rPr>
          <w:color w:val="212121"/>
        </w:rPr>
        <w:t>done</w:t>
      </w:r>
      <w:r>
        <w:rPr>
          <w:color w:val="212121"/>
          <w:spacing w:val="31"/>
        </w:rPr>
        <w:t xml:space="preserve"> </w:t>
      </w:r>
      <w:r>
        <w:rPr>
          <w:color w:val="212121"/>
        </w:rPr>
        <w:t>effectively</w:t>
      </w:r>
      <w:r>
        <w:rPr>
          <w:color w:val="212121"/>
          <w:spacing w:val="35"/>
        </w:rPr>
        <w:t xml:space="preserve"> </w:t>
      </w:r>
      <w:r>
        <w:rPr>
          <w:color w:val="212121"/>
        </w:rPr>
        <w:t>using</w:t>
      </w:r>
      <w:r>
        <w:rPr>
          <w:color w:val="212121"/>
          <w:spacing w:val="35"/>
        </w:rPr>
        <w:t xml:space="preserve"> </w:t>
      </w:r>
      <w:r>
        <w:rPr>
          <w:color w:val="212121"/>
        </w:rPr>
        <w:t>these</w:t>
      </w:r>
      <w:r>
        <w:rPr>
          <w:color w:val="212121"/>
          <w:spacing w:val="33"/>
        </w:rPr>
        <w:t xml:space="preserve"> </w:t>
      </w:r>
      <w:r>
        <w:rPr>
          <w:color w:val="212121"/>
        </w:rPr>
        <w:t>functions</w:t>
      </w:r>
      <w:r>
        <w:rPr>
          <w:color w:val="212121"/>
          <w:spacing w:val="35"/>
        </w:rPr>
        <w:t xml:space="preserve"> </w:t>
      </w:r>
      <w:r>
        <w:rPr>
          <w:color w:val="212121"/>
        </w:rPr>
        <w:t>and</w:t>
      </w:r>
      <w:r>
        <w:rPr>
          <w:color w:val="212121"/>
          <w:spacing w:val="34"/>
        </w:rPr>
        <w:t xml:space="preserve"> </w:t>
      </w:r>
      <w:r>
        <w:rPr>
          <w:color w:val="212121"/>
        </w:rPr>
        <w:t>C++</w:t>
      </w:r>
      <w:r>
        <w:rPr>
          <w:color w:val="212121"/>
          <w:spacing w:val="33"/>
        </w:rPr>
        <w:t xml:space="preserve"> </w:t>
      </w:r>
      <w:r>
        <w:rPr>
          <w:color w:val="212121"/>
        </w:rPr>
        <w:t>language</w:t>
      </w:r>
      <w:r>
        <w:rPr>
          <w:color w:val="212121"/>
          <w:spacing w:val="33"/>
        </w:rPr>
        <w:t xml:space="preserve"> </w:t>
      </w:r>
      <w:r>
        <w:rPr>
          <w:color w:val="212121"/>
        </w:rPr>
        <w:t>is</w:t>
      </w:r>
      <w:r>
        <w:rPr>
          <w:color w:val="212121"/>
          <w:spacing w:val="35"/>
        </w:rPr>
        <w:t xml:space="preserve"> </w:t>
      </w:r>
      <w:r>
        <w:rPr>
          <w:color w:val="212121"/>
        </w:rPr>
        <w:t>presented.</w:t>
      </w:r>
      <w:r>
        <w:rPr>
          <w:color w:val="212121"/>
          <w:spacing w:val="34"/>
        </w:rPr>
        <w:t xml:space="preserve"> </w:t>
      </w:r>
      <w:r>
        <w:rPr>
          <w:color w:val="212121"/>
        </w:rPr>
        <w:t>The</w:t>
      </w:r>
    </w:p>
    <w:p w14:paraId="177DF119" w14:textId="77777777" w:rsidR="005E382A" w:rsidRDefault="005E382A">
      <w:pPr>
        <w:spacing w:line="247" w:lineRule="auto"/>
        <w:jc w:val="both"/>
        <w:sectPr w:rsidR="005E382A">
          <w:pgSz w:w="12240" w:h="15840"/>
          <w:pgMar w:top="1500" w:right="1300" w:bottom="1200" w:left="1320" w:header="0" w:footer="1005" w:gutter="0"/>
          <w:cols w:space="720"/>
        </w:sectPr>
      </w:pPr>
    </w:p>
    <w:p w14:paraId="5597106A" w14:textId="77777777" w:rsidR="005E382A" w:rsidRDefault="002F7D8F">
      <w:pPr>
        <w:pStyle w:val="BodyText"/>
        <w:spacing w:before="79" w:line="249" w:lineRule="auto"/>
        <w:ind w:right="137"/>
        <w:jc w:val="both"/>
      </w:pPr>
      <w:r>
        <w:rPr>
          <w:color w:val="212121"/>
        </w:rPr>
        <w:lastRenderedPageBreak/>
        <w:t>source code is provided along with necessary comments to enhance readability of code. The</w:t>
      </w:r>
      <w:r>
        <w:rPr>
          <w:color w:val="212121"/>
          <w:spacing w:val="1"/>
        </w:rPr>
        <w:t xml:space="preserve"> </w:t>
      </w:r>
      <w:r>
        <w:rPr>
          <w:color w:val="212121"/>
        </w:rPr>
        <w:t>screenshots</w:t>
      </w:r>
      <w:r>
        <w:rPr>
          <w:color w:val="212121"/>
          <w:spacing w:val="-2"/>
        </w:rPr>
        <w:t xml:space="preserve"> </w:t>
      </w:r>
      <w:r>
        <w:rPr>
          <w:color w:val="212121"/>
        </w:rPr>
        <w:t>have</w:t>
      </w:r>
      <w:r>
        <w:rPr>
          <w:color w:val="212121"/>
          <w:spacing w:val="-2"/>
        </w:rPr>
        <w:t xml:space="preserve"> </w:t>
      </w:r>
      <w:r>
        <w:rPr>
          <w:color w:val="212121"/>
        </w:rPr>
        <w:t>been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provided</w:t>
      </w:r>
      <w:r>
        <w:rPr>
          <w:color w:val="212121"/>
          <w:spacing w:val="-2"/>
        </w:rPr>
        <w:t xml:space="preserve"> </w:t>
      </w:r>
      <w:r>
        <w:rPr>
          <w:color w:val="212121"/>
        </w:rPr>
        <w:t>for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amelioration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of</w:t>
      </w:r>
      <w:r>
        <w:rPr>
          <w:color w:val="212121"/>
          <w:spacing w:val="-2"/>
        </w:rPr>
        <w:t xml:space="preserve"> </w:t>
      </w:r>
      <w:r>
        <w:rPr>
          <w:color w:val="212121"/>
        </w:rPr>
        <w:t>our</w:t>
      </w:r>
      <w:r>
        <w:rPr>
          <w:color w:val="212121"/>
          <w:spacing w:val="-2"/>
        </w:rPr>
        <w:t xml:space="preserve"> </w:t>
      </w:r>
      <w:r>
        <w:rPr>
          <w:color w:val="212121"/>
        </w:rPr>
        <w:t>little</w:t>
      </w:r>
      <w:r>
        <w:rPr>
          <w:color w:val="212121"/>
          <w:spacing w:val="-2"/>
        </w:rPr>
        <w:t xml:space="preserve"> </w:t>
      </w:r>
      <w:r>
        <w:rPr>
          <w:color w:val="212121"/>
        </w:rPr>
        <w:t>effort.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The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conclusion</w:t>
      </w:r>
      <w:r>
        <w:rPr>
          <w:color w:val="212121"/>
          <w:spacing w:val="-2"/>
        </w:rPr>
        <w:t xml:space="preserve"> </w:t>
      </w:r>
      <w:r>
        <w:rPr>
          <w:color w:val="212121"/>
        </w:rPr>
        <w:t>and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the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future</w:t>
      </w:r>
      <w:r>
        <w:rPr>
          <w:color w:val="212121"/>
          <w:spacing w:val="-58"/>
        </w:rPr>
        <w:t xml:space="preserve"> </w:t>
      </w:r>
      <w:r>
        <w:rPr>
          <w:color w:val="212121"/>
        </w:rPr>
        <w:t>enhancements proposed conclude the report. The maximum efforts are been made to ensure that</w:t>
      </w:r>
      <w:r>
        <w:rPr>
          <w:color w:val="212121"/>
          <w:spacing w:val="1"/>
        </w:rPr>
        <w:t xml:space="preserve"> </w:t>
      </w:r>
      <w:r>
        <w:rPr>
          <w:color w:val="212121"/>
        </w:rPr>
        <w:t>the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view is aesthetically pleasing</w:t>
      </w:r>
      <w:r>
        <w:rPr>
          <w:color w:val="212121"/>
          <w:spacing w:val="2"/>
        </w:rPr>
        <w:t xml:space="preserve"> </w:t>
      </w:r>
      <w:r>
        <w:rPr>
          <w:color w:val="212121"/>
        </w:rPr>
        <w:t>and eye-catching.</w:t>
      </w:r>
    </w:p>
    <w:p w14:paraId="1F5DA586" w14:textId="77777777" w:rsidR="005E382A" w:rsidRDefault="002F7D8F">
      <w:pPr>
        <w:pStyle w:val="Heading1"/>
        <w:numPr>
          <w:ilvl w:val="0"/>
          <w:numId w:val="3"/>
        </w:numPr>
        <w:tabs>
          <w:tab w:val="left" w:pos="402"/>
        </w:tabs>
        <w:spacing w:before="147"/>
        <w:ind w:left="401" w:hanging="282"/>
        <w:jc w:val="both"/>
      </w:pPr>
      <w:r>
        <w:t>Instructions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play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game:</w:t>
      </w:r>
    </w:p>
    <w:p w14:paraId="66A3D88C" w14:textId="77777777" w:rsidR="005E382A" w:rsidRDefault="002F7D8F">
      <w:pPr>
        <w:pStyle w:val="BodyText"/>
        <w:spacing w:before="116"/>
        <w:ind w:left="106"/>
        <w:jc w:val="both"/>
      </w:pPr>
      <w:r>
        <w:rPr>
          <w:color w:val="212121"/>
        </w:rPr>
        <w:t>To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start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the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car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first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of all,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press UP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arrow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from the</w:t>
      </w:r>
      <w:r>
        <w:rPr>
          <w:color w:val="212121"/>
          <w:spacing w:val="-2"/>
        </w:rPr>
        <w:t xml:space="preserve"> </w:t>
      </w:r>
      <w:r>
        <w:rPr>
          <w:color w:val="212121"/>
        </w:rPr>
        <w:t>keyboard.</w:t>
      </w:r>
    </w:p>
    <w:p w14:paraId="36B76F04" w14:textId="77777777" w:rsidR="005E382A" w:rsidRDefault="002F7D8F">
      <w:pPr>
        <w:pStyle w:val="BodyText"/>
        <w:spacing w:before="158"/>
        <w:ind w:left="106"/>
      </w:pPr>
      <w:r>
        <w:rPr>
          <w:color w:val="212121"/>
        </w:rPr>
        <w:t>Once</w:t>
      </w:r>
      <w:r>
        <w:rPr>
          <w:color w:val="212121"/>
          <w:spacing w:val="-5"/>
        </w:rPr>
        <w:t xml:space="preserve"> </w:t>
      </w:r>
      <w:r>
        <w:rPr>
          <w:color w:val="212121"/>
        </w:rPr>
        <w:t>the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car</w:t>
      </w:r>
      <w:r>
        <w:rPr>
          <w:color w:val="212121"/>
          <w:spacing w:val="-5"/>
        </w:rPr>
        <w:t xml:space="preserve"> </w:t>
      </w:r>
      <w:r>
        <w:rPr>
          <w:color w:val="212121"/>
        </w:rPr>
        <w:t>starts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moving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just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control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the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car</w:t>
      </w:r>
      <w:r>
        <w:rPr>
          <w:color w:val="212121"/>
          <w:spacing w:val="-5"/>
        </w:rPr>
        <w:t xml:space="preserve"> </w:t>
      </w:r>
      <w:r>
        <w:rPr>
          <w:color w:val="212121"/>
        </w:rPr>
        <w:t>movement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using</w:t>
      </w:r>
      <w:r>
        <w:rPr>
          <w:color w:val="212121"/>
          <w:spacing w:val="-3"/>
        </w:rPr>
        <w:t xml:space="preserve"> </w:t>
      </w:r>
      <w:r>
        <w:rPr>
          <w:color w:val="212121"/>
        </w:rPr>
        <w:t>LEFT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and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RIGHT</w:t>
      </w:r>
      <w:r>
        <w:rPr>
          <w:color w:val="212121"/>
          <w:spacing w:val="-5"/>
        </w:rPr>
        <w:t xml:space="preserve"> </w:t>
      </w:r>
      <w:r>
        <w:rPr>
          <w:color w:val="212121"/>
        </w:rPr>
        <w:t>keyboard</w:t>
      </w:r>
      <w:r>
        <w:rPr>
          <w:color w:val="212121"/>
          <w:spacing w:val="-4"/>
        </w:rPr>
        <w:t xml:space="preserve"> </w:t>
      </w:r>
      <w:r>
        <w:rPr>
          <w:color w:val="212121"/>
        </w:rPr>
        <w:t>keys.</w:t>
      </w:r>
    </w:p>
    <w:p w14:paraId="362AC578" w14:textId="77777777" w:rsidR="005E382A" w:rsidRDefault="002F7D8F">
      <w:pPr>
        <w:pStyle w:val="BodyText"/>
        <w:spacing w:before="156" w:line="309" w:lineRule="auto"/>
        <w:ind w:left="120" w:right="691"/>
      </w:pPr>
      <w:r>
        <w:rPr>
          <w:color w:val="212121"/>
        </w:rPr>
        <w:t>In</w:t>
      </w:r>
      <w:r>
        <w:rPr>
          <w:color w:val="212121"/>
          <w:spacing w:val="1"/>
        </w:rPr>
        <w:t xml:space="preserve"> </w:t>
      </w:r>
      <w:r>
        <w:rPr>
          <w:color w:val="212121"/>
        </w:rPr>
        <w:t>case</w:t>
      </w:r>
      <w:r>
        <w:rPr>
          <w:color w:val="212121"/>
          <w:spacing w:val="-2"/>
        </w:rPr>
        <w:t xml:space="preserve"> </w:t>
      </w:r>
      <w:r>
        <w:rPr>
          <w:color w:val="212121"/>
        </w:rPr>
        <w:t>you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hit with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an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obstacle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the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game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gets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over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and to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start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the</w:t>
      </w:r>
      <w:r>
        <w:rPr>
          <w:color w:val="212121"/>
          <w:spacing w:val="-2"/>
        </w:rPr>
        <w:t xml:space="preserve"> </w:t>
      </w:r>
      <w:r>
        <w:rPr>
          <w:color w:val="212121"/>
        </w:rPr>
        <w:t>game</w:t>
      </w:r>
      <w:r>
        <w:rPr>
          <w:color w:val="212121"/>
          <w:spacing w:val="1"/>
        </w:rPr>
        <w:t xml:space="preserve"> </w:t>
      </w:r>
      <w:r>
        <w:rPr>
          <w:color w:val="212121"/>
        </w:rPr>
        <w:t>again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press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the</w:t>
      </w:r>
      <w:r>
        <w:rPr>
          <w:color w:val="212121"/>
          <w:spacing w:val="-2"/>
        </w:rPr>
        <w:t xml:space="preserve"> </w:t>
      </w:r>
      <w:r>
        <w:rPr>
          <w:color w:val="212121"/>
        </w:rPr>
        <w:t>UP</w:t>
      </w:r>
      <w:r>
        <w:rPr>
          <w:color w:val="212121"/>
          <w:spacing w:val="-57"/>
        </w:rPr>
        <w:t xml:space="preserve"> </w:t>
      </w:r>
      <w:r>
        <w:rPr>
          <w:color w:val="212121"/>
        </w:rPr>
        <w:t>key</w:t>
      </w:r>
      <w:r>
        <w:rPr>
          <w:color w:val="212121"/>
          <w:spacing w:val="-1"/>
        </w:rPr>
        <w:t xml:space="preserve"> </w:t>
      </w:r>
      <w:r>
        <w:rPr>
          <w:color w:val="212121"/>
        </w:rPr>
        <w:t>twice</w:t>
      </w:r>
      <w:r>
        <w:rPr>
          <w:color w:val="212121"/>
          <w:spacing w:val="58"/>
        </w:rPr>
        <w:t xml:space="preserve"> </w:t>
      </w:r>
      <w:r>
        <w:rPr>
          <w:color w:val="212121"/>
        </w:rPr>
        <w:t>or thrice.</w:t>
      </w:r>
    </w:p>
    <w:p w14:paraId="21E65E58" w14:textId="77777777" w:rsidR="005E382A" w:rsidRDefault="002F7D8F">
      <w:pPr>
        <w:pStyle w:val="Heading1"/>
        <w:numPr>
          <w:ilvl w:val="0"/>
          <w:numId w:val="3"/>
        </w:numPr>
        <w:tabs>
          <w:tab w:val="left" w:pos="402"/>
        </w:tabs>
        <w:spacing w:before="118"/>
        <w:ind w:left="401" w:hanging="282"/>
      </w:pPr>
      <w:r>
        <w:t>Computer</w:t>
      </w:r>
      <w:r>
        <w:rPr>
          <w:spacing w:val="-3"/>
        </w:rPr>
        <w:t xml:space="preserve"> </w:t>
      </w:r>
      <w:r>
        <w:t>Graphics</w:t>
      </w:r>
      <w:r>
        <w:rPr>
          <w:spacing w:val="-3"/>
        </w:rPr>
        <w:t xml:space="preserve"> </w:t>
      </w:r>
      <w:r>
        <w:t>concepts</w:t>
      </w:r>
      <w:r>
        <w:rPr>
          <w:spacing w:val="-1"/>
        </w:rPr>
        <w:t xml:space="preserve"> </w:t>
      </w:r>
      <w:r>
        <w:t>used:</w:t>
      </w:r>
    </w:p>
    <w:p w14:paraId="1DBE0FF7" w14:textId="72DEFCB2" w:rsidR="005E382A" w:rsidRDefault="002F7D8F">
      <w:pPr>
        <w:pStyle w:val="BodyText"/>
        <w:spacing w:before="114" w:line="249" w:lineRule="auto"/>
        <w:ind w:right="193" w:hanging="10"/>
        <w:jc w:val="both"/>
      </w:pPr>
      <w:r>
        <w:rPr>
          <w:color w:val="273139"/>
        </w:rPr>
        <w:t>In computer graphics, use graphics.h which provide direct functions to draw different coordinate</w:t>
      </w:r>
      <w:r>
        <w:rPr>
          <w:color w:val="273139"/>
          <w:spacing w:val="-57"/>
        </w:rPr>
        <w:t xml:space="preserve"> </w:t>
      </w:r>
      <w:r>
        <w:rPr>
          <w:color w:val="273139"/>
        </w:rPr>
        <w:t>shapes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(like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circle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rectangle</w:t>
      </w:r>
      <w:r>
        <w:rPr>
          <w:color w:val="273139"/>
          <w:spacing w:val="-1"/>
        </w:rPr>
        <w:t xml:space="preserve"> </w:t>
      </w:r>
      <w:r w:rsidR="00C42956">
        <w:rPr>
          <w:color w:val="273139"/>
        </w:rPr>
        <w:t>etc.</w:t>
      </w:r>
      <w:r>
        <w:rPr>
          <w:color w:val="273139"/>
        </w:rPr>
        <w:t>)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By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using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these</w:t>
      </w:r>
      <w:r>
        <w:rPr>
          <w:color w:val="273139"/>
          <w:spacing w:val="-4"/>
        </w:rPr>
        <w:t xml:space="preserve"> </w:t>
      </w:r>
      <w:r w:rsidR="00C42956">
        <w:rPr>
          <w:color w:val="273139"/>
        </w:rPr>
        <w:t>concepts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we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can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draw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different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objects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like car,</w:t>
      </w:r>
      <w:r>
        <w:rPr>
          <w:color w:val="273139"/>
          <w:spacing w:val="-58"/>
        </w:rPr>
        <w:t xml:space="preserve"> </w:t>
      </w:r>
      <w:r>
        <w:rPr>
          <w:color w:val="273139"/>
        </w:rPr>
        <w:t>track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trees etc.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In this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program, we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will draw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a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moving car using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rectangles and polygons.</w:t>
      </w:r>
    </w:p>
    <w:p w14:paraId="1F7740D6" w14:textId="77777777" w:rsidR="005E382A" w:rsidRDefault="002F7D8F">
      <w:pPr>
        <w:pStyle w:val="BodyText"/>
        <w:spacing w:line="274" w:lineRule="exact"/>
        <w:jc w:val="both"/>
      </w:pPr>
      <w:r>
        <w:rPr>
          <w:color w:val="232729"/>
        </w:rPr>
        <w:t>OpenGL</w:t>
      </w:r>
      <w:r>
        <w:rPr>
          <w:color w:val="232729"/>
          <w:spacing w:val="-3"/>
        </w:rPr>
        <w:t xml:space="preserve"> </w:t>
      </w:r>
      <w:r>
        <w:rPr>
          <w:color w:val="232729"/>
        </w:rPr>
        <w:t>uses</w:t>
      </w:r>
      <w:r>
        <w:rPr>
          <w:color w:val="232729"/>
          <w:spacing w:val="-1"/>
        </w:rPr>
        <w:t xml:space="preserve"> </w:t>
      </w:r>
      <w:r>
        <w:rPr>
          <w:color w:val="232729"/>
        </w:rPr>
        <w:t>several</w:t>
      </w:r>
      <w:r>
        <w:rPr>
          <w:color w:val="232729"/>
          <w:spacing w:val="-1"/>
        </w:rPr>
        <w:t xml:space="preserve"> </w:t>
      </w:r>
      <w:r>
        <w:rPr>
          <w:color w:val="232729"/>
        </w:rPr>
        <w:t>matrices</w:t>
      </w:r>
      <w:r>
        <w:rPr>
          <w:color w:val="232729"/>
          <w:spacing w:val="-2"/>
        </w:rPr>
        <w:t xml:space="preserve"> </w:t>
      </w:r>
      <w:r>
        <w:rPr>
          <w:color w:val="232729"/>
        </w:rPr>
        <w:t>to</w:t>
      </w:r>
      <w:r>
        <w:rPr>
          <w:color w:val="232729"/>
          <w:spacing w:val="-1"/>
        </w:rPr>
        <w:t xml:space="preserve"> </w:t>
      </w:r>
      <w:r>
        <w:rPr>
          <w:color w:val="232729"/>
        </w:rPr>
        <w:t>transform</w:t>
      </w:r>
      <w:r>
        <w:rPr>
          <w:color w:val="232729"/>
          <w:spacing w:val="-1"/>
        </w:rPr>
        <w:t xml:space="preserve"> </w:t>
      </w:r>
      <w:r>
        <w:rPr>
          <w:color w:val="232729"/>
        </w:rPr>
        <w:t>geometry</w:t>
      </w:r>
      <w:r>
        <w:rPr>
          <w:color w:val="232729"/>
          <w:spacing w:val="-2"/>
        </w:rPr>
        <w:t xml:space="preserve"> </w:t>
      </w:r>
      <w:r>
        <w:rPr>
          <w:color w:val="232729"/>
        </w:rPr>
        <w:t>and</w:t>
      </w:r>
      <w:r>
        <w:rPr>
          <w:color w:val="232729"/>
          <w:spacing w:val="-1"/>
        </w:rPr>
        <w:t xml:space="preserve"> </w:t>
      </w:r>
      <w:r>
        <w:rPr>
          <w:color w:val="232729"/>
        </w:rPr>
        <w:t>associated</w:t>
      </w:r>
      <w:r>
        <w:rPr>
          <w:color w:val="232729"/>
          <w:spacing w:val="-1"/>
        </w:rPr>
        <w:t xml:space="preserve"> </w:t>
      </w:r>
      <w:r>
        <w:rPr>
          <w:color w:val="232729"/>
        </w:rPr>
        <w:t>data. Those</w:t>
      </w:r>
      <w:r>
        <w:rPr>
          <w:color w:val="232729"/>
          <w:spacing w:val="-3"/>
        </w:rPr>
        <w:t xml:space="preserve"> </w:t>
      </w:r>
      <w:r>
        <w:rPr>
          <w:color w:val="232729"/>
        </w:rPr>
        <w:t>matrices</w:t>
      </w:r>
      <w:r>
        <w:rPr>
          <w:color w:val="232729"/>
          <w:spacing w:val="1"/>
        </w:rPr>
        <w:t xml:space="preserve"> </w:t>
      </w:r>
      <w:r>
        <w:rPr>
          <w:color w:val="232729"/>
        </w:rPr>
        <w:t>are:</w:t>
      </w:r>
    </w:p>
    <w:p w14:paraId="3CFF1DDF" w14:textId="77777777" w:rsidR="005E382A" w:rsidRDefault="005E382A">
      <w:pPr>
        <w:pStyle w:val="BodyText"/>
        <w:ind w:left="0"/>
      </w:pPr>
    </w:p>
    <w:p w14:paraId="2229BC78" w14:textId="69893BC0" w:rsidR="005E382A" w:rsidRDefault="00C42956">
      <w:pPr>
        <w:pStyle w:val="ListParagraph"/>
        <w:numPr>
          <w:ilvl w:val="1"/>
          <w:numId w:val="3"/>
        </w:numPr>
        <w:tabs>
          <w:tab w:val="left" w:pos="1291"/>
          <w:tab w:val="left" w:pos="1292"/>
        </w:tabs>
        <w:ind w:hanging="361"/>
        <w:rPr>
          <w:sz w:val="24"/>
        </w:rPr>
      </w:pPr>
      <w:r>
        <w:rPr>
          <w:b/>
          <w:color w:val="232729"/>
          <w:sz w:val="24"/>
        </w:rPr>
        <w:t>Model view</w:t>
      </w:r>
      <w:r w:rsidR="002F7D8F">
        <w:rPr>
          <w:b/>
          <w:color w:val="232729"/>
          <w:spacing w:val="-1"/>
          <w:sz w:val="24"/>
        </w:rPr>
        <w:t xml:space="preserve"> </w:t>
      </w:r>
      <w:r w:rsidR="002F7D8F">
        <w:rPr>
          <w:color w:val="232729"/>
          <w:sz w:val="24"/>
        </w:rPr>
        <w:t>– places</w:t>
      </w:r>
      <w:r w:rsidR="002F7D8F">
        <w:rPr>
          <w:color w:val="232729"/>
          <w:spacing w:val="-1"/>
          <w:sz w:val="24"/>
        </w:rPr>
        <w:t xml:space="preserve"> </w:t>
      </w:r>
      <w:r w:rsidR="002F7D8F">
        <w:rPr>
          <w:color w:val="232729"/>
          <w:sz w:val="24"/>
        </w:rPr>
        <w:t>object geometry</w:t>
      </w:r>
      <w:r w:rsidR="002F7D8F">
        <w:rPr>
          <w:color w:val="232729"/>
          <w:spacing w:val="-1"/>
          <w:sz w:val="24"/>
        </w:rPr>
        <w:t xml:space="preserve"> </w:t>
      </w:r>
      <w:r w:rsidR="002F7D8F">
        <w:rPr>
          <w:color w:val="232729"/>
          <w:sz w:val="24"/>
        </w:rPr>
        <w:t>in the</w:t>
      </w:r>
      <w:r w:rsidR="002F7D8F">
        <w:rPr>
          <w:color w:val="232729"/>
          <w:spacing w:val="-2"/>
          <w:sz w:val="24"/>
        </w:rPr>
        <w:t xml:space="preserve"> </w:t>
      </w:r>
      <w:r w:rsidR="002F7D8F">
        <w:rPr>
          <w:color w:val="232729"/>
          <w:sz w:val="24"/>
        </w:rPr>
        <w:t>global,</w:t>
      </w:r>
      <w:r w:rsidR="002F7D8F">
        <w:rPr>
          <w:color w:val="232729"/>
          <w:spacing w:val="1"/>
          <w:sz w:val="24"/>
        </w:rPr>
        <w:t xml:space="preserve"> </w:t>
      </w:r>
      <w:r w:rsidR="002F7D8F">
        <w:rPr>
          <w:i/>
          <w:color w:val="232729"/>
          <w:sz w:val="24"/>
        </w:rPr>
        <w:t>unprojected</w:t>
      </w:r>
      <w:r w:rsidR="002F7D8F">
        <w:rPr>
          <w:i/>
          <w:color w:val="232729"/>
          <w:spacing w:val="-2"/>
          <w:sz w:val="24"/>
        </w:rPr>
        <w:t xml:space="preserve"> </w:t>
      </w:r>
      <w:r w:rsidR="002F7D8F">
        <w:rPr>
          <w:color w:val="232729"/>
          <w:sz w:val="24"/>
        </w:rPr>
        <w:t>space</w:t>
      </w:r>
    </w:p>
    <w:p w14:paraId="363013DF" w14:textId="77777777" w:rsidR="005E382A" w:rsidRDefault="002F7D8F">
      <w:pPr>
        <w:pStyle w:val="ListParagraph"/>
        <w:numPr>
          <w:ilvl w:val="1"/>
          <w:numId w:val="3"/>
        </w:numPr>
        <w:tabs>
          <w:tab w:val="left" w:pos="1291"/>
          <w:tab w:val="left" w:pos="1292"/>
        </w:tabs>
        <w:spacing w:before="25" w:line="244" w:lineRule="auto"/>
        <w:ind w:right="274"/>
        <w:rPr>
          <w:sz w:val="24"/>
        </w:rPr>
      </w:pPr>
      <w:r>
        <w:rPr>
          <w:b/>
          <w:color w:val="232729"/>
          <w:sz w:val="24"/>
        </w:rPr>
        <w:t xml:space="preserve">Projection </w:t>
      </w:r>
      <w:r>
        <w:rPr>
          <w:color w:val="232729"/>
          <w:sz w:val="24"/>
        </w:rPr>
        <w:t>– projects global coordinates into clip space; you may think of it as kind</w:t>
      </w:r>
      <w:r>
        <w:rPr>
          <w:color w:val="232729"/>
          <w:spacing w:val="-57"/>
          <w:sz w:val="24"/>
        </w:rPr>
        <w:t xml:space="preserve"> </w:t>
      </w:r>
      <w:r>
        <w:rPr>
          <w:color w:val="232729"/>
          <w:sz w:val="24"/>
        </w:rPr>
        <w:t>of a</w:t>
      </w:r>
      <w:r>
        <w:rPr>
          <w:color w:val="232729"/>
          <w:spacing w:val="-2"/>
          <w:sz w:val="24"/>
        </w:rPr>
        <w:t xml:space="preserve"> </w:t>
      </w:r>
      <w:r>
        <w:rPr>
          <w:color w:val="232729"/>
          <w:sz w:val="24"/>
        </w:rPr>
        <w:t>lens</w:t>
      </w:r>
    </w:p>
    <w:p w14:paraId="6D772867" w14:textId="59E96129" w:rsidR="005E382A" w:rsidRDefault="002F7D8F">
      <w:pPr>
        <w:pStyle w:val="ListParagraph"/>
        <w:numPr>
          <w:ilvl w:val="1"/>
          <w:numId w:val="3"/>
        </w:numPr>
        <w:tabs>
          <w:tab w:val="left" w:pos="1291"/>
          <w:tab w:val="left" w:pos="1292"/>
        </w:tabs>
        <w:spacing w:before="20" w:line="247" w:lineRule="auto"/>
        <w:ind w:right="702"/>
        <w:rPr>
          <w:sz w:val="24"/>
        </w:rPr>
      </w:pPr>
      <w:r>
        <w:rPr>
          <w:b/>
          <w:color w:val="232729"/>
          <w:sz w:val="24"/>
        </w:rPr>
        <w:t xml:space="preserve">Texture </w:t>
      </w:r>
      <w:r>
        <w:rPr>
          <w:color w:val="232729"/>
          <w:sz w:val="24"/>
        </w:rPr>
        <w:t>– adjusts texture coordinates before; mostly used to implement texture</w:t>
      </w:r>
      <w:r>
        <w:rPr>
          <w:color w:val="232729"/>
          <w:spacing w:val="-58"/>
          <w:sz w:val="24"/>
        </w:rPr>
        <w:t xml:space="preserve"> </w:t>
      </w:r>
      <w:r>
        <w:rPr>
          <w:color w:val="232729"/>
          <w:sz w:val="24"/>
        </w:rPr>
        <w:t>projection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(</w:t>
      </w:r>
      <w:r w:rsidR="00C42956">
        <w:rPr>
          <w:color w:val="232729"/>
          <w:sz w:val="24"/>
        </w:rPr>
        <w:t>i.e.,</w:t>
      </w:r>
      <w:r>
        <w:rPr>
          <w:color w:val="232729"/>
          <w:sz w:val="24"/>
        </w:rPr>
        <w:t xml:space="preserve"> projecting a</w:t>
      </w:r>
      <w:r>
        <w:rPr>
          <w:color w:val="232729"/>
          <w:spacing w:val="-2"/>
          <w:sz w:val="24"/>
        </w:rPr>
        <w:t xml:space="preserve"> </w:t>
      </w:r>
      <w:r>
        <w:rPr>
          <w:color w:val="232729"/>
          <w:sz w:val="24"/>
        </w:rPr>
        <w:t>texture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as if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it was a</w:t>
      </w:r>
      <w:r>
        <w:rPr>
          <w:color w:val="232729"/>
          <w:spacing w:val="-2"/>
          <w:sz w:val="24"/>
        </w:rPr>
        <w:t xml:space="preserve"> </w:t>
      </w:r>
      <w:r>
        <w:rPr>
          <w:color w:val="232729"/>
          <w:sz w:val="24"/>
        </w:rPr>
        <w:t>slide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in a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projector)</w:t>
      </w:r>
    </w:p>
    <w:p w14:paraId="0F55E1D2" w14:textId="77777777" w:rsidR="005E382A" w:rsidRDefault="002F7D8F">
      <w:pPr>
        <w:pStyle w:val="ListParagraph"/>
        <w:numPr>
          <w:ilvl w:val="1"/>
          <w:numId w:val="3"/>
        </w:numPr>
        <w:tabs>
          <w:tab w:val="left" w:pos="1291"/>
          <w:tab w:val="left" w:pos="1292"/>
        </w:tabs>
        <w:spacing w:before="16"/>
        <w:ind w:hanging="361"/>
        <w:rPr>
          <w:sz w:val="24"/>
        </w:rPr>
      </w:pPr>
      <w:r>
        <w:rPr>
          <w:b/>
          <w:color w:val="232729"/>
          <w:sz w:val="24"/>
        </w:rPr>
        <w:t>Color</w:t>
      </w:r>
      <w:r>
        <w:rPr>
          <w:b/>
          <w:color w:val="232729"/>
          <w:spacing w:val="-2"/>
          <w:sz w:val="24"/>
        </w:rPr>
        <w:t xml:space="preserve"> </w:t>
      </w:r>
      <w:r>
        <w:rPr>
          <w:color w:val="232729"/>
          <w:sz w:val="24"/>
        </w:rPr>
        <w:t>–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adjusts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the vertex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colors.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Seldomly touched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at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all</w:t>
      </w:r>
    </w:p>
    <w:p w14:paraId="6CC4E611" w14:textId="77777777" w:rsidR="005E382A" w:rsidRDefault="002F7D8F">
      <w:pPr>
        <w:pStyle w:val="BodyText"/>
        <w:spacing w:before="25" w:line="247" w:lineRule="auto"/>
        <w:ind w:left="130" w:right="460" w:hanging="10"/>
      </w:pPr>
      <w:r>
        <w:rPr>
          <w:color w:val="232729"/>
        </w:rPr>
        <w:t>All</w:t>
      </w:r>
      <w:r>
        <w:rPr>
          <w:color w:val="232729"/>
          <w:spacing w:val="-1"/>
        </w:rPr>
        <w:t xml:space="preserve"> </w:t>
      </w:r>
      <w:r>
        <w:rPr>
          <w:color w:val="232729"/>
        </w:rPr>
        <w:t>these</w:t>
      </w:r>
      <w:r>
        <w:rPr>
          <w:color w:val="232729"/>
          <w:spacing w:val="-2"/>
        </w:rPr>
        <w:t xml:space="preserve"> </w:t>
      </w:r>
      <w:r>
        <w:rPr>
          <w:color w:val="232729"/>
        </w:rPr>
        <w:t>matrices are</w:t>
      </w:r>
      <w:r>
        <w:rPr>
          <w:color w:val="232729"/>
          <w:spacing w:val="-3"/>
        </w:rPr>
        <w:t xml:space="preserve"> </w:t>
      </w:r>
      <w:r>
        <w:rPr>
          <w:color w:val="232729"/>
        </w:rPr>
        <w:t>used</w:t>
      </w:r>
      <w:r>
        <w:rPr>
          <w:color w:val="232729"/>
          <w:spacing w:val="-1"/>
        </w:rPr>
        <w:t xml:space="preserve"> </w:t>
      </w:r>
      <w:r>
        <w:rPr>
          <w:color w:val="232729"/>
        </w:rPr>
        <w:t>all the</w:t>
      </w:r>
      <w:r>
        <w:rPr>
          <w:color w:val="232729"/>
          <w:spacing w:val="-1"/>
        </w:rPr>
        <w:t xml:space="preserve"> </w:t>
      </w:r>
      <w:r>
        <w:rPr>
          <w:color w:val="232729"/>
        </w:rPr>
        <w:t>time.</w:t>
      </w:r>
      <w:r>
        <w:rPr>
          <w:color w:val="232729"/>
          <w:spacing w:val="-1"/>
        </w:rPr>
        <w:t xml:space="preserve"> </w:t>
      </w:r>
      <w:r>
        <w:rPr>
          <w:color w:val="232729"/>
        </w:rPr>
        <w:t>Since</w:t>
      </w:r>
      <w:r>
        <w:rPr>
          <w:color w:val="232729"/>
          <w:spacing w:val="-2"/>
        </w:rPr>
        <w:t xml:space="preserve"> </w:t>
      </w:r>
      <w:r>
        <w:rPr>
          <w:color w:val="232729"/>
        </w:rPr>
        <w:t>they</w:t>
      </w:r>
      <w:r>
        <w:rPr>
          <w:color w:val="232729"/>
          <w:spacing w:val="-1"/>
        </w:rPr>
        <w:t xml:space="preserve"> </w:t>
      </w:r>
      <w:r>
        <w:rPr>
          <w:color w:val="232729"/>
        </w:rPr>
        <w:t>follow</w:t>
      </w:r>
      <w:r>
        <w:rPr>
          <w:color w:val="232729"/>
          <w:spacing w:val="-1"/>
        </w:rPr>
        <w:t xml:space="preserve"> </w:t>
      </w:r>
      <w:r>
        <w:rPr>
          <w:color w:val="232729"/>
        </w:rPr>
        <w:t>all the</w:t>
      </w:r>
      <w:r>
        <w:rPr>
          <w:color w:val="232729"/>
          <w:spacing w:val="-1"/>
        </w:rPr>
        <w:t xml:space="preserve"> </w:t>
      </w:r>
      <w:r>
        <w:rPr>
          <w:color w:val="232729"/>
        </w:rPr>
        <w:t>same</w:t>
      </w:r>
      <w:r>
        <w:rPr>
          <w:color w:val="232729"/>
          <w:spacing w:val="-1"/>
        </w:rPr>
        <w:t xml:space="preserve"> </w:t>
      </w:r>
      <w:r>
        <w:rPr>
          <w:color w:val="232729"/>
        </w:rPr>
        <w:t>rules OpenGL</w:t>
      </w:r>
      <w:r>
        <w:rPr>
          <w:color w:val="232729"/>
          <w:spacing w:val="-2"/>
        </w:rPr>
        <w:t xml:space="preserve"> </w:t>
      </w:r>
      <w:r>
        <w:rPr>
          <w:color w:val="232729"/>
        </w:rPr>
        <w:t>has</w:t>
      </w:r>
      <w:r>
        <w:rPr>
          <w:color w:val="232729"/>
          <w:spacing w:val="-1"/>
        </w:rPr>
        <w:t xml:space="preserve"> </w:t>
      </w:r>
      <w:r>
        <w:rPr>
          <w:color w:val="232729"/>
        </w:rPr>
        <w:t>only</w:t>
      </w:r>
      <w:r>
        <w:rPr>
          <w:color w:val="232729"/>
          <w:spacing w:val="-57"/>
        </w:rPr>
        <w:t xml:space="preserve"> </w:t>
      </w:r>
      <w:r>
        <w:rPr>
          <w:color w:val="232729"/>
        </w:rPr>
        <w:t>one</w:t>
      </w:r>
      <w:r>
        <w:rPr>
          <w:color w:val="232729"/>
          <w:spacing w:val="-2"/>
        </w:rPr>
        <w:t xml:space="preserve"> </w:t>
      </w:r>
      <w:r>
        <w:rPr>
          <w:color w:val="232729"/>
        </w:rPr>
        <w:t>set of matrix manipulation functions: glPushMatrix,</w:t>
      </w:r>
      <w:r>
        <w:rPr>
          <w:color w:val="232729"/>
          <w:spacing w:val="-1"/>
        </w:rPr>
        <w:t xml:space="preserve"> </w:t>
      </w:r>
      <w:r>
        <w:rPr>
          <w:color w:val="232729"/>
        </w:rPr>
        <w:t>glPopMatrix.</w:t>
      </w:r>
    </w:p>
    <w:p w14:paraId="58BAFD88" w14:textId="77777777" w:rsidR="005E382A" w:rsidRDefault="005E382A">
      <w:pPr>
        <w:pStyle w:val="BodyText"/>
        <w:spacing w:before="6"/>
        <w:ind w:left="0"/>
        <w:rPr>
          <w:sz w:val="23"/>
        </w:rPr>
      </w:pPr>
    </w:p>
    <w:p w14:paraId="189D1EDA" w14:textId="77777777" w:rsidR="005E382A" w:rsidRDefault="002F7D8F">
      <w:pPr>
        <w:spacing w:before="1"/>
        <w:ind w:left="120"/>
        <w:rPr>
          <w:sz w:val="24"/>
        </w:rPr>
      </w:pPr>
      <w:r>
        <w:rPr>
          <w:b/>
          <w:sz w:val="24"/>
        </w:rPr>
        <w:t>glPushMatrix()</w:t>
      </w:r>
      <w:r>
        <w:rPr>
          <w:b/>
          <w:spacing w:val="-3"/>
          <w:sz w:val="24"/>
        </w:rPr>
        <w:t xml:space="preserve"> </w:t>
      </w:r>
      <w:r>
        <w:rPr>
          <w:sz w:val="24"/>
        </w:rPr>
        <w:t>:</w:t>
      </w:r>
    </w:p>
    <w:p w14:paraId="5EB55FDE" w14:textId="77777777" w:rsidR="005E382A" w:rsidRDefault="002F7D8F">
      <w:pPr>
        <w:pStyle w:val="BodyText"/>
        <w:spacing w:before="21" w:line="254" w:lineRule="auto"/>
        <w:ind w:left="106" w:right="4445"/>
      </w:pPr>
      <w:r>
        <w:t>push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urrent</w:t>
      </w:r>
      <w:r>
        <w:rPr>
          <w:spacing w:val="-1"/>
        </w:rPr>
        <w:t xml:space="preserve"> </w:t>
      </w:r>
      <w:r>
        <w:t>matrix</w:t>
      </w:r>
      <w:r>
        <w:rPr>
          <w:spacing w:val="-1"/>
        </w:rPr>
        <w:t xml:space="preserve"> </w:t>
      </w:r>
      <w:r>
        <w:t>into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urrent</w:t>
      </w:r>
      <w:r>
        <w:rPr>
          <w:spacing w:val="-1"/>
        </w:rPr>
        <w:t xml:space="preserve"> </w:t>
      </w:r>
      <w:r>
        <w:t>matrix</w:t>
      </w:r>
      <w:r>
        <w:rPr>
          <w:spacing w:val="-1"/>
        </w:rPr>
        <w:t xml:space="preserve"> </w:t>
      </w:r>
      <w:r>
        <w:t>stack.</w:t>
      </w:r>
      <w:r>
        <w:rPr>
          <w:spacing w:val="-57"/>
        </w:rPr>
        <w:t xml:space="preserve"> </w:t>
      </w:r>
      <w:r>
        <w:rPr>
          <w:b/>
        </w:rPr>
        <w:t xml:space="preserve">glPopMatrix() </w:t>
      </w:r>
      <w:r>
        <w:t>:</w:t>
      </w:r>
      <w:r>
        <w:rPr>
          <w:spacing w:val="1"/>
        </w:rPr>
        <w:t xml:space="preserve"> </w:t>
      </w:r>
      <w:r>
        <w:t>pop the current matrix from the</w:t>
      </w:r>
      <w:r>
        <w:rPr>
          <w:spacing w:val="1"/>
        </w:rPr>
        <w:t xml:space="preserve"> </w:t>
      </w:r>
      <w:r>
        <w:t>current</w:t>
      </w:r>
      <w:r>
        <w:rPr>
          <w:spacing w:val="-1"/>
        </w:rPr>
        <w:t xml:space="preserve"> </w:t>
      </w:r>
      <w:r>
        <w:t>matrix stack.</w:t>
      </w:r>
    </w:p>
    <w:p w14:paraId="6F2BBD35" w14:textId="77777777" w:rsidR="005E382A" w:rsidRDefault="005E382A">
      <w:pPr>
        <w:pStyle w:val="BodyText"/>
        <w:spacing w:before="10"/>
        <w:ind w:left="0"/>
        <w:rPr>
          <w:sz w:val="38"/>
        </w:rPr>
      </w:pPr>
    </w:p>
    <w:p w14:paraId="7C069A3A" w14:textId="77777777" w:rsidR="005E382A" w:rsidRDefault="002F7D8F">
      <w:pPr>
        <w:pStyle w:val="ListParagraph"/>
        <w:numPr>
          <w:ilvl w:val="0"/>
          <w:numId w:val="2"/>
        </w:numPr>
        <w:tabs>
          <w:tab w:val="left" w:pos="841"/>
        </w:tabs>
        <w:spacing w:before="1" w:line="247" w:lineRule="auto"/>
        <w:ind w:right="264"/>
        <w:rPr>
          <w:sz w:val="24"/>
        </w:rPr>
      </w:pPr>
      <w:r>
        <w:rPr>
          <w:color w:val="273139"/>
          <w:sz w:val="24"/>
        </w:rPr>
        <w:t>Circles:</w:t>
      </w:r>
      <w:r>
        <w:rPr>
          <w:color w:val="273139"/>
          <w:spacing w:val="-1"/>
          <w:sz w:val="24"/>
        </w:rPr>
        <w:t xml:space="preserve"> </w:t>
      </w:r>
      <w:r>
        <w:rPr>
          <w:color w:val="273139"/>
          <w:sz w:val="24"/>
        </w:rPr>
        <w:t>We</w:t>
      </w:r>
      <w:r>
        <w:rPr>
          <w:color w:val="273139"/>
          <w:spacing w:val="-1"/>
          <w:sz w:val="24"/>
        </w:rPr>
        <w:t xml:space="preserve"> </w:t>
      </w:r>
      <w:r>
        <w:rPr>
          <w:color w:val="273139"/>
          <w:sz w:val="24"/>
        </w:rPr>
        <w:t>have</w:t>
      </w:r>
      <w:r>
        <w:rPr>
          <w:color w:val="273139"/>
          <w:spacing w:val="-2"/>
          <w:sz w:val="24"/>
        </w:rPr>
        <w:t xml:space="preserve"> </w:t>
      </w:r>
      <w:r>
        <w:rPr>
          <w:color w:val="273139"/>
          <w:sz w:val="24"/>
        </w:rPr>
        <w:t>used circles to</w:t>
      </w:r>
      <w:r>
        <w:rPr>
          <w:color w:val="273139"/>
          <w:spacing w:val="-1"/>
          <w:sz w:val="24"/>
        </w:rPr>
        <w:t xml:space="preserve"> </w:t>
      </w:r>
      <w:r>
        <w:rPr>
          <w:color w:val="273139"/>
          <w:sz w:val="24"/>
        </w:rPr>
        <w:t>draw leaves</w:t>
      </w:r>
      <w:r>
        <w:rPr>
          <w:color w:val="273139"/>
          <w:spacing w:val="-1"/>
          <w:sz w:val="24"/>
        </w:rPr>
        <w:t xml:space="preserve"> </w:t>
      </w:r>
      <w:r>
        <w:rPr>
          <w:color w:val="273139"/>
          <w:sz w:val="24"/>
        </w:rPr>
        <w:t>of trees</w:t>
      </w:r>
      <w:r>
        <w:rPr>
          <w:color w:val="273139"/>
          <w:spacing w:val="-1"/>
          <w:sz w:val="24"/>
        </w:rPr>
        <w:t xml:space="preserve"> </w:t>
      </w:r>
      <w:r>
        <w:rPr>
          <w:color w:val="273139"/>
          <w:sz w:val="24"/>
        </w:rPr>
        <w:t>on the</w:t>
      </w:r>
      <w:r>
        <w:rPr>
          <w:color w:val="273139"/>
          <w:spacing w:val="-1"/>
          <w:sz w:val="24"/>
        </w:rPr>
        <w:t xml:space="preserve"> </w:t>
      </w:r>
      <w:r>
        <w:rPr>
          <w:color w:val="273139"/>
          <w:sz w:val="24"/>
        </w:rPr>
        <w:t>both</w:t>
      </w:r>
      <w:r>
        <w:rPr>
          <w:color w:val="273139"/>
          <w:spacing w:val="-1"/>
          <w:sz w:val="24"/>
        </w:rPr>
        <w:t xml:space="preserve"> </w:t>
      </w:r>
      <w:r>
        <w:rPr>
          <w:color w:val="273139"/>
          <w:sz w:val="24"/>
        </w:rPr>
        <w:t>sides of</w:t>
      </w:r>
      <w:r>
        <w:rPr>
          <w:color w:val="273139"/>
          <w:spacing w:val="-2"/>
          <w:sz w:val="24"/>
        </w:rPr>
        <w:t xml:space="preserve"> </w:t>
      </w:r>
      <w:r>
        <w:rPr>
          <w:color w:val="273139"/>
          <w:sz w:val="24"/>
        </w:rPr>
        <w:t>the</w:t>
      </w:r>
      <w:r>
        <w:rPr>
          <w:color w:val="273139"/>
          <w:spacing w:val="-1"/>
          <w:sz w:val="24"/>
        </w:rPr>
        <w:t xml:space="preserve"> </w:t>
      </w:r>
      <w:r>
        <w:rPr>
          <w:color w:val="273139"/>
          <w:sz w:val="24"/>
        </w:rPr>
        <w:t>track in</w:t>
      </w:r>
      <w:r>
        <w:rPr>
          <w:color w:val="273139"/>
          <w:spacing w:val="-1"/>
          <w:sz w:val="24"/>
        </w:rPr>
        <w:t xml:space="preserve"> </w:t>
      </w:r>
      <w:r>
        <w:rPr>
          <w:color w:val="273139"/>
          <w:sz w:val="24"/>
        </w:rPr>
        <w:t>our</w:t>
      </w:r>
      <w:r>
        <w:rPr>
          <w:color w:val="273139"/>
          <w:spacing w:val="-57"/>
          <w:sz w:val="24"/>
        </w:rPr>
        <w:t xml:space="preserve"> </w:t>
      </w:r>
      <w:r>
        <w:rPr>
          <w:color w:val="273139"/>
          <w:sz w:val="24"/>
        </w:rPr>
        <w:t>scenery</w:t>
      </w:r>
      <w:r>
        <w:rPr>
          <w:color w:val="273139"/>
          <w:spacing w:val="-1"/>
          <w:sz w:val="24"/>
        </w:rPr>
        <w:t xml:space="preserve"> </w:t>
      </w:r>
      <w:r>
        <w:rPr>
          <w:color w:val="273139"/>
          <w:sz w:val="24"/>
        </w:rPr>
        <w:t xml:space="preserve">using </w:t>
      </w:r>
      <w:r>
        <w:rPr>
          <w:color w:val="FF0000"/>
          <w:sz w:val="24"/>
        </w:rPr>
        <w:t xml:space="preserve">GL_POLYGON </w:t>
      </w:r>
      <w:r>
        <w:rPr>
          <w:color w:val="273139"/>
          <w:sz w:val="24"/>
        </w:rPr>
        <w:t>from the</w:t>
      </w:r>
      <w:r>
        <w:rPr>
          <w:color w:val="273139"/>
          <w:spacing w:val="-1"/>
          <w:sz w:val="24"/>
        </w:rPr>
        <w:t xml:space="preserve"> </w:t>
      </w:r>
      <w:r>
        <w:rPr>
          <w:color w:val="273139"/>
          <w:sz w:val="24"/>
        </w:rPr>
        <w:t>GL/glut library.</w:t>
      </w:r>
    </w:p>
    <w:p w14:paraId="2457AC91" w14:textId="77777777" w:rsidR="005E382A" w:rsidRDefault="002F7D8F">
      <w:pPr>
        <w:pStyle w:val="BodyText"/>
        <w:spacing w:before="149"/>
        <w:ind w:left="106"/>
      </w:pPr>
      <w:r>
        <w:t>GL_POLYGON</w:t>
      </w:r>
    </w:p>
    <w:p w14:paraId="5283F624" w14:textId="77777777" w:rsidR="005E382A" w:rsidRDefault="005E382A">
      <w:pPr>
        <w:pStyle w:val="BodyText"/>
        <w:spacing w:before="2"/>
        <w:ind w:left="0"/>
      </w:pPr>
    </w:p>
    <w:p w14:paraId="2B869726" w14:textId="77777777" w:rsidR="005E382A" w:rsidRDefault="002F7D8F">
      <w:pPr>
        <w:pStyle w:val="BodyText"/>
        <w:spacing w:before="1"/>
        <w:ind w:left="840"/>
      </w:pPr>
      <w:r>
        <w:t>Draws</w:t>
      </w:r>
      <w:r>
        <w:rPr>
          <w:spacing w:val="-1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single,</w:t>
      </w:r>
      <w:r>
        <w:rPr>
          <w:spacing w:val="1"/>
        </w:rPr>
        <w:t xml:space="preserve"> </w:t>
      </w:r>
      <w:r>
        <w:t>convex polygon.</w:t>
      </w:r>
      <w:r>
        <w:rPr>
          <w:spacing w:val="-1"/>
        </w:rPr>
        <w:t xml:space="preserve"> </w:t>
      </w:r>
      <w:r>
        <w:t>Vertices</w:t>
      </w:r>
      <w:r>
        <w:rPr>
          <w:spacing w:val="-1"/>
        </w:rPr>
        <w:t xml:space="preserve"> </w:t>
      </w:r>
      <w:r>
        <w:t>1 through</w:t>
      </w:r>
      <w:r>
        <w:rPr>
          <w:spacing w:val="-1"/>
        </w:rPr>
        <w:t xml:space="preserve"> </w:t>
      </w:r>
      <w:r>
        <w:t>N</w:t>
      </w:r>
      <w:r>
        <w:rPr>
          <w:spacing w:val="-1"/>
        </w:rPr>
        <w:t xml:space="preserve"> </w:t>
      </w:r>
      <w:r>
        <w:t>define</w:t>
      </w:r>
      <w:r>
        <w:rPr>
          <w:spacing w:val="-2"/>
        </w:rPr>
        <w:t xml:space="preserve"> </w:t>
      </w:r>
      <w:r>
        <w:t>this</w:t>
      </w:r>
      <w:r>
        <w:rPr>
          <w:spacing w:val="-1"/>
        </w:rPr>
        <w:t xml:space="preserve"> </w:t>
      </w:r>
      <w:r>
        <w:t>polygon.</w:t>
      </w:r>
    </w:p>
    <w:p w14:paraId="65615F00" w14:textId="77777777" w:rsidR="005E382A" w:rsidRDefault="005E382A">
      <w:pPr>
        <w:pStyle w:val="BodyText"/>
        <w:spacing w:before="4"/>
        <w:ind w:left="0"/>
      </w:pPr>
    </w:p>
    <w:p w14:paraId="638666CD" w14:textId="77777777" w:rsidR="005E382A" w:rsidRDefault="002F7D8F">
      <w:pPr>
        <w:pStyle w:val="ListParagraph"/>
        <w:numPr>
          <w:ilvl w:val="0"/>
          <w:numId w:val="2"/>
        </w:numPr>
        <w:tabs>
          <w:tab w:val="left" w:pos="841"/>
        </w:tabs>
        <w:spacing w:before="1" w:line="247" w:lineRule="auto"/>
        <w:ind w:right="450"/>
        <w:rPr>
          <w:sz w:val="24"/>
        </w:rPr>
      </w:pPr>
      <w:r>
        <w:rPr>
          <w:color w:val="273139"/>
          <w:sz w:val="24"/>
        </w:rPr>
        <w:t xml:space="preserve">Parallelogram: Parallelograms are used to draw trunk of trees using </w:t>
      </w:r>
      <w:r>
        <w:rPr>
          <w:color w:val="FF0000"/>
          <w:sz w:val="24"/>
        </w:rPr>
        <w:t xml:space="preserve">GL_QUADS </w:t>
      </w:r>
      <w:r>
        <w:rPr>
          <w:color w:val="273139"/>
          <w:sz w:val="24"/>
        </w:rPr>
        <w:t>from</w:t>
      </w:r>
      <w:r>
        <w:rPr>
          <w:color w:val="273139"/>
          <w:spacing w:val="-57"/>
          <w:sz w:val="24"/>
        </w:rPr>
        <w:t xml:space="preserve"> </w:t>
      </w:r>
      <w:r>
        <w:rPr>
          <w:color w:val="273139"/>
          <w:sz w:val="24"/>
        </w:rPr>
        <w:t>the</w:t>
      </w:r>
      <w:r>
        <w:rPr>
          <w:color w:val="273139"/>
          <w:spacing w:val="-1"/>
          <w:sz w:val="24"/>
        </w:rPr>
        <w:t xml:space="preserve"> </w:t>
      </w:r>
      <w:r>
        <w:rPr>
          <w:color w:val="273139"/>
          <w:sz w:val="24"/>
        </w:rPr>
        <w:t>GL/glut library</w:t>
      </w:r>
      <w:r>
        <w:rPr>
          <w:color w:val="FF0000"/>
          <w:sz w:val="24"/>
        </w:rPr>
        <w:t>.</w:t>
      </w:r>
    </w:p>
    <w:p w14:paraId="3622C494" w14:textId="77777777" w:rsidR="005E382A" w:rsidRDefault="002F7D8F">
      <w:pPr>
        <w:pStyle w:val="BodyText"/>
        <w:spacing w:before="149"/>
        <w:ind w:left="106"/>
      </w:pPr>
      <w:r>
        <w:t>GL_QUADS</w:t>
      </w:r>
    </w:p>
    <w:p w14:paraId="6EDC3023" w14:textId="77777777" w:rsidR="005E382A" w:rsidRDefault="005E382A">
      <w:pPr>
        <w:sectPr w:rsidR="005E382A">
          <w:pgSz w:w="12240" w:h="15840"/>
          <w:pgMar w:top="1360" w:right="1300" w:bottom="1200" w:left="1320" w:header="0" w:footer="1005" w:gutter="0"/>
          <w:cols w:space="720"/>
        </w:sectPr>
      </w:pPr>
    </w:p>
    <w:p w14:paraId="102FAEC5" w14:textId="77777777" w:rsidR="005E382A" w:rsidRDefault="002F7D8F">
      <w:pPr>
        <w:pStyle w:val="BodyText"/>
        <w:spacing w:before="79"/>
        <w:ind w:left="840"/>
      </w:pPr>
      <w:r>
        <w:lastRenderedPageBreak/>
        <w:t>Treats</w:t>
      </w:r>
      <w:r>
        <w:rPr>
          <w:spacing w:val="-2"/>
        </w:rPr>
        <w:t xml:space="preserve"> </w:t>
      </w:r>
      <w:r>
        <w:t>each</w:t>
      </w:r>
      <w:r>
        <w:rPr>
          <w:spacing w:val="-1"/>
        </w:rPr>
        <w:t xml:space="preserve"> </w:t>
      </w:r>
      <w:r>
        <w:t>group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four</w:t>
      </w:r>
      <w:r>
        <w:rPr>
          <w:spacing w:val="-1"/>
        </w:rPr>
        <w:t xml:space="preserve"> </w:t>
      </w:r>
      <w:r>
        <w:t>vertices</w:t>
      </w:r>
      <w:r>
        <w:rPr>
          <w:spacing w:val="-1"/>
        </w:rPr>
        <w:t xml:space="preserve"> </w:t>
      </w:r>
      <w:r>
        <w:t>as an</w:t>
      </w:r>
      <w:r>
        <w:rPr>
          <w:spacing w:val="-1"/>
        </w:rPr>
        <w:t xml:space="preserve"> </w:t>
      </w:r>
      <w:r>
        <w:t>independent</w:t>
      </w:r>
      <w:r>
        <w:rPr>
          <w:spacing w:val="-2"/>
        </w:rPr>
        <w:t xml:space="preserve"> </w:t>
      </w:r>
      <w:r>
        <w:t>quadrilateral.</w:t>
      </w:r>
    </w:p>
    <w:p w14:paraId="10507F61" w14:textId="77777777" w:rsidR="005E382A" w:rsidRDefault="002F7D8F">
      <w:pPr>
        <w:pStyle w:val="BodyText"/>
        <w:spacing w:before="24" w:line="247" w:lineRule="auto"/>
        <w:ind w:left="850" w:hanging="10"/>
      </w:pPr>
      <w:r>
        <w:t>Vertices 4</w:t>
      </w:r>
      <w:r>
        <w:rPr>
          <w:spacing w:val="1"/>
        </w:rPr>
        <w:t xml:space="preserve"> </w:t>
      </w:r>
      <w:r>
        <w:t>n - 3 , 4 n - 2 , 4 n - 1 , and 4 n define quadrilateral n. N 4 quadrilaterals are</w:t>
      </w:r>
      <w:r>
        <w:rPr>
          <w:spacing w:val="-57"/>
        </w:rPr>
        <w:t xml:space="preserve"> </w:t>
      </w:r>
      <w:r>
        <w:t>drawn.</w:t>
      </w:r>
    </w:p>
    <w:p w14:paraId="7B336E79" w14:textId="77777777" w:rsidR="005E382A" w:rsidRDefault="005E382A">
      <w:pPr>
        <w:pStyle w:val="BodyText"/>
        <w:ind w:left="0"/>
        <w:rPr>
          <w:sz w:val="26"/>
        </w:rPr>
      </w:pPr>
    </w:p>
    <w:p w14:paraId="7F2207AC" w14:textId="77777777" w:rsidR="005E382A" w:rsidRDefault="002F7D8F">
      <w:pPr>
        <w:pStyle w:val="ListParagraph"/>
        <w:numPr>
          <w:ilvl w:val="0"/>
          <w:numId w:val="2"/>
        </w:numPr>
        <w:tabs>
          <w:tab w:val="left" w:pos="841"/>
        </w:tabs>
        <w:spacing w:before="155" w:line="247" w:lineRule="auto"/>
        <w:ind w:right="1215"/>
        <w:rPr>
          <w:sz w:val="24"/>
        </w:rPr>
      </w:pPr>
      <w:r>
        <w:rPr>
          <w:color w:val="273139"/>
          <w:sz w:val="24"/>
        </w:rPr>
        <w:t>Rectangles:</w:t>
      </w:r>
      <w:r>
        <w:rPr>
          <w:color w:val="273139"/>
          <w:spacing w:val="-1"/>
          <w:sz w:val="24"/>
        </w:rPr>
        <w:t xml:space="preserve"> </w:t>
      </w:r>
      <w:r>
        <w:rPr>
          <w:color w:val="273139"/>
          <w:sz w:val="24"/>
        </w:rPr>
        <w:t>They</w:t>
      </w:r>
      <w:r>
        <w:rPr>
          <w:color w:val="273139"/>
          <w:spacing w:val="-1"/>
          <w:sz w:val="24"/>
        </w:rPr>
        <w:t xml:space="preserve"> </w:t>
      </w:r>
      <w:r>
        <w:rPr>
          <w:color w:val="273139"/>
          <w:sz w:val="24"/>
        </w:rPr>
        <w:t>are</w:t>
      </w:r>
      <w:r>
        <w:rPr>
          <w:color w:val="273139"/>
          <w:spacing w:val="-3"/>
          <w:sz w:val="24"/>
        </w:rPr>
        <w:t xml:space="preserve"> </w:t>
      </w:r>
      <w:r>
        <w:rPr>
          <w:color w:val="273139"/>
          <w:sz w:val="24"/>
        </w:rPr>
        <w:t>used</w:t>
      </w:r>
      <w:r>
        <w:rPr>
          <w:color w:val="273139"/>
          <w:spacing w:val="-1"/>
          <w:sz w:val="24"/>
        </w:rPr>
        <w:t xml:space="preserve"> </w:t>
      </w:r>
      <w:r>
        <w:rPr>
          <w:color w:val="273139"/>
          <w:sz w:val="24"/>
        </w:rPr>
        <w:t>to</w:t>
      </w:r>
      <w:r>
        <w:rPr>
          <w:color w:val="273139"/>
          <w:spacing w:val="-1"/>
          <w:sz w:val="24"/>
        </w:rPr>
        <w:t xml:space="preserve"> </w:t>
      </w:r>
      <w:r>
        <w:rPr>
          <w:color w:val="273139"/>
          <w:sz w:val="24"/>
        </w:rPr>
        <w:t>draw</w:t>
      </w:r>
      <w:r>
        <w:rPr>
          <w:color w:val="273139"/>
          <w:spacing w:val="-1"/>
          <w:sz w:val="24"/>
        </w:rPr>
        <w:t xml:space="preserve"> </w:t>
      </w:r>
      <w:r>
        <w:rPr>
          <w:color w:val="273139"/>
          <w:sz w:val="24"/>
        </w:rPr>
        <w:t>path,</w:t>
      </w:r>
      <w:r>
        <w:rPr>
          <w:color w:val="273139"/>
          <w:spacing w:val="-1"/>
          <w:sz w:val="24"/>
        </w:rPr>
        <w:t xml:space="preserve"> </w:t>
      </w:r>
      <w:r>
        <w:rPr>
          <w:color w:val="273139"/>
          <w:sz w:val="24"/>
        </w:rPr>
        <w:t>lane,</w:t>
      </w:r>
      <w:r>
        <w:rPr>
          <w:color w:val="273139"/>
          <w:spacing w:val="1"/>
          <w:sz w:val="24"/>
        </w:rPr>
        <w:t xml:space="preserve"> </w:t>
      </w:r>
      <w:r>
        <w:rPr>
          <w:color w:val="273139"/>
          <w:sz w:val="24"/>
        </w:rPr>
        <w:t>car, obstacles</w:t>
      </w:r>
      <w:r>
        <w:rPr>
          <w:color w:val="273139"/>
          <w:spacing w:val="-1"/>
          <w:sz w:val="24"/>
        </w:rPr>
        <w:t xml:space="preserve"> </w:t>
      </w:r>
      <w:r>
        <w:rPr>
          <w:color w:val="273139"/>
          <w:sz w:val="24"/>
        </w:rPr>
        <w:t>and</w:t>
      </w:r>
      <w:r>
        <w:rPr>
          <w:color w:val="273139"/>
          <w:spacing w:val="-1"/>
          <w:sz w:val="24"/>
        </w:rPr>
        <w:t xml:space="preserve"> </w:t>
      </w:r>
      <w:r>
        <w:rPr>
          <w:color w:val="273139"/>
          <w:sz w:val="24"/>
        </w:rPr>
        <w:t>footpath</w:t>
      </w:r>
      <w:r>
        <w:rPr>
          <w:color w:val="273139"/>
          <w:spacing w:val="-1"/>
          <w:sz w:val="24"/>
        </w:rPr>
        <w:t xml:space="preserve"> </w:t>
      </w:r>
      <w:r>
        <w:rPr>
          <w:color w:val="273139"/>
          <w:sz w:val="24"/>
        </w:rPr>
        <w:t>using</w:t>
      </w:r>
      <w:r>
        <w:rPr>
          <w:color w:val="273139"/>
          <w:spacing w:val="-57"/>
          <w:sz w:val="24"/>
        </w:rPr>
        <w:t xml:space="preserve"> </w:t>
      </w:r>
      <w:r>
        <w:rPr>
          <w:color w:val="FF0000"/>
          <w:sz w:val="24"/>
        </w:rPr>
        <w:t>GL_POLYGON</w:t>
      </w:r>
      <w:r>
        <w:rPr>
          <w:color w:val="FF0000"/>
          <w:spacing w:val="-2"/>
          <w:sz w:val="24"/>
        </w:rPr>
        <w:t xml:space="preserve"> </w:t>
      </w:r>
      <w:r>
        <w:rPr>
          <w:color w:val="273139"/>
          <w:sz w:val="24"/>
        </w:rPr>
        <w:t>from the GL/glut library.</w:t>
      </w:r>
    </w:p>
    <w:p w14:paraId="578D4B18" w14:textId="77777777" w:rsidR="005E382A" w:rsidRDefault="002F7D8F">
      <w:pPr>
        <w:pStyle w:val="ListParagraph"/>
        <w:numPr>
          <w:ilvl w:val="0"/>
          <w:numId w:val="2"/>
        </w:numPr>
        <w:tabs>
          <w:tab w:val="left" w:pos="841"/>
        </w:tabs>
        <w:spacing w:before="5" w:line="247" w:lineRule="auto"/>
        <w:ind w:right="804"/>
        <w:rPr>
          <w:sz w:val="24"/>
        </w:rPr>
      </w:pPr>
      <w:r>
        <w:rPr>
          <w:color w:val="273139"/>
          <w:sz w:val="24"/>
        </w:rPr>
        <w:t>glColor3f()</w:t>
      </w:r>
      <w:r>
        <w:rPr>
          <w:color w:val="273139"/>
          <w:spacing w:val="-3"/>
          <w:sz w:val="24"/>
        </w:rPr>
        <w:t xml:space="preserve"> </w:t>
      </w:r>
      <w:r>
        <w:rPr>
          <w:color w:val="273139"/>
          <w:sz w:val="24"/>
        </w:rPr>
        <w:t>function</w:t>
      </w:r>
      <w:r>
        <w:rPr>
          <w:color w:val="273139"/>
          <w:spacing w:val="-1"/>
          <w:sz w:val="24"/>
        </w:rPr>
        <w:t xml:space="preserve"> </w:t>
      </w:r>
      <w:r>
        <w:rPr>
          <w:color w:val="273139"/>
          <w:sz w:val="24"/>
        </w:rPr>
        <w:t>is used</w:t>
      </w:r>
      <w:r>
        <w:rPr>
          <w:color w:val="273139"/>
          <w:spacing w:val="-1"/>
          <w:sz w:val="24"/>
        </w:rPr>
        <w:t xml:space="preserve"> </w:t>
      </w:r>
      <w:r>
        <w:rPr>
          <w:color w:val="273139"/>
          <w:sz w:val="24"/>
        </w:rPr>
        <w:t>to</w:t>
      </w:r>
      <w:r>
        <w:rPr>
          <w:color w:val="273139"/>
          <w:spacing w:val="-1"/>
          <w:sz w:val="24"/>
        </w:rPr>
        <w:t xml:space="preserve"> </w:t>
      </w:r>
      <w:r>
        <w:rPr>
          <w:color w:val="273139"/>
          <w:sz w:val="24"/>
        </w:rPr>
        <w:t>give</w:t>
      </w:r>
      <w:r>
        <w:rPr>
          <w:color w:val="273139"/>
          <w:spacing w:val="-1"/>
          <w:sz w:val="24"/>
        </w:rPr>
        <w:t xml:space="preserve"> </w:t>
      </w:r>
      <w:r>
        <w:rPr>
          <w:color w:val="273139"/>
          <w:sz w:val="24"/>
        </w:rPr>
        <w:t>different</w:t>
      </w:r>
      <w:r>
        <w:rPr>
          <w:color w:val="273139"/>
          <w:spacing w:val="-1"/>
          <w:sz w:val="24"/>
        </w:rPr>
        <w:t xml:space="preserve"> </w:t>
      </w:r>
      <w:r>
        <w:rPr>
          <w:color w:val="273139"/>
          <w:sz w:val="24"/>
        </w:rPr>
        <w:t>colors to</w:t>
      </w:r>
      <w:r>
        <w:rPr>
          <w:color w:val="273139"/>
          <w:spacing w:val="-1"/>
          <w:sz w:val="24"/>
        </w:rPr>
        <w:t xml:space="preserve"> </w:t>
      </w:r>
      <w:r>
        <w:rPr>
          <w:color w:val="273139"/>
          <w:sz w:val="24"/>
        </w:rPr>
        <w:t>elements</w:t>
      </w:r>
      <w:r>
        <w:rPr>
          <w:color w:val="273139"/>
          <w:spacing w:val="-1"/>
          <w:sz w:val="24"/>
        </w:rPr>
        <w:t xml:space="preserve"> </w:t>
      </w:r>
      <w:r>
        <w:rPr>
          <w:color w:val="273139"/>
          <w:sz w:val="24"/>
        </w:rPr>
        <w:t>of our</w:t>
      </w:r>
      <w:r>
        <w:rPr>
          <w:color w:val="273139"/>
          <w:spacing w:val="-3"/>
          <w:sz w:val="24"/>
        </w:rPr>
        <w:t xml:space="preserve"> </w:t>
      </w:r>
      <w:r>
        <w:rPr>
          <w:color w:val="273139"/>
          <w:sz w:val="24"/>
        </w:rPr>
        <w:t>project from</w:t>
      </w:r>
      <w:r>
        <w:rPr>
          <w:color w:val="273139"/>
          <w:spacing w:val="-57"/>
          <w:sz w:val="24"/>
        </w:rPr>
        <w:t xml:space="preserve"> </w:t>
      </w:r>
      <w:r>
        <w:rPr>
          <w:color w:val="273139"/>
          <w:sz w:val="24"/>
        </w:rPr>
        <w:t>Gl/glut</w:t>
      </w:r>
      <w:r>
        <w:rPr>
          <w:color w:val="273139"/>
          <w:spacing w:val="-1"/>
          <w:sz w:val="24"/>
        </w:rPr>
        <w:t xml:space="preserve"> </w:t>
      </w:r>
      <w:r>
        <w:rPr>
          <w:color w:val="273139"/>
          <w:sz w:val="24"/>
        </w:rPr>
        <w:t>library. Different</w:t>
      </w:r>
      <w:r>
        <w:rPr>
          <w:color w:val="273139"/>
          <w:spacing w:val="-1"/>
          <w:sz w:val="24"/>
        </w:rPr>
        <w:t xml:space="preserve"> </w:t>
      </w:r>
      <w:r>
        <w:rPr>
          <w:color w:val="273139"/>
          <w:sz w:val="24"/>
        </w:rPr>
        <w:t>colors are</w:t>
      </w:r>
      <w:r>
        <w:rPr>
          <w:color w:val="273139"/>
          <w:spacing w:val="-3"/>
          <w:sz w:val="24"/>
        </w:rPr>
        <w:t xml:space="preserve"> </w:t>
      </w:r>
      <w:r>
        <w:rPr>
          <w:color w:val="273139"/>
          <w:sz w:val="24"/>
        </w:rPr>
        <w:t>used to</w:t>
      </w:r>
      <w:r>
        <w:rPr>
          <w:color w:val="273139"/>
          <w:spacing w:val="2"/>
          <w:sz w:val="24"/>
        </w:rPr>
        <w:t xml:space="preserve"> </w:t>
      </w:r>
      <w:r>
        <w:rPr>
          <w:color w:val="273139"/>
          <w:sz w:val="24"/>
        </w:rPr>
        <w:t>represent</w:t>
      </w:r>
      <w:r>
        <w:rPr>
          <w:color w:val="273139"/>
          <w:spacing w:val="-1"/>
          <w:sz w:val="24"/>
        </w:rPr>
        <w:t xml:space="preserve"> </w:t>
      </w:r>
      <w:r>
        <w:rPr>
          <w:color w:val="273139"/>
          <w:sz w:val="24"/>
        </w:rPr>
        <w:t>different levels.</w:t>
      </w:r>
    </w:p>
    <w:p w14:paraId="6286AA10" w14:textId="77777777" w:rsidR="005E382A" w:rsidRDefault="002F7D8F">
      <w:pPr>
        <w:pStyle w:val="BodyText"/>
        <w:spacing w:before="149" w:line="319" w:lineRule="auto"/>
        <w:ind w:right="347" w:hanging="10"/>
      </w:pPr>
      <w:r>
        <w:t>glRasterPos()</w:t>
      </w:r>
      <w:r>
        <w:rPr>
          <w:spacing w:val="-3"/>
        </w:rPr>
        <w:t xml:space="preserve"> </w:t>
      </w:r>
      <w:r>
        <w:t>:</w:t>
      </w:r>
      <w:r>
        <w:rPr>
          <w:spacing w:val="-1"/>
        </w:rPr>
        <w:t xml:space="preserve"> </w:t>
      </w:r>
      <w:r>
        <w:t>Specify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raster</w:t>
      </w:r>
      <w:r>
        <w:rPr>
          <w:spacing w:val="-2"/>
        </w:rPr>
        <w:t xml:space="preserve"> </w:t>
      </w:r>
      <w:r>
        <w:t>position</w:t>
      </w:r>
      <w:r>
        <w:rPr>
          <w:spacing w:val="-1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pixel operations.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GL maintains</w:t>
      </w:r>
      <w:r>
        <w:rPr>
          <w:spacing w:val="-1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3D</w:t>
      </w:r>
      <w:r>
        <w:rPr>
          <w:spacing w:val="-2"/>
        </w:rPr>
        <w:t xml:space="preserve"> </w:t>
      </w:r>
      <w:r>
        <w:t>position</w:t>
      </w:r>
      <w:r>
        <w:rPr>
          <w:spacing w:val="-57"/>
        </w:rPr>
        <w:t xml:space="preserve"> </w:t>
      </w:r>
      <w:r>
        <w:t>in window coordinates. This position, called the raster position, is used to position pixel and</w:t>
      </w:r>
      <w:r>
        <w:rPr>
          <w:spacing w:val="1"/>
        </w:rPr>
        <w:t xml:space="preserve"> </w:t>
      </w:r>
      <w:r>
        <w:t xml:space="preserve">bitmap write operations. </w:t>
      </w:r>
      <w:r>
        <w:rPr>
          <w:color w:val="232729"/>
        </w:rPr>
        <w:t>glutBitmapCharacter(): glutBitmapCharacter renders a bitmap</w:t>
      </w:r>
      <w:r>
        <w:rPr>
          <w:color w:val="232729"/>
          <w:spacing w:val="1"/>
        </w:rPr>
        <w:t xml:space="preserve"> </w:t>
      </w:r>
      <w:r>
        <w:rPr>
          <w:color w:val="232729"/>
        </w:rPr>
        <w:t>character</w:t>
      </w:r>
      <w:r>
        <w:rPr>
          <w:color w:val="232729"/>
          <w:spacing w:val="-3"/>
        </w:rPr>
        <w:t xml:space="preserve"> </w:t>
      </w:r>
      <w:r>
        <w:rPr>
          <w:color w:val="232729"/>
        </w:rPr>
        <w:t>using OpenGL.</w:t>
      </w:r>
    </w:p>
    <w:p w14:paraId="6337198D" w14:textId="77777777" w:rsidR="005E382A" w:rsidRDefault="002F7D8F">
      <w:pPr>
        <w:pStyle w:val="BodyText"/>
        <w:spacing w:before="189"/>
        <w:ind w:left="120"/>
      </w:pPr>
      <w:r>
        <w:rPr>
          <w:color w:val="232729"/>
        </w:rPr>
        <w:t>GLUT_BITMAP_HELVETICA_18</w:t>
      </w:r>
    </w:p>
    <w:p w14:paraId="53DC2C15" w14:textId="77777777" w:rsidR="005E382A" w:rsidRDefault="005E382A">
      <w:pPr>
        <w:pStyle w:val="BodyText"/>
        <w:spacing w:before="9"/>
        <w:ind w:left="0"/>
        <w:rPr>
          <w:sz w:val="23"/>
        </w:rPr>
      </w:pPr>
    </w:p>
    <w:p w14:paraId="4094171E" w14:textId="06968984" w:rsidR="005E382A" w:rsidRDefault="00D7639E">
      <w:pPr>
        <w:pStyle w:val="BodyText"/>
        <w:spacing w:line="247" w:lineRule="auto"/>
        <w:ind w:left="130" w:right="495" w:hanging="10"/>
      </w:pPr>
      <w:r>
        <w:rPr>
          <w:color w:val="232729"/>
        </w:rPr>
        <w:t>An</w:t>
      </w:r>
      <w:r w:rsidR="002F7D8F">
        <w:rPr>
          <w:color w:val="232729"/>
          <w:spacing w:val="-1"/>
        </w:rPr>
        <w:t xml:space="preserve"> </w:t>
      </w:r>
      <w:r w:rsidR="002F7D8F">
        <w:rPr>
          <w:color w:val="232729"/>
        </w:rPr>
        <w:t>18-point</w:t>
      </w:r>
      <w:r w:rsidR="002F7D8F">
        <w:rPr>
          <w:color w:val="232729"/>
          <w:spacing w:val="-1"/>
        </w:rPr>
        <w:t xml:space="preserve"> </w:t>
      </w:r>
      <w:r w:rsidR="002F7D8F">
        <w:rPr>
          <w:color w:val="232729"/>
        </w:rPr>
        <w:t>proportional</w:t>
      </w:r>
      <w:r w:rsidR="002F7D8F">
        <w:rPr>
          <w:color w:val="232729"/>
          <w:spacing w:val="-1"/>
        </w:rPr>
        <w:t xml:space="preserve"> </w:t>
      </w:r>
      <w:r w:rsidR="002F7D8F">
        <w:rPr>
          <w:color w:val="232729"/>
        </w:rPr>
        <w:t>spaced Helvetica</w:t>
      </w:r>
      <w:r w:rsidR="002F7D8F">
        <w:rPr>
          <w:color w:val="232729"/>
          <w:spacing w:val="-1"/>
        </w:rPr>
        <w:t xml:space="preserve"> </w:t>
      </w:r>
      <w:r w:rsidR="002F7D8F">
        <w:rPr>
          <w:color w:val="232729"/>
        </w:rPr>
        <w:t>font.</w:t>
      </w:r>
      <w:r w:rsidR="002F7D8F">
        <w:rPr>
          <w:color w:val="232729"/>
          <w:spacing w:val="-1"/>
        </w:rPr>
        <w:t xml:space="preserve"> </w:t>
      </w:r>
      <w:r w:rsidR="002F7D8F">
        <w:rPr>
          <w:color w:val="232729"/>
        </w:rPr>
        <w:t>The</w:t>
      </w:r>
      <w:r w:rsidR="002F7D8F">
        <w:rPr>
          <w:color w:val="232729"/>
          <w:spacing w:val="-1"/>
        </w:rPr>
        <w:t xml:space="preserve"> </w:t>
      </w:r>
      <w:r w:rsidR="002F7D8F">
        <w:rPr>
          <w:color w:val="232729"/>
        </w:rPr>
        <w:t>exact</w:t>
      </w:r>
      <w:r w:rsidR="002F7D8F">
        <w:rPr>
          <w:color w:val="232729"/>
          <w:spacing w:val="-1"/>
        </w:rPr>
        <w:t xml:space="preserve"> </w:t>
      </w:r>
      <w:r w:rsidR="002F7D8F">
        <w:rPr>
          <w:color w:val="232729"/>
        </w:rPr>
        <w:t>bitmaps</w:t>
      </w:r>
      <w:r w:rsidR="002F7D8F">
        <w:rPr>
          <w:color w:val="232729"/>
          <w:spacing w:val="-1"/>
        </w:rPr>
        <w:t xml:space="preserve"> </w:t>
      </w:r>
      <w:r w:rsidR="002F7D8F">
        <w:rPr>
          <w:color w:val="232729"/>
        </w:rPr>
        <w:t>to be</w:t>
      </w:r>
      <w:r w:rsidR="002F7D8F">
        <w:rPr>
          <w:color w:val="232729"/>
          <w:spacing w:val="-2"/>
        </w:rPr>
        <w:t xml:space="preserve"> </w:t>
      </w:r>
      <w:r w:rsidR="002F7D8F">
        <w:rPr>
          <w:color w:val="232729"/>
        </w:rPr>
        <w:t>used</w:t>
      </w:r>
      <w:r w:rsidR="002F7D8F">
        <w:rPr>
          <w:color w:val="232729"/>
          <w:spacing w:val="-1"/>
        </w:rPr>
        <w:t xml:space="preserve"> </w:t>
      </w:r>
      <w:r w:rsidR="002F7D8F">
        <w:rPr>
          <w:color w:val="232729"/>
        </w:rPr>
        <w:t>is defined</w:t>
      </w:r>
      <w:r w:rsidR="002F7D8F">
        <w:rPr>
          <w:color w:val="232729"/>
          <w:spacing w:val="-1"/>
        </w:rPr>
        <w:t xml:space="preserve"> </w:t>
      </w:r>
      <w:r w:rsidR="002F7D8F">
        <w:rPr>
          <w:color w:val="232729"/>
        </w:rPr>
        <w:t>by</w:t>
      </w:r>
      <w:r w:rsidR="002F7D8F">
        <w:rPr>
          <w:color w:val="232729"/>
          <w:spacing w:val="-1"/>
        </w:rPr>
        <w:t xml:space="preserve"> </w:t>
      </w:r>
      <w:r w:rsidR="002F7D8F">
        <w:rPr>
          <w:color w:val="232729"/>
        </w:rPr>
        <w:t>the</w:t>
      </w:r>
      <w:r w:rsidR="002F7D8F">
        <w:rPr>
          <w:color w:val="232729"/>
          <w:spacing w:val="-57"/>
        </w:rPr>
        <w:t xml:space="preserve"> </w:t>
      </w:r>
      <w:r w:rsidR="002F7D8F">
        <w:rPr>
          <w:color w:val="232729"/>
        </w:rPr>
        <w:t>standard</w:t>
      </w:r>
      <w:r w:rsidR="002F7D8F">
        <w:rPr>
          <w:color w:val="232729"/>
          <w:spacing w:val="-1"/>
        </w:rPr>
        <w:t xml:space="preserve"> </w:t>
      </w:r>
      <w:r w:rsidR="002F7D8F">
        <w:rPr>
          <w:color w:val="232729"/>
        </w:rPr>
        <w:t>X.</w:t>
      </w:r>
    </w:p>
    <w:p w14:paraId="0C47AC8C" w14:textId="77777777" w:rsidR="005E382A" w:rsidRDefault="005E382A">
      <w:pPr>
        <w:pStyle w:val="BodyText"/>
        <w:spacing w:before="3"/>
        <w:ind w:left="0"/>
        <w:rPr>
          <w:sz w:val="27"/>
        </w:rPr>
      </w:pPr>
    </w:p>
    <w:p w14:paraId="34B337C0" w14:textId="77777777" w:rsidR="005E382A" w:rsidRDefault="002F7D8F">
      <w:pPr>
        <w:pStyle w:val="Heading1"/>
        <w:numPr>
          <w:ilvl w:val="0"/>
          <w:numId w:val="1"/>
        </w:numPr>
        <w:tabs>
          <w:tab w:val="left" w:pos="654"/>
        </w:tabs>
        <w:ind w:hanging="361"/>
        <w:jc w:val="left"/>
        <w:rPr>
          <w:color w:val="232729"/>
        </w:rPr>
      </w:pPr>
      <w:r>
        <w:rPr>
          <w:color w:val="232729"/>
        </w:rPr>
        <w:t>User</w:t>
      </w:r>
      <w:r>
        <w:rPr>
          <w:color w:val="232729"/>
          <w:spacing w:val="-2"/>
        </w:rPr>
        <w:t xml:space="preserve"> </w:t>
      </w:r>
      <w:r>
        <w:rPr>
          <w:color w:val="232729"/>
        </w:rPr>
        <w:t>Defined</w:t>
      </w:r>
      <w:r>
        <w:rPr>
          <w:color w:val="232729"/>
          <w:spacing w:val="-2"/>
        </w:rPr>
        <w:t xml:space="preserve"> </w:t>
      </w:r>
      <w:r>
        <w:rPr>
          <w:color w:val="232729"/>
        </w:rPr>
        <w:t>functions:</w:t>
      </w:r>
    </w:p>
    <w:p w14:paraId="5A6E7FC3" w14:textId="77777777" w:rsidR="005E382A" w:rsidRDefault="002F7D8F">
      <w:pPr>
        <w:pStyle w:val="BodyText"/>
        <w:spacing w:before="234"/>
        <w:ind w:left="120"/>
      </w:pPr>
      <w:r>
        <w:rPr>
          <w:color w:val="232729"/>
        </w:rPr>
        <w:t>Level1</w:t>
      </w:r>
      <w:r>
        <w:rPr>
          <w:color w:val="232729"/>
          <w:spacing w:val="-3"/>
        </w:rPr>
        <w:t xml:space="preserve"> </w:t>
      </w:r>
      <w:r>
        <w:rPr>
          <w:color w:val="232729"/>
        </w:rPr>
        <w:t>functions:</w:t>
      </w:r>
    </w:p>
    <w:p w14:paraId="5C2852D3" w14:textId="77777777" w:rsidR="005E382A" w:rsidRDefault="005E382A">
      <w:pPr>
        <w:pStyle w:val="BodyText"/>
        <w:spacing w:before="7"/>
        <w:ind w:left="0"/>
      </w:pPr>
    </w:p>
    <w:p w14:paraId="11FE5394" w14:textId="77777777" w:rsidR="005E382A" w:rsidRDefault="002F7D8F">
      <w:pPr>
        <w:pStyle w:val="ListParagraph"/>
        <w:numPr>
          <w:ilvl w:val="1"/>
          <w:numId w:val="1"/>
        </w:numPr>
        <w:tabs>
          <w:tab w:val="left" w:pos="825"/>
          <w:tab w:val="left" w:pos="826"/>
        </w:tabs>
        <w:spacing w:before="1"/>
        <w:rPr>
          <w:sz w:val="24"/>
        </w:rPr>
      </w:pPr>
      <w:r>
        <w:rPr>
          <w:color w:val="232729"/>
          <w:sz w:val="24"/>
        </w:rPr>
        <w:t>display():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This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function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is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used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to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display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all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the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elements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of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our</w:t>
      </w:r>
      <w:r>
        <w:rPr>
          <w:color w:val="232729"/>
          <w:spacing w:val="-2"/>
          <w:sz w:val="24"/>
        </w:rPr>
        <w:t xml:space="preserve"> </w:t>
      </w:r>
      <w:r>
        <w:rPr>
          <w:color w:val="232729"/>
          <w:sz w:val="24"/>
        </w:rPr>
        <w:t>project of level1.</w:t>
      </w:r>
    </w:p>
    <w:p w14:paraId="64D90FF5" w14:textId="77777777" w:rsidR="005E382A" w:rsidRDefault="002F7D8F">
      <w:pPr>
        <w:pStyle w:val="ListParagraph"/>
        <w:numPr>
          <w:ilvl w:val="1"/>
          <w:numId w:val="1"/>
        </w:numPr>
        <w:tabs>
          <w:tab w:val="left" w:pos="825"/>
          <w:tab w:val="left" w:pos="826"/>
        </w:tabs>
        <w:spacing w:before="14"/>
        <w:rPr>
          <w:sz w:val="24"/>
        </w:rPr>
      </w:pPr>
      <w:proofErr w:type="spellStart"/>
      <w:r>
        <w:rPr>
          <w:color w:val="232729"/>
          <w:sz w:val="24"/>
        </w:rPr>
        <w:t>draw_all</w:t>
      </w:r>
      <w:proofErr w:type="spellEnd"/>
      <w:r>
        <w:rPr>
          <w:color w:val="232729"/>
          <w:sz w:val="24"/>
        </w:rPr>
        <w:t>():</w:t>
      </w:r>
      <w:r>
        <w:rPr>
          <w:color w:val="232729"/>
          <w:spacing w:val="-2"/>
          <w:sz w:val="24"/>
        </w:rPr>
        <w:t xml:space="preserve"> </w:t>
      </w:r>
      <w:r>
        <w:rPr>
          <w:color w:val="232729"/>
          <w:sz w:val="24"/>
        </w:rPr>
        <w:t>Draws all</w:t>
      </w:r>
      <w:r>
        <w:rPr>
          <w:color w:val="232729"/>
          <w:spacing w:val="-2"/>
          <w:sz w:val="24"/>
        </w:rPr>
        <w:t xml:space="preserve"> </w:t>
      </w:r>
      <w:r>
        <w:rPr>
          <w:color w:val="232729"/>
          <w:sz w:val="24"/>
        </w:rPr>
        <w:t>the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elements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of</w:t>
      </w:r>
      <w:r>
        <w:rPr>
          <w:color w:val="232729"/>
          <w:spacing w:val="-2"/>
          <w:sz w:val="24"/>
        </w:rPr>
        <w:t xml:space="preserve"> </w:t>
      </w:r>
      <w:r>
        <w:rPr>
          <w:color w:val="232729"/>
          <w:sz w:val="24"/>
        </w:rPr>
        <w:t>our</w:t>
      </w:r>
      <w:r>
        <w:rPr>
          <w:color w:val="232729"/>
          <w:spacing w:val="-2"/>
          <w:sz w:val="24"/>
        </w:rPr>
        <w:t xml:space="preserve"> </w:t>
      </w:r>
      <w:r>
        <w:rPr>
          <w:color w:val="232729"/>
          <w:sz w:val="24"/>
        </w:rPr>
        <w:t>project</w:t>
      </w:r>
      <w:r>
        <w:rPr>
          <w:color w:val="232729"/>
          <w:spacing w:val="1"/>
          <w:sz w:val="24"/>
        </w:rPr>
        <w:t xml:space="preserve"> </w:t>
      </w:r>
      <w:r>
        <w:rPr>
          <w:color w:val="232729"/>
          <w:sz w:val="24"/>
        </w:rPr>
        <w:t>of</w:t>
      </w:r>
      <w:r>
        <w:rPr>
          <w:color w:val="232729"/>
          <w:spacing w:val="-2"/>
          <w:sz w:val="24"/>
        </w:rPr>
        <w:t xml:space="preserve"> </w:t>
      </w:r>
      <w:r>
        <w:rPr>
          <w:color w:val="232729"/>
          <w:sz w:val="24"/>
        </w:rPr>
        <w:t>level1.</w:t>
      </w:r>
    </w:p>
    <w:p w14:paraId="4BE7ABA3" w14:textId="11B0629C" w:rsidR="00D7639E" w:rsidRPr="00D7639E" w:rsidRDefault="002F7D8F">
      <w:pPr>
        <w:pStyle w:val="ListParagraph"/>
        <w:numPr>
          <w:ilvl w:val="1"/>
          <w:numId w:val="1"/>
        </w:numPr>
        <w:tabs>
          <w:tab w:val="left" w:pos="825"/>
          <w:tab w:val="left" w:pos="826"/>
        </w:tabs>
        <w:spacing w:before="12" w:line="247" w:lineRule="auto"/>
        <w:ind w:right="561"/>
        <w:rPr>
          <w:sz w:val="24"/>
        </w:rPr>
      </w:pPr>
      <w:proofErr w:type="spellStart"/>
      <w:r>
        <w:rPr>
          <w:color w:val="232729"/>
          <w:sz w:val="24"/>
        </w:rPr>
        <w:t>tree_</w:t>
      </w:r>
      <w:proofErr w:type="gramStart"/>
      <w:r>
        <w:rPr>
          <w:color w:val="232729"/>
          <w:sz w:val="24"/>
        </w:rPr>
        <w:t>l</w:t>
      </w:r>
      <w:proofErr w:type="spellEnd"/>
      <w:r>
        <w:rPr>
          <w:color w:val="232729"/>
          <w:sz w:val="24"/>
        </w:rPr>
        <w:t>(</w:t>
      </w:r>
      <w:proofErr w:type="gramEnd"/>
      <w:r>
        <w:rPr>
          <w:color w:val="232729"/>
          <w:sz w:val="24"/>
        </w:rPr>
        <w:t xml:space="preserve">): Used to draw left side trees of our scenery in level1. </w:t>
      </w:r>
    </w:p>
    <w:p w14:paraId="764616DF" w14:textId="58262F0B" w:rsidR="005E382A" w:rsidRDefault="002F7D8F">
      <w:pPr>
        <w:pStyle w:val="ListParagraph"/>
        <w:numPr>
          <w:ilvl w:val="1"/>
          <w:numId w:val="1"/>
        </w:numPr>
        <w:tabs>
          <w:tab w:val="left" w:pos="825"/>
          <w:tab w:val="left" w:pos="826"/>
        </w:tabs>
        <w:spacing w:before="12" w:line="247" w:lineRule="auto"/>
        <w:ind w:right="561"/>
        <w:rPr>
          <w:sz w:val="24"/>
        </w:rPr>
      </w:pPr>
      <w:r>
        <w:rPr>
          <w:rFonts w:ascii="Calibri" w:hAnsi="Calibri"/>
          <w:color w:val="232729"/>
          <w:sz w:val="24"/>
        </w:rPr>
        <w:t xml:space="preserve"> </w:t>
      </w:r>
      <w:proofErr w:type="spellStart"/>
      <w:r>
        <w:rPr>
          <w:color w:val="232729"/>
          <w:sz w:val="24"/>
        </w:rPr>
        <w:t>tree_</w:t>
      </w:r>
      <w:proofErr w:type="gramStart"/>
      <w:r>
        <w:rPr>
          <w:color w:val="232729"/>
          <w:sz w:val="24"/>
        </w:rPr>
        <w:t>r</w:t>
      </w:r>
      <w:proofErr w:type="spellEnd"/>
      <w:r>
        <w:rPr>
          <w:color w:val="232729"/>
          <w:sz w:val="24"/>
        </w:rPr>
        <w:t>(</w:t>
      </w:r>
      <w:proofErr w:type="gramEnd"/>
      <w:r>
        <w:rPr>
          <w:color w:val="232729"/>
          <w:sz w:val="24"/>
        </w:rPr>
        <w:t>): Used to draw</w:t>
      </w:r>
      <w:r>
        <w:rPr>
          <w:color w:val="232729"/>
          <w:spacing w:val="-57"/>
          <w:sz w:val="24"/>
        </w:rPr>
        <w:t xml:space="preserve"> </w:t>
      </w:r>
      <w:r>
        <w:rPr>
          <w:color w:val="232729"/>
          <w:sz w:val="24"/>
        </w:rPr>
        <w:t>right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side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trees of our</w:t>
      </w:r>
      <w:r>
        <w:rPr>
          <w:color w:val="232729"/>
          <w:spacing w:val="-2"/>
          <w:sz w:val="24"/>
        </w:rPr>
        <w:t xml:space="preserve"> </w:t>
      </w:r>
      <w:r>
        <w:rPr>
          <w:color w:val="232729"/>
          <w:sz w:val="24"/>
        </w:rPr>
        <w:t>scenery level2.</w:t>
      </w:r>
    </w:p>
    <w:p w14:paraId="79E8664A" w14:textId="77777777" w:rsidR="005E382A" w:rsidRDefault="005E382A">
      <w:pPr>
        <w:pStyle w:val="BodyText"/>
        <w:spacing w:before="1"/>
        <w:ind w:left="0"/>
        <w:rPr>
          <w:sz w:val="23"/>
        </w:rPr>
      </w:pPr>
    </w:p>
    <w:p w14:paraId="63A919B2" w14:textId="77777777" w:rsidR="005E382A" w:rsidRDefault="002F7D8F">
      <w:pPr>
        <w:pStyle w:val="BodyText"/>
        <w:ind w:left="120"/>
      </w:pPr>
      <w:r>
        <w:rPr>
          <w:color w:val="232729"/>
        </w:rPr>
        <w:t>Level2</w:t>
      </w:r>
      <w:r>
        <w:rPr>
          <w:color w:val="232729"/>
          <w:spacing w:val="-3"/>
        </w:rPr>
        <w:t xml:space="preserve"> </w:t>
      </w:r>
      <w:r>
        <w:rPr>
          <w:color w:val="232729"/>
        </w:rPr>
        <w:t>functions:</w:t>
      </w:r>
    </w:p>
    <w:p w14:paraId="694BA265" w14:textId="77777777" w:rsidR="005E382A" w:rsidRDefault="005E382A">
      <w:pPr>
        <w:pStyle w:val="BodyText"/>
        <w:spacing w:before="10"/>
        <w:ind w:left="0"/>
      </w:pPr>
    </w:p>
    <w:p w14:paraId="15A1E9A4" w14:textId="77777777" w:rsidR="005E382A" w:rsidRDefault="002F7D8F">
      <w:pPr>
        <w:pStyle w:val="ListParagraph"/>
        <w:numPr>
          <w:ilvl w:val="1"/>
          <w:numId w:val="1"/>
        </w:numPr>
        <w:tabs>
          <w:tab w:val="left" w:pos="825"/>
          <w:tab w:val="left" w:pos="826"/>
        </w:tabs>
        <w:rPr>
          <w:sz w:val="24"/>
        </w:rPr>
      </w:pPr>
      <w:r>
        <w:rPr>
          <w:color w:val="232729"/>
          <w:sz w:val="24"/>
        </w:rPr>
        <w:t>display_level2():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This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function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is used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to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display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all the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elements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of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our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project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of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level2.</w:t>
      </w:r>
    </w:p>
    <w:p w14:paraId="7F8CF019" w14:textId="77777777" w:rsidR="005E382A" w:rsidRDefault="002F7D8F">
      <w:pPr>
        <w:pStyle w:val="ListParagraph"/>
        <w:numPr>
          <w:ilvl w:val="1"/>
          <w:numId w:val="1"/>
        </w:numPr>
        <w:tabs>
          <w:tab w:val="left" w:pos="825"/>
          <w:tab w:val="left" w:pos="826"/>
        </w:tabs>
        <w:spacing w:before="12"/>
        <w:rPr>
          <w:sz w:val="24"/>
        </w:rPr>
      </w:pPr>
      <w:r>
        <w:rPr>
          <w:color w:val="232729"/>
          <w:sz w:val="24"/>
        </w:rPr>
        <w:t>draw_all_level2():</w:t>
      </w:r>
      <w:r>
        <w:rPr>
          <w:color w:val="232729"/>
          <w:spacing w:val="-2"/>
          <w:sz w:val="24"/>
        </w:rPr>
        <w:t xml:space="preserve"> </w:t>
      </w:r>
      <w:r>
        <w:rPr>
          <w:color w:val="232729"/>
          <w:sz w:val="24"/>
        </w:rPr>
        <w:t>Draws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all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the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elements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of</w:t>
      </w:r>
      <w:r>
        <w:rPr>
          <w:color w:val="232729"/>
          <w:spacing w:val="-2"/>
          <w:sz w:val="24"/>
        </w:rPr>
        <w:t xml:space="preserve"> </w:t>
      </w:r>
      <w:r>
        <w:rPr>
          <w:color w:val="232729"/>
          <w:sz w:val="24"/>
        </w:rPr>
        <w:t>our project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of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level2.</w:t>
      </w:r>
    </w:p>
    <w:p w14:paraId="5CE3DFC6" w14:textId="77777777" w:rsidR="005E382A" w:rsidRDefault="002F7D8F">
      <w:pPr>
        <w:pStyle w:val="ListParagraph"/>
        <w:numPr>
          <w:ilvl w:val="1"/>
          <w:numId w:val="1"/>
        </w:numPr>
        <w:tabs>
          <w:tab w:val="left" w:pos="825"/>
          <w:tab w:val="left" w:pos="826"/>
        </w:tabs>
        <w:spacing w:before="11"/>
        <w:rPr>
          <w:sz w:val="24"/>
        </w:rPr>
      </w:pPr>
      <w:r>
        <w:rPr>
          <w:color w:val="232729"/>
          <w:sz w:val="24"/>
        </w:rPr>
        <w:t>tree_l2():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Used to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draw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left side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trees of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our</w:t>
      </w:r>
      <w:r>
        <w:rPr>
          <w:color w:val="232729"/>
          <w:spacing w:val="-2"/>
          <w:sz w:val="24"/>
        </w:rPr>
        <w:t xml:space="preserve"> </w:t>
      </w:r>
      <w:r>
        <w:rPr>
          <w:color w:val="232729"/>
          <w:sz w:val="24"/>
        </w:rPr>
        <w:t>scenery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in level2.</w:t>
      </w:r>
    </w:p>
    <w:p w14:paraId="2D0C8FF7" w14:textId="77777777" w:rsidR="005E382A" w:rsidRDefault="002F7D8F">
      <w:pPr>
        <w:pStyle w:val="ListParagraph"/>
        <w:numPr>
          <w:ilvl w:val="1"/>
          <w:numId w:val="1"/>
        </w:numPr>
        <w:tabs>
          <w:tab w:val="left" w:pos="825"/>
          <w:tab w:val="left" w:pos="826"/>
        </w:tabs>
        <w:spacing w:before="15"/>
        <w:rPr>
          <w:sz w:val="24"/>
        </w:rPr>
      </w:pPr>
      <w:r>
        <w:rPr>
          <w:color w:val="232729"/>
          <w:sz w:val="24"/>
        </w:rPr>
        <w:t>tree_r2():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Used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to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draw right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side</w:t>
      </w:r>
      <w:r>
        <w:rPr>
          <w:color w:val="232729"/>
          <w:spacing w:val="-2"/>
          <w:sz w:val="24"/>
        </w:rPr>
        <w:t xml:space="preserve"> </w:t>
      </w:r>
      <w:r>
        <w:rPr>
          <w:color w:val="232729"/>
          <w:sz w:val="24"/>
        </w:rPr>
        <w:t>trees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of our</w:t>
      </w:r>
      <w:r>
        <w:rPr>
          <w:color w:val="232729"/>
          <w:spacing w:val="-3"/>
          <w:sz w:val="24"/>
        </w:rPr>
        <w:t xml:space="preserve"> </w:t>
      </w:r>
      <w:r>
        <w:rPr>
          <w:color w:val="232729"/>
          <w:sz w:val="24"/>
        </w:rPr>
        <w:t>scenery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in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level2.</w:t>
      </w:r>
    </w:p>
    <w:p w14:paraId="55FBB2D2" w14:textId="77777777" w:rsidR="005E382A" w:rsidRDefault="005E382A">
      <w:pPr>
        <w:pStyle w:val="BodyText"/>
        <w:spacing w:before="11"/>
        <w:ind w:left="0"/>
        <w:rPr>
          <w:sz w:val="26"/>
        </w:rPr>
      </w:pPr>
    </w:p>
    <w:p w14:paraId="3408160E" w14:textId="77777777" w:rsidR="005E382A" w:rsidRDefault="002F7D8F">
      <w:pPr>
        <w:pStyle w:val="ListParagraph"/>
        <w:numPr>
          <w:ilvl w:val="1"/>
          <w:numId w:val="1"/>
        </w:numPr>
        <w:tabs>
          <w:tab w:val="left" w:pos="825"/>
          <w:tab w:val="left" w:pos="826"/>
        </w:tabs>
        <w:rPr>
          <w:sz w:val="24"/>
        </w:rPr>
      </w:pPr>
      <w:proofErr w:type="spellStart"/>
      <w:proofErr w:type="gramStart"/>
      <w:r>
        <w:rPr>
          <w:color w:val="232729"/>
          <w:sz w:val="24"/>
        </w:rPr>
        <w:t>obstracule</w:t>
      </w:r>
      <w:proofErr w:type="spellEnd"/>
      <w:r>
        <w:rPr>
          <w:color w:val="232729"/>
          <w:sz w:val="24"/>
        </w:rPr>
        <w:t>(</w:t>
      </w:r>
      <w:proofErr w:type="gramEnd"/>
      <w:r>
        <w:rPr>
          <w:color w:val="232729"/>
          <w:sz w:val="24"/>
        </w:rPr>
        <w:t>):</w:t>
      </w:r>
      <w:r>
        <w:rPr>
          <w:color w:val="232729"/>
          <w:spacing w:val="-2"/>
          <w:sz w:val="24"/>
        </w:rPr>
        <w:t xml:space="preserve"> </w:t>
      </w:r>
      <w:r>
        <w:rPr>
          <w:color w:val="232729"/>
          <w:sz w:val="24"/>
        </w:rPr>
        <w:t>Draws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obstacle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which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the</w:t>
      </w:r>
      <w:r>
        <w:rPr>
          <w:color w:val="232729"/>
          <w:spacing w:val="-2"/>
          <w:sz w:val="24"/>
        </w:rPr>
        <w:t xml:space="preserve"> </w:t>
      </w:r>
      <w:r>
        <w:rPr>
          <w:color w:val="232729"/>
          <w:sz w:val="24"/>
        </w:rPr>
        <w:t>car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has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to</w:t>
      </w:r>
      <w:r>
        <w:rPr>
          <w:color w:val="232729"/>
          <w:spacing w:val="1"/>
          <w:sz w:val="24"/>
        </w:rPr>
        <w:t xml:space="preserve"> </w:t>
      </w:r>
      <w:r>
        <w:rPr>
          <w:color w:val="232729"/>
          <w:sz w:val="24"/>
        </w:rPr>
        <w:t>bypass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to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move</w:t>
      </w:r>
      <w:r>
        <w:rPr>
          <w:color w:val="232729"/>
          <w:spacing w:val="-2"/>
          <w:sz w:val="24"/>
        </w:rPr>
        <w:t xml:space="preserve"> </w:t>
      </w:r>
      <w:r>
        <w:rPr>
          <w:color w:val="232729"/>
          <w:sz w:val="24"/>
        </w:rPr>
        <w:t>ahead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in</w:t>
      </w:r>
      <w:r>
        <w:rPr>
          <w:color w:val="232729"/>
          <w:spacing w:val="1"/>
          <w:sz w:val="24"/>
        </w:rPr>
        <w:t xml:space="preserve"> </w:t>
      </w:r>
      <w:r>
        <w:rPr>
          <w:color w:val="232729"/>
          <w:sz w:val="24"/>
        </w:rPr>
        <w:t>level1&amp;2.</w:t>
      </w:r>
    </w:p>
    <w:p w14:paraId="3542E2EA" w14:textId="77777777" w:rsidR="005E382A" w:rsidRDefault="005E382A">
      <w:pPr>
        <w:pStyle w:val="BodyText"/>
        <w:spacing w:before="8"/>
        <w:ind w:left="0"/>
        <w:rPr>
          <w:sz w:val="22"/>
        </w:rPr>
      </w:pPr>
    </w:p>
    <w:p w14:paraId="6207FDF4" w14:textId="77777777" w:rsidR="005E382A" w:rsidRDefault="002F7D8F">
      <w:pPr>
        <w:pStyle w:val="BodyText"/>
        <w:ind w:left="120"/>
      </w:pPr>
      <w:r>
        <w:rPr>
          <w:color w:val="232729"/>
        </w:rPr>
        <w:t>Level3</w:t>
      </w:r>
      <w:r>
        <w:rPr>
          <w:color w:val="232729"/>
          <w:spacing w:val="-5"/>
        </w:rPr>
        <w:t xml:space="preserve"> </w:t>
      </w:r>
      <w:r>
        <w:rPr>
          <w:color w:val="232729"/>
        </w:rPr>
        <w:t>functions:</w:t>
      </w:r>
    </w:p>
    <w:p w14:paraId="67A65666" w14:textId="77777777" w:rsidR="005E382A" w:rsidRDefault="005E382A">
      <w:pPr>
        <w:pStyle w:val="BodyText"/>
        <w:spacing w:before="7"/>
        <w:ind w:left="0"/>
      </w:pPr>
    </w:p>
    <w:p w14:paraId="734D824F" w14:textId="77777777" w:rsidR="005E382A" w:rsidRDefault="002F7D8F">
      <w:pPr>
        <w:pStyle w:val="ListParagraph"/>
        <w:numPr>
          <w:ilvl w:val="1"/>
          <w:numId w:val="1"/>
        </w:numPr>
        <w:tabs>
          <w:tab w:val="left" w:pos="825"/>
          <w:tab w:val="left" w:pos="826"/>
        </w:tabs>
        <w:rPr>
          <w:sz w:val="24"/>
        </w:rPr>
      </w:pPr>
      <w:r>
        <w:rPr>
          <w:color w:val="232729"/>
          <w:sz w:val="24"/>
        </w:rPr>
        <w:t>display_level3():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This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function is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used to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display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all the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elements of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our</w:t>
      </w:r>
      <w:r>
        <w:rPr>
          <w:color w:val="232729"/>
          <w:spacing w:val="-2"/>
          <w:sz w:val="24"/>
        </w:rPr>
        <w:t xml:space="preserve"> </w:t>
      </w:r>
      <w:r>
        <w:rPr>
          <w:color w:val="232729"/>
          <w:sz w:val="24"/>
        </w:rPr>
        <w:t>project of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level3.</w:t>
      </w:r>
    </w:p>
    <w:p w14:paraId="7F8D092E" w14:textId="77777777" w:rsidR="005E382A" w:rsidRDefault="002F7D8F">
      <w:pPr>
        <w:pStyle w:val="ListParagraph"/>
        <w:numPr>
          <w:ilvl w:val="1"/>
          <w:numId w:val="1"/>
        </w:numPr>
        <w:tabs>
          <w:tab w:val="left" w:pos="825"/>
          <w:tab w:val="left" w:pos="826"/>
        </w:tabs>
        <w:spacing w:before="12"/>
        <w:rPr>
          <w:sz w:val="24"/>
        </w:rPr>
      </w:pPr>
      <w:r>
        <w:rPr>
          <w:color w:val="232729"/>
          <w:sz w:val="24"/>
        </w:rPr>
        <w:t>draw_all_level3():</w:t>
      </w:r>
      <w:r>
        <w:rPr>
          <w:color w:val="232729"/>
          <w:spacing w:val="-2"/>
          <w:sz w:val="24"/>
        </w:rPr>
        <w:t xml:space="preserve"> </w:t>
      </w:r>
      <w:r>
        <w:rPr>
          <w:color w:val="232729"/>
          <w:sz w:val="24"/>
        </w:rPr>
        <w:t>Draws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all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the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elements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of</w:t>
      </w:r>
      <w:r>
        <w:rPr>
          <w:color w:val="232729"/>
          <w:spacing w:val="-2"/>
          <w:sz w:val="24"/>
        </w:rPr>
        <w:t xml:space="preserve"> </w:t>
      </w:r>
      <w:r>
        <w:rPr>
          <w:color w:val="232729"/>
          <w:sz w:val="24"/>
        </w:rPr>
        <w:t>our project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of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level3.</w:t>
      </w:r>
    </w:p>
    <w:p w14:paraId="60A62CE9" w14:textId="77777777" w:rsidR="005E382A" w:rsidRDefault="002F7D8F">
      <w:pPr>
        <w:pStyle w:val="ListParagraph"/>
        <w:numPr>
          <w:ilvl w:val="1"/>
          <w:numId w:val="1"/>
        </w:numPr>
        <w:tabs>
          <w:tab w:val="left" w:pos="825"/>
          <w:tab w:val="left" w:pos="826"/>
        </w:tabs>
        <w:spacing w:before="14"/>
        <w:rPr>
          <w:sz w:val="24"/>
        </w:rPr>
      </w:pPr>
      <w:r>
        <w:rPr>
          <w:color w:val="232729"/>
          <w:sz w:val="24"/>
        </w:rPr>
        <w:t>tree_l3():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Used to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draw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left side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trees of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our</w:t>
      </w:r>
      <w:r>
        <w:rPr>
          <w:color w:val="232729"/>
          <w:spacing w:val="-2"/>
          <w:sz w:val="24"/>
        </w:rPr>
        <w:t xml:space="preserve"> </w:t>
      </w:r>
      <w:r>
        <w:rPr>
          <w:color w:val="232729"/>
          <w:sz w:val="24"/>
        </w:rPr>
        <w:t>scenery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in level3.</w:t>
      </w:r>
    </w:p>
    <w:p w14:paraId="6215C294" w14:textId="77777777" w:rsidR="005E382A" w:rsidRDefault="002F7D8F">
      <w:pPr>
        <w:pStyle w:val="ListParagraph"/>
        <w:numPr>
          <w:ilvl w:val="1"/>
          <w:numId w:val="1"/>
        </w:numPr>
        <w:tabs>
          <w:tab w:val="left" w:pos="825"/>
          <w:tab w:val="left" w:pos="826"/>
        </w:tabs>
        <w:spacing w:before="12"/>
        <w:rPr>
          <w:sz w:val="24"/>
        </w:rPr>
      </w:pPr>
      <w:r>
        <w:rPr>
          <w:color w:val="232729"/>
          <w:sz w:val="24"/>
        </w:rPr>
        <w:t>tree_r3():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Used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to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draw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right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side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trees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of our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scenery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in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level3.</w:t>
      </w:r>
    </w:p>
    <w:p w14:paraId="77D6A318" w14:textId="77777777" w:rsidR="005E382A" w:rsidRDefault="005E382A">
      <w:pPr>
        <w:rPr>
          <w:sz w:val="24"/>
        </w:rPr>
        <w:sectPr w:rsidR="005E382A">
          <w:pgSz w:w="12240" w:h="15840"/>
          <w:pgMar w:top="1360" w:right="1300" w:bottom="1200" w:left="1320" w:header="0" w:footer="1005" w:gutter="0"/>
          <w:cols w:space="720"/>
        </w:sectPr>
      </w:pPr>
    </w:p>
    <w:p w14:paraId="003BCF2D" w14:textId="77777777" w:rsidR="005E382A" w:rsidRDefault="002F7D8F">
      <w:pPr>
        <w:pStyle w:val="ListParagraph"/>
        <w:numPr>
          <w:ilvl w:val="1"/>
          <w:numId w:val="1"/>
        </w:numPr>
        <w:tabs>
          <w:tab w:val="left" w:pos="825"/>
          <w:tab w:val="left" w:pos="826"/>
        </w:tabs>
        <w:spacing w:before="60"/>
        <w:rPr>
          <w:sz w:val="24"/>
        </w:rPr>
      </w:pPr>
      <w:r>
        <w:rPr>
          <w:color w:val="232729"/>
          <w:sz w:val="24"/>
        </w:rPr>
        <w:lastRenderedPageBreak/>
        <w:t>obstracule3():</w:t>
      </w:r>
      <w:r>
        <w:rPr>
          <w:color w:val="232729"/>
          <w:spacing w:val="-2"/>
          <w:sz w:val="24"/>
        </w:rPr>
        <w:t xml:space="preserve"> </w:t>
      </w:r>
      <w:r>
        <w:rPr>
          <w:color w:val="232729"/>
          <w:sz w:val="24"/>
        </w:rPr>
        <w:t>Draws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obstacle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which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the car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has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to bypass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to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move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ahead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in</w:t>
      </w:r>
      <w:r>
        <w:rPr>
          <w:color w:val="232729"/>
          <w:spacing w:val="1"/>
          <w:sz w:val="24"/>
        </w:rPr>
        <w:t xml:space="preserve"> </w:t>
      </w:r>
      <w:r>
        <w:rPr>
          <w:color w:val="232729"/>
          <w:sz w:val="24"/>
        </w:rPr>
        <w:t>level3.</w:t>
      </w:r>
    </w:p>
    <w:p w14:paraId="1187A3C7" w14:textId="77777777" w:rsidR="005E382A" w:rsidRDefault="005E382A">
      <w:pPr>
        <w:pStyle w:val="BodyText"/>
        <w:spacing w:before="10"/>
        <w:ind w:left="0"/>
        <w:rPr>
          <w:sz w:val="26"/>
        </w:rPr>
      </w:pPr>
    </w:p>
    <w:p w14:paraId="1BA2C624" w14:textId="77777777" w:rsidR="005E382A" w:rsidRDefault="002F7D8F">
      <w:pPr>
        <w:pStyle w:val="ListParagraph"/>
        <w:numPr>
          <w:ilvl w:val="1"/>
          <w:numId w:val="1"/>
        </w:numPr>
        <w:tabs>
          <w:tab w:val="left" w:pos="825"/>
          <w:tab w:val="left" w:pos="826"/>
        </w:tabs>
        <w:rPr>
          <w:sz w:val="24"/>
        </w:rPr>
      </w:pPr>
      <w:r>
        <w:rPr>
          <w:color w:val="232729"/>
          <w:sz w:val="24"/>
        </w:rPr>
        <w:t>car():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Displays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car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which is main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element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of</w:t>
      </w:r>
      <w:r>
        <w:rPr>
          <w:color w:val="232729"/>
          <w:spacing w:val="-2"/>
          <w:sz w:val="24"/>
        </w:rPr>
        <w:t xml:space="preserve"> </w:t>
      </w:r>
      <w:r>
        <w:rPr>
          <w:color w:val="232729"/>
          <w:sz w:val="24"/>
        </w:rPr>
        <w:t>our project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which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is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moving.</w:t>
      </w:r>
    </w:p>
    <w:p w14:paraId="4E980170" w14:textId="77777777" w:rsidR="005E382A" w:rsidRDefault="002F7D8F">
      <w:pPr>
        <w:pStyle w:val="ListParagraph"/>
        <w:numPr>
          <w:ilvl w:val="1"/>
          <w:numId w:val="1"/>
        </w:numPr>
        <w:tabs>
          <w:tab w:val="left" w:pos="825"/>
          <w:tab w:val="left" w:pos="826"/>
        </w:tabs>
        <w:spacing w:before="36"/>
        <w:rPr>
          <w:sz w:val="24"/>
        </w:rPr>
      </w:pPr>
      <w:proofErr w:type="spellStart"/>
      <w:r>
        <w:rPr>
          <w:color w:val="232729"/>
          <w:sz w:val="24"/>
        </w:rPr>
        <w:t>drawText</w:t>
      </w:r>
      <w:proofErr w:type="spellEnd"/>
      <w:r>
        <w:rPr>
          <w:color w:val="232729"/>
          <w:sz w:val="24"/>
        </w:rPr>
        <w:t>():</w:t>
      </w:r>
      <w:r>
        <w:rPr>
          <w:color w:val="232729"/>
          <w:spacing w:val="-3"/>
          <w:sz w:val="24"/>
        </w:rPr>
        <w:t xml:space="preserve"> </w:t>
      </w:r>
      <w:r>
        <w:rPr>
          <w:color w:val="232729"/>
          <w:sz w:val="24"/>
        </w:rPr>
        <w:t>Used</w:t>
      </w:r>
      <w:r>
        <w:rPr>
          <w:color w:val="232729"/>
          <w:spacing w:val="-2"/>
          <w:sz w:val="24"/>
        </w:rPr>
        <w:t xml:space="preserve"> </w:t>
      </w:r>
      <w:r>
        <w:rPr>
          <w:color w:val="232729"/>
          <w:sz w:val="24"/>
        </w:rPr>
        <w:t>to</w:t>
      </w:r>
      <w:r>
        <w:rPr>
          <w:color w:val="232729"/>
          <w:spacing w:val="-2"/>
          <w:sz w:val="24"/>
        </w:rPr>
        <w:t xml:space="preserve"> </w:t>
      </w:r>
      <w:r>
        <w:rPr>
          <w:color w:val="232729"/>
          <w:sz w:val="24"/>
        </w:rPr>
        <w:t>display</w:t>
      </w:r>
      <w:r>
        <w:rPr>
          <w:color w:val="232729"/>
          <w:spacing w:val="-2"/>
          <w:sz w:val="24"/>
        </w:rPr>
        <w:t xml:space="preserve"> </w:t>
      </w:r>
      <w:r>
        <w:rPr>
          <w:color w:val="232729"/>
          <w:sz w:val="24"/>
        </w:rPr>
        <w:t>“Score:”.</w:t>
      </w:r>
    </w:p>
    <w:p w14:paraId="387C181B" w14:textId="77777777" w:rsidR="005E382A" w:rsidRDefault="002F7D8F">
      <w:pPr>
        <w:pStyle w:val="ListParagraph"/>
        <w:numPr>
          <w:ilvl w:val="1"/>
          <w:numId w:val="1"/>
        </w:numPr>
        <w:tabs>
          <w:tab w:val="left" w:pos="825"/>
          <w:tab w:val="left" w:pos="826"/>
        </w:tabs>
        <w:spacing w:before="12"/>
        <w:rPr>
          <w:sz w:val="24"/>
        </w:rPr>
      </w:pPr>
      <w:proofErr w:type="spellStart"/>
      <w:proofErr w:type="gramStart"/>
      <w:r>
        <w:rPr>
          <w:color w:val="232729"/>
          <w:sz w:val="24"/>
        </w:rPr>
        <w:t>drawTextRed</w:t>
      </w:r>
      <w:proofErr w:type="spellEnd"/>
      <w:r>
        <w:rPr>
          <w:color w:val="232729"/>
          <w:sz w:val="24"/>
        </w:rPr>
        <w:t>(</w:t>
      </w:r>
      <w:proofErr w:type="gramEnd"/>
      <w:r>
        <w:rPr>
          <w:color w:val="232729"/>
          <w:sz w:val="24"/>
        </w:rPr>
        <w:t>):</w:t>
      </w:r>
      <w:r>
        <w:rPr>
          <w:color w:val="232729"/>
          <w:spacing w:val="-2"/>
          <w:sz w:val="24"/>
        </w:rPr>
        <w:t xml:space="preserve"> </w:t>
      </w:r>
      <w:r>
        <w:rPr>
          <w:color w:val="232729"/>
          <w:sz w:val="24"/>
        </w:rPr>
        <w:t>Used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to</w:t>
      </w:r>
      <w:r>
        <w:rPr>
          <w:color w:val="232729"/>
          <w:spacing w:val="2"/>
          <w:sz w:val="24"/>
        </w:rPr>
        <w:t xml:space="preserve"> </w:t>
      </w:r>
      <w:r>
        <w:rPr>
          <w:color w:val="232729"/>
          <w:sz w:val="24"/>
        </w:rPr>
        <w:t>display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the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text</w:t>
      </w:r>
      <w:r>
        <w:rPr>
          <w:color w:val="232729"/>
          <w:spacing w:val="-2"/>
          <w:sz w:val="24"/>
        </w:rPr>
        <w:t xml:space="preserve"> </w:t>
      </w:r>
      <w:r>
        <w:rPr>
          <w:color w:val="232729"/>
          <w:sz w:val="24"/>
        </w:rPr>
        <w:t>“</w:t>
      </w:r>
      <w:proofErr w:type="spellStart"/>
      <w:r>
        <w:rPr>
          <w:color w:val="232729"/>
          <w:sz w:val="24"/>
        </w:rPr>
        <w:t>Gameover</w:t>
      </w:r>
      <w:proofErr w:type="spellEnd"/>
      <w:r>
        <w:rPr>
          <w:color w:val="232729"/>
          <w:sz w:val="24"/>
        </w:rPr>
        <w:t>…”</w:t>
      </w:r>
      <w:r>
        <w:rPr>
          <w:color w:val="232729"/>
          <w:spacing w:val="-3"/>
          <w:sz w:val="24"/>
        </w:rPr>
        <w:t xml:space="preserve"> </w:t>
      </w:r>
      <w:r>
        <w:rPr>
          <w:color w:val="232729"/>
          <w:sz w:val="24"/>
        </w:rPr>
        <w:t>when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our</w:t>
      </w:r>
      <w:r>
        <w:rPr>
          <w:color w:val="232729"/>
          <w:spacing w:val="-3"/>
          <w:sz w:val="24"/>
        </w:rPr>
        <w:t xml:space="preserve"> </w:t>
      </w:r>
      <w:r>
        <w:rPr>
          <w:color w:val="232729"/>
          <w:sz w:val="24"/>
        </w:rPr>
        <w:t>car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strike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the</w:t>
      </w:r>
      <w:r>
        <w:rPr>
          <w:color w:val="232729"/>
          <w:spacing w:val="-2"/>
          <w:sz w:val="24"/>
        </w:rPr>
        <w:t xml:space="preserve"> </w:t>
      </w:r>
      <w:r>
        <w:rPr>
          <w:color w:val="232729"/>
          <w:sz w:val="24"/>
        </w:rPr>
        <w:t>obstacle.</w:t>
      </w:r>
    </w:p>
    <w:p w14:paraId="0BB5854D" w14:textId="77777777" w:rsidR="005E382A" w:rsidRDefault="002F7D8F">
      <w:pPr>
        <w:pStyle w:val="ListParagraph"/>
        <w:numPr>
          <w:ilvl w:val="1"/>
          <w:numId w:val="1"/>
        </w:numPr>
        <w:tabs>
          <w:tab w:val="left" w:pos="825"/>
          <w:tab w:val="left" w:pos="826"/>
        </w:tabs>
        <w:spacing w:before="12"/>
        <w:rPr>
          <w:sz w:val="24"/>
        </w:rPr>
      </w:pPr>
      <w:proofErr w:type="spellStart"/>
      <w:r>
        <w:rPr>
          <w:color w:val="232729"/>
          <w:sz w:val="24"/>
        </w:rPr>
        <w:t>drawTextNum</w:t>
      </w:r>
      <w:proofErr w:type="spellEnd"/>
      <w:r>
        <w:rPr>
          <w:color w:val="232729"/>
          <w:sz w:val="24"/>
        </w:rPr>
        <w:t>():</w:t>
      </w:r>
      <w:r>
        <w:rPr>
          <w:color w:val="232729"/>
          <w:spacing w:val="-2"/>
          <w:sz w:val="24"/>
        </w:rPr>
        <w:t xml:space="preserve"> </w:t>
      </w:r>
      <w:r>
        <w:rPr>
          <w:color w:val="232729"/>
          <w:sz w:val="24"/>
        </w:rPr>
        <w:t>Used</w:t>
      </w:r>
      <w:r>
        <w:rPr>
          <w:color w:val="232729"/>
          <w:spacing w:val="-2"/>
          <w:sz w:val="24"/>
        </w:rPr>
        <w:t xml:space="preserve"> </w:t>
      </w:r>
      <w:r>
        <w:rPr>
          <w:color w:val="232729"/>
          <w:sz w:val="24"/>
        </w:rPr>
        <w:t>to display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scores.</w:t>
      </w:r>
    </w:p>
    <w:p w14:paraId="4DC78502" w14:textId="77777777" w:rsidR="005E382A" w:rsidRDefault="002F7D8F">
      <w:pPr>
        <w:pStyle w:val="ListParagraph"/>
        <w:numPr>
          <w:ilvl w:val="1"/>
          <w:numId w:val="1"/>
        </w:numPr>
        <w:tabs>
          <w:tab w:val="left" w:pos="825"/>
          <w:tab w:val="left" w:pos="826"/>
        </w:tabs>
        <w:spacing w:before="18" w:line="235" w:lineRule="auto"/>
        <w:ind w:right="432"/>
        <w:rPr>
          <w:sz w:val="24"/>
        </w:rPr>
      </w:pPr>
      <w:proofErr w:type="spellStart"/>
      <w:r>
        <w:rPr>
          <w:color w:val="232729"/>
          <w:sz w:val="24"/>
        </w:rPr>
        <w:t>controlAllexceptCar</w:t>
      </w:r>
      <w:proofErr w:type="spellEnd"/>
      <w:r>
        <w:rPr>
          <w:color w:val="232729"/>
          <w:sz w:val="24"/>
        </w:rPr>
        <w:t>():</w:t>
      </w:r>
      <w:r>
        <w:rPr>
          <w:color w:val="232729"/>
          <w:spacing w:val="-2"/>
          <w:sz w:val="24"/>
        </w:rPr>
        <w:t xml:space="preserve"> </w:t>
      </w:r>
      <w:r>
        <w:rPr>
          <w:color w:val="232729"/>
          <w:sz w:val="24"/>
        </w:rPr>
        <w:t>This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function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controls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all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the</w:t>
      </w:r>
      <w:r>
        <w:rPr>
          <w:color w:val="232729"/>
          <w:spacing w:val="-2"/>
          <w:sz w:val="24"/>
        </w:rPr>
        <w:t xml:space="preserve"> </w:t>
      </w:r>
      <w:r>
        <w:rPr>
          <w:color w:val="232729"/>
          <w:sz w:val="24"/>
        </w:rPr>
        <w:t>functions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in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our</w:t>
      </w:r>
      <w:r>
        <w:rPr>
          <w:color w:val="232729"/>
          <w:spacing w:val="-2"/>
          <w:sz w:val="24"/>
        </w:rPr>
        <w:t xml:space="preserve"> </w:t>
      </w:r>
      <w:r>
        <w:rPr>
          <w:color w:val="232729"/>
          <w:sz w:val="24"/>
        </w:rPr>
        <w:t>project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except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the</w:t>
      </w:r>
      <w:r>
        <w:rPr>
          <w:color w:val="232729"/>
          <w:spacing w:val="-57"/>
          <w:sz w:val="24"/>
        </w:rPr>
        <w:t xml:space="preserve"> </w:t>
      </w:r>
      <w:r>
        <w:rPr>
          <w:color w:val="232729"/>
          <w:sz w:val="24"/>
        </w:rPr>
        <w:t>car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function.</w:t>
      </w:r>
    </w:p>
    <w:p w14:paraId="7A4673BE" w14:textId="77777777" w:rsidR="005E382A" w:rsidRDefault="002F7D8F">
      <w:pPr>
        <w:pStyle w:val="ListParagraph"/>
        <w:numPr>
          <w:ilvl w:val="1"/>
          <w:numId w:val="1"/>
        </w:numPr>
        <w:tabs>
          <w:tab w:val="left" w:pos="825"/>
          <w:tab w:val="left" w:pos="826"/>
        </w:tabs>
        <w:spacing w:before="29"/>
        <w:rPr>
          <w:sz w:val="24"/>
        </w:rPr>
      </w:pPr>
      <w:proofErr w:type="spellStart"/>
      <w:r>
        <w:rPr>
          <w:color w:val="232729"/>
          <w:sz w:val="24"/>
        </w:rPr>
        <w:t>spe_key</w:t>
      </w:r>
      <w:proofErr w:type="spellEnd"/>
      <w:r>
        <w:rPr>
          <w:color w:val="232729"/>
          <w:sz w:val="24"/>
        </w:rPr>
        <w:t>():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Control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the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movement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of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the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car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using</w:t>
      </w:r>
      <w:r>
        <w:rPr>
          <w:color w:val="232729"/>
          <w:spacing w:val="2"/>
          <w:sz w:val="24"/>
        </w:rPr>
        <w:t xml:space="preserve"> </w:t>
      </w:r>
      <w:r>
        <w:rPr>
          <w:color w:val="232729"/>
          <w:sz w:val="24"/>
        </w:rPr>
        <w:t>keyboard</w:t>
      </w:r>
      <w:r>
        <w:rPr>
          <w:color w:val="232729"/>
          <w:spacing w:val="-1"/>
          <w:sz w:val="24"/>
        </w:rPr>
        <w:t xml:space="preserve"> </w:t>
      </w:r>
      <w:r>
        <w:rPr>
          <w:color w:val="232729"/>
          <w:sz w:val="24"/>
        </w:rPr>
        <w:t>keys.</w:t>
      </w:r>
    </w:p>
    <w:p w14:paraId="7BD32DF1" w14:textId="77777777" w:rsidR="005E382A" w:rsidRDefault="005E382A">
      <w:pPr>
        <w:pStyle w:val="BodyText"/>
        <w:ind w:left="0"/>
        <w:rPr>
          <w:sz w:val="26"/>
        </w:rPr>
      </w:pPr>
    </w:p>
    <w:p w14:paraId="6F96625F" w14:textId="77777777" w:rsidR="005E382A" w:rsidRDefault="005E382A">
      <w:pPr>
        <w:pStyle w:val="BodyText"/>
        <w:spacing w:before="6"/>
        <w:ind w:left="0"/>
        <w:rPr>
          <w:sz w:val="28"/>
        </w:rPr>
      </w:pPr>
    </w:p>
    <w:p w14:paraId="7748BF09" w14:textId="77777777" w:rsidR="005E382A" w:rsidRDefault="002F7D8F">
      <w:pPr>
        <w:pStyle w:val="Heading1"/>
        <w:numPr>
          <w:ilvl w:val="0"/>
          <w:numId w:val="1"/>
        </w:numPr>
        <w:tabs>
          <w:tab w:val="left" w:pos="654"/>
        </w:tabs>
        <w:ind w:hanging="361"/>
        <w:jc w:val="left"/>
        <w:rPr>
          <w:color w:val="232729"/>
        </w:rPr>
      </w:pPr>
      <w:r>
        <w:rPr>
          <w:color w:val="232729"/>
        </w:rPr>
        <w:t>Code:</w:t>
      </w:r>
    </w:p>
    <w:p w14:paraId="3CD5A518" w14:textId="77777777" w:rsidR="005E382A" w:rsidRDefault="002F7D8F">
      <w:pPr>
        <w:pStyle w:val="BodyText"/>
        <w:spacing w:before="234" w:line="249" w:lineRule="auto"/>
        <w:ind w:right="144" w:hanging="10"/>
      </w:pPr>
      <w:r>
        <w:rPr>
          <w:color w:val="273139"/>
        </w:rPr>
        <w:t>//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ConsoleApplication4.cpp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: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This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file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contains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the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'main'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function.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Program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execution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begins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and</w:t>
      </w:r>
      <w:r>
        <w:rPr>
          <w:color w:val="273139"/>
          <w:spacing w:val="-57"/>
        </w:rPr>
        <w:t xml:space="preserve"> </w:t>
      </w:r>
      <w:r>
        <w:rPr>
          <w:color w:val="273139"/>
        </w:rPr>
        <w:t>ends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there.</w:t>
      </w:r>
    </w:p>
    <w:p w14:paraId="6B2B680D" w14:textId="77777777" w:rsidR="005E382A" w:rsidRDefault="002F7D8F">
      <w:pPr>
        <w:pStyle w:val="BodyText"/>
        <w:spacing w:before="146" w:line="376" w:lineRule="auto"/>
        <w:ind w:left="106" w:right="7589"/>
      </w:pPr>
      <w:r>
        <w:rPr>
          <w:color w:val="273139"/>
        </w:rPr>
        <w:t>//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#include&lt;stdio.h&gt;</w:t>
      </w:r>
      <w:r>
        <w:rPr>
          <w:color w:val="273139"/>
          <w:spacing w:val="1"/>
        </w:rPr>
        <w:t xml:space="preserve"> </w:t>
      </w:r>
      <w:r>
        <w:rPr>
          <w:color w:val="273139"/>
          <w:spacing w:val="-1"/>
        </w:rPr>
        <w:t>#include&lt;iostream&gt;</w:t>
      </w:r>
      <w:r>
        <w:rPr>
          <w:color w:val="273139"/>
          <w:spacing w:val="-57"/>
        </w:rPr>
        <w:t xml:space="preserve"> </w:t>
      </w:r>
      <w:r>
        <w:rPr>
          <w:color w:val="273139"/>
        </w:rPr>
        <w:t>#include&lt;cstring&gt;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#include&lt;string&gt;</w:t>
      </w:r>
    </w:p>
    <w:p w14:paraId="7B43AEDC" w14:textId="77777777" w:rsidR="005E382A" w:rsidRDefault="002F7D8F">
      <w:pPr>
        <w:pStyle w:val="BodyText"/>
        <w:spacing w:line="376" w:lineRule="auto"/>
        <w:ind w:left="106" w:right="7043"/>
      </w:pPr>
      <w:r>
        <w:rPr>
          <w:color w:val="273139"/>
        </w:rPr>
        <w:t>#include&lt;windows.h&gt;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#include &lt;GL/</w:t>
      </w:r>
      <w:proofErr w:type="spellStart"/>
      <w:r>
        <w:rPr>
          <w:color w:val="273139"/>
        </w:rPr>
        <w:t>glut.h</w:t>
      </w:r>
      <w:proofErr w:type="spellEnd"/>
      <w:r>
        <w:rPr>
          <w:color w:val="273139"/>
        </w:rPr>
        <w:t>&gt;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#include &lt;</w:t>
      </w:r>
      <w:proofErr w:type="spellStart"/>
      <w:r>
        <w:rPr>
          <w:color w:val="273139"/>
        </w:rPr>
        <w:t>math.h</w:t>
      </w:r>
      <w:proofErr w:type="spellEnd"/>
      <w:r>
        <w:rPr>
          <w:color w:val="273139"/>
        </w:rPr>
        <w:t>&gt;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#include &lt;</w:t>
      </w:r>
      <w:proofErr w:type="spellStart"/>
      <w:r>
        <w:rPr>
          <w:color w:val="273139"/>
        </w:rPr>
        <w:t>stdlib.h</w:t>
      </w:r>
      <w:proofErr w:type="spellEnd"/>
      <w:r>
        <w:rPr>
          <w:color w:val="273139"/>
        </w:rPr>
        <w:t>&gt; using</w:t>
      </w:r>
      <w:r>
        <w:rPr>
          <w:color w:val="273139"/>
          <w:spacing w:val="-57"/>
        </w:rPr>
        <w:t xml:space="preserve"> </w:t>
      </w:r>
      <w:r>
        <w:rPr>
          <w:color w:val="273139"/>
        </w:rPr>
        <w:t>namespace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std;</w:t>
      </w:r>
    </w:p>
    <w:p w14:paraId="6E981CBD" w14:textId="77777777" w:rsidR="005E382A" w:rsidRDefault="002F7D8F">
      <w:pPr>
        <w:pStyle w:val="BodyText"/>
        <w:spacing w:line="272" w:lineRule="exact"/>
        <w:ind w:left="106"/>
      </w:pPr>
      <w:proofErr w:type="spellStart"/>
      <w:r>
        <w:rPr>
          <w:color w:val="273139"/>
        </w:rPr>
        <w:t>GLvoid</w:t>
      </w:r>
      <w:proofErr w:type="spellEnd"/>
      <w:r>
        <w:rPr>
          <w:color w:val="273139"/>
          <w:spacing w:val="-1"/>
        </w:rPr>
        <w:t xml:space="preserve"> </w:t>
      </w:r>
      <w:proofErr w:type="spellStart"/>
      <w:r>
        <w:rPr>
          <w:color w:val="273139"/>
        </w:rPr>
        <w:t>obstracule</w:t>
      </w:r>
      <w:proofErr w:type="spellEnd"/>
      <w:r>
        <w:rPr>
          <w:color w:val="273139"/>
        </w:rPr>
        <w:t>(</w:t>
      </w:r>
      <w:proofErr w:type="spellStart"/>
      <w:r>
        <w:rPr>
          <w:color w:val="273139"/>
        </w:rPr>
        <w:t>GLdouble</w:t>
      </w:r>
      <w:proofErr w:type="spellEnd"/>
      <w:r>
        <w:rPr>
          <w:color w:val="273139"/>
          <w:spacing w:val="-1"/>
        </w:rPr>
        <w:t xml:space="preserve"> </w:t>
      </w:r>
      <w:r>
        <w:rPr>
          <w:color w:val="273139"/>
        </w:rPr>
        <w:t>x,</w:t>
      </w:r>
      <w:r>
        <w:rPr>
          <w:color w:val="273139"/>
          <w:spacing w:val="-1"/>
        </w:rPr>
        <w:t xml:space="preserve"> </w:t>
      </w:r>
      <w:proofErr w:type="spellStart"/>
      <w:r>
        <w:rPr>
          <w:color w:val="273139"/>
        </w:rPr>
        <w:t>GLdouble</w:t>
      </w:r>
      <w:proofErr w:type="spellEnd"/>
      <w:r>
        <w:rPr>
          <w:color w:val="273139"/>
          <w:spacing w:val="-1"/>
        </w:rPr>
        <w:t xml:space="preserve"> </w:t>
      </w:r>
      <w:r>
        <w:rPr>
          <w:color w:val="273139"/>
        </w:rPr>
        <w:t>y);</w:t>
      </w:r>
    </w:p>
    <w:p w14:paraId="5C937160" w14:textId="77777777" w:rsidR="005E382A" w:rsidRDefault="002F7D8F">
      <w:pPr>
        <w:pStyle w:val="BodyText"/>
        <w:spacing w:before="152" w:line="376" w:lineRule="auto"/>
        <w:ind w:right="5232"/>
      </w:pPr>
      <w:r>
        <w:rPr>
          <w:color w:val="273139"/>
        </w:rPr>
        <w:t>///function prototype for drawing text void</w:t>
      </w:r>
      <w:r>
        <w:rPr>
          <w:color w:val="273139"/>
          <w:spacing w:val="1"/>
        </w:rPr>
        <w:t xml:space="preserve"> </w:t>
      </w:r>
      <w:proofErr w:type="spellStart"/>
      <w:r>
        <w:rPr>
          <w:color w:val="273139"/>
        </w:rPr>
        <w:t>drawText</w:t>
      </w:r>
      <w:proofErr w:type="spellEnd"/>
      <w:r>
        <w:rPr>
          <w:color w:val="273139"/>
        </w:rPr>
        <w:t xml:space="preserve">(string str, int </w:t>
      </w:r>
      <w:proofErr w:type="spellStart"/>
      <w:r>
        <w:rPr>
          <w:color w:val="273139"/>
        </w:rPr>
        <w:t>xpos</w:t>
      </w:r>
      <w:proofErr w:type="spellEnd"/>
      <w:r>
        <w:rPr>
          <w:color w:val="273139"/>
        </w:rPr>
        <w:t xml:space="preserve">, int </w:t>
      </w:r>
      <w:proofErr w:type="spellStart"/>
      <w:r>
        <w:rPr>
          <w:color w:val="273139"/>
        </w:rPr>
        <w:t>ypos</w:t>
      </w:r>
      <w:proofErr w:type="spellEnd"/>
      <w:r>
        <w:rPr>
          <w:color w:val="273139"/>
        </w:rPr>
        <w:t>); void</w:t>
      </w:r>
      <w:r>
        <w:rPr>
          <w:color w:val="273139"/>
          <w:spacing w:val="-57"/>
        </w:rPr>
        <w:t xml:space="preserve"> </w:t>
      </w:r>
      <w:proofErr w:type="spellStart"/>
      <w:r>
        <w:rPr>
          <w:color w:val="273139"/>
        </w:rPr>
        <w:t>drawTextRed</w:t>
      </w:r>
      <w:proofErr w:type="spellEnd"/>
      <w:r>
        <w:rPr>
          <w:color w:val="273139"/>
        </w:rPr>
        <w:t>(string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str, int</w:t>
      </w:r>
      <w:r>
        <w:rPr>
          <w:color w:val="273139"/>
          <w:spacing w:val="-1"/>
        </w:rPr>
        <w:t xml:space="preserve"> </w:t>
      </w:r>
      <w:proofErr w:type="spellStart"/>
      <w:r>
        <w:rPr>
          <w:color w:val="273139"/>
        </w:rPr>
        <w:t>xpos</w:t>
      </w:r>
      <w:proofErr w:type="spellEnd"/>
      <w:r>
        <w:rPr>
          <w:color w:val="273139"/>
        </w:rPr>
        <w:t>, int</w:t>
      </w:r>
      <w:r>
        <w:rPr>
          <w:color w:val="273139"/>
          <w:spacing w:val="-1"/>
        </w:rPr>
        <w:t xml:space="preserve"> </w:t>
      </w:r>
      <w:proofErr w:type="spellStart"/>
      <w:r>
        <w:rPr>
          <w:color w:val="273139"/>
        </w:rPr>
        <w:t>ypos</w:t>
      </w:r>
      <w:proofErr w:type="spellEnd"/>
      <w:r>
        <w:rPr>
          <w:color w:val="273139"/>
        </w:rPr>
        <w:t>);</w:t>
      </w:r>
    </w:p>
    <w:p w14:paraId="1F714D50" w14:textId="77777777" w:rsidR="005E382A" w:rsidRDefault="002F7D8F">
      <w:pPr>
        <w:pStyle w:val="BodyText"/>
        <w:spacing w:line="376" w:lineRule="auto"/>
        <w:ind w:right="5266" w:hanging="10"/>
      </w:pPr>
      <w:r>
        <w:rPr>
          <w:color w:val="273139"/>
        </w:rPr>
        <w:t>///draw score char buffer[10]; void</w:t>
      </w:r>
      <w:r>
        <w:rPr>
          <w:color w:val="273139"/>
          <w:spacing w:val="1"/>
        </w:rPr>
        <w:t xml:space="preserve"> </w:t>
      </w:r>
      <w:proofErr w:type="spellStart"/>
      <w:r>
        <w:rPr>
          <w:color w:val="273139"/>
        </w:rPr>
        <w:t>drawTextNum</w:t>
      </w:r>
      <w:proofErr w:type="spellEnd"/>
      <w:r>
        <w:rPr>
          <w:color w:val="273139"/>
        </w:rPr>
        <w:t>(string</w:t>
      </w:r>
      <w:r>
        <w:rPr>
          <w:color w:val="273139"/>
          <w:spacing w:val="-4"/>
        </w:rPr>
        <w:t xml:space="preserve"> </w:t>
      </w:r>
      <w:proofErr w:type="spellStart"/>
      <w:r>
        <w:rPr>
          <w:color w:val="273139"/>
        </w:rPr>
        <w:t>ch</w:t>
      </w:r>
      <w:proofErr w:type="spellEnd"/>
      <w:r>
        <w:rPr>
          <w:color w:val="273139"/>
        </w:rPr>
        <w:t>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int</w:t>
      </w:r>
      <w:r>
        <w:rPr>
          <w:color w:val="273139"/>
          <w:spacing w:val="-3"/>
        </w:rPr>
        <w:t xml:space="preserve"> </w:t>
      </w:r>
      <w:proofErr w:type="spellStart"/>
      <w:r>
        <w:rPr>
          <w:color w:val="273139"/>
        </w:rPr>
        <w:t>xpos</w:t>
      </w:r>
      <w:proofErr w:type="spellEnd"/>
      <w:r>
        <w:rPr>
          <w:color w:val="273139"/>
        </w:rPr>
        <w:t>,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int</w:t>
      </w:r>
      <w:r>
        <w:rPr>
          <w:color w:val="273139"/>
          <w:spacing w:val="-3"/>
        </w:rPr>
        <w:t xml:space="preserve"> </w:t>
      </w:r>
      <w:proofErr w:type="spellStart"/>
      <w:r>
        <w:rPr>
          <w:color w:val="273139"/>
        </w:rPr>
        <w:t>ypos</w:t>
      </w:r>
      <w:proofErr w:type="spellEnd"/>
      <w:r>
        <w:rPr>
          <w:color w:val="273139"/>
        </w:rPr>
        <w:t>);</w:t>
      </w:r>
    </w:p>
    <w:p w14:paraId="58AFBCF2" w14:textId="77777777" w:rsidR="005E382A" w:rsidRDefault="002F7D8F">
      <w:pPr>
        <w:pStyle w:val="BodyText"/>
        <w:spacing w:line="376" w:lineRule="auto"/>
        <w:ind w:right="3630" w:hanging="10"/>
        <w:jc w:val="both"/>
      </w:pPr>
      <w:r>
        <w:rPr>
          <w:color w:val="273139"/>
        </w:rPr>
        <w:t>///take bool type variable for controlling game over and score</w:t>
      </w:r>
      <w:r>
        <w:rPr>
          <w:color w:val="273139"/>
          <w:spacing w:val="-58"/>
        </w:rPr>
        <w:t xml:space="preserve"> </w:t>
      </w:r>
      <w:r>
        <w:rPr>
          <w:color w:val="273139"/>
        </w:rPr>
        <w:t xml:space="preserve">bool </w:t>
      </w:r>
      <w:proofErr w:type="spellStart"/>
      <w:r>
        <w:rPr>
          <w:color w:val="273139"/>
        </w:rPr>
        <w:t>gameover</w:t>
      </w:r>
      <w:proofErr w:type="spellEnd"/>
      <w:r>
        <w:rPr>
          <w:color w:val="273139"/>
        </w:rPr>
        <w:t xml:space="preserve"> = false; int score = -1; float </w:t>
      </w:r>
      <w:proofErr w:type="spellStart"/>
      <w:r>
        <w:rPr>
          <w:color w:val="273139"/>
        </w:rPr>
        <w:t>tx</w:t>
      </w:r>
      <w:proofErr w:type="spellEnd"/>
      <w:r>
        <w:rPr>
          <w:color w:val="273139"/>
        </w:rPr>
        <w:t xml:space="preserve"> = 0, ty = 0, y =</w:t>
      </w:r>
      <w:r>
        <w:rPr>
          <w:color w:val="273139"/>
          <w:spacing w:val="-57"/>
        </w:rPr>
        <w:t xml:space="preserve"> </w:t>
      </w:r>
      <w:r>
        <w:rPr>
          <w:color w:val="273139"/>
        </w:rPr>
        <w:t>0,</w:t>
      </w:r>
      <w:r>
        <w:rPr>
          <w:color w:val="273139"/>
          <w:spacing w:val="-1"/>
        </w:rPr>
        <w:t xml:space="preserve"> </w:t>
      </w:r>
      <w:proofErr w:type="spellStart"/>
      <w:r>
        <w:rPr>
          <w:color w:val="273139"/>
        </w:rPr>
        <w:t>yy</w:t>
      </w:r>
      <w:proofErr w:type="spellEnd"/>
      <w:r>
        <w:rPr>
          <w:color w:val="273139"/>
        </w:rPr>
        <w:t xml:space="preserve"> =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0;///for</w:t>
      </w:r>
      <w:r>
        <w:rPr>
          <w:color w:val="273139"/>
          <w:spacing w:val="-3"/>
        </w:rPr>
        <w:t xml:space="preserve"> </w:t>
      </w:r>
      <w:proofErr w:type="spellStart"/>
      <w:r>
        <w:rPr>
          <w:color w:val="273139"/>
        </w:rPr>
        <w:t>draw_all</w:t>
      </w:r>
      <w:proofErr w:type="spellEnd"/>
      <w:r>
        <w:rPr>
          <w:color w:val="273139"/>
        </w:rPr>
        <w:t xml:space="preserve"> float cx =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0, cy</w:t>
      </w:r>
      <w:r>
        <w:rPr>
          <w:color w:val="273139"/>
          <w:spacing w:val="2"/>
        </w:rPr>
        <w:t xml:space="preserve"> </w:t>
      </w:r>
      <w:r>
        <w:rPr>
          <w:color w:val="273139"/>
        </w:rPr>
        <w:t>=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0;///for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car</w:t>
      </w:r>
    </w:p>
    <w:p w14:paraId="68F0634F" w14:textId="77777777" w:rsidR="005E382A" w:rsidRDefault="005E382A">
      <w:pPr>
        <w:spacing w:line="376" w:lineRule="auto"/>
        <w:jc w:val="both"/>
        <w:sectPr w:rsidR="005E382A">
          <w:pgSz w:w="12240" w:h="15840"/>
          <w:pgMar w:top="1380" w:right="1300" w:bottom="1200" w:left="1320" w:header="0" w:footer="1005" w:gutter="0"/>
          <w:cols w:space="720"/>
        </w:sectPr>
      </w:pPr>
    </w:p>
    <w:p w14:paraId="691EADE8" w14:textId="77777777" w:rsidR="005E382A" w:rsidRDefault="005E382A">
      <w:pPr>
        <w:pStyle w:val="BodyText"/>
        <w:spacing w:before="9"/>
        <w:ind w:left="0"/>
        <w:rPr>
          <w:sz w:val="12"/>
        </w:rPr>
      </w:pPr>
    </w:p>
    <w:p w14:paraId="59027FD0" w14:textId="77777777" w:rsidR="005E382A" w:rsidRDefault="002F7D8F">
      <w:pPr>
        <w:pStyle w:val="BodyText"/>
        <w:spacing w:before="90"/>
        <w:ind w:left="106"/>
      </w:pPr>
      <w:r>
        <w:rPr>
          <w:color w:val="273139"/>
        </w:rPr>
        <w:t xml:space="preserve">void </w:t>
      </w:r>
      <w:proofErr w:type="spellStart"/>
      <w:r>
        <w:rPr>
          <w:color w:val="273139"/>
        </w:rPr>
        <w:t>init</w:t>
      </w:r>
      <w:proofErr w:type="spellEnd"/>
      <w:r>
        <w:rPr>
          <w:color w:val="273139"/>
        </w:rPr>
        <w:t>(void)</w:t>
      </w:r>
    </w:p>
    <w:p w14:paraId="4FEE22EE" w14:textId="77777777" w:rsidR="005E382A" w:rsidRDefault="002F7D8F">
      <w:pPr>
        <w:pStyle w:val="BodyText"/>
        <w:tabs>
          <w:tab w:val="left" w:pos="521"/>
        </w:tabs>
        <w:spacing w:before="156"/>
        <w:ind w:left="106"/>
      </w:pPr>
      <w:r>
        <w:rPr>
          <w:color w:val="273139"/>
        </w:rPr>
        <w:t>{</w:t>
      </w:r>
      <w:r>
        <w:rPr>
          <w:color w:val="273139"/>
        </w:rPr>
        <w:tab/>
      </w:r>
      <w:proofErr w:type="spellStart"/>
      <w:r>
        <w:rPr>
          <w:color w:val="273139"/>
        </w:rPr>
        <w:t>glClearColor</w:t>
      </w:r>
      <w:proofErr w:type="spellEnd"/>
      <w:r>
        <w:rPr>
          <w:color w:val="273139"/>
        </w:rPr>
        <w:t>(0.420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0.557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0.137,</w:t>
      </w:r>
    </w:p>
    <w:p w14:paraId="7DBEF287" w14:textId="77777777" w:rsidR="005E382A" w:rsidRDefault="002F7D8F">
      <w:pPr>
        <w:pStyle w:val="BodyText"/>
        <w:tabs>
          <w:tab w:val="left" w:pos="862"/>
        </w:tabs>
        <w:spacing w:before="156"/>
      </w:pPr>
      <w:r>
        <w:rPr>
          <w:color w:val="273139"/>
        </w:rPr>
        <w:t>0.0);</w:t>
      </w:r>
      <w:r>
        <w:rPr>
          <w:color w:val="273139"/>
        </w:rPr>
        <w:tab/>
      </w:r>
      <w:proofErr w:type="spellStart"/>
      <w:r>
        <w:rPr>
          <w:color w:val="273139"/>
        </w:rPr>
        <w:t>glOrtho</w:t>
      </w:r>
      <w:proofErr w:type="spellEnd"/>
      <w:r>
        <w:rPr>
          <w:color w:val="273139"/>
        </w:rPr>
        <w:t>(0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100, 0, 100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-1.0, 1.0);</w:t>
      </w:r>
    </w:p>
    <w:p w14:paraId="216B1EBB" w14:textId="77777777" w:rsidR="005E382A" w:rsidRDefault="002F7D8F">
      <w:pPr>
        <w:pStyle w:val="BodyText"/>
        <w:spacing w:before="158"/>
        <w:ind w:left="106"/>
      </w:pPr>
      <w:r>
        <w:rPr>
          <w:color w:val="273139"/>
        </w:rPr>
        <w:t>}</w:t>
      </w:r>
    </w:p>
    <w:p w14:paraId="25869ED0" w14:textId="77777777" w:rsidR="005E382A" w:rsidRDefault="002F7D8F">
      <w:pPr>
        <w:pStyle w:val="BodyText"/>
        <w:spacing w:before="156"/>
        <w:ind w:left="106"/>
      </w:pPr>
      <w:proofErr w:type="spellStart"/>
      <w:r>
        <w:rPr>
          <w:color w:val="273139"/>
        </w:rPr>
        <w:t>GLvoid</w:t>
      </w:r>
      <w:proofErr w:type="spellEnd"/>
      <w:r>
        <w:rPr>
          <w:color w:val="273139"/>
          <w:spacing w:val="-2"/>
        </w:rPr>
        <w:t xml:space="preserve"> </w:t>
      </w:r>
      <w:proofErr w:type="spellStart"/>
      <w:r>
        <w:rPr>
          <w:color w:val="273139"/>
        </w:rPr>
        <w:t>drawCircle</w:t>
      </w:r>
      <w:proofErr w:type="spellEnd"/>
      <w:r>
        <w:rPr>
          <w:color w:val="273139"/>
        </w:rPr>
        <w:t>(</w:t>
      </w:r>
      <w:proofErr w:type="spellStart"/>
      <w:r>
        <w:rPr>
          <w:color w:val="273139"/>
        </w:rPr>
        <w:t>GLdouble</w:t>
      </w:r>
      <w:proofErr w:type="spellEnd"/>
      <w:r>
        <w:rPr>
          <w:color w:val="273139"/>
          <w:spacing w:val="-2"/>
        </w:rPr>
        <w:t xml:space="preserve"> </w:t>
      </w:r>
      <w:r>
        <w:rPr>
          <w:color w:val="273139"/>
        </w:rPr>
        <w:t>xc,</w:t>
      </w:r>
      <w:r>
        <w:rPr>
          <w:color w:val="273139"/>
          <w:spacing w:val="-2"/>
        </w:rPr>
        <w:t xml:space="preserve"> </w:t>
      </w:r>
      <w:proofErr w:type="spellStart"/>
      <w:r>
        <w:rPr>
          <w:color w:val="273139"/>
        </w:rPr>
        <w:t>GLdouble</w:t>
      </w:r>
      <w:proofErr w:type="spellEnd"/>
      <w:r>
        <w:rPr>
          <w:color w:val="273139"/>
          <w:spacing w:val="-2"/>
        </w:rPr>
        <w:t xml:space="preserve"> </w:t>
      </w:r>
      <w:proofErr w:type="spellStart"/>
      <w:r>
        <w:rPr>
          <w:color w:val="273139"/>
        </w:rPr>
        <w:t>yc</w:t>
      </w:r>
      <w:proofErr w:type="spellEnd"/>
      <w:r>
        <w:rPr>
          <w:color w:val="273139"/>
        </w:rPr>
        <w:t>,</w:t>
      </w:r>
      <w:r>
        <w:rPr>
          <w:color w:val="273139"/>
          <w:spacing w:val="1"/>
        </w:rPr>
        <w:t xml:space="preserve"> </w:t>
      </w:r>
      <w:proofErr w:type="spellStart"/>
      <w:r>
        <w:rPr>
          <w:color w:val="273139"/>
        </w:rPr>
        <w:t>GLdouble</w:t>
      </w:r>
      <w:proofErr w:type="spellEnd"/>
      <w:r>
        <w:rPr>
          <w:color w:val="273139"/>
          <w:spacing w:val="-2"/>
        </w:rPr>
        <w:t xml:space="preserve"> </w:t>
      </w:r>
      <w:r>
        <w:rPr>
          <w:color w:val="273139"/>
        </w:rPr>
        <w:t>rad)///function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for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drawing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circle</w:t>
      </w:r>
    </w:p>
    <w:p w14:paraId="388751DA" w14:textId="77777777" w:rsidR="005E382A" w:rsidRDefault="002F7D8F">
      <w:pPr>
        <w:pStyle w:val="BodyText"/>
        <w:spacing w:before="156"/>
        <w:ind w:left="106"/>
      </w:pPr>
      <w:r>
        <w:rPr>
          <w:color w:val="273139"/>
        </w:rPr>
        <w:t>{</w:t>
      </w:r>
    </w:p>
    <w:p w14:paraId="3A5BEC31" w14:textId="77777777" w:rsidR="005E382A" w:rsidRDefault="002F7D8F">
      <w:pPr>
        <w:pStyle w:val="BodyText"/>
        <w:spacing w:before="156" w:line="376" w:lineRule="auto"/>
        <w:ind w:right="8046" w:firstLine="230"/>
      </w:pPr>
      <w:proofErr w:type="spellStart"/>
      <w:r>
        <w:rPr>
          <w:color w:val="273139"/>
        </w:rPr>
        <w:t>GLfloat</w:t>
      </w:r>
      <w:proofErr w:type="spellEnd"/>
      <w:r>
        <w:rPr>
          <w:color w:val="273139"/>
        </w:rPr>
        <w:t xml:space="preserve"> </w:t>
      </w:r>
      <w:proofErr w:type="spellStart"/>
      <w:r>
        <w:rPr>
          <w:color w:val="273139"/>
        </w:rPr>
        <w:t>i</w:t>
      </w:r>
      <w:proofErr w:type="spellEnd"/>
      <w:r>
        <w:rPr>
          <w:color w:val="273139"/>
        </w:rPr>
        <w:t>;</w:t>
      </w:r>
      <w:r>
        <w:rPr>
          <w:color w:val="273139"/>
          <w:spacing w:val="1"/>
        </w:rPr>
        <w:t xml:space="preserve"> </w:t>
      </w:r>
      <w:proofErr w:type="spellStart"/>
      <w:r>
        <w:rPr>
          <w:color w:val="273139"/>
          <w:spacing w:val="-1"/>
        </w:rPr>
        <w:t>glPointSize</w:t>
      </w:r>
      <w:proofErr w:type="spellEnd"/>
      <w:r>
        <w:rPr>
          <w:color w:val="273139"/>
          <w:spacing w:val="-1"/>
        </w:rPr>
        <w:t>(3);</w:t>
      </w:r>
    </w:p>
    <w:p w14:paraId="7380DF07" w14:textId="77777777" w:rsidR="005E382A" w:rsidRDefault="002F7D8F">
      <w:pPr>
        <w:pStyle w:val="BodyText"/>
        <w:spacing w:before="1"/>
        <w:ind w:left="346"/>
      </w:pPr>
      <w:proofErr w:type="spellStart"/>
      <w:r>
        <w:rPr>
          <w:color w:val="273139"/>
        </w:rPr>
        <w:t>glBegin</w:t>
      </w:r>
      <w:proofErr w:type="spellEnd"/>
      <w:r>
        <w:rPr>
          <w:color w:val="273139"/>
        </w:rPr>
        <w:t>(GL_POLYGON);</w:t>
      </w:r>
    </w:p>
    <w:p w14:paraId="31F8F778" w14:textId="77777777" w:rsidR="005E382A" w:rsidRDefault="002F7D8F">
      <w:pPr>
        <w:pStyle w:val="BodyText"/>
        <w:tabs>
          <w:tab w:val="left" w:pos="3309"/>
          <w:tab w:val="left" w:pos="3414"/>
        </w:tabs>
        <w:spacing w:before="156" w:line="376" w:lineRule="auto"/>
        <w:ind w:right="4662" w:firstLine="230"/>
      </w:pPr>
      <w:r>
        <w:rPr>
          <w:color w:val="273139"/>
        </w:rPr>
        <w:t>for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(</w:t>
      </w:r>
      <w:proofErr w:type="spellStart"/>
      <w:r>
        <w:rPr>
          <w:color w:val="273139"/>
        </w:rPr>
        <w:t>i</w:t>
      </w:r>
      <w:proofErr w:type="spellEnd"/>
      <w:r>
        <w:rPr>
          <w:color w:val="273139"/>
        </w:rPr>
        <w:t xml:space="preserve"> =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 xml:space="preserve">0; </w:t>
      </w:r>
      <w:proofErr w:type="spellStart"/>
      <w:r>
        <w:rPr>
          <w:color w:val="273139"/>
        </w:rPr>
        <w:t>i</w:t>
      </w:r>
      <w:proofErr w:type="spellEnd"/>
      <w:r>
        <w:rPr>
          <w:color w:val="273139"/>
          <w:spacing w:val="-1"/>
        </w:rPr>
        <w:t xml:space="preserve"> </w:t>
      </w:r>
      <w:r>
        <w:rPr>
          <w:color w:val="273139"/>
        </w:rPr>
        <w:t>&lt;=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 xml:space="preserve">7; </w:t>
      </w:r>
      <w:proofErr w:type="spellStart"/>
      <w:r>
        <w:rPr>
          <w:color w:val="273139"/>
        </w:rPr>
        <w:t>i</w:t>
      </w:r>
      <w:proofErr w:type="spellEnd"/>
      <w:r>
        <w:rPr>
          <w:color w:val="273139"/>
        </w:rPr>
        <w:t xml:space="preserve"> +=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.01)</w:t>
      </w:r>
      <w:r>
        <w:rPr>
          <w:color w:val="273139"/>
        </w:rPr>
        <w:tab/>
      </w:r>
      <w:r>
        <w:rPr>
          <w:color w:val="273139"/>
        </w:rPr>
        <w:tab/>
        <w:t>glVertex2f(xc +</w:t>
      </w:r>
      <w:r>
        <w:rPr>
          <w:color w:val="273139"/>
          <w:spacing w:val="-58"/>
        </w:rPr>
        <w:t xml:space="preserve"> </w:t>
      </w:r>
      <w:r>
        <w:rPr>
          <w:color w:val="273139"/>
        </w:rPr>
        <w:t>rad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* cos(</w:t>
      </w:r>
      <w:proofErr w:type="spellStart"/>
      <w:r>
        <w:rPr>
          <w:color w:val="273139"/>
        </w:rPr>
        <w:t>i</w:t>
      </w:r>
      <w:proofErr w:type="spellEnd"/>
      <w:r>
        <w:rPr>
          <w:color w:val="273139"/>
        </w:rPr>
        <w:t>),</w:t>
      </w:r>
      <w:r>
        <w:rPr>
          <w:color w:val="273139"/>
          <w:spacing w:val="-1"/>
        </w:rPr>
        <w:t xml:space="preserve"> </w:t>
      </w:r>
      <w:proofErr w:type="spellStart"/>
      <w:r>
        <w:rPr>
          <w:color w:val="273139"/>
        </w:rPr>
        <w:t>yc</w:t>
      </w:r>
      <w:proofErr w:type="spellEnd"/>
      <w:r>
        <w:rPr>
          <w:color w:val="273139"/>
          <w:spacing w:val="-1"/>
        </w:rPr>
        <w:t xml:space="preserve"> </w:t>
      </w:r>
      <w:r>
        <w:rPr>
          <w:color w:val="273139"/>
        </w:rPr>
        <w:t>+ rad * sin(</w:t>
      </w:r>
      <w:proofErr w:type="spellStart"/>
      <w:r>
        <w:rPr>
          <w:color w:val="273139"/>
        </w:rPr>
        <w:t>i</w:t>
      </w:r>
      <w:proofErr w:type="spellEnd"/>
      <w:r>
        <w:rPr>
          <w:color w:val="273139"/>
        </w:rPr>
        <w:t>));</w:t>
      </w:r>
      <w:r>
        <w:rPr>
          <w:color w:val="273139"/>
        </w:rPr>
        <w:tab/>
      </w:r>
      <w:proofErr w:type="spellStart"/>
      <w:r>
        <w:rPr>
          <w:color w:val="273139"/>
        </w:rPr>
        <w:t>glEnd</w:t>
      </w:r>
      <w:proofErr w:type="spellEnd"/>
      <w:r>
        <w:rPr>
          <w:color w:val="273139"/>
        </w:rPr>
        <w:t>();</w:t>
      </w:r>
    </w:p>
    <w:p w14:paraId="373A8E09" w14:textId="77777777" w:rsidR="005E382A" w:rsidRDefault="002F7D8F">
      <w:pPr>
        <w:pStyle w:val="BodyText"/>
        <w:spacing w:line="273" w:lineRule="exact"/>
        <w:ind w:left="106"/>
      </w:pPr>
      <w:r>
        <w:rPr>
          <w:color w:val="273139"/>
        </w:rPr>
        <w:t>}</w:t>
      </w:r>
    </w:p>
    <w:p w14:paraId="5C67C822" w14:textId="77777777" w:rsidR="005E382A" w:rsidRDefault="002F7D8F">
      <w:pPr>
        <w:pStyle w:val="BodyText"/>
        <w:spacing w:before="158"/>
        <w:ind w:left="106"/>
      </w:pPr>
      <w:proofErr w:type="spellStart"/>
      <w:r>
        <w:rPr>
          <w:color w:val="273139"/>
        </w:rPr>
        <w:t>GLvoid</w:t>
      </w:r>
      <w:proofErr w:type="spellEnd"/>
      <w:r>
        <w:rPr>
          <w:color w:val="273139"/>
          <w:spacing w:val="-1"/>
        </w:rPr>
        <w:t xml:space="preserve"> </w:t>
      </w:r>
      <w:proofErr w:type="spellStart"/>
      <w:r>
        <w:rPr>
          <w:color w:val="273139"/>
        </w:rPr>
        <w:t>tree_l</w:t>
      </w:r>
      <w:proofErr w:type="spellEnd"/>
      <w:r>
        <w:rPr>
          <w:color w:val="273139"/>
        </w:rPr>
        <w:t>(</w:t>
      </w:r>
      <w:proofErr w:type="spellStart"/>
      <w:r>
        <w:rPr>
          <w:color w:val="273139"/>
        </w:rPr>
        <w:t>GLdouble</w:t>
      </w:r>
      <w:proofErr w:type="spellEnd"/>
      <w:r>
        <w:rPr>
          <w:color w:val="273139"/>
        </w:rPr>
        <w:t xml:space="preserve"> x,</w:t>
      </w:r>
      <w:r>
        <w:rPr>
          <w:color w:val="273139"/>
          <w:spacing w:val="-1"/>
        </w:rPr>
        <w:t xml:space="preserve"> </w:t>
      </w:r>
      <w:proofErr w:type="spellStart"/>
      <w:r>
        <w:rPr>
          <w:color w:val="273139"/>
        </w:rPr>
        <w:t>GLdouble</w:t>
      </w:r>
      <w:proofErr w:type="spellEnd"/>
      <w:r>
        <w:rPr>
          <w:color w:val="273139"/>
        </w:rPr>
        <w:t xml:space="preserve"> y)///function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for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drawing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left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side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tree</w:t>
      </w:r>
    </w:p>
    <w:p w14:paraId="1475AA87" w14:textId="77777777" w:rsidR="005E382A" w:rsidRDefault="002F7D8F">
      <w:pPr>
        <w:pStyle w:val="BodyText"/>
        <w:spacing w:before="156"/>
        <w:ind w:left="106"/>
      </w:pPr>
      <w:r>
        <w:rPr>
          <w:color w:val="273139"/>
        </w:rPr>
        <w:t>{</w:t>
      </w:r>
    </w:p>
    <w:p w14:paraId="011BBF49" w14:textId="77777777" w:rsidR="005E382A" w:rsidRDefault="002F7D8F">
      <w:pPr>
        <w:pStyle w:val="BodyText"/>
        <w:spacing w:before="156" w:line="376" w:lineRule="auto"/>
        <w:ind w:left="346" w:right="7000"/>
      </w:pPr>
      <w:proofErr w:type="spellStart"/>
      <w:r>
        <w:rPr>
          <w:color w:val="273139"/>
        </w:rPr>
        <w:t>glBegin</w:t>
      </w:r>
      <w:proofErr w:type="spellEnd"/>
      <w:r>
        <w:rPr>
          <w:color w:val="273139"/>
        </w:rPr>
        <w:t>(GL_QUADS); glColor3f(.75,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0, 0);</w:t>
      </w:r>
    </w:p>
    <w:p w14:paraId="2085F683" w14:textId="77777777" w:rsidR="005E382A" w:rsidRDefault="002F7D8F">
      <w:pPr>
        <w:pStyle w:val="BodyText"/>
        <w:spacing w:line="376" w:lineRule="auto"/>
        <w:ind w:right="7060"/>
      </w:pPr>
      <w:r>
        <w:rPr>
          <w:color w:val="273139"/>
        </w:rPr>
        <w:t>glVertex2f(x,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y);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glVertex2f(x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-</w:t>
      </w:r>
      <w:r>
        <w:rPr>
          <w:color w:val="273139"/>
          <w:spacing w:val="-4"/>
        </w:rPr>
        <w:t xml:space="preserve"> </w:t>
      </w:r>
      <w:r>
        <w:rPr>
          <w:color w:val="273139"/>
        </w:rPr>
        <w:t>10,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y</w:t>
      </w:r>
      <w:r>
        <w:rPr>
          <w:color w:val="273139"/>
          <w:spacing w:val="-4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4"/>
        </w:rPr>
        <w:t xml:space="preserve"> </w:t>
      </w:r>
      <w:r>
        <w:rPr>
          <w:color w:val="273139"/>
        </w:rPr>
        <w:t>5);</w:t>
      </w:r>
    </w:p>
    <w:p w14:paraId="4E4ED2C3" w14:textId="77777777" w:rsidR="005E382A" w:rsidRDefault="002F7D8F">
      <w:pPr>
        <w:pStyle w:val="BodyText"/>
        <w:spacing w:line="376" w:lineRule="auto"/>
        <w:ind w:right="7043"/>
      </w:pPr>
      <w:r>
        <w:rPr>
          <w:color w:val="273139"/>
        </w:rPr>
        <w:t>glVertex2f(x - 10, y + 8);</w:t>
      </w:r>
      <w:r>
        <w:rPr>
          <w:color w:val="273139"/>
          <w:spacing w:val="-58"/>
        </w:rPr>
        <w:t xml:space="preserve"> </w:t>
      </w:r>
      <w:r>
        <w:rPr>
          <w:color w:val="273139"/>
        </w:rPr>
        <w:t>glVertex2f(x,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y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3);</w:t>
      </w:r>
    </w:p>
    <w:p w14:paraId="40F859A5" w14:textId="77777777" w:rsidR="005E382A" w:rsidRDefault="002F7D8F">
      <w:pPr>
        <w:pStyle w:val="BodyText"/>
        <w:tabs>
          <w:tab w:val="left" w:pos="1214"/>
        </w:tabs>
      </w:pPr>
      <w:proofErr w:type="spellStart"/>
      <w:r>
        <w:rPr>
          <w:color w:val="273139"/>
        </w:rPr>
        <w:t>glEnd</w:t>
      </w:r>
      <w:proofErr w:type="spellEnd"/>
      <w:r>
        <w:rPr>
          <w:color w:val="273139"/>
        </w:rPr>
        <w:t>();</w:t>
      </w:r>
      <w:r>
        <w:rPr>
          <w:color w:val="273139"/>
        </w:rPr>
        <w:tab/>
        <w:t>glColor3f(0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1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0);</w:t>
      </w:r>
    </w:p>
    <w:p w14:paraId="1293E629" w14:textId="77777777" w:rsidR="005E382A" w:rsidRDefault="002F7D8F">
      <w:pPr>
        <w:pStyle w:val="BodyText"/>
        <w:spacing w:before="151"/>
      </w:pPr>
      <w:proofErr w:type="spellStart"/>
      <w:r>
        <w:rPr>
          <w:color w:val="273139"/>
        </w:rPr>
        <w:t>drawCircle</w:t>
      </w:r>
      <w:proofErr w:type="spellEnd"/>
      <w:r>
        <w:rPr>
          <w:color w:val="273139"/>
        </w:rPr>
        <w:t>(x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-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10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y 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5,</w:t>
      </w:r>
      <w:r>
        <w:rPr>
          <w:color w:val="273139"/>
          <w:spacing w:val="2"/>
        </w:rPr>
        <w:t xml:space="preserve"> </w:t>
      </w:r>
      <w:r>
        <w:rPr>
          <w:color w:val="273139"/>
        </w:rPr>
        <w:t>5);</w:t>
      </w:r>
    </w:p>
    <w:p w14:paraId="4EF176DB" w14:textId="77777777" w:rsidR="005E382A" w:rsidRDefault="002F7D8F">
      <w:pPr>
        <w:pStyle w:val="BodyText"/>
        <w:spacing w:before="156"/>
      </w:pPr>
      <w:proofErr w:type="spellStart"/>
      <w:r>
        <w:rPr>
          <w:color w:val="273139"/>
        </w:rPr>
        <w:t>drawCircle</w:t>
      </w:r>
      <w:proofErr w:type="spellEnd"/>
      <w:r>
        <w:rPr>
          <w:color w:val="273139"/>
        </w:rPr>
        <w:t>(x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-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10, y 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11, 5);</w:t>
      </w:r>
    </w:p>
    <w:p w14:paraId="20697FBC" w14:textId="77777777" w:rsidR="005E382A" w:rsidRDefault="002F7D8F">
      <w:pPr>
        <w:pStyle w:val="BodyText"/>
        <w:spacing w:before="157"/>
      </w:pPr>
      <w:proofErr w:type="spellStart"/>
      <w:r>
        <w:rPr>
          <w:color w:val="273139"/>
        </w:rPr>
        <w:t>drawCircle</w:t>
      </w:r>
      <w:proofErr w:type="spellEnd"/>
      <w:r>
        <w:rPr>
          <w:color w:val="273139"/>
        </w:rPr>
        <w:t>(x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-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5, y 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8, 5);</w:t>
      </w:r>
    </w:p>
    <w:p w14:paraId="0A56106A" w14:textId="77777777" w:rsidR="005E382A" w:rsidRDefault="002F7D8F">
      <w:pPr>
        <w:pStyle w:val="BodyText"/>
        <w:spacing w:before="159"/>
        <w:ind w:left="106"/>
      </w:pPr>
      <w:r>
        <w:rPr>
          <w:color w:val="273139"/>
        </w:rPr>
        <w:t>}</w:t>
      </w:r>
    </w:p>
    <w:p w14:paraId="22C06011" w14:textId="77777777" w:rsidR="005E382A" w:rsidRDefault="002F7D8F">
      <w:pPr>
        <w:pStyle w:val="BodyText"/>
        <w:spacing w:before="156"/>
        <w:ind w:left="106"/>
      </w:pPr>
      <w:proofErr w:type="spellStart"/>
      <w:r>
        <w:rPr>
          <w:color w:val="273139"/>
        </w:rPr>
        <w:t>GLvoid</w:t>
      </w:r>
      <w:proofErr w:type="spellEnd"/>
      <w:r>
        <w:rPr>
          <w:color w:val="273139"/>
          <w:spacing w:val="-2"/>
        </w:rPr>
        <w:t xml:space="preserve"> </w:t>
      </w:r>
      <w:proofErr w:type="spellStart"/>
      <w:r>
        <w:rPr>
          <w:color w:val="273139"/>
        </w:rPr>
        <w:t>tree_r</w:t>
      </w:r>
      <w:proofErr w:type="spellEnd"/>
      <w:r>
        <w:rPr>
          <w:color w:val="273139"/>
        </w:rPr>
        <w:t>(</w:t>
      </w:r>
      <w:proofErr w:type="spellStart"/>
      <w:r>
        <w:rPr>
          <w:color w:val="273139"/>
        </w:rPr>
        <w:t>GLdouble</w:t>
      </w:r>
      <w:proofErr w:type="spellEnd"/>
      <w:r>
        <w:rPr>
          <w:color w:val="273139"/>
        </w:rPr>
        <w:t xml:space="preserve"> x,</w:t>
      </w:r>
      <w:r>
        <w:rPr>
          <w:color w:val="273139"/>
          <w:spacing w:val="-2"/>
        </w:rPr>
        <w:t xml:space="preserve"> </w:t>
      </w:r>
      <w:proofErr w:type="spellStart"/>
      <w:r>
        <w:rPr>
          <w:color w:val="273139"/>
        </w:rPr>
        <w:t>GLdouble</w:t>
      </w:r>
      <w:proofErr w:type="spellEnd"/>
      <w:r>
        <w:rPr>
          <w:color w:val="273139"/>
          <w:spacing w:val="-1"/>
        </w:rPr>
        <w:t xml:space="preserve"> </w:t>
      </w:r>
      <w:r>
        <w:rPr>
          <w:color w:val="273139"/>
        </w:rPr>
        <w:t>y)///function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for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drawing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right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side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tree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{</w:t>
      </w:r>
    </w:p>
    <w:p w14:paraId="4932306F" w14:textId="77777777" w:rsidR="005E382A" w:rsidRDefault="005E382A">
      <w:pPr>
        <w:pStyle w:val="BodyText"/>
        <w:spacing w:before="3"/>
        <w:ind w:left="0"/>
        <w:rPr>
          <w:sz w:val="26"/>
        </w:rPr>
      </w:pPr>
    </w:p>
    <w:p w14:paraId="2578FE5F" w14:textId="77777777" w:rsidR="005E382A" w:rsidRDefault="002F7D8F">
      <w:pPr>
        <w:pStyle w:val="BodyText"/>
        <w:spacing w:line="376" w:lineRule="auto"/>
        <w:ind w:left="346" w:right="7004" w:firstLine="14"/>
      </w:pPr>
      <w:proofErr w:type="spellStart"/>
      <w:r>
        <w:rPr>
          <w:color w:val="273139"/>
          <w:spacing w:val="-1"/>
        </w:rPr>
        <w:t>glBegin</w:t>
      </w:r>
      <w:proofErr w:type="spellEnd"/>
      <w:r>
        <w:rPr>
          <w:color w:val="273139"/>
          <w:spacing w:val="-1"/>
        </w:rPr>
        <w:t>(GL_QUADS);</w:t>
      </w:r>
      <w:r>
        <w:rPr>
          <w:color w:val="273139"/>
          <w:spacing w:val="-57"/>
        </w:rPr>
        <w:t xml:space="preserve"> </w:t>
      </w:r>
      <w:r>
        <w:rPr>
          <w:color w:val="273139"/>
        </w:rPr>
        <w:t>glColor3f(.75, 0, 0);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glVertex2f(x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y);</w:t>
      </w:r>
    </w:p>
    <w:p w14:paraId="2DC35981" w14:textId="77777777" w:rsidR="005E382A" w:rsidRDefault="005E382A">
      <w:pPr>
        <w:spacing w:line="376" w:lineRule="auto"/>
        <w:sectPr w:rsidR="005E382A">
          <w:pgSz w:w="12240" w:h="15840"/>
          <w:pgMar w:top="1500" w:right="1300" w:bottom="1200" w:left="1320" w:header="0" w:footer="1005" w:gutter="0"/>
          <w:cols w:space="720"/>
        </w:sectPr>
      </w:pPr>
    </w:p>
    <w:p w14:paraId="3A4D7F48" w14:textId="77777777" w:rsidR="005E382A" w:rsidRDefault="002F7D8F">
      <w:pPr>
        <w:pStyle w:val="BodyText"/>
        <w:spacing w:before="79"/>
        <w:ind w:left="360"/>
      </w:pPr>
      <w:r>
        <w:rPr>
          <w:color w:val="273139"/>
        </w:rPr>
        <w:lastRenderedPageBreak/>
        <w:t>glVertex2f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10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y 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5);</w:t>
      </w:r>
    </w:p>
    <w:p w14:paraId="4A18C9B1" w14:textId="77777777" w:rsidR="005E382A" w:rsidRDefault="002F7D8F">
      <w:pPr>
        <w:pStyle w:val="BodyText"/>
        <w:spacing w:before="159" w:line="376" w:lineRule="auto"/>
        <w:ind w:left="346" w:right="6733" w:firstLine="24"/>
      </w:pPr>
      <w:r>
        <w:rPr>
          <w:color w:val="273139"/>
        </w:rPr>
        <w:t>glVertex2f(x + 10, y + 8);</w:t>
      </w:r>
      <w:r>
        <w:rPr>
          <w:color w:val="273139"/>
          <w:spacing w:val="-57"/>
        </w:rPr>
        <w:t xml:space="preserve"> </w:t>
      </w:r>
      <w:r>
        <w:rPr>
          <w:color w:val="273139"/>
        </w:rPr>
        <w:t>glVertex2f(x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y 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3);</w:t>
      </w:r>
    </w:p>
    <w:p w14:paraId="33FE71A7" w14:textId="77777777" w:rsidR="005E382A" w:rsidRDefault="002F7D8F">
      <w:pPr>
        <w:pStyle w:val="BodyText"/>
        <w:tabs>
          <w:tab w:val="left" w:pos="1214"/>
        </w:tabs>
      </w:pPr>
      <w:proofErr w:type="spellStart"/>
      <w:r>
        <w:rPr>
          <w:color w:val="273139"/>
        </w:rPr>
        <w:t>glEnd</w:t>
      </w:r>
      <w:proofErr w:type="spellEnd"/>
      <w:r>
        <w:rPr>
          <w:color w:val="273139"/>
        </w:rPr>
        <w:t>();</w:t>
      </w:r>
      <w:r>
        <w:rPr>
          <w:color w:val="273139"/>
        </w:rPr>
        <w:tab/>
        <w:t>glColor3f(0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1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0);</w:t>
      </w:r>
    </w:p>
    <w:p w14:paraId="435AF227" w14:textId="77777777" w:rsidR="005E382A" w:rsidRDefault="002F7D8F">
      <w:pPr>
        <w:pStyle w:val="BodyText"/>
        <w:spacing w:before="158"/>
      </w:pPr>
      <w:proofErr w:type="spellStart"/>
      <w:r>
        <w:rPr>
          <w:color w:val="273139"/>
        </w:rPr>
        <w:t>drawCircle</w:t>
      </w:r>
      <w:proofErr w:type="spellEnd"/>
      <w:r>
        <w:rPr>
          <w:color w:val="273139"/>
        </w:rPr>
        <w:t>(x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10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y 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5,</w:t>
      </w:r>
      <w:r>
        <w:rPr>
          <w:color w:val="273139"/>
          <w:spacing w:val="2"/>
        </w:rPr>
        <w:t xml:space="preserve"> </w:t>
      </w:r>
      <w:r>
        <w:rPr>
          <w:color w:val="273139"/>
        </w:rPr>
        <w:t>5);</w:t>
      </w:r>
    </w:p>
    <w:p w14:paraId="13089DE2" w14:textId="77777777" w:rsidR="005E382A" w:rsidRDefault="002F7D8F">
      <w:pPr>
        <w:pStyle w:val="BodyText"/>
        <w:spacing w:before="156"/>
      </w:pPr>
      <w:proofErr w:type="spellStart"/>
      <w:r>
        <w:rPr>
          <w:color w:val="273139"/>
        </w:rPr>
        <w:t>drawCircle</w:t>
      </w:r>
      <w:proofErr w:type="spellEnd"/>
      <w:r>
        <w:rPr>
          <w:color w:val="273139"/>
        </w:rPr>
        <w:t>(x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10, y 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11, 5);</w:t>
      </w:r>
    </w:p>
    <w:p w14:paraId="4C9DA72A" w14:textId="77777777" w:rsidR="005E382A" w:rsidRDefault="002F7D8F">
      <w:pPr>
        <w:pStyle w:val="BodyText"/>
        <w:spacing w:before="158"/>
      </w:pPr>
      <w:proofErr w:type="spellStart"/>
      <w:r>
        <w:rPr>
          <w:color w:val="273139"/>
        </w:rPr>
        <w:t>drawCircle</w:t>
      </w:r>
      <w:proofErr w:type="spellEnd"/>
      <w:r>
        <w:rPr>
          <w:color w:val="273139"/>
        </w:rPr>
        <w:t>(x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5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y 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8,</w:t>
      </w:r>
      <w:r>
        <w:rPr>
          <w:color w:val="273139"/>
          <w:spacing w:val="2"/>
        </w:rPr>
        <w:t xml:space="preserve"> </w:t>
      </w:r>
      <w:r>
        <w:rPr>
          <w:color w:val="273139"/>
        </w:rPr>
        <w:t>5);</w:t>
      </w:r>
    </w:p>
    <w:p w14:paraId="5722DBB6" w14:textId="77777777" w:rsidR="005E382A" w:rsidRDefault="002F7D8F">
      <w:pPr>
        <w:pStyle w:val="BodyText"/>
        <w:spacing w:before="156"/>
        <w:ind w:left="106"/>
      </w:pPr>
      <w:r>
        <w:rPr>
          <w:color w:val="273139"/>
        </w:rPr>
        <w:t>}</w:t>
      </w:r>
    </w:p>
    <w:p w14:paraId="6F53ACB5" w14:textId="77777777" w:rsidR="005E382A" w:rsidRDefault="002F7D8F">
      <w:pPr>
        <w:pStyle w:val="BodyText"/>
        <w:spacing w:before="159"/>
        <w:ind w:left="106"/>
      </w:pPr>
      <w:proofErr w:type="spellStart"/>
      <w:r>
        <w:rPr>
          <w:color w:val="273139"/>
        </w:rPr>
        <w:t>GLvoid</w:t>
      </w:r>
      <w:proofErr w:type="spellEnd"/>
      <w:r>
        <w:rPr>
          <w:color w:val="273139"/>
          <w:spacing w:val="-1"/>
        </w:rPr>
        <w:t xml:space="preserve"> </w:t>
      </w:r>
      <w:r>
        <w:rPr>
          <w:color w:val="273139"/>
        </w:rPr>
        <w:t>tree_l2(</w:t>
      </w:r>
      <w:proofErr w:type="spellStart"/>
      <w:r>
        <w:rPr>
          <w:color w:val="273139"/>
        </w:rPr>
        <w:t>GLdouble</w:t>
      </w:r>
      <w:proofErr w:type="spellEnd"/>
      <w:r>
        <w:rPr>
          <w:color w:val="273139"/>
          <w:spacing w:val="-2"/>
        </w:rPr>
        <w:t xml:space="preserve"> </w:t>
      </w:r>
      <w:r>
        <w:rPr>
          <w:color w:val="273139"/>
        </w:rPr>
        <w:t>x,</w:t>
      </w:r>
      <w:r>
        <w:rPr>
          <w:color w:val="273139"/>
          <w:spacing w:val="-1"/>
        </w:rPr>
        <w:t xml:space="preserve"> </w:t>
      </w:r>
      <w:proofErr w:type="spellStart"/>
      <w:r>
        <w:rPr>
          <w:color w:val="273139"/>
        </w:rPr>
        <w:t>GLdouble</w:t>
      </w:r>
      <w:proofErr w:type="spellEnd"/>
      <w:r>
        <w:rPr>
          <w:color w:val="273139"/>
          <w:spacing w:val="-1"/>
        </w:rPr>
        <w:t xml:space="preserve"> </w:t>
      </w:r>
      <w:r>
        <w:rPr>
          <w:color w:val="273139"/>
        </w:rPr>
        <w:t>y)///function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for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drawing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left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side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tree</w:t>
      </w:r>
    </w:p>
    <w:p w14:paraId="7815828D" w14:textId="77777777" w:rsidR="005E382A" w:rsidRDefault="002F7D8F">
      <w:pPr>
        <w:pStyle w:val="BodyText"/>
        <w:spacing w:before="156"/>
        <w:ind w:left="106"/>
      </w:pPr>
      <w:r>
        <w:rPr>
          <w:color w:val="273139"/>
        </w:rPr>
        <w:t>{</w:t>
      </w:r>
    </w:p>
    <w:p w14:paraId="6C3E6384" w14:textId="77777777" w:rsidR="005E382A" w:rsidRDefault="002F7D8F">
      <w:pPr>
        <w:pStyle w:val="BodyText"/>
        <w:spacing w:before="156" w:line="376" w:lineRule="auto"/>
        <w:ind w:left="346" w:right="7000"/>
      </w:pPr>
      <w:proofErr w:type="spellStart"/>
      <w:r>
        <w:rPr>
          <w:color w:val="273139"/>
        </w:rPr>
        <w:t>glBegin</w:t>
      </w:r>
      <w:proofErr w:type="spellEnd"/>
      <w:r>
        <w:rPr>
          <w:color w:val="273139"/>
        </w:rPr>
        <w:t>(GL_QUADS); glColor3f(0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0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0);</w:t>
      </w:r>
    </w:p>
    <w:p w14:paraId="307CA861" w14:textId="77777777" w:rsidR="005E382A" w:rsidRDefault="002F7D8F">
      <w:pPr>
        <w:pStyle w:val="BodyText"/>
        <w:spacing w:line="376" w:lineRule="auto"/>
        <w:ind w:right="7060"/>
      </w:pPr>
      <w:r>
        <w:rPr>
          <w:color w:val="273139"/>
        </w:rPr>
        <w:t>glVertex2f(x,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y);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glVertex2f(x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-</w:t>
      </w:r>
      <w:r>
        <w:rPr>
          <w:color w:val="273139"/>
          <w:spacing w:val="-4"/>
        </w:rPr>
        <w:t xml:space="preserve"> </w:t>
      </w:r>
      <w:r>
        <w:rPr>
          <w:color w:val="273139"/>
        </w:rPr>
        <w:t>10,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y</w:t>
      </w:r>
      <w:r>
        <w:rPr>
          <w:color w:val="273139"/>
          <w:spacing w:val="-4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4"/>
        </w:rPr>
        <w:t xml:space="preserve"> </w:t>
      </w:r>
      <w:r>
        <w:rPr>
          <w:color w:val="273139"/>
        </w:rPr>
        <w:t>5);</w:t>
      </w:r>
    </w:p>
    <w:p w14:paraId="39545A98" w14:textId="77777777" w:rsidR="005E382A" w:rsidRDefault="002F7D8F">
      <w:pPr>
        <w:pStyle w:val="BodyText"/>
        <w:tabs>
          <w:tab w:val="left" w:pos="1214"/>
        </w:tabs>
        <w:spacing w:line="376" w:lineRule="auto"/>
        <w:ind w:right="6910"/>
      </w:pPr>
      <w:r>
        <w:rPr>
          <w:color w:val="273139"/>
        </w:rPr>
        <w:t>glVertex2f(x - 10, y + 8);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glVertex2f(x, y + 3);</w:t>
      </w:r>
      <w:r>
        <w:rPr>
          <w:color w:val="273139"/>
          <w:spacing w:val="1"/>
        </w:rPr>
        <w:t xml:space="preserve"> </w:t>
      </w:r>
      <w:proofErr w:type="spellStart"/>
      <w:r>
        <w:rPr>
          <w:color w:val="273139"/>
        </w:rPr>
        <w:t>glEnd</w:t>
      </w:r>
      <w:proofErr w:type="spellEnd"/>
      <w:r>
        <w:rPr>
          <w:color w:val="273139"/>
        </w:rPr>
        <w:t>();</w:t>
      </w:r>
      <w:r>
        <w:rPr>
          <w:color w:val="273139"/>
        </w:rPr>
        <w:tab/>
      </w:r>
      <w:r>
        <w:rPr>
          <w:color w:val="273139"/>
          <w:spacing w:val="-1"/>
        </w:rPr>
        <w:t>glColor3f(0.75,</w:t>
      </w:r>
    </w:p>
    <w:p w14:paraId="74244C63" w14:textId="77777777" w:rsidR="005E382A" w:rsidRDefault="002F7D8F">
      <w:pPr>
        <w:pStyle w:val="BodyText"/>
        <w:tabs>
          <w:tab w:val="left" w:pos="1221"/>
        </w:tabs>
        <w:spacing w:line="275" w:lineRule="exact"/>
      </w:pPr>
      <w:r>
        <w:rPr>
          <w:color w:val="273139"/>
        </w:rPr>
        <w:t>0.75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0);</w:t>
      </w:r>
      <w:r>
        <w:rPr>
          <w:color w:val="273139"/>
        </w:rPr>
        <w:tab/>
      </w:r>
      <w:proofErr w:type="spellStart"/>
      <w:r>
        <w:rPr>
          <w:color w:val="273139"/>
        </w:rPr>
        <w:t>drawCircle</w:t>
      </w:r>
      <w:proofErr w:type="spellEnd"/>
      <w:r>
        <w:rPr>
          <w:color w:val="273139"/>
        </w:rPr>
        <w:t>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-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10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y</w:t>
      </w:r>
    </w:p>
    <w:p w14:paraId="2F9363A2" w14:textId="77777777" w:rsidR="005E382A" w:rsidRDefault="002F7D8F">
      <w:pPr>
        <w:pStyle w:val="BodyText"/>
        <w:tabs>
          <w:tab w:val="left" w:pos="1115"/>
        </w:tabs>
        <w:spacing w:before="151"/>
      </w:pPr>
      <w:r>
        <w:rPr>
          <w:color w:val="273139"/>
        </w:rPr>
        <w:t>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5, 5);</w:t>
      </w:r>
      <w:r>
        <w:rPr>
          <w:color w:val="273139"/>
        </w:rPr>
        <w:tab/>
      </w:r>
      <w:proofErr w:type="spellStart"/>
      <w:r>
        <w:rPr>
          <w:color w:val="273139"/>
        </w:rPr>
        <w:t>drawCircle</w:t>
      </w:r>
      <w:proofErr w:type="spellEnd"/>
      <w:r>
        <w:rPr>
          <w:color w:val="273139"/>
        </w:rPr>
        <w:t>(x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- 10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y</w:t>
      </w:r>
    </w:p>
    <w:p w14:paraId="44620675" w14:textId="77777777" w:rsidR="005E382A" w:rsidRDefault="002F7D8F">
      <w:pPr>
        <w:pStyle w:val="BodyText"/>
        <w:tabs>
          <w:tab w:val="left" w:pos="1235"/>
        </w:tabs>
        <w:spacing w:before="156"/>
      </w:pPr>
      <w:r>
        <w:rPr>
          <w:color w:val="273139"/>
        </w:rPr>
        <w:t>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11, 5);</w:t>
      </w:r>
      <w:r>
        <w:rPr>
          <w:color w:val="273139"/>
        </w:rPr>
        <w:tab/>
      </w:r>
      <w:proofErr w:type="spellStart"/>
      <w:r>
        <w:rPr>
          <w:color w:val="273139"/>
        </w:rPr>
        <w:t>drawCircle</w:t>
      </w:r>
      <w:proofErr w:type="spellEnd"/>
      <w:r>
        <w:rPr>
          <w:color w:val="273139"/>
        </w:rPr>
        <w:t>(x</w:t>
      </w:r>
      <w:r>
        <w:rPr>
          <w:color w:val="273139"/>
          <w:spacing w:val="2"/>
        </w:rPr>
        <w:t xml:space="preserve"> </w:t>
      </w:r>
      <w:r>
        <w:rPr>
          <w:color w:val="273139"/>
        </w:rPr>
        <w:t>-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5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y</w:t>
      </w:r>
    </w:p>
    <w:p w14:paraId="7F9E90B7" w14:textId="77777777" w:rsidR="005E382A" w:rsidRDefault="002F7D8F">
      <w:pPr>
        <w:pStyle w:val="BodyText"/>
        <w:spacing w:before="156"/>
      </w:pPr>
      <w:r>
        <w:rPr>
          <w:color w:val="273139"/>
        </w:rPr>
        <w:t>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8, 5);</w:t>
      </w:r>
    </w:p>
    <w:p w14:paraId="0122B100" w14:textId="77777777" w:rsidR="005E382A" w:rsidRDefault="002F7D8F">
      <w:pPr>
        <w:pStyle w:val="BodyText"/>
        <w:spacing w:before="156"/>
        <w:ind w:left="106"/>
      </w:pPr>
      <w:r>
        <w:rPr>
          <w:color w:val="273139"/>
        </w:rPr>
        <w:t>}</w:t>
      </w:r>
    </w:p>
    <w:p w14:paraId="2AECEB7F" w14:textId="77777777" w:rsidR="005E382A" w:rsidRDefault="002F7D8F">
      <w:pPr>
        <w:pStyle w:val="BodyText"/>
        <w:spacing w:before="159"/>
        <w:ind w:left="106"/>
      </w:pPr>
      <w:proofErr w:type="spellStart"/>
      <w:r>
        <w:rPr>
          <w:color w:val="273139"/>
        </w:rPr>
        <w:t>GLvoid</w:t>
      </w:r>
      <w:proofErr w:type="spellEnd"/>
      <w:r>
        <w:rPr>
          <w:color w:val="273139"/>
          <w:spacing w:val="-1"/>
        </w:rPr>
        <w:t xml:space="preserve"> </w:t>
      </w:r>
      <w:r>
        <w:rPr>
          <w:color w:val="273139"/>
        </w:rPr>
        <w:t>tree_r2(</w:t>
      </w:r>
      <w:proofErr w:type="spellStart"/>
      <w:r>
        <w:rPr>
          <w:color w:val="273139"/>
        </w:rPr>
        <w:t>GLdouble</w:t>
      </w:r>
      <w:proofErr w:type="spellEnd"/>
      <w:r>
        <w:rPr>
          <w:color w:val="273139"/>
          <w:spacing w:val="-2"/>
        </w:rPr>
        <w:t xml:space="preserve"> </w:t>
      </w:r>
      <w:r>
        <w:rPr>
          <w:color w:val="273139"/>
        </w:rPr>
        <w:t>x,</w:t>
      </w:r>
      <w:r>
        <w:rPr>
          <w:color w:val="273139"/>
          <w:spacing w:val="-1"/>
        </w:rPr>
        <w:t xml:space="preserve"> </w:t>
      </w:r>
      <w:proofErr w:type="spellStart"/>
      <w:r>
        <w:rPr>
          <w:color w:val="273139"/>
        </w:rPr>
        <w:t>GLdouble</w:t>
      </w:r>
      <w:proofErr w:type="spellEnd"/>
      <w:r>
        <w:rPr>
          <w:color w:val="273139"/>
          <w:spacing w:val="-1"/>
        </w:rPr>
        <w:t xml:space="preserve"> </w:t>
      </w:r>
      <w:r>
        <w:rPr>
          <w:color w:val="273139"/>
        </w:rPr>
        <w:t>y)///function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for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drawing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right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side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tree</w:t>
      </w:r>
    </w:p>
    <w:p w14:paraId="5E133E34" w14:textId="77777777" w:rsidR="005E382A" w:rsidRDefault="002F7D8F">
      <w:pPr>
        <w:pStyle w:val="BodyText"/>
        <w:spacing w:before="156"/>
        <w:ind w:left="106"/>
      </w:pPr>
      <w:r>
        <w:rPr>
          <w:color w:val="273139"/>
        </w:rPr>
        <w:t>{</w:t>
      </w:r>
    </w:p>
    <w:p w14:paraId="234638C8" w14:textId="77777777" w:rsidR="005E382A" w:rsidRDefault="002F7D8F">
      <w:pPr>
        <w:pStyle w:val="BodyText"/>
        <w:spacing w:before="156" w:line="376" w:lineRule="auto"/>
        <w:ind w:left="360" w:right="7004"/>
      </w:pPr>
      <w:proofErr w:type="spellStart"/>
      <w:r>
        <w:rPr>
          <w:color w:val="273139"/>
          <w:spacing w:val="-1"/>
        </w:rPr>
        <w:t>glBegin</w:t>
      </w:r>
      <w:proofErr w:type="spellEnd"/>
      <w:r>
        <w:rPr>
          <w:color w:val="273139"/>
          <w:spacing w:val="-1"/>
        </w:rPr>
        <w:t>(GL_QUADS);</w:t>
      </w:r>
      <w:r>
        <w:rPr>
          <w:color w:val="273139"/>
          <w:spacing w:val="-57"/>
        </w:rPr>
        <w:t xml:space="preserve"> </w:t>
      </w:r>
      <w:r>
        <w:rPr>
          <w:color w:val="273139"/>
        </w:rPr>
        <w:t>glColor3f(0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0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0);</w:t>
      </w:r>
    </w:p>
    <w:p w14:paraId="57FD1165" w14:textId="77777777" w:rsidR="005E382A" w:rsidRDefault="002F7D8F">
      <w:pPr>
        <w:pStyle w:val="BodyText"/>
        <w:tabs>
          <w:tab w:val="left" w:pos="2270"/>
        </w:tabs>
        <w:spacing w:line="273" w:lineRule="exact"/>
        <w:ind w:left="346"/>
      </w:pPr>
      <w:r>
        <w:rPr>
          <w:color w:val="273139"/>
        </w:rPr>
        <w:t>glVertex2f(x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y);</w:t>
      </w:r>
      <w:r>
        <w:rPr>
          <w:color w:val="273139"/>
        </w:rPr>
        <w:tab/>
        <w:t>glVertex2f(x</w:t>
      </w:r>
    </w:p>
    <w:p w14:paraId="22912723" w14:textId="77777777" w:rsidR="005E382A" w:rsidRDefault="002F7D8F">
      <w:pPr>
        <w:pStyle w:val="BodyText"/>
        <w:tabs>
          <w:tab w:val="left" w:pos="1056"/>
          <w:tab w:val="left" w:pos="1214"/>
          <w:tab w:val="left" w:pos="1610"/>
        </w:tabs>
        <w:spacing w:before="157" w:line="376" w:lineRule="auto"/>
        <w:ind w:right="6212"/>
      </w:pP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10, y 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5);</w:t>
      </w:r>
      <w:r>
        <w:rPr>
          <w:color w:val="273139"/>
        </w:rPr>
        <w:tab/>
        <w:t>glVertex2f(x + 10,</w:t>
      </w:r>
      <w:r>
        <w:rPr>
          <w:color w:val="273139"/>
          <w:spacing w:val="-57"/>
        </w:rPr>
        <w:t xml:space="preserve"> </w:t>
      </w:r>
      <w:r>
        <w:rPr>
          <w:color w:val="273139"/>
        </w:rPr>
        <w:t>y 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8);</w:t>
      </w:r>
      <w:r>
        <w:rPr>
          <w:color w:val="273139"/>
        </w:rPr>
        <w:tab/>
        <w:t>glVertex2f(x, y + 3);</w:t>
      </w:r>
      <w:r>
        <w:rPr>
          <w:color w:val="273139"/>
          <w:spacing w:val="1"/>
        </w:rPr>
        <w:t xml:space="preserve"> </w:t>
      </w:r>
      <w:proofErr w:type="spellStart"/>
      <w:r>
        <w:rPr>
          <w:color w:val="273139"/>
        </w:rPr>
        <w:t>glEnd</w:t>
      </w:r>
      <w:proofErr w:type="spellEnd"/>
      <w:r>
        <w:rPr>
          <w:color w:val="273139"/>
        </w:rPr>
        <w:t>();</w:t>
      </w:r>
      <w:r>
        <w:rPr>
          <w:color w:val="273139"/>
        </w:rPr>
        <w:tab/>
      </w:r>
      <w:r>
        <w:rPr>
          <w:color w:val="273139"/>
        </w:rPr>
        <w:tab/>
        <w:t>glColor3f(0.75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0.75,</w:t>
      </w:r>
    </w:p>
    <w:p w14:paraId="35971C38" w14:textId="77777777" w:rsidR="005E382A" w:rsidRDefault="005E382A">
      <w:pPr>
        <w:spacing w:line="376" w:lineRule="auto"/>
        <w:sectPr w:rsidR="005E382A">
          <w:pgSz w:w="12240" w:h="15840"/>
          <w:pgMar w:top="1360" w:right="1300" w:bottom="1200" w:left="1320" w:header="0" w:footer="1005" w:gutter="0"/>
          <w:cols w:space="720"/>
        </w:sectPr>
      </w:pPr>
    </w:p>
    <w:p w14:paraId="01225428" w14:textId="77777777" w:rsidR="005E382A" w:rsidRDefault="002F7D8F">
      <w:pPr>
        <w:pStyle w:val="BodyText"/>
        <w:tabs>
          <w:tab w:val="left" w:pos="682"/>
        </w:tabs>
        <w:spacing w:before="79"/>
      </w:pPr>
      <w:r>
        <w:rPr>
          <w:color w:val="273139"/>
        </w:rPr>
        <w:lastRenderedPageBreak/>
        <w:t>0);</w:t>
      </w:r>
      <w:r>
        <w:rPr>
          <w:color w:val="273139"/>
        </w:rPr>
        <w:tab/>
      </w:r>
      <w:proofErr w:type="spellStart"/>
      <w:r>
        <w:rPr>
          <w:color w:val="273139"/>
        </w:rPr>
        <w:t>drawCircle</w:t>
      </w:r>
      <w:proofErr w:type="spellEnd"/>
      <w:r>
        <w:rPr>
          <w:color w:val="273139"/>
        </w:rPr>
        <w:t>(x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10,</w:t>
      </w:r>
      <w:r>
        <w:rPr>
          <w:color w:val="273139"/>
          <w:spacing w:val="2"/>
        </w:rPr>
        <w:t xml:space="preserve"> </w:t>
      </w:r>
      <w:r>
        <w:rPr>
          <w:color w:val="273139"/>
        </w:rPr>
        <w:t>y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5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5);</w:t>
      </w:r>
    </w:p>
    <w:p w14:paraId="1D0344C5" w14:textId="77777777" w:rsidR="005E382A" w:rsidRDefault="002F7D8F">
      <w:pPr>
        <w:pStyle w:val="BodyText"/>
        <w:spacing w:before="156"/>
      </w:pPr>
      <w:proofErr w:type="spellStart"/>
      <w:r>
        <w:rPr>
          <w:color w:val="273139"/>
        </w:rPr>
        <w:t>drawCircle</w:t>
      </w:r>
      <w:proofErr w:type="spellEnd"/>
      <w:r>
        <w:rPr>
          <w:color w:val="273139"/>
        </w:rPr>
        <w:t>(x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10, y 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11, 5);</w:t>
      </w:r>
    </w:p>
    <w:p w14:paraId="217202ED" w14:textId="77777777" w:rsidR="005E382A" w:rsidRDefault="002F7D8F">
      <w:pPr>
        <w:pStyle w:val="BodyText"/>
        <w:tabs>
          <w:tab w:val="left" w:pos="3177"/>
        </w:tabs>
        <w:spacing w:before="156"/>
      </w:pPr>
      <w:proofErr w:type="spellStart"/>
      <w:r>
        <w:rPr>
          <w:color w:val="273139"/>
        </w:rPr>
        <w:t>drawCircle</w:t>
      </w:r>
      <w:proofErr w:type="spellEnd"/>
      <w:r>
        <w:rPr>
          <w:color w:val="273139"/>
        </w:rPr>
        <w:t>(x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5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y 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8,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5);</w:t>
      </w:r>
      <w:r>
        <w:rPr>
          <w:color w:val="273139"/>
        </w:rPr>
        <w:tab/>
        <w:t>}</w:t>
      </w:r>
    </w:p>
    <w:p w14:paraId="2DE6F668" w14:textId="77777777" w:rsidR="005E382A" w:rsidRDefault="002F7D8F">
      <w:pPr>
        <w:pStyle w:val="BodyText"/>
        <w:spacing w:before="159"/>
        <w:ind w:left="106"/>
      </w:pPr>
      <w:proofErr w:type="spellStart"/>
      <w:r>
        <w:rPr>
          <w:color w:val="273139"/>
        </w:rPr>
        <w:t>GLvoid</w:t>
      </w:r>
      <w:proofErr w:type="spellEnd"/>
      <w:r>
        <w:rPr>
          <w:color w:val="273139"/>
          <w:spacing w:val="-2"/>
        </w:rPr>
        <w:t xml:space="preserve"> </w:t>
      </w:r>
      <w:r>
        <w:rPr>
          <w:color w:val="273139"/>
        </w:rPr>
        <w:t>tree_l3(</w:t>
      </w:r>
      <w:proofErr w:type="spellStart"/>
      <w:r>
        <w:rPr>
          <w:color w:val="273139"/>
        </w:rPr>
        <w:t>GLdouble</w:t>
      </w:r>
      <w:proofErr w:type="spellEnd"/>
      <w:r>
        <w:rPr>
          <w:color w:val="273139"/>
          <w:spacing w:val="-2"/>
        </w:rPr>
        <w:t xml:space="preserve"> </w:t>
      </w:r>
      <w:r>
        <w:rPr>
          <w:color w:val="273139"/>
        </w:rPr>
        <w:t>x,</w:t>
      </w:r>
      <w:r>
        <w:rPr>
          <w:color w:val="273139"/>
          <w:spacing w:val="-1"/>
        </w:rPr>
        <w:t xml:space="preserve"> </w:t>
      </w:r>
      <w:proofErr w:type="spellStart"/>
      <w:r>
        <w:rPr>
          <w:color w:val="273139"/>
        </w:rPr>
        <w:t>GLdouble</w:t>
      </w:r>
      <w:proofErr w:type="spellEnd"/>
      <w:r>
        <w:rPr>
          <w:color w:val="273139"/>
          <w:spacing w:val="-1"/>
        </w:rPr>
        <w:t xml:space="preserve"> </w:t>
      </w:r>
      <w:r>
        <w:rPr>
          <w:color w:val="273139"/>
        </w:rPr>
        <w:t>y)///function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for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drawing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left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side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tree</w:t>
      </w:r>
    </w:p>
    <w:p w14:paraId="1087CDBC" w14:textId="77777777" w:rsidR="005E382A" w:rsidRDefault="002F7D8F">
      <w:pPr>
        <w:pStyle w:val="BodyText"/>
        <w:spacing w:before="156"/>
        <w:ind w:left="106"/>
      </w:pPr>
      <w:r>
        <w:rPr>
          <w:color w:val="273139"/>
        </w:rPr>
        <w:t>{</w:t>
      </w:r>
    </w:p>
    <w:p w14:paraId="44EC6E3D" w14:textId="77777777" w:rsidR="005E382A" w:rsidRDefault="002F7D8F">
      <w:pPr>
        <w:pStyle w:val="BodyText"/>
        <w:spacing w:before="156" w:line="376" w:lineRule="auto"/>
        <w:ind w:left="346" w:right="7000"/>
      </w:pPr>
      <w:proofErr w:type="spellStart"/>
      <w:r>
        <w:rPr>
          <w:color w:val="273139"/>
        </w:rPr>
        <w:t>glBegin</w:t>
      </w:r>
      <w:proofErr w:type="spellEnd"/>
      <w:r>
        <w:rPr>
          <w:color w:val="273139"/>
        </w:rPr>
        <w:t>(GL_QUADS); glColor3f(0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0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1);</w:t>
      </w:r>
    </w:p>
    <w:p w14:paraId="3D4E008D" w14:textId="77777777" w:rsidR="005E382A" w:rsidRDefault="002F7D8F">
      <w:pPr>
        <w:pStyle w:val="BodyText"/>
        <w:tabs>
          <w:tab w:val="left" w:pos="1416"/>
          <w:tab w:val="left" w:pos="2040"/>
        </w:tabs>
        <w:spacing w:line="379" w:lineRule="auto"/>
        <w:ind w:right="6198"/>
      </w:pPr>
      <w:r>
        <w:rPr>
          <w:color w:val="273139"/>
        </w:rPr>
        <w:t>glVertex2f(x, y);</w:t>
      </w:r>
      <w:r>
        <w:rPr>
          <w:color w:val="273139"/>
        </w:rPr>
        <w:tab/>
        <w:t>glVertex2f(x -</w:t>
      </w:r>
      <w:r>
        <w:rPr>
          <w:color w:val="273139"/>
          <w:spacing w:val="-58"/>
        </w:rPr>
        <w:t xml:space="preserve"> </w:t>
      </w:r>
      <w:r>
        <w:rPr>
          <w:color w:val="273139"/>
        </w:rPr>
        <w:t>10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y 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5);</w:t>
      </w:r>
      <w:r>
        <w:rPr>
          <w:color w:val="273139"/>
        </w:rPr>
        <w:tab/>
        <w:t>glVertex2f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-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10, y</w:t>
      </w:r>
    </w:p>
    <w:p w14:paraId="7477F00B" w14:textId="77777777" w:rsidR="005E382A" w:rsidRDefault="002F7D8F">
      <w:pPr>
        <w:pStyle w:val="BodyText"/>
        <w:tabs>
          <w:tab w:val="left" w:pos="876"/>
        </w:tabs>
        <w:spacing w:line="271" w:lineRule="exact"/>
      </w:pP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8);</w:t>
      </w:r>
      <w:r>
        <w:rPr>
          <w:color w:val="273139"/>
        </w:rPr>
        <w:tab/>
        <w:t>glVertex2f(x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y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+ 3);</w:t>
      </w:r>
    </w:p>
    <w:p w14:paraId="3840D97F" w14:textId="77777777" w:rsidR="005E382A" w:rsidRDefault="002F7D8F">
      <w:pPr>
        <w:pStyle w:val="BodyText"/>
        <w:tabs>
          <w:tab w:val="left" w:pos="1214"/>
        </w:tabs>
        <w:spacing w:before="153"/>
      </w:pPr>
      <w:proofErr w:type="spellStart"/>
      <w:r>
        <w:rPr>
          <w:color w:val="273139"/>
        </w:rPr>
        <w:t>glEnd</w:t>
      </w:r>
      <w:proofErr w:type="spellEnd"/>
      <w:r>
        <w:rPr>
          <w:color w:val="273139"/>
        </w:rPr>
        <w:t>();</w:t>
      </w:r>
      <w:r>
        <w:rPr>
          <w:color w:val="273139"/>
        </w:rPr>
        <w:tab/>
        <w:t>glColor3f(1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1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0);</w:t>
      </w:r>
    </w:p>
    <w:p w14:paraId="2AE4AE96" w14:textId="77777777" w:rsidR="005E382A" w:rsidRDefault="002F7D8F">
      <w:pPr>
        <w:pStyle w:val="BodyText"/>
        <w:spacing w:before="156"/>
      </w:pPr>
      <w:proofErr w:type="spellStart"/>
      <w:r>
        <w:rPr>
          <w:color w:val="273139"/>
        </w:rPr>
        <w:t>drawCircle</w:t>
      </w:r>
      <w:proofErr w:type="spellEnd"/>
      <w:r>
        <w:rPr>
          <w:color w:val="273139"/>
        </w:rPr>
        <w:t>(x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-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10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y 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5,</w:t>
      </w:r>
      <w:r>
        <w:rPr>
          <w:color w:val="273139"/>
          <w:spacing w:val="2"/>
        </w:rPr>
        <w:t xml:space="preserve"> </w:t>
      </w:r>
      <w:r>
        <w:rPr>
          <w:color w:val="273139"/>
        </w:rPr>
        <w:t>5);</w:t>
      </w:r>
    </w:p>
    <w:p w14:paraId="220A74FB" w14:textId="77777777" w:rsidR="005E382A" w:rsidRDefault="002F7D8F">
      <w:pPr>
        <w:pStyle w:val="BodyText"/>
        <w:spacing w:before="156"/>
      </w:pPr>
      <w:proofErr w:type="spellStart"/>
      <w:r>
        <w:rPr>
          <w:color w:val="273139"/>
        </w:rPr>
        <w:t>drawCircle</w:t>
      </w:r>
      <w:proofErr w:type="spellEnd"/>
      <w:r>
        <w:rPr>
          <w:color w:val="273139"/>
        </w:rPr>
        <w:t>(x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-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10, y 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11, 5);</w:t>
      </w:r>
    </w:p>
    <w:p w14:paraId="0636756A" w14:textId="77777777" w:rsidR="005E382A" w:rsidRDefault="002F7D8F">
      <w:pPr>
        <w:pStyle w:val="BodyText"/>
        <w:tabs>
          <w:tab w:val="left" w:pos="3122"/>
        </w:tabs>
        <w:spacing w:before="156"/>
      </w:pPr>
      <w:proofErr w:type="spellStart"/>
      <w:r>
        <w:rPr>
          <w:color w:val="273139"/>
        </w:rPr>
        <w:t>drawCircle</w:t>
      </w:r>
      <w:proofErr w:type="spellEnd"/>
      <w:r>
        <w:rPr>
          <w:color w:val="273139"/>
        </w:rPr>
        <w:t>(x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-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5, y 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8, 5);</w:t>
      </w:r>
      <w:r>
        <w:rPr>
          <w:color w:val="273139"/>
        </w:rPr>
        <w:tab/>
        <w:t>}</w:t>
      </w:r>
    </w:p>
    <w:p w14:paraId="724307C5" w14:textId="77777777" w:rsidR="005E382A" w:rsidRDefault="002F7D8F">
      <w:pPr>
        <w:pStyle w:val="BodyText"/>
        <w:spacing w:before="156"/>
        <w:ind w:left="106"/>
      </w:pPr>
      <w:proofErr w:type="spellStart"/>
      <w:r>
        <w:rPr>
          <w:color w:val="273139"/>
        </w:rPr>
        <w:t>GLvoid</w:t>
      </w:r>
      <w:proofErr w:type="spellEnd"/>
      <w:r>
        <w:rPr>
          <w:color w:val="273139"/>
          <w:spacing w:val="-1"/>
        </w:rPr>
        <w:t xml:space="preserve"> </w:t>
      </w:r>
      <w:r>
        <w:rPr>
          <w:color w:val="273139"/>
        </w:rPr>
        <w:t>tree_r3(</w:t>
      </w:r>
      <w:proofErr w:type="spellStart"/>
      <w:r>
        <w:rPr>
          <w:color w:val="273139"/>
        </w:rPr>
        <w:t>GLdouble</w:t>
      </w:r>
      <w:proofErr w:type="spellEnd"/>
      <w:r>
        <w:rPr>
          <w:color w:val="273139"/>
          <w:spacing w:val="-2"/>
        </w:rPr>
        <w:t xml:space="preserve"> </w:t>
      </w:r>
      <w:r>
        <w:rPr>
          <w:color w:val="273139"/>
        </w:rPr>
        <w:t>x,</w:t>
      </w:r>
      <w:r>
        <w:rPr>
          <w:color w:val="273139"/>
          <w:spacing w:val="-1"/>
        </w:rPr>
        <w:t xml:space="preserve"> </w:t>
      </w:r>
      <w:proofErr w:type="spellStart"/>
      <w:r>
        <w:rPr>
          <w:color w:val="273139"/>
        </w:rPr>
        <w:t>GLdouble</w:t>
      </w:r>
      <w:proofErr w:type="spellEnd"/>
      <w:r>
        <w:rPr>
          <w:color w:val="273139"/>
          <w:spacing w:val="-1"/>
        </w:rPr>
        <w:t xml:space="preserve"> </w:t>
      </w:r>
      <w:r>
        <w:rPr>
          <w:color w:val="273139"/>
        </w:rPr>
        <w:t>y)///function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for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drawing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right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side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tree</w:t>
      </w:r>
    </w:p>
    <w:p w14:paraId="108E0D7A" w14:textId="77777777" w:rsidR="005E382A" w:rsidRDefault="002F7D8F">
      <w:pPr>
        <w:pStyle w:val="BodyText"/>
        <w:spacing w:before="159"/>
        <w:ind w:left="106"/>
      </w:pPr>
      <w:r>
        <w:rPr>
          <w:color w:val="273139"/>
        </w:rPr>
        <w:t>{</w:t>
      </w:r>
    </w:p>
    <w:p w14:paraId="34A7AD01" w14:textId="77777777" w:rsidR="005E382A" w:rsidRDefault="002F7D8F">
      <w:pPr>
        <w:pStyle w:val="BodyText"/>
        <w:spacing w:before="156" w:line="376" w:lineRule="auto"/>
        <w:ind w:left="346" w:right="7000"/>
      </w:pPr>
      <w:proofErr w:type="spellStart"/>
      <w:r>
        <w:rPr>
          <w:color w:val="273139"/>
        </w:rPr>
        <w:t>glBegin</w:t>
      </w:r>
      <w:proofErr w:type="spellEnd"/>
      <w:r>
        <w:rPr>
          <w:color w:val="273139"/>
        </w:rPr>
        <w:t>(GL_QUADS); glColor3f(0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0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1);</w:t>
      </w:r>
    </w:p>
    <w:p w14:paraId="1FA4D53C" w14:textId="77777777" w:rsidR="005E382A" w:rsidRDefault="002F7D8F">
      <w:pPr>
        <w:pStyle w:val="BodyText"/>
        <w:spacing w:line="376" w:lineRule="auto"/>
        <w:ind w:left="360" w:right="6759" w:hanging="245"/>
      </w:pPr>
      <w:r>
        <w:rPr>
          <w:color w:val="273139"/>
        </w:rPr>
        <w:t>glVertex2f(x,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y);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glVertex2f(x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4"/>
        </w:rPr>
        <w:t xml:space="preserve"> </w:t>
      </w:r>
      <w:r>
        <w:rPr>
          <w:color w:val="273139"/>
        </w:rPr>
        <w:t>10,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y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4"/>
        </w:rPr>
        <w:t xml:space="preserve"> </w:t>
      </w:r>
      <w:r>
        <w:rPr>
          <w:color w:val="273139"/>
        </w:rPr>
        <w:t>5);</w:t>
      </w:r>
    </w:p>
    <w:p w14:paraId="1195186B" w14:textId="77777777" w:rsidR="005E382A" w:rsidRDefault="002F7D8F">
      <w:pPr>
        <w:pStyle w:val="BodyText"/>
        <w:spacing w:line="376" w:lineRule="auto"/>
        <w:ind w:left="370" w:right="6386"/>
      </w:pPr>
      <w:r>
        <w:rPr>
          <w:color w:val="273139"/>
        </w:rPr>
        <w:t>glVertex2f(x + 10, y + 8);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glVertex2f(x,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y</w:t>
      </w:r>
      <w:r>
        <w:rPr>
          <w:color w:val="273139"/>
          <w:spacing w:val="-5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6"/>
        </w:rPr>
        <w:t xml:space="preserve"> </w:t>
      </w:r>
      <w:r>
        <w:rPr>
          <w:color w:val="273139"/>
        </w:rPr>
        <w:t>3);</w:t>
      </w:r>
      <w:r>
        <w:rPr>
          <w:color w:val="273139"/>
          <w:spacing w:val="-4"/>
        </w:rPr>
        <w:t xml:space="preserve"> </w:t>
      </w:r>
      <w:proofErr w:type="spellStart"/>
      <w:r>
        <w:rPr>
          <w:color w:val="273139"/>
        </w:rPr>
        <w:t>glEnd</w:t>
      </w:r>
      <w:proofErr w:type="spellEnd"/>
      <w:r>
        <w:rPr>
          <w:color w:val="273139"/>
        </w:rPr>
        <w:t>();</w:t>
      </w:r>
      <w:r>
        <w:rPr>
          <w:color w:val="273139"/>
          <w:spacing w:val="-57"/>
        </w:rPr>
        <w:t xml:space="preserve"> </w:t>
      </w:r>
      <w:r>
        <w:rPr>
          <w:color w:val="273139"/>
        </w:rPr>
        <w:t>glColor3f(1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1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0);</w:t>
      </w:r>
    </w:p>
    <w:p w14:paraId="1FD68E80" w14:textId="77777777" w:rsidR="005E382A" w:rsidRDefault="002F7D8F">
      <w:pPr>
        <w:pStyle w:val="BodyText"/>
        <w:spacing w:line="275" w:lineRule="exact"/>
        <w:ind w:left="346"/>
      </w:pPr>
      <w:proofErr w:type="spellStart"/>
      <w:r>
        <w:rPr>
          <w:color w:val="273139"/>
        </w:rPr>
        <w:t>drawCircle</w:t>
      </w:r>
      <w:proofErr w:type="spellEnd"/>
      <w:r>
        <w:rPr>
          <w:color w:val="273139"/>
        </w:rPr>
        <w:t>(x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10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y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+ 5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 xml:space="preserve">5); </w:t>
      </w:r>
      <w:proofErr w:type="spellStart"/>
      <w:r>
        <w:rPr>
          <w:color w:val="273139"/>
        </w:rPr>
        <w:t>drawCircle</w:t>
      </w:r>
      <w:proofErr w:type="spellEnd"/>
      <w:r>
        <w:rPr>
          <w:color w:val="273139"/>
        </w:rPr>
        <w:t>(x</w:t>
      </w:r>
    </w:p>
    <w:p w14:paraId="05257EE0" w14:textId="77777777" w:rsidR="005E382A" w:rsidRDefault="002F7D8F">
      <w:pPr>
        <w:pStyle w:val="BodyText"/>
        <w:spacing w:before="154"/>
        <w:ind w:left="346"/>
      </w:pPr>
      <w:r>
        <w:rPr>
          <w:color w:val="273139"/>
        </w:rPr>
        <w:t>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10, y 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11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 xml:space="preserve">5); </w:t>
      </w:r>
      <w:proofErr w:type="spellStart"/>
      <w:r>
        <w:rPr>
          <w:color w:val="273139"/>
        </w:rPr>
        <w:t>drawCircle</w:t>
      </w:r>
      <w:proofErr w:type="spellEnd"/>
      <w:r>
        <w:rPr>
          <w:color w:val="273139"/>
        </w:rPr>
        <w:t>(x 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5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y</w:t>
      </w:r>
      <w:r>
        <w:rPr>
          <w:color w:val="273139"/>
          <w:spacing w:val="2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8,</w:t>
      </w:r>
    </w:p>
    <w:p w14:paraId="0A80F799" w14:textId="77777777" w:rsidR="005E382A" w:rsidRDefault="002F7D8F">
      <w:pPr>
        <w:pStyle w:val="BodyText"/>
        <w:tabs>
          <w:tab w:val="left" w:pos="1092"/>
        </w:tabs>
        <w:spacing w:before="158"/>
        <w:ind w:left="346"/>
      </w:pPr>
      <w:r>
        <w:rPr>
          <w:color w:val="273139"/>
        </w:rPr>
        <w:t>5);</w:t>
      </w:r>
      <w:r>
        <w:rPr>
          <w:color w:val="273139"/>
        </w:rPr>
        <w:tab/>
        <w:t>}</w:t>
      </w:r>
    </w:p>
    <w:p w14:paraId="10A7601B" w14:textId="77777777" w:rsidR="005E382A" w:rsidRDefault="002F7D8F">
      <w:pPr>
        <w:pStyle w:val="BodyText"/>
        <w:spacing w:before="159"/>
        <w:ind w:left="106"/>
      </w:pPr>
      <w:proofErr w:type="spellStart"/>
      <w:r>
        <w:rPr>
          <w:color w:val="273139"/>
        </w:rPr>
        <w:t>GLvoid</w:t>
      </w:r>
      <w:proofErr w:type="spellEnd"/>
      <w:r>
        <w:rPr>
          <w:color w:val="273139"/>
          <w:spacing w:val="-2"/>
        </w:rPr>
        <w:t xml:space="preserve"> </w:t>
      </w:r>
      <w:proofErr w:type="spellStart"/>
      <w:r>
        <w:rPr>
          <w:color w:val="273139"/>
        </w:rPr>
        <w:t>draw_all</w:t>
      </w:r>
      <w:proofErr w:type="spellEnd"/>
      <w:r>
        <w:rPr>
          <w:color w:val="273139"/>
        </w:rPr>
        <w:t>(</w:t>
      </w:r>
      <w:proofErr w:type="spellStart"/>
      <w:r>
        <w:rPr>
          <w:color w:val="273139"/>
        </w:rPr>
        <w:t>GLdouble</w:t>
      </w:r>
      <w:proofErr w:type="spellEnd"/>
      <w:r>
        <w:rPr>
          <w:color w:val="273139"/>
        </w:rPr>
        <w:t xml:space="preserve"> x,</w:t>
      </w:r>
      <w:r>
        <w:rPr>
          <w:color w:val="273139"/>
          <w:spacing w:val="-1"/>
        </w:rPr>
        <w:t xml:space="preserve"> </w:t>
      </w:r>
      <w:proofErr w:type="spellStart"/>
      <w:r>
        <w:rPr>
          <w:color w:val="273139"/>
        </w:rPr>
        <w:t>GLdouble</w:t>
      </w:r>
      <w:proofErr w:type="spellEnd"/>
      <w:r>
        <w:rPr>
          <w:color w:val="273139"/>
          <w:spacing w:val="-1"/>
        </w:rPr>
        <w:t xml:space="preserve"> </w:t>
      </w:r>
      <w:r>
        <w:rPr>
          <w:color w:val="273139"/>
        </w:rPr>
        <w:t>y)///function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for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drawing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everything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except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car</w:t>
      </w:r>
    </w:p>
    <w:p w14:paraId="001EB624" w14:textId="77777777" w:rsidR="005E382A" w:rsidRDefault="002F7D8F">
      <w:pPr>
        <w:pStyle w:val="BodyText"/>
        <w:tabs>
          <w:tab w:val="left" w:pos="521"/>
          <w:tab w:val="left" w:pos="773"/>
          <w:tab w:val="left" w:pos="2538"/>
        </w:tabs>
        <w:spacing w:before="156" w:line="376" w:lineRule="auto"/>
        <w:ind w:right="6139" w:hanging="10"/>
      </w:pPr>
      <w:r>
        <w:rPr>
          <w:color w:val="273139"/>
        </w:rPr>
        <w:t>{</w:t>
      </w:r>
      <w:r>
        <w:rPr>
          <w:color w:val="273139"/>
        </w:rPr>
        <w:tab/>
      </w:r>
      <w:proofErr w:type="spellStart"/>
      <w:r>
        <w:rPr>
          <w:color w:val="273139"/>
        </w:rPr>
        <w:t>tree_l</w:t>
      </w:r>
      <w:proofErr w:type="spellEnd"/>
      <w:r>
        <w:rPr>
          <w:color w:val="273139"/>
        </w:rPr>
        <w:t>(x + 20, y + 0);//left side</w:t>
      </w:r>
      <w:r>
        <w:rPr>
          <w:color w:val="273139"/>
          <w:spacing w:val="-57"/>
        </w:rPr>
        <w:t xml:space="preserve"> </w:t>
      </w:r>
      <w:r>
        <w:rPr>
          <w:color w:val="273139"/>
        </w:rPr>
        <w:t>tree</w:t>
      </w:r>
      <w:r>
        <w:rPr>
          <w:color w:val="273139"/>
        </w:rPr>
        <w:tab/>
      </w:r>
      <w:r>
        <w:rPr>
          <w:color w:val="273139"/>
        </w:rPr>
        <w:tab/>
      </w:r>
      <w:proofErr w:type="spellStart"/>
      <w:r>
        <w:rPr>
          <w:color w:val="273139"/>
        </w:rPr>
        <w:t>tree_l</w:t>
      </w:r>
      <w:proofErr w:type="spellEnd"/>
      <w:r>
        <w:rPr>
          <w:color w:val="273139"/>
        </w:rPr>
        <w:t>(x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20, y</w:t>
      </w:r>
      <w:r>
        <w:rPr>
          <w:color w:val="273139"/>
          <w:spacing w:val="2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10);</w:t>
      </w:r>
      <w:r>
        <w:rPr>
          <w:color w:val="273139"/>
          <w:spacing w:val="1"/>
        </w:rPr>
        <w:t xml:space="preserve"> </w:t>
      </w:r>
      <w:proofErr w:type="spellStart"/>
      <w:r>
        <w:rPr>
          <w:color w:val="273139"/>
        </w:rPr>
        <w:t>tree_l</w:t>
      </w:r>
      <w:proofErr w:type="spellEnd"/>
      <w:r>
        <w:rPr>
          <w:color w:val="273139"/>
        </w:rPr>
        <w:t>(x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20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y</w:t>
      </w:r>
      <w:r>
        <w:rPr>
          <w:color w:val="273139"/>
          <w:spacing w:val="2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30);</w:t>
      </w:r>
      <w:r>
        <w:rPr>
          <w:color w:val="273139"/>
        </w:rPr>
        <w:tab/>
      </w:r>
      <w:proofErr w:type="spellStart"/>
      <w:r>
        <w:rPr>
          <w:color w:val="273139"/>
        </w:rPr>
        <w:t>tree_l</w:t>
      </w:r>
      <w:proofErr w:type="spellEnd"/>
      <w:r>
        <w:rPr>
          <w:color w:val="273139"/>
        </w:rPr>
        <w:t>(x</w:t>
      </w:r>
      <w:r>
        <w:rPr>
          <w:color w:val="273139"/>
          <w:spacing w:val="-13"/>
        </w:rPr>
        <w:t xml:space="preserve"> </w:t>
      </w:r>
      <w:r>
        <w:rPr>
          <w:color w:val="273139"/>
        </w:rPr>
        <w:t>+</w:t>
      </w:r>
    </w:p>
    <w:p w14:paraId="353E3DBF" w14:textId="77777777" w:rsidR="005E382A" w:rsidRDefault="005E382A">
      <w:pPr>
        <w:spacing w:line="376" w:lineRule="auto"/>
        <w:sectPr w:rsidR="005E382A">
          <w:pgSz w:w="12240" w:h="15840"/>
          <w:pgMar w:top="1360" w:right="1300" w:bottom="1200" w:left="1320" w:header="0" w:footer="1005" w:gutter="0"/>
          <w:cols w:space="720"/>
        </w:sectPr>
      </w:pPr>
    </w:p>
    <w:p w14:paraId="2FD3AAD8" w14:textId="77777777" w:rsidR="005E382A" w:rsidRDefault="002F7D8F">
      <w:pPr>
        <w:pStyle w:val="BodyText"/>
        <w:tabs>
          <w:tab w:val="left" w:pos="1536"/>
          <w:tab w:val="left" w:pos="2538"/>
        </w:tabs>
        <w:spacing w:before="79" w:line="376" w:lineRule="auto"/>
        <w:ind w:right="5957"/>
      </w:pPr>
      <w:r>
        <w:rPr>
          <w:color w:val="273139"/>
        </w:rPr>
        <w:lastRenderedPageBreak/>
        <w:t>20, y 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50);</w:t>
      </w:r>
      <w:r>
        <w:rPr>
          <w:color w:val="273139"/>
        </w:rPr>
        <w:tab/>
      </w:r>
      <w:proofErr w:type="spellStart"/>
      <w:r>
        <w:rPr>
          <w:color w:val="273139"/>
        </w:rPr>
        <w:t>tree_l</w:t>
      </w:r>
      <w:proofErr w:type="spellEnd"/>
      <w:r>
        <w:rPr>
          <w:color w:val="273139"/>
        </w:rPr>
        <w:t>(x + 20, y + 60);</w:t>
      </w:r>
      <w:r>
        <w:rPr>
          <w:color w:val="273139"/>
          <w:spacing w:val="-57"/>
        </w:rPr>
        <w:t xml:space="preserve"> </w:t>
      </w:r>
      <w:proofErr w:type="spellStart"/>
      <w:r>
        <w:rPr>
          <w:color w:val="273139"/>
        </w:rPr>
        <w:t>tree_l</w:t>
      </w:r>
      <w:proofErr w:type="spellEnd"/>
      <w:r>
        <w:rPr>
          <w:color w:val="273139"/>
        </w:rPr>
        <w:t>(x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20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y</w:t>
      </w:r>
      <w:r>
        <w:rPr>
          <w:color w:val="273139"/>
          <w:spacing w:val="2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70);</w:t>
      </w:r>
      <w:r>
        <w:rPr>
          <w:color w:val="273139"/>
        </w:rPr>
        <w:tab/>
      </w:r>
      <w:proofErr w:type="spellStart"/>
      <w:r>
        <w:rPr>
          <w:color w:val="273139"/>
        </w:rPr>
        <w:t>tree_l</w:t>
      </w:r>
      <w:proofErr w:type="spellEnd"/>
      <w:r>
        <w:rPr>
          <w:color w:val="273139"/>
        </w:rPr>
        <w:t>(x +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20, y 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90);</w:t>
      </w:r>
    </w:p>
    <w:p w14:paraId="664DFC41" w14:textId="77777777" w:rsidR="005E382A" w:rsidRDefault="005E382A">
      <w:pPr>
        <w:pStyle w:val="BodyText"/>
        <w:spacing w:before="5"/>
        <w:ind w:left="0"/>
        <w:rPr>
          <w:sz w:val="37"/>
        </w:rPr>
      </w:pPr>
    </w:p>
    <w:p w14:paraId="58D33702" w14:textId="77777777" w:rsidR="005E382A" w:rsidRDefault="002F7D8F">
      <w:pPr>
        <w:pStyle w:val="BodyText"/>
        <w:tabs>
          <w:tab w:val="left" w:pos="1536"/>
          <w:tab w:val="left" w:pos="2551"/>
        </w:tabs>
        <w:spacing w:line="376" w:lineRule="auto"/>
        <w:ind w:right="5804" w:firstLine="230"/>
      </w:pPr>
      <w:proofErr w:type="spellStart"/>
      <w:r>
        <w:rPr>
          <w:color w:val="273139"/>
        </w:rPr>
        <w:t>tree_r</w:t>
      </w:r>
      <w:proofErr w:type="spellEnd"/>
      <w:r>
        <w:rPr>
          <w:color w:val="273139"/>
        </w:rPr>
        <w:t>(x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4"/>
        </w:rPr>
        <w:t xml:space="preserve"> </w:t>
      </w:r>
      <w:r>
        <w:rPr>
          <w:color w:val="273139"/>
        </w:rPr>
        <w:t>80,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y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0);//right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side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tree</w:t>
      </w:r>
      <w:r>
        <w:rPr>
          <w:color w:val="273139"/>
          <w:spacing w:val="-57"/>
        </w:rPr>
        <w:t xml:space="preserve"> </w:t>
      </w:r>
      <w:proofErr w:type="spellStart"/>
      <w:r>
        <w:rPr>
          <w:color w:val="273139"/>
        </w:rPr>
        <w:t>tree_r</w:t>
      </w:r>
      <w:proofErr w:type="spellEnd"/>
      <w:r>
        <w:rPr>
          <w:color w:val="273139"/>
        </w:rPr>
        <w:t>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80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y 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10);</w:t>
      </w:r>
      <w:r>
        <w:rPr>
          <w:color w:val="273139"/>
        </w:rPr>
        <w:tab/>
      </w:r>
      <w:proofErr w:type="spellStart"/>
      <w:r>
        <w:rPr>
          <w:color w:val="273139"/>
        </w:rPr>
        <w:t>tree_r</w:t>
      </w:r>
      <w:proofErr w:type="spellEnd"/>
      <w:r>
        <w:rPr>
          <w:color w:val="273139"/>
        </w:rPr>
        <w:t>(x</w:t>
      </w:r>
      <w:r>
        <w:rPr>
          <w:color w:val="273139"/>
          <w:spacing w:val="1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80, y 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30);</w:t>
      </w:r>
      <w:r>
        <w:rPr>
          <w:color w:val="273139"/>
        </w:rPr>
        <w:tab/>
      </w:r>
      <w:proofErr w:type="spellStart"/>
      <w:r>
        <w:rPr>
          <w:color w:val="273139"/>
        </w:rPr>
        <w:t>tree_r</w:t>
      </w:r>
      <w:proofErr w:type="spellEnd"/>
      <w:r>
        <w:rPr>
          <w:color w:val="273139"/>
        </w:rPr>
        <w:t>(x + 80, y + 50);</w:t>
      </w:r>
      <w:r>
        <w:rPr>
          <w:color w:val="273139"/>
          <w:spacing w:val="1"/>
        </w:rPr>
        <w:t xml:space="preserve"> </w:t>
      </w:r>
      <w:proofErr w:type="spellStart"/>
      <w:r>
        <w:rPr>
          <w:color w:val="273139"/>
        </w:rPr>
        <w:t>tree_r</w:t>
      </w:r>
      <w:proofErr w:type="spellEnd"/>
      <w:r>
        <w:rPr>
          <w:color w:val="273139"/>
        </w:rPr>
        <w:t>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80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y 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60);</w:t>
      </w:r>
      <w:r>
        <w:rPr>
          <w:color w:val="273139"/>
        </w:rPr>
        <w:tab/>
      </w:r>
      <w:proofErr w:type="spellStart"/>
      <w:r>
        <w:rPr>
          <w:color w:val="273139"/>
        </w:rPr>
        <w:t>tree_r</w:t>
      </w:r>
      <w:proofErr w:type="spellEnd"/>
      <w:r>
        <w:rPr>
          <w:color w:val="273139"/>
        </w:rPr>
        <w:t>(x</w:t>
      </w:r>
      <w:r>
        <w:rPr>
          <w:color w:val="273139"/>
          <w:spacing w:val="1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80, y 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70);</w:t>
      </w:r>
      <w:r>
        <w:rPr>
          <w:color w:val="273139"/>
        </w:rPr>
        <w:tab/>
      </w:r>
      <w:proofErr w:type="spellStart"/>
      <w:r>
        <w:rPr>
          <w:color w:val="273139"/>
        </w:rPr>
        <w:t>tree_r</w:t>
      </w:r>
      <w:proofErr w:type="spellEnd"/>
      <w:r>
        <w:rPr>
          <w:color w:val="273139"/>
        </w:rPr>
        <w:t>(x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80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y 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90);</w:t>
      </w:r>
    </w:p>
    <w:p w14:paraId="39F2290F" w14:textId="77777777" w:rsidR="005E382A" w:rsidRDefault="005E382A">
      <w:pPr>
        <w:pStyle w:val="BodyText"/>
        <w:spacing w:before="6"/>
        <w:ind w:left="0"/>
        <w:rPr>
          <w:sz w:val="37"/>
        </w:rPr>
      </w:pPr>
    </w:p>
    <w:p w14:paraId="1A1DFC6B" w14:textId="77777777" w:rsidR="005E382A" w:rsidRDefault="002F7D8F">
      <w:pPr>
        <w:pStyle w:val="BodyText"/>
        <w:ind w:left="346"/>
      </w:pPr>
      <w:r>
        <w:rPr>
          <w:color w:val="273139"/>
        </w:rPr>
        <w:t>glColor3f(0.561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0.737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0.561);</w:t>
      </w:r>
    </w:p>
    <w:p w14:paraId="0B6951CB" w14:textId="77777777" w:rsidR="005E382A" w:rsidRDefault="002F7D8F">
      <w:pPr>
        <w:pStyle w:val="BodyText"/>
        <w:spacing w:before="156" w:line="376" w:lineRule="auto"/>
        <w:ind w:right="5827"/>
      </w:pPr>
      <w:proofErr w:type="spellStart"/>
      <w:r>
        <w:rPr>
          <w:color w:val="273139"/>
        </w:rPr>
        <w:t>glBegin</w:t>
      </w:r>
      <w:proofErr w:type="spellEnd"/>
      <w:r>
        <w:rPr>
          <w:color w:val="273139"/>
        </w:rPr>
        <w:t>(GL_POLYGON);//main</w:t>
      </w:r>
      <w:r>
        <w:rPr>
          <w:color w:val="273139"/>
          <w:spacing w:val="-15"/>
        </w:rPr>
        <w:t xml:space="preserve"> </w:t>
      </w:r>
      <w:r>
        <w:rPr>
          <w:color w:val="273139"/>
        </w:rPr>
        <w:t>road</w:t>
      </w:r>
      <w:r>
        <w:rPr>
          <w:color w:val="273139"/>
          <w:spacing w:val="-57"/>
        </w:rPr>
        <w:t xml:space="preserve"> </w:t>
      </w:r>
      <w:r>
        <w:rPr>
          <w:color w:val="273139"/>
        </w:rPr>
        <w:t>glVertex2f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30, y 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0);</w:t>
      </w:r>
    </w:p>
    <w:p w14:paraId="62737FB5" w14:textId="77777777" w:rsidR="005E382A" w:rsidRDefault="002F7D8F">
      <w:pPr>
        <w:pStyle w:val="BodyText"/>
        <w:spacing w:line="273" w:lineRule="exact"/>
      </w:pPr>
      <w:r>
        <w:rPr>
          <w:color w:val="273139"/>
        </w:rPr>
        <w:t>glVertex2f(x 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70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y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0);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glVertex2f(x</w:t>
      </w:r>
    </w:p>
    <w:p w14:paraId="03F72DFB" w14:textId="77777777" w:rsidR="005E382A" w:rsidRDefault="002F7D8F">
      <w:pPr>
        <w:pStyle w:val="BodyText"/>
        <w:spacing w:before="156" w:line="376" w:lineRule="auto"/>
        <w:ind w:right="5836"/>
      </w:pPr>
      <w:r>
        <w:rPr>
          <w:color w:val="273139"/>
        </w:rPr>
        <w:t>+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70,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y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100);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glVertex2f(x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30,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y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57"/>
        </w:rPr>
        <w:t xml:space="preserve"> </w:t>
      </w:r>
      <w:r>
        <w:rPr>
          <w:color w:val="273139"/>
        </w:rPr>
        <w:t>100);</w:t>
      </w:r>
      <w:r>
        <w:rPr>
          <w:color w:val="273139"/>
          <w:spacing w:val="-1"/>
        </w:rPr>
        <w:t xml:space="preserve"> </w:t>
      </w:r>
      <w:proofErr w:type="spellStart"/>
      <w:r>
        <w:rPr>
          <w:color w:val="273139"/>
        </w:rPr>
        <w:t>glEnd</w:t>
      </w:r>
      <w:proofErr w:type="spellEnd"/>
      <w:r>
        <w:rPr>
          <w:color w:val="273139"/>
        </w:rPr>
        <w:t>();</w:t>
      </w:r>
    </w:p>
    <w:p w14:paraId="3CABA6E3" w14:textId="77777777" w:rsidR="005E382A" w:rsidRDefault="005E382A">
      <w:pPr>
        <w:pStyle w:val="BodyText"/>
        <w:ind w:left="0"/>
        <w:rPr>
          <w:sz w:val="26"/>
        </w:rPr>
      </w:pPr>
    </w:p>
    <w:p w14:paraId="202E2EDB" w14:textId="77777777" w:rsidR="005E382A" w:rsidRDefault="005E382A">
      <w:pPr>
        <w:pStyle w:val="BodyText"/>
        <w:spacing w:before="6"/>
        <w:ind w:left="0"/>
      </w:pPr>
    </w:p>
    <w:p w14:paraId="26C8399D" w14:textId="77777777" w:rsidR="005E382A" w:rsidRDefault="002F7D8F">
      <w:pPr>
        <w:pStyle w:val="BodyText"/>
        <w:tabs>
          <w:tab w:val="left" w:pos="1406"/>
          <w:tab w:val="left" w:pos="2903"/>
          <w:tab w:val="left" w:pos="3141"/>
        </w:tabs>
        <w:spacing w:line="376" w:lineRule="auto"/>
        <w:ind w:left="106" w:right="5281" w:firstLine="240"/>
      </w:pPr>
      <w:r>
        <w:rPr>
          <w:color w:val="273139"/>
        </w:rPr>
        <w:t>glColor3f(1, 1, 0);</w:t>
      </w:r>
      <w:r>
        <w:rPr>
          <w:color w:val="273139"/>
          <w:spacing w:val="1"/>
        </w:rPr>
        <w:t xml:space="preserve"> </w:t>
      </w:r>
      <w:proofErr w:type="spellStart"/>
      <w:r>
        <w:rPr>
          <w:color w:val="273139"/>
        </w:rPr>
        <w:t>glBegin</w:t>
      </w:r>
      <w:proofErr w:type="spellEnd"/>
      <w:r>
        <w:rPr>
          <w:color w:val="273139"/>
        </w:rPr>
        <w:t>(GL_POLYGON);//yellow line left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glVertex2f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30, y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0);</w:t>
      </w:r>
      <w:r>
        <w:rPr>
          <w:color w:val="273139"/>
        </w:rPr>
        <w:tab/>
        <w:t>glVertex2f(x</w:t>
      </w:r>
      <w:r>
        <w:rPr>
          <w:color w:val="273139"/>
          <w:spacing w:val="-14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57"/>
        </w:rPr>
        <w:t xml:space="preserve"> </w:t>
      </w:r>
      <w:r>
        <w:rPr>
          <w:color w:val="273139"/>
        </w:rPr>
        <w:t>32, y 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0);</w:t>
      </w:r>
      <w:r>
        <w:rPr>
          <w:color w:val="273139"/>
        </w:rPr>
        <w:tab/>
        <w:t>glVertex2f(x + 32, y + 100);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glVertex2f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30, y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100);</w:t>
      </w:r>
      <w:r>
        <w:rPr>
          <w:color w:val="273139"/>
        </w:rPr>
        <w:tab/>
      </w:r>
      <w:r>
        <w:rPr>
          <w:color w:val="273139"/>
        </w:rPr>
        <w:tab/>
      </w:r>
      <w:proofErr w:type="spellStart"/>
      <w:r>
        <w:rPr>
          <w:color w:val="273139"/>
        </w:rPr>
        <w:t>glEnd</w:t>
      </w:r>
      <w:proofErr w:type="spellEnd"/>
      <w:r>
        <w:rPr>
          <w:color w:val="273139"/>
        </w:rPr>
        <w:t>();</w:t>
      </w:r>
    </w:p>
    <w:p w14:paraId="6A56FC65" w14:textId="77777777" w:rsidR="005E382A" w:rsidRDefault="005E382A">
      <w:pPr>
        <w:pStyle w:val="BodyText"/>
        <w:spacing w:before="3"/>
        <w:ind w:left="0"/>
        <w:rPr>
          <w:sz w:val="37"/>
        </w:rPr>
      </w:pPr>
    </w:p>
    <w:p w14:paraId="261DB005" w14:textId="77777777" w:rsidR="005E382A" w:rsidRDefault="002F7D8F">
      <w:pPr>
        <w:pStyle w:val="BodyText"/>
        <w:tabs>
          <w:tab w:val="left" w:pos="1416"/>
          <w:tab w:val="left" w:pos="2912"/>
          <w:tab w:val="left" w:pos="3151"/>
        </w:tabs>
        <w:spacing w:line="376" w:lineRule="auto"/>
        <w:ind w:right="5210" w:firstLine="230"/>
      </w:pPr>
      <w:r>
        <w:rPr>
          <w:color w:val="273139"/>
        </w:rPr>
        <w:t>glColor3f(1, 1, 0);</w:t>
      </w:r>
      <w:r>
        <w:rPr>
          <w:color w:val="273139"/>
          <w:spacing w:val="1"/>
        </w:rPr>
        <w:t xml:space="preserve"> </w:t>
      </w:r>
      <w:proofErr w:type="spellStart"/>
      <w:r>
        <w:rPr>
          <w:color w:val="273139"/>
        </w:rPr>
        <w:t>glBegin</w:t>
      </w:r>
      <w:proofErr w:type="spellEnd"/>
      <w:r>
        <w:rPr>
          <w:color w:val="273139"/>
        </w:rPr>
        <w:t>(GL_POLYGON);//yellow line right</w:t>
      </w:r>
      <w:r>
        <w:rPr>
          <w:color w:val="273139"/>
          <w:spacing w:val="-58"/>
        </w:rPr>
        <w:t xml:space="preserve"> </w:t>
      </w:r>
      <w:r>
        <w:rPr>
          <w:color w:val="273139"/>
        </w:rPr>
        <w:t>glVertex2f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70, y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0);</w:t>
      </w:r>
      <w:r>
        <w:rPr>
          <w:color w:val="273139"/>
        </w:rPr>
        <w:tab/>
        <w:t>glVertex2f(x +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68, y 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0);</w:t>
      </w:r>
      <w:r>
        <w:rPr>
          <w:color w:val="273139"/>
        </w:rPr>
        <w:tab/>
        <w:t>glVertex2f(x + 68, y + 100);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glVertex2f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70, y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100);</w:t>
      </w:r>
      <w:r>
        <w:rPr>
          <w:color w:val="273139"/>
        </w:rPr>
        <w:tab/>
      </w:r>
      <w:r>
        <w:rPr>
          <w:color w:val="273139"/>
        </w:rPr>
        <w:tab/>
      </w:r>
      <w:proofErr w:type="spellStart"/>
      <w:r>
        <w:rPr>
          <w:color w:val="273139"/>
        </w:rPr>
        <w:t>glEnd</w:t>
      </w:r>
      <w:proofErr w:type="spellEnd"/>
      <w:r>
        <w:rPr>
          <w:color w:val="273139"/>
        </w:rPr>
        <w:t>();</w:t>
      </w:r>
    </w:p>
    <w:p w14:paraId="5BF676EC" w14:textId="77777777" w:rsidR="005E382A" w:rsidRDefault="005E382A">
      <w:pPr>
        <w:spacing w:line="376" w:lineRule="auto"/>
        <w:sectPr w:rsidR="005E382A">
          <w:pgSz w:w="12240" w:h="15840"/>
          <w:pgMar w:top="1360" w:right="1300" w:bottom="1200" w:left="1320" w:header="0" w:footer="1005" w:gutter="0"/>
          <w:cols w:space="720"/>
        </w:sectPr>
      </w:pPr>
    </w:p>
    <w:p w14:paraId="193D240A" w14:textId="77777777" w:rsidR="005E382A" w:rsidRDefault="002F7D8F">
      <w:pPr>
        <w:pStyle w:val="BodyText"/>
        <w:spacing w:before="79"/>
        <w:ind w:left="346"/>
      </w:pPr>
      <w:r>
        <w:rPr>
          <w:color w:val="273139"/>
        </w:rPr>
        <w:lastRenderedPageBreak/>
        <w:t>glColor3f(0.741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0.718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0.420);</w:t>
      </w:r>
    </w:p>
    <w:p w14:paraId="599C411D" w14:textId="77777777" w:rsidR="005E382A" w:rsidRDefault="002F7D8F">
      <w:pPr>
        <w:pStyle w:val="BodyText"/>
        <w:tabs>
          <w:tab w:val="left" w:pos="2912"/>
        </w:tabs>
        <w:spacing w:before="156" w:line="376" w:lineRule="auto"/>
        <w:ind w:right="5469"/>
      </w:pPr>
      <w:proofErr w:type="spellStart"/>
      <w:r>
        <w:rPr>
          <w:color w:val="273139"/>
        </w:rPr>
        <w:t>glBegin</w:t>
      </w:r>
      <w:proofErr w:type="spellEnd"/>
      <w:r>
        <w:rPr>
          <w:color w:val="273139"/>
        </w:rPr>
        <w:t>(GL_POLYGON);//left footpath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glVertex2f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30, y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0);</w:t>
      </w:r>
      <w:r>
        <w:rPr>
          <w:color w:val="273139"/>
        </w:rPr>
        <w:tab/>
      </w:r>
      <w:r>
        <w:rPr>
          <w:color w:val="273139"/>
          <w:spacing w:val="-1"/>
        </w:rPr>
        <w:t>glVertex2f(x</w:t>
      </w:r>
    </w:p>
    <w:p w14:paraId="5A7AD930" w14:textId="77777777" w:rsidR="005E382A" w:rsidRDefault="002F7D8F">
      <w:pPr>
        <w:pStyle w:val="BodyText"/>
        <w:tabs>
          <w:tab w:val="left" w:pos="922"/>
          <w:tab w:val="left" w:pos="1610"/>
        </w:tabs>
        <w:spacing w:line="376" w:lineRule="auto"/>
        <w:ind w:right="5836"/>
      </w:pP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25, y 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0);</w:t>
      </w:r>
      <w:r>
        <w:rPr>
          <w:color w:val="273139"/>
        </w:rPr>
        <w:tab/>
        <w:t>glVertex2f(x + 25, y +</w:t>
      </w:r>
      <w:r>
        <w:rPr>
          <w:color w:val="273139"/>
          <w:spacing w:val="-57"/>
        </w:rPr>
        <w:t xml:space="preserve"> </w:t>
      </w:r>
      <w:r>
        <w:rPr>
          <w:color w:val="273139"/>
        </w:rPr>
        <w:t>100);</w:t>
      </w:r>
      <w:r>
        <w:rPr>
          <w:color w:val="273139"/>
        </w:rPr>
        <w:tab/>
        <w:t>glVertex2f(x + 30, y + 100);</w:t>
      </w:r>
      <w:r>
        <w:rPr>
          <w:color w:val="273139"/>
          <w:spacing w:val="1"/>
        </w:rPr>
        <w:t xml:space="preserve"> </w:t>
      </w:r>
      <w:proofErr w:type="spellStart"/>
      <w:r>
        <w:rPr>
          <w:color w:val="273139"/>
        </w:rPr>
        <w:t>glEnd</w:t>
      </w:r>
      <w:proofErr w:type="spellEnd"/>
      <w:r>
        <w:rPr>
          <w:color w:val="273139"/>
        </w:rPr>
        <w:t>();</w:t>
      </w:r>
    </w:p>
    <w:p w14:paraId="35EAF69B" w14:textId="77777777" w:rsidR="005E382A" w:rsidRDefault="005E382A">
      <w:pPr>
        <w:pStyle w:val="BodyText"/>
        <w:spacing w:before="3"/>
        <w:ind w:left="0"/>
        <w:rPr>
          <w:sz w:val="37"/>
        </w:rPr>
      </w:pPr>
    </w:p>
    <w:p w14:paraId="12036EEE" w14:textId="77777777" w:rsidR="005E382A" w:rsidRDefault="002F7D8F">
      <w:pPr>
        <w:pStyle w:val="BodyText"/>
        <w:ind w:left="346"/>
      </w:pPr>
      <w:r>
        <w:rPr>
          <w:color w:val="273139"/>
        </w:rPr>
        <w:t>glColor3f(0.741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0.718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0.420);</w:t>
      </w:r>
    </w:p>
    <w:p w14:paraId="28C3530A" w14:textId="77777777" w:rsidR="005E382A" w:rsidRDefault="002F7D8F">
      <w:pPr>
        <w:pStyle w:val="BodyText"/>
        <w:spacing w:before="159" w:line="376" w:lineRule="auto"/>
        <w:ind w:left="360" w:right="5479" w:hanging="245"/>
      </w:pPr>
      <w:proofErr w:type="spellStart"/>
      <w:r>
        <w:rPr>
          <w:color w:val="273139"/>
        </w:rPr>
        <w:t>glBegin</w:t>
      </w:r>
      <w:proofErr w:type="spellEnd"/>
      <w:r>
        <w:rPr>
          <w:color w:val="273139"/>
        </w:rPr>
        <w:t>(GL_POLYGON);//right</w:t>
      </w:r>
      <w:r>
        <w:rPr>
          <w:color w:val="273139"/>
          <w:spacing w:val="-14"/>
        </w:rPr>
        <w:t xml:space="preserve"> </w:t>
      </w:r>
      <w:r>
        <w:rPr>
          <w:color w:val="273139"/>
        </w:rPr>
        <w:t>footpath</w:t>
      </w:r>
      <w:r>
        <w:rPr>
          <w:color w:val="273139"/>
          <w:spacing w:val="-57"/>
        </w:rPr>
        <w:t xml:space="preserve"> </w:t>
      </w:r>
      <w:r>
        <w:rPr>
          <w:color w:val="273139"/>
        </w:rPr>
        <w:t>glVertex2f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70, y 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0);</w:t>
      </w:r>
    </w:p>
    <w:p w14:paraId="68557169" w14:textId="77777777" w:rsidR="005E382A" w:rsidRDefault="002F7D8F">
      <w:pPr>
        <w:pStyle w:val="BodyText"/>
        <w:ind w:left="370"/>
      </w:pPr>
      <w:r>
        <w:rPr>
          <w:color w:val="273139"/>
        </w:rPr>
        <w:t>glVertex2f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75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y 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0);</w:t>
      </w:r>
    </w:p>
    <w:p w14:paraId="30ECADA0" w14:textId="77777777" w:rsidR="005E382A" w:rsidRDefault="002F7D8F">
      <w:pPr>
        <w:pStyle w:val="BodyText"/>
        <w:spacing w:before="156" w:line="376" w:lineRule="auto"/>
        <w:ind w:left="370" w:right="5652"/>
      </w:pPr>
      <w:r>
        <w:rPr>
          <w:color w:val="273139"/>
        </w:rPr>
        <w:t>glVertex2f(x + 75, y + 100);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glVertex2f(x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4"/>
        </w:rPr>
        <w:t xml:space="preserve"> </w:t>
      </w:r>
      <w:r>
        <w:rPr>
          <w:color w:val="273139"/>
        </w:rPr>
        <w:t>70,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y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4"/>
        </w:rPr>
        <w:t xml:space="preserve"> </w:t>
      </w:r>
      <w:r>
        <w:rPr>
          <w:color w:val="273139"/>
        </w:rPr>
        <w:t>100);</w:t>
      </w:r>
      <w:r>
        <w:rPr>
          <w:color w:val="273139"/>
          <w:spacing w:val="-3"/>
        </w:rPr>
        <w:t xml:space="preserve"> </w:t>
      </w:r>
      <w:proofErr w:type="spellStart"/>
      <w:r>
        <w:rPr>
          <w:color w:val="273139"/>
        </w:rPr>
        <w:t>glEnd</w:t>
      </w:r>
      <w:proofErr w:type="spellEnd"/>
      <w:r>
        <w:rPr>
          <w:color w:val="273139"/>
        </w:rPr>
        <w:t>();</w:t>
      </w:r>
    </w:p>
    <w:p w14:paraId="02CD9CDC" w14:textId="77777777" w:rsidR="005E382A" w:rsidRDefault="005E382A">
      <w:pPr>
        <w:pStyle w:val="BodyText"/>
        <w:spacing w:before="6"/>
        <w:ind w:left="0"/>
        <w:rPr>
          <w:sz w:val="37"/>
        </w:rPr>
      </w:pPr>
    </w:p>
    <w:p w14:paraId="25074D36" w14:textId="77777777" w:rsidR="005E382A" w:rsidRDefault="002F7D8F">
      <w:pPr>
        <w:pStyle w:val="BodyText"/>
        <w:spacing w:line="376" w:lineRule="auto"/>
        <w:ind w:left="346" w:right="4445" w:firstLine="14"/>
      </w:pPr>
      <w:r>
        <w:rPr>
          <w:color w:val="273139"/>
        </w:rPr>
        <w:t>glColor3f(1, 1, 1);</w:t>
      </w:r>
      <w:r>
        <w:rPr>
          <w:color w:val="273139"/>
          <w:spacing w:val="1"/>
        </w:rPr>
        <w:t xml:space="preserve"> </w:t>
      </w:r>
      <w:proofErr w:type="spellStart"/>
      <w:r>
        <w:rPr>
          <w:color w:val="273139"/>
        </w:rPr>
        <w:t>glBegin</w:t>
      </w:r>
      <w:proofErr w:type="spellEnd"/>
      <w:r>
        <w:rPr>
          <w:color w:val="273139"/>
        </w:rPr>
        <w:t>(GL_POLYGON);//zebra lines starts</w:t>
      </w:r>
      <w:r>
        <w:rPr>
          <w:color w:val="273139"/>
          <w:spacing w:val="-57"/>
        </w:rPr>
        <w:t xml:space="preserve"> </w:t>
      </w:r>
      <w:r>
        <w:rPr>
          <w:color w:val="273139"/>
        </w:rPr>
        <w:t>glVertex2f(x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49, y +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100);</w:t>
      </w:r>
    </w:p>
    <w:p w14:paraId="2429C752" w14:textId="77777777" w:rsidR="005E382A" w:rsidRDefault="002F7D8F">
      <w:pPr>
        <w:pStyle w:val="BodyText"/>
        <w:spacing w:before="1"/>
      </w:pPr>
      <w:r>
        <w:rPr>
          <w:color w:val="273139"/>
        </w:rPr>
        <w:t>glVertex2f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49, y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90);</w:t>
      </w:r>
    </w:p>
    <w:p w14:paraId="71D04FD4" w14:textId="77777777" w:rsidR="005E382A" w:rsidRDefault="002F7D8F">
      <w:pPr>
        <w:pStyle w:val="BodyText"/>
        <w:tabs>
          <w:tab w:val="left" w:pos="3151"/>
        </w:tabs>
        <w:spacing w:before="156" w:line="376" w:lineRule="auto"/>
        <w:ind w:right="5667"/>
      </w:pPr>
      <w:r>
        <w:rPr>
          <w:color w:val="273139"/>
        </w:rPr>
        <w:t>glVertex2f(x + 51, y + 90);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glVertex2f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51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y 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100);</w:t>
      </w:r>
      <w:r>
        <w:rPr>
          <w:color w:val="273139"/>
        </w:rPr>
        <w:tab/>
      </w:r>
      <w:proofErr w:type="spellStart"/>
      <w:r>
        <w:rPr>
          <w:color w:val="273139"/>
          <w:spacing w:val="-1"/>
        </w:rPr>
        <w:t>glEnd</w:t>
      </w:r>
      <w:proofErr w:type="spellEnd"/>
      <w:r>
        <w:rPr>
          <w:color w:val="273139"/>
          <w:spacing w:val="-1"/>
        </w:rPr>
        <w:t>();</w:t>
      </w:r>
    </w:p>
    <w:p w14:paraId="5F937D50" w14:textId="77777777" w:rsidR="005E382A" w:rsidRDefault="005E382A">
      <w:pPr>
        <w:pStyle w:val="BodyText"/>
        <w:spacing w:before="9"/>
        <w:ind w:left="0"/>
        <w:rPr>
          <w:sz w:val="37"/>
        </w:rPr>
      </w:pPr>
    </w:p>
    <w:p w14:paraId="383B454C" w14:textId="77777777" w:rsidR="005E382A" w:rsidRDefault="002F7D8F">
      <w:pPr>
        <w:pStyle w:val="BodyText"/>
        <w:spacing w:line="376" w:lineRule="auto"/>
        <w:ind w:left="346" w:right="6680"/>
      </w:pPr>
      <w:r>
        <w:rPr>
          <w:color w:val="273139"/>
        </w:rPr>
        <w:t>glColor3f(1, 1, 1);</w:t>
      </w:r>
      <w:r>
        <w:rPr>
          <w:color w:val="273139"/>
          <w:spacing w:val="1"/>
        </w:rPr>
        <w:t xml:space="preserve"> </w:t>
      </w:r>
      <w:proofErr w:type="spellStart"/>
      <w:r>
        <w:rPr>
          <w:color w:val="273139"/>
        </w:rPr>
        <w:t>glBegin</w:t>
      </w:r>
      <w:proofErr w:type="spellEnd"/>
      <w:r>
        <w:rPr>
          <w:color w:val="273139"/>
        </w:rPr>
        <w:t>(GL_POLYGON);</w:t>
      </w:r>
    </w:p>
    <w:p w14:paraId="54DE4947" w14:textId="77777777" w:rsidR="005E382A" w:rsidRDefault="002F7D8F">
      <w:pPr>
        <w:pStyle w:val="BodyText"/>
        <w:spacing w:line="274" w:lineRule="exact"/>
      </w:pPr>
      <w:r>
        <w:rPr>
          <w:color w:val="273139"/>
        </w:rPr>
        <w:t>glVertex2f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49, y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80);</w:t>
      </w:r>
    </w:p>
    <w:p w14:paraId="6EAE0C5F" w14:textId="77777777" w:rsidR="005E382A" w:rsidRDefault="002F7D8F">
      <w:pPr>
        <w:pStyle w:val="BodyText"/>
        <w:spacing w:before="156"/>
      </w:pPr>
      <w:r>
        <w:rPr>
          <w:color w:val="273139"/>
        </w:rPr>
        <w:t>glVertex2f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49, y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70);</w:t>
      </w:r>
    </w:p>
    <w:p w14:paraId="261D81B7" w14:textId="77777777" w:rsidR="005E382A" w:rsidRDefault="002F7D8F">
      <w:pPr>
        <w:pStyle w:val="BodyText"/>
        <w:tabs>
          <w:tab w:val="left" w:pos="3031"/>
        </w:tabs>
        <w:spacing w:before="156" w:line="376" w:lineRule="auto"/>
        <w:ind w:right="5787"/>
      </w:pPr>
      <w:r>
        <w:rPr>
          <w:color w:val="273139"/>
        </w:rPr>
        <w:t>glVertex2f(x + 51, y + 70);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glVertex2f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51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y 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80);</w:t>
      </w:r>
      <w:r>
        <w:rPr>
          <w:color w:val="273139"/>
        </w:rPr>
        <w:tab/>
      </w:r>
      <w:proofErr w:type="spellStart"/>
      <w:r>
        <w:rPr>
          <w:color w:val="273139"/>
          <w:spacing w:val="-1"/>
        </w:rPr>
        <w:t>glEnd</w:t>
      </w:r>
      <w:proofErr w:type="spellEnd"/>
      <w:r>
        <w:rPr>
          <w:color w:val="273139"/>
          <w:spacing w:val="-1"/>
        </w:rPr>
        <w:t>();</w:t>
      </w:r>
    </w:p>
    <w:p w14:paraId="5505FDDB" w14:textId="77777777" w:rsidR="005E382A" w:rsidRDefault="005E382A">
      <w:pPr>
        <w:pStyle w:val="BodyText"/>
        <w:spacing w:before="6"/>
        <w:ind w:left="0"/>
        <w:rPr>
          <w:sz w:val="37"/>
        </w:rPr>
      </w:pPr>
    </w:p>
    <w:p w14:paraId="61E8931F" w14:textId="77777777" w:rsidR="005E382A" w:rsidRDefault="002F7D8F">
      <w:pPr>
        <w:pStyle w:val="BodyText"/>
        <w:spacing w:before="1"/>
        <w:ind w:left="346"/>
      </w:pPr>
      <w:r>
        <w:rPr>
          <w:color w:val="273139"/>
        </w:rPr>
        <w:t>glColor3f(1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1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1);</w:t>
      </w:r>
    </w:p>
    <w:p w14:paraId="326100ED" w14:textId="77777777" w:rsidR="005E382A" w:rsidRDefault="005E382A">
      <w:pPr>
        <w:sectPr w:rsidR="005E382A">
          <w:pgSz w:w="12240" w:h="15840"/>
          <w:pgMar w:top="1360" w:right="1300" w:bottom="1200" w:left="1320" w:header="0" w:footer="1005" w:gutter="0"/>
          <w:cols w:space="720"/>
        </w:sectPr>
      </w:pPr>
    </w:p>
    <w:p w14:paraId="4E6D56D1" w14:textId="77777777" w:rsidR="005E382A" w:rsidRDefault="002F7D8F">
      <w:pPr>
        <w:pStyle w:val="BodyText"/>
        <w:spacing w:before="79" w:line="376" w:lineRule="auto"/>
        <w:ind w:right="6681" w:firstLine="230"/>
      </w:pPr>
      <w:proofErr w:type="spellStart"/>
      <w:r>
        <w:rPr>
          <w:color w:val="273139"/>
        </w:rPr>
        <w:lastRenderedPageBreak/>
        <w:t>glBegin</w:t>
      </w:r>
      <w:proofErr w:type="spellEnd"/>
      <w:r>
        <w:rPr>
          <w:color w:val="273139"/>
        </w:rPr>
        <w:t>(GL_POLYGON);</w:t>
      </w:r>
      <w:r>
        <w:rPr>
          <w:color w:val="273139"/>
          <w:spacing w:val="-58"/>
        </w:rPr>
        <w:t xml:space="preserve"> </w:t>
      </w:r>
      <w:r>
        <w:rPr>
          <w:color w:val="273139"/>
        </w:rPr>
        <w:t>glVertex2f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49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y 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60);</w:t>
      </w:r>
    </w:p>
    <w:p w14:paraId="53A87E25" w14:textId="77777777" w:rsidR="005E382A" w:rsidRDefault="002F7D8F">
      <w:pPr>
        <w:pStyle w:val="BodyText"/>
        <w:spacing w:line="273" w:lineRule="exact"/>
      </w:pPr>
      <w:r>
        <w:rPr>
          <w:color w:val="273139"/>
        </w:rPr>
        <w:t>glVertex2f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49, y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50);</w:t>
      </w:r>
    </w:p>
    <w:p w14:paraId="01FC32B4" w14:textId="77777777" w:rsidR="005E382A" w:rsidRDefault="002F7D8F">
      <w:pPr>
        <w:pStyle w:val="BodyText"/>
        <w:tabs>
          <w:tab w:val="left" w:pos="3031"/>
        </w:tabs>
        <w:spacing w:before="156" w:line="376" w:lineRule="auto"/>
        <w:ind w:right="5787"/>
      </w:pPr>
      <w:r>
        <w:rPr>
          <w:color w:val="273139"/>
        </w:rPr>
        <w:t>glVertex2f(x + 51, y + 50);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glVertex2f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51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y 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60);</w:t>
      </w:r>
      <w:r>
        <w:rPr>
          <w:color w:val="273139"/>
        </w:rPr>
        <w:tab/>
      </w:r>
      <w:proofErr w:type="spellStart"/>
      <w:r>
        <w:rPr>
          <w:color w:val="273139"/>
          <w:spacing w:val="-1"/>
        </w:rPr>
        <w:t>glEnd</w:t>
      </w:r>
      <w:proofErr w:type="spellEnd"/>
      <w:r>
        <w:rPr>
          <w:color w:val="273139"/>
          <w:spacing w:val="-1"/>
        </w:rPr>
        <w:t>();</w:t>
      </w:r>
    </w:p>
    <w:p w14:paraId="4331CE06" w14:textId="77777777" w:rsidR="005E382A" w:rsidRDefault="005E382A">
      <w:pPr>
        <w:pStyle w:val="BodyText"/>
        <w:spacing w:before="9"/>
        <w:ind w:left="0"/>
        <w:rPr>
          <w:sz w:val="37"/>
        </w:rPr>
      </w:pPr>
    </w:p>
    <w:p w14:paraId="68B9A395" w14:textId="77777777" w:rsidR="005E382A" w:rsidRDefault="002F7D8F">
      <w:pPr>
        <w:pStyle w:val="BodyText"/>
        <w:spacing w:line="376" w:lineRule="auto"/>
        <w:ind w:left="360" w:right="5381"/>
      </w:pPr>
      <w:r>
        <w:rPr>
          <w:color w:val="273139"/>
        </w:rPr>
        <w:t>glColor3f(1, 1, 1);</w:t>
      </w:r>
      <w:r>
        <w:rPr>
          <w:color w:val="273139"/>
          <w:spacing w:val="1"/>
        </w:rPr>
        <w:t xml:space="preserve"> </w:t>
      </w:r>
      <w:proofErr w:type="spellStart"/>
      <w:r>
        <w:rPr>
          <w:color w:val="273139"/>
        </w:rPr>
        <w:t>glBegin</w:t>
      </w:r>
      <w:proofErr w:type="spellEnd"/>
      <w:r>
        <w:rPr>
          <w:color w:val="273139"/>
        </w:rPr>
        <w:t>(GL_POLYGON);</w:t>
      </w:r>
      <w:r>
        <w:rPr>
          <w:color w:val="273139"/>
          <w:spacing w:val="-14"/>
        </w:rPr>
        <w:t xml:space="preserve"> </w:t>
      </w:r>
      <w:r>
        <w:rPr>
          <w:color w:val="273139"/>
        </w:rPr>
        <w:t>glVertex2f(x</w:t>
      </w:r>
    </w:p>
    <w:p w14:paraId="34C56F16" w14:textId="77777777" w:rsidR="005E382A" w:rsidRDefault="002F7D8F">
      <w:pPr>
        <w:pStyle w:val="BodyText"/>
        <w:spacing w:line="376" w:lineRule="auto"/>
        <w:ind w:left="370" w:right="5701"/>
      </w:pPr>
      <w:r>
        <w:rPr>
          <w:color w:val="273139"/>
        </w:rPr>
        <w:t>+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49,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y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40);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glVertex2f(x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4"/>
        </w:rPr>
        <w:t xml:space="preserve"> </w:t>
      </w:r>
      <w:r>
        <w:rPr>
          <w:color w:val="273139"/>
        </w:rPr>
        <w:t>49,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y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57"/>
        </w:rPr>
        <w:t xml:space="preserve"> </w:t>
      </w:r>
      <w:r>
        <w:rPr>
          <w:color w:val="273139"/>
        </w:rPr>
        <w:t>30); glVertex2f(x + 51, y + 30);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glVertex2f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51, y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40);</w:t>
      </w:r>
      <w:r>
        <w:rPr>
          <w:color w:val="273139"/>
          <w:spacing w:val="-1"/>
        </w:rPr>
        <w:t xml:space="preserve"> </w:t>
      </w:r>
      <w:proofErr w:type="spellStart"/>
      <w:r>
        <w:rPr>
          <w:color w:val="273139"/>
        </w:rPr>
        <w:t>glEnd</w:t>
      </w:r>
      <w:proofErr w:type="spellEnd"/>
      <w:r>
        <w:rPr>
          <w:color w:val="273139"/>
        </w:rPr>
        <w:t>();</w:t>
      </w:r>
    </w:p>
    <w:p w14:paraId="15435E4F" w14:textId="77777777" w:rsidR="005E382A" w:rsidRDefault="005E382A">
      <w:pPr>
        <w:pStyle w:val="BodyText"/>
        <w:spacing w:before="10"/>
        <w:ind w:left="0"/>
        <w:rPr>
          <w:sz w:val="37"/>
        </w:rPr>
      </w:pPr>
    </w:p>
    <w:p w14:paraId="5485C2D5" w14:textId="77777777" w:rsidR="005E382A" w:rsidRDefault="002F7D8F">
      <w:pPr>
        <w:pStyle w:val="BodyText"/>
        <w:tabs>
          <w:tab w:val="left" w:pos="3031"/>
        </w:tabs>
        <w:spacing w:line="376" w:lineRule="auto"/>
        <w:ind w:right="4794" w:firstLine="230"/>
      </w:pPr>
      <w:r>
        <w:rPr>
          <w:color w:val="273139"/>
        </w:rPr>
        <w:t>glColor3f(1, 1, 1);</w:t>
      </w:r>
      <w:r>
        <w:rPr>
          <w:color w:val="273139"/>
          <w:spacing w:val="1"/>
        </w:rPr>
        <w:t xml:space="preserve"> </w:t>
      </w:r>
      <w:proofErr w:type="spellStart"/>
      <w:r>
        <w:rPr>
          <w:color w:val="273139"/>
        </w:rPr>
        <w:t>glBegin</w:t>
      </w:r>
      <w:proofErr w:type="spellEnd"/>
      <w:r>
        <w:rPr>
          <w:color w:val="273139"/>
        </w:rPr>
        <w:t>(GL_POLYGON);//zebra lines finishes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glVertex2f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49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y 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20);</w:t>
      </w:r>
      <w:r>
        <w:rPr>
          <w:color w:val="273139"/>
        </w:rPr>
        <w:tab/>
        <w:t>glVertex2f(x</w:t>
      </w:r>
      <w:r>
        <w:rPr>
          <w:color w:val="273139"/>
          <w:spacing w:val="-7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10"/>
        </w:rPr>
        <w:t xml:space="preserve"> </w:t>
      </w:r>
      <w:r>
        <w:rPr>
          <w:color w:val="273139"/>
        </w:rPr>
        <w:t>49,</w:t>
      </w:r>
    </w:p>
    <w:p w14:paraId="2A903FD2" w14:textId="77777777" w:rsidR="005E382A" w:rsidRDefault="002F7D8F">
      <w:pPr>
        <w:pStyle w:val="BodyText"/>
        <w:tabs>
          <w:tab w:val="left" w:pos="1176"/>
          <w:tab w:val="left" w:pos="3031"/>
        </w:tabs>
        <w:spacing w:line="376" w:lineRule="auto"/>
        <w:ind w:right="5787"/>
      </w:pPr>
      <w:r>
        <w:rPr>
          <w:color w:val="273139"/>
        </w:rPr>
        <w:t>y 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10);</w:t>
      </w:r>
      <w:r>
        <w:rPr>
          <w:color w:val="273139"/>
        </w:rPr>
        <w:tab/>
        <w:t>glVertex2f(x + 51, y + 10);</w:t>
      </w:r>
      <w:r>
        <w:rPr>
          <w:color w:val="273139"/>
          <w:spacing w:val="-57"/>
        </w:rPr>
        <w:t xml:space="preserve"> </w:t>
      </w:r>
      <w:r>
        <w:rPr>
          <w:color w:val="273139"/>
        </w:rPr>
        <w:t>glVertex2f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51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y 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20);</w:t>
      </w:r>
      <w:r>
        <w:rPr>
          <w:color w:val="273139"/>
        </w:rPr>
        <w:tab/>
      </w:r>
      <w:proofErr w:type="spellStart"/>
      <w:r>
        <w:rPr>
          <w:color w:val="273139"/>
          <w:spacing w:val="-1"/>
        </w:rPr>
        <w:t>glEnd</w:t>
      </w:r>
      <w:proofErr w:type="spellEnd"/>
      <w:r>
        <w:rPr>
          <w:color w:val="273139"/>
          <w:spacing w:val="-1"/>
        </w:rPr>
        <w:t>();</w:t>
      </w:r>
    </w:p>
    <w:p w14:paraId="7AED17FA" w14:textId="77777777" w:rsidR="005E382A" w:rsidRDefault="005E382A">
      <w:pPr>
        <w:pStyle w:val="BodyText"/>
        <w:spacing w:before="5"/>
        <w:ind w:left="0"/>
        <w:rPr>
          <w:sz w:val="37"/>
        </w:rPr>
      </w:pPr>
    </w:p>
    <w:p w14:paraId="74BDD6F7" w14:textId="77777777" w:rsidR="005E382A" w:rsidRDefault="002F7D8F">
      <w:pPr>
        <w:pStyle w:val="BodyText"/>
        <w:spacing w:before="1"/>
        <w:ind w:left="106"/>
      </w:pPr>
      <w:r>
        <w:rPr>
          <w:color w:val="273139"/>
        </w:rPr>
        <w:t>}</w:t>
      </w:r>
    </w:p>
    <w:p w14:paraId="31ECB964" w14:textId="77777777" w:rsidR="005E382A" w:rsidRDefault="005E382A">
      <w:pPr>
        <w:pStyle w:val="BodyText"/>
        <w:ind w:left="0"/>
        <w:rPr>
          <w:sz w:val="26"/>
        </w:rPr>
      </w:pPr>
    </w:p>
    <w:p w14:paraId="61910E50" w14:textId="77777777" w:rsidR="005E382A" w:rsidRDefault="005E382A">
      <w:pPr>
        <w:pStyle w:val="BodyText"/>
        <w:spacing w:before="3"/>
        <w:ind w:left="0"/>
        <w:rPr>
          <w:sz w:val="25"/>
        </w:rPr>
      </w:pPr>
    </w:p>
    <w:p w14:paraId="14DEFCDD" w14:textId="77777777" w:rsidR="005E382A" w:rsidRDefault="002F7D8F">
      <w:pPr>
        <w:pStyle w:val="BodyText"/>
        <w:spacing w:before="1"/>
        <w:ind w:left="106"/>
      </w:pPr>
      <w:proofErr w:type="spellStart"/>
      <w:r>
        <w:rPr>
          <w:color w:val="273139"/>
        </w:rPr>
        <w:t>GLvoid</w:t>
      </w:r>
      <w:proofErr w:type="spellEnd"/>
      <w:r>
        <w:rPr>
          <w:color w:val="273139"/>
          <w:spacing w:val="-2"/>
        </w:rPr>
        <w:t xml:space="preserve"> </w:t>
      </w:r>
      <w:r>
        <w:rPr>
          <w:color w:val="273139"/>
        </w:rPr>
        <w:t>draw_all_level2(</w:t>
      </w:r>
      <w:proofErr w:type="spellStart"/>
      <w:r>
        <w:rPr>
          <w:color w:val="273139"/>
        </w:rPr>
        <w:t>GLdouble</w:t>
      </w:r>
      <w:proofErr w:type="spellEnd"/>
      <w:r>
        <w:rPr>
          <w:color w:val="273139"/>
          <w:spacing w:val="-1"/>
        </w:rPr>
        <w:t xml:space="preserve"> </w:t>
      </w:r>
      <w:r>
        <w:rPr>
          <w:color w:val="273139"/>
        </w:rPr>
        <w:t>x,</w:t>
      </w:r>
      <w:r>
        <w:rPr>
          <w:color w:val="273139"/>
          <w:spacing w:val="-1"/>
        </w:rPr>
        <w:t xml:space="preserve"> </w:t>
      </w:r>
      <w:proofErr w:type="spellStart"/>
      <w:r>
        <w:rPr>
          <w:color w:val="273139"/>
        </w:rPr>
        <w:t>GLdouble</w:t>
      </w:r>
      <w:proofErr w:type="spellEnd"/>
      <w:r>
        <w:rPr>
          <w:color w:val="273139"/>
          <w:spacing w:val="-1"/>
        </w:rPr>
        <w:t xml:space="preserve"> </w:t>
      </w:r>
      <w:r>
        <w:rPr>
          <w:color w:val="273139"/>
        </w:rPr>
        <w:t>y)///function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for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drawing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everything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except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car</w:t>
      </w:r>
    </w:p>
    <w:p w14:paraId="4997700B" w14:textId="77777777" w:rsidR="005E382A" w:rsidRDefault="002F7D8F">
      <w:pPr>
        <w:pStyle w:val="BodyText"/>
        <w:tabs>
          <w:tab w:val="left" w:pos="521"/>
          <w:tab w:val="left" w:pos="773"/>
          <w:tab w:val="left" w:pos="1536"/>
          <w:tab w:val="left" w:pos="2658"/>
        </w:tabs>
        <w:spacing w:before="156" w:line="376" w:lineRule="auto"/>
        <w:ind w:right="5840" w:hanging="10"/>
      </w:pPr>
      <w:r>
        <w:rPr>
          <w:color w:val="273139"/>
        </w:rPr>
        <w:t>{</w:t>
      </w:r>
      <w:r>
        <w:rPr>
          <w:color w:val="273139"/>
        </w:rPr>
        <w:tab/>
        <w:t>tree_l2(x + 20, y + 0);//left side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tree</w:t>
      </w:r>
      <w:r>
        <w:rPr>
          <w:color w:val="273139"/>
        </w:rPr>
        <w:tab/>
      </w:r>
      <w:r>
        <w:rPr>
          <w:color w:val="273139"/>
        </w:rPr>
        <w:tab/>
        <w:t>tree_l2(x + 20, y + 10);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tree_l2(x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20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y</w:t>
      </w:r>
      <w:r>
        <w:rPr>
          <w:color w:val="273139"/>
          <w:spacing w:val="2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30);</w:t>
      </w:r>
      <w:r>
        <w:rPr>
          <w:color w:val="273139"/>
        </w:rPr>
        <w:tab/>
        <w:t>tree_l2(x +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20, y 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50);</w:t>
      </w:r>
      <w:r>
        <w:rPr>
          <w:color w:val="273139"/>
        </w:rPr>
        <w:tab/>
        <w:t>tree_l2(x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4"/>
        </w:rPr>
        <w:t xml:space="preserve"> </w:t>
      </w:r>
      <w:r>
        <w:rPr>
          <w:color w:val="273139"/>
        </w:rPr>
        <w:t>20,</w:t>
      </w:r>
      <w:r>
        <w:rPr>
          <w:color w:val="273139"/>
          <w:spacing w:val="-4"/>
        </w:rPr>
        <w:t xml:space="preserve"> </w:t>
      </w:r>
      <w:r>
        <w:rPr>
          <w:color w:val="273139"/>
        </w:rPr>
        <w:t>y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5"/>
        </w:rPr>
        <w:t xml:space="preserve"> </w:t>
      </w:r>
      <w:r>
        <w:rPr>
          <w:color w:val="273139"/>
        </w:rPr>
        <w:t>60);</w:t>
      </w:r>
      <w:r>
        <w:rPr>
          <w:color w:val="273139"/>
          <w:spacing w:val="-57"/>
        </w:rPr>
        <w:t xml:space="preserve"> </w:t>
      </w:r>
      <w:r>
        <w:rPr>
          <w:color w:val="273139"/>
        </w:rPr>
        <w:t>tree_l2(x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20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y</w:t>
      </w:r>
      <w:r>
        <w:rPr>
          <w:color w:val="273139"/>
          <w:spacing w:val="2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70);</w:t>
      </w:r>
      <w:r>
        <w:rPr>
          <w:color w:val="273139"/>
        </w:rPr>
        <w:tab/>
        <w:t>tree_l2(x +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20, y 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90);</w:t>
      </w:r>
    </w:p>
    <w:p w14:paraId="51B233F5" w14:textId="77777777" w:rsidR="005E382A" w:rsidRDefault="005E382A">
      <w:pPr>
        <w:pStyle w:val="BodyText"/>
        <w:spacing w:before="1"/>
        <w:ind w:left="0"/>
        <w:rPr>
          <w:sz w:val="37"/>
        </w:rPr>
      </w:pPr>
    </w:p>
    <w:p w14:paraId="3C800F4D" w14:textId="77777777" w:rsidR="005E382A" w:rsidRDefault="002F7D8F">
      <w:pPr>
        <w:pStyle w:val="BodyText"/>
        <w:spacing w:before="1" w:line="376" w:lineRule="auto"/>
        <w:ind w:right="5683" w:firstLine="230"/>
      </w:pPr>
      <w:r>
        <w:rPr>
          <w:color w:val="273139"/>
        </w:rPr>
        <w:t>tree_r2(x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4"/>
        </w:rPr>
        <w:t xml:space="preserve"> </w:t>
      </w:r>
      <w:r>
        <w:rPr>
          <w:color w:val="273139"/>
        </w:rPr>
        <w:t>80,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y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0);//right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side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tree</w:t>
      </w:r>
      <w:r>
        <w:rPr>
          <w:color w:val="273139"/>
          <w:spacing w:val="-57"/>
        </w:rPr>
        <w:t xml:space="preserve"> </w:t>
      </w:r>
      <w:r>
        <w:rPr>
          <w:color w:val="273139"/>
        </w:rPr>
        <w:t>tree_r2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80, y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10);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tree_r2(x +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80,</w:t>
      </w:r>
    </w:p>
    <w:p w14:paraId="17D7D9E3" w14:textId="77777777" w:rsidR="005E382A" w:rsidRDefault="005E382A">
      <w:pPr>
        <w:spacing w:line="376" w:lineRule="auto"/>
        <w:sectPr w:rsidR="005E382A">
          <w:pgSz w:w="12240" w:h="15840"/>
          <w:pgMar w:top="1360" w:right="1300" w:bottom="1200" w:left="1320" w:header="0" w:footer="1005" w:gutter="0"/>
          <w:cols w:space="720"/>
        </w:sectPr>
      </w:pPr>
    </w:p>
    <w:p w14:paraId="4ECE95EE" w14:textId="77777777" w:rsidR="005E382A" w:rsidRDefault="002F7D8F">
      <w:pPr>
        <w:pStyle w:val="BodyText"/>
        <w:spacing w:before="79"/>
      </w:pPr>
      <w:r>
        <w:rPr>
          <w:color w:val="273139"/>
        </w:rPr>
        <w:lastRenderedPageBreak/>
        <w:t>y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30); tree_r2(x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80, y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50);</w:t>
      </w:r>
    </w:p>
    <w:p w14:paraId="665ABBB4" w14:textId="77777777" w:rsidR="005E382A" w:rsidRDefault="002F7D8F">
      <w:pPr>
        <w:pStyle w:val="BodyText"/>
        <w:spacing w:before="156"/>
      </w:pPr>
      <w:r>
        <w:rPr>
          <w:color w:val="273139"/>
        </w:rPr>
        <w:t>tree_r2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80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y 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60);</w:t>
      </w:r>
    </w:p>
    <w:p w14:paraId="41DFC5FA" w14:textId="77777777" w:rsidR="005E382A" w:rsidRDefault="005E382A">
      <w:pPr>
        <w:pStyle w:val="BodyText"/>
        <w:spacing w:before="4"/>
        <w:ind w:left="0"/>
        <w:rPr>
          <w:sz w:val="26"/>
        </w:rPr>
      </w:pPr>
    </w:p>
    <w:p w14:paraId="40BADCA4" w14:textId="77777777" w:rsidR="005E382A" w:rsidRDefault="002F7D8F">
      <w:pPr>
        <w:pStyle w:val="BodyText"/>
        <w:ind w:left="360"/>
      </w:pPr>
      <w:r>
        <w:rPr>
          <w:color w:val="273139"/>
        </w:rPr>
        <w:t>tree_r2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80, y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70);</w:t>
      </w:r>
    </w:p>
    <w:p w14:paraId="5BAF4ABB" w14:textId="77777777" w:rsidR="005E382A" w:rsidRDefault="002F7D8F">
      <w:pPr>
        <w:pStyle w:val="BodyText"/>
        <w:spacing w:before="158"/>
        <w:ind w:left="370"/>
      </w:pPr>
      <w:r>
        <w:rPr>
          <w:color w:val="273139"/>
        </w:rPr>
        <w:t>tree_r2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80, y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90);</w:t>
      </w:r>
    </w:p>
    <w:p w14:paraId="6ED2C8E3" w14:textId="77777777" w:rsidR="005E382A" w:rsidRDefault="005E382A">
      <w:pPr>
        <w:pStyle w:val="BodyText"/>
        <w:ind w:left="0"/>
        <w:rPr>
          <w:sz w:val="26"/>
        </w:rPr>
      </w:pPr>
    </w:p>
    <w:p w14:paraId="2771AE51" w14:textId="77777777" w:rsidR="005E382A" w:rsidRDefault="005E382A">
      <w:pPr>
        <w:pStyle w:val="BodyText"/>
        <w:spacing w:before="4"/>
        <w:ind w:left="0"/>
        <w:rPr>
          <w:sz w:val="25"/>
        </w:rPr>
      </w:pPr>
    </w:p>
    <w:p w14:paraId="4F392B06" w14:textId="77777777" w:rsidR="005E382A" w:rsidRDefault="002F7D8F">
      <w:pPr>
        <w:pStyle w:val="BodyText"/>
        <w:ind w:left="360"/>
      </w:pPr>
      <w:r>
        <w:rPr>
          <w:color w:val="273139"/>
        </w:rPr>
        <w:t>glColor3f(0.561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0.561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0.561);</w:t>
      </w:r>
    </w:p>
    <w:p w14:paraId="5F345799" w14:textId="77777777" w:rsidR="005E382A" w:rsidRDefault="002F7D8F">
      <w:pPr>
        <w:pStyle w:val="BodyText"/>
        <w:spacing w:before="159" w:line="376" w:lineRule="auto"/>
        <w:ind w:left="346" w:right="5557" w:firstLine="24"/>
      </w:pPr>
      <w:proofErr w:type="spellStart"/>
      <w:r>
        <w:rPr>
          <w:color w:val="273139"/>
        </w:rPr>
        <w:t>glBegin</w:t>
      </w:r>
      <w:proofErr w:type="spellEnd"/>
      <w:r>
        <w:rPr>
          <w:color w:val="273139"/>
        </w:rPr>
        <w:t>(GL_POLYGON);//main road</w:t>
      </w:r>
      <w:r>
        <w:rPr>
          <w:color w:val="273139"/>
          <w:spacing w:val="-58"/>
        </w:rPr>
        <w:t xml:space="preserve"> </w:t>
      </w:r>
      <w:r>
        <w:rPr>
          <w:color w:val="273139"/>
        </w:rPr>
        <w:t>glVertex2f(x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30, y +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0);</w:t>
      </w:r>
    </w:p>
    <w:p w14:paraId="7611814A" w14:textId="77777777" w:rsidR="005E382A" w:rsidRDefault="002F7D8F">
      <w:pPr>
        <w:pStyle w:val="BodyText"/>
      </w:pPr>
      <w:r>
        <w:rPr>
          <w:color w:val="273139"/>
        </w:rPr>
        <w:t>glVertex2f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70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y 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0);</w:t>
      </w:r>
    </w:p>
    <w:p w14:paraId="1899E5A0" w14:textId="77777777" w:rsidR="005E382A" w:rsidRDefault="002F7D8F">
      <w:pPr>
        <w:pStyle w:val="BodyText"/>
        <w:tabs>
          <w:tab w:val="left" w:pos="3151"/>
        </w:tabs>
        <w:spacing w:before="158" w:line="376" w:lineRule="auto"/>
        <w:ind w:right="5667"/>
      </w:pPr>
      <w:r>
        <w:rPr>
          <w:color w:val="273139"/>
        </w:rPr>
        <w:t>glVertex2f(x + 70, y + 100);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glVertex2f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30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y 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100);</w:t>
      </w:r>
      <w:r>
        <w:rPr>
          <w:color w:val="273139"/>
        </w:rPr>
        <w:tab/>
      </w:r>
      <w:proofErr w:type="spellStart"/>
      <w:r>
        <w:rPr>
          <w:color w:val="273139"/>
          <w:spacing w:val="-1"/>
        </w:rPr>
        <w:t>glEnd</w:t>
      </w:r>
      <w:proofErr w:type="spellEnd"/>
      <w:r>
        <w:rPr>
          <w:color w:val="273139"/>
          <w:spacing w:val="-1"/>
        </w:rPr>
        <w:t>();</w:t>
      </w:r>
    </w:p>
    <w:p w14:paraId="630AFAC6" w14:textId="77777777" w:rsidR="005E382A" w:rsidRDefault="005E382A">
      <w:pPr>
        <w:pStyle w:val="BodyText"/>
        <w:spacing w:before="7"/>
        <w:ind w:left="0"/>
        <w:rPr>
          <w:sz w:val="37"/>
        </w:rPr>
      </w:pPr>
    </w:p>
    <w:p w14:paraId="37435AFE" w14:textId="77777777" w:rsidR="005E382A" w:rsidRDefault="002F7D8F">
      <w:pPr>
        <w:pStyle w:val="BodyText"/>
        <w:tabs>
          <w:tab w:val="left" w:pos="1416"/>
          <w:tab w:val="left" w:pos="2912"/>
          <w:tab w:val="left" w:pos="3151"/>
        </w:tabs>
        <w:spacing w:line="376" w:lineRule="auto"/>
        <w:ind w:right="5271" w:firstLine="230"/>
      </w:pPr>
      <w:r>
        <w:rPr>
          <w:color w:val="273139"/>
        </w:rPr>
        <w:t>glColor3f(1, 1, 0);</w:t>
      </w:r>
      <w:r>
        <w:rPr>
          <w:color w:val="273139"/>
          <w:spacing w:val="1"/>
        </w:rPr>
        <w:t xml:space="preserve"> </w:t>
      </w:r>
      <w:proofErr w:type="spellStart"/>
      <w:r>
        <w:rPr>
          <w:color w:val="273139"/>
        </w:rPr>
        <w:t>glBegin</w:t>
      </w:r>
      <w:proofErr w:type="spellEnd"/>
      <w:r>
        <w:rPr>
          <w:color w:val="273139"/>
        </w:rPr>
        <w:t>(GL_POLYGON);//yellow line left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glVertex2f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30, y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0);</w:t>
      </w:r>
      <w:r>
        <w:rPr>
          <w:color w:val="273139"/>
        </w:rPr>
        <w:tab/>
        <w:t>glVertex2f(x +</w:t>
      </w:r>
      <w:r>
        <w:rPr>
          <w:color w:val="273139"/>
          <w:spacing w:val="-58"/>
        </w:rPr>
        <w:t xml:space="preserve"> </w:t>
      </w:r>
      <w:r>
        <w:rPr>
          <w:color w:val="273139"/>
        </w:rPr>
        <w:t>32, y 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0);</w:t>
      </w:r>
      <w:r>
        <w:rPr>
          <w:color w:val="273139"/>
        </w:rPr>
        <w:tab/>
        <w:t>glVertex2f(x + 32, y + 100);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glVertex2f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30, y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100);</w:t>
      </w:r>
      <w:r>
        <w:rPr>
          <w:color w:val="273139"/>
        </w:rPr>
        <w:tab/>
      </w:r>
      <w:r>
        <w:rPr>
          <w:color w:val="273139"/>
        </w:rPr>
        <w:tab/>
      </w:r>
      <w:proofErr w:type="spellStart"/>
      <w:r>
        <w:rPr>
          <w:color w:val="273139"/>
        </w:rPr>
        <w:t>glEnd</w:t>
      </w:r>
      <w:proofErr w:type="spellEnd"/>
      <w:r>
        <w:rPr>
          <w:color w:val="273139"/>
        </w:rPr>
        <w:t>();</w:t>
      </w:r>
    </w:p>
    <w:p w14:paraId="2E068CAE" w14:textId="77777777" w:rsidR="005E382A" w:rsidRDefault="005E382A">
      <w:pPr>
        <w:pStyle w:val="BodyText"/>
        <w:spacing w:before="2"/>
        <w:ind w:left="0"/>
        <w:rPr>
          <w:sz w:val="37"/>
        </w:rPr>
      </w:pPr>
    </w:p>
    <w:p w14:paraId="4C4FB0D9" w14:textId="77777777" w:rsidR="005E382A" w:rsidRDefault="002F7D8F">
      <w:pPr>
        <w:pStyle w:val="BodyText"/>
        <w:tabs>
          <w:tab w:val="left" w:pos="1416"/>
          <w:tab w:val="left" w:pos="2912"/>
          <w:tab w:val="left" w:pos="3151"/>
        </w:tabs>
        <w:spacing w:before="1" w:line="376" w:lineRule="auto"/>
        <w:ind w:right="5210" w:firstLine="230"/>
      </w:pPr>
      <w:r>
        <w:rPr>
          <w:color w:val="273139"/>
        </w:rPr>
        <w:t>glColor3f(1, 1, 0);</w:t>
      </w:r>
      <w:r>
        <w:rPr>
          <w:color w:val="273139"/>
          <w:spacing w:val="1"/>
        </w:rPr>
        <w:t xml:space="preserve"> </w:t>
      </w:r>
      <w:proofErr w:type="spellStart"/>
      <w:r>
        <w:rPr>
          <w:color w:val="273139"/>
        </w:rPr>
        <w:t>glBegin</w:t>
      </w:r>
      <w:proofErr w:type="spellEnd"/>
      <w:r>
        <w:rPr>
          <w:color w:val="273139"/>
        </w:rPr>
        <w:t>(GL_POLYGON);//yellow line right</w:t>
      </w:r>
      <w:r>
        <w:rPr>
          <w:color w:val="273139"/>
          <w:spacing w:val="-58"/>
        </w:rPr>
        <w:t xml:space="preserve"> </w:t>
      </w:r>
      <w:r>
        <w:rPr>
          <w:color w:val="273139"/>
        </w:rPr>
        <w:t>glVertex2f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70, y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0);</w:t>
      </w:r>
      <w:r>
        <w:rPr>
          <w:color w:val="273139"/>
        </w:rPr>
        <w:tab/>
        <w:t>glVertex2f(x +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68, y 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0);</w:t>
      </w:r>
      <w:r>
        <w:rPr>
          <w:color w:val="273139"/>
        </w:rPr>
        <w:tab/>
        <w:t>glVertex2f(x + 68, y + 100);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glVertex2f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70, y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100);</w:t>
      </w:r>
      <w:r>
        <w:rPr>
          <w:color w:val="273139"/>
        </w:rPr>
        <w:tab/>
      </w:r>
      <w:r>
        <w:rPr>
          <w:color w:val="273139"/>
        </w:rPr>
        <w:tab/>
      </w:r>
      <w:proofErr w:type="spellStart"/>
      <w:r>
        <w:rPr>
          <w:color w:val="273139"/>
        </w:rPr>
        <w:t>glEnd</w:t>
      </w:r>
      <w:proofErr w:type="spellEnd"/>
      <w:r>
        <w:rPr>
          <w:color w:val="273139"/>
        </w:rPr>
        <w:t>();</w:t>
      </w:r>
    </w:p>
    <w:p w14:paraId="2840532B" w14:textId="77777777" w:rsidR="005E382A" w:rsidRDefault="005E382A">
      <w:pPr>
        <w:pStyle w:val="BodyText"/>
        <w:spacing w:before="5"/>
        <w:ind w:left="0"/>
        <w:rPr>
          <w:sz w:val="37"/>
        </w:rPr>
      </w:pPr>
    </w:p>
    <w:p w14:paraId="46C36666" w14:textId="77777777" w:rsidR="005E382A" w:rsidRDefault="002F7D8F">
      <w:pPr>
        <w:pStyle w:val="BodyText"/>
        <w:ind w:left="360"/>
      </w:pPr>
      <w:r>
        <w:rPr>
          <w:color w:val="273139"/>
        </w:rPr>
        <w:t>glColor3f(0.741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0.718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0.420);</w:t>
      </w:r>
    </w:p>
    <w:p w14:paraId="513C1F5C" w14:textId="77777777" w:rsidR="005E382A" w:rsidRDefault="002F7D8F">
      <w:pPr>
        <w:pStyle w:val="BodyText"/>
        <w:spacing w:before="156" w:line="376" w:lineRule="auto"/>
        <w:ind w:left="370" w:right="5358"/>
      </w:pPr>
      <w:proofErr w:type="spellStart"/>
      <w:r>
        <w:rPr>
          <w:color w:val="273139"/>
        </w:rPr>
        <w:t>glBegin</w:t>
      </w:r>
      <w:proofErr w:type="spellEnd"/>
      <w:r>
        <w:rPr>
          <w:color w:val="273139"/>
        </w:rPr>
        <w:t>(GL_POLYGON);//left</w:t>
      </w:r>
      <w:r>
        <w:rPr>
          <w:color w:val="273139"/>
          <w:spacing w:val="-15"/>
        </w:rPr>
        <w:t xml:space="preserve"> </w:t>
      </w:r>
      <w:r>
        <w:rPr>
          <w:color w:val="273139"/>
        </w:rPr>
        <w:t>footpath</w:t>
      </w:r>
      <w:r>
        <w:rPr>
          <w:color w:val="273139"/>
          <w:spacing w:val="-57"/>
        </w:rPr>
        <w:t xml:space="preserve"> </w:t>
      </w:r>
      <w:r>
        <w:rPr>
          <w:color w:val="273139"/>
        </w:rPr>
        <w:t>glVertex2f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30, y 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0);</w:t>
      </w:r>
    </w:p>
    <w:p w14:paraId="0A8BF121" w14:textId="77777777" w:rsidR="005E382A" w:rsidRDefault="002F7D8F">
      <w:pPr>
        <w:pStyle w:val="BodyText"/>
        <w:spacing w:before="144"/>
        <w:ind w:left="360"/>
      </w:pPr>
      <w:r>
        <w:rPr>
          <w:color w:val="273139"/>
        </w:rPr>
        <w:t>glVertex2f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25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y 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0);</w:t>
      </w:r>
    </w:p>
    <w:p w14:paraId="35AE3743" w14:textId="77777777" w:rsidR="005E382A" w:rsidRDefault="002F7D8F">
      <w:pPr>
        <w:pStyle w:val="BodyText"/>
        <w:spacing w:before="156"/>
        <w:ind w:left="370"/>
      </w:pPr>
      <w:r>
        <w:rPr>
          <w:color w:val="273139"/>
        </w:rPr>
        <w:t>glVertex2f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25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y 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100);</w:t>
      </w:r>
    </w:p>
    <w:p w14:paraId="778AC89F" w14:textId="77777777" w:rsidR="005E382A" w:rsidRDefault="005E382A">
      <w:pPr>
        <w:sectPr w:rsidR="005E382A">
          <w:pgSz w:w="12240" w:h="15840"/>
          <w:pgMar w:top="1360" w:right="1300" w:bottom="1200" w:left="1320" w:header="0" w:footer="1005" w:gutter="0"/>
          <w:cols w:space="720"/>
        </w:sectPr>
      </w:pPr>
    </w:p>
    <w:p w14:paraId="223F8050" w14:textId="77777777" w:rsidR="005E382A" w:rsidRDefault="002F7D8F">
      <w:pPr>
        <w:pStyle w:val="BodyText"/>
        <w:spacing w:before="79" w:line="376" w:lineRule="auto"/>
        <w:ind w:left="370" w:right="6511"/>
      </w:pPr>
      <w:r>
        <w:rPr>
          <w:color w:val="273139"/>
        </w:rPr>
        <w:lastRenderedPageBreak/>
        <w:t>glVertex2f(x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5"/>
        </w:rPr>
        <w:t xml:space="preserve"> </w:t>
      </w:r>
      <w:r>
        <w:rPr>
          <w:color w:val="273139"/>
        </w:rPr>
        <w:t>30,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y</w:t>
      </w:r>
      <w:r>
        <w:rPr>
          <w:color w:val="273139"/>
          <w:spacing w:val="-4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4"/>
        </w:rPr>
        <w:t xml:space="preserve"> </w:t>
      </w:r>
      <w:r>
        <w:rPr>
          <w:color w:val="273139"/>
        </w:rPr>
        <w:t>100);</w:t>
      </w:r>
      <w:r>
        <w:rPr>
          <w:color w:val="273139"/>
          <w:spacing w:val="-57"/>
        </w:rPr>
        <w:t xml:space="preserve"> </w:t>
      </w:r>
      <w:proofErr w:type="spellStart"/>
      <w:r>
        <w:rPr>
          <w:color w:val="273139"/>
        </w:rPr>
        <w:t>glEnd</w:t>
      </w:r>
      <w:proofErr w:type="spellEnd"/>
      <w:r>
        <w:rPr>
          <w:color w:val="273139"/>
        </w:rPr>
        <w:t>();</w:t>
      </w:r>
    </w:p>
    <w:p w14:paraId="792A3CF9" w14:textId="77777777" w:rsidR="005E382A" w:rsidRDefault="005E382A">
      <w:pPr>
        <w:pStyle w:val="BodyText"/>
        <w:spacing w:before="9"/>
        <w:ind w:left="0"/>
        <w:rPr>
          <w:sz w:val="37"/>
        </w:rPr>
      </w:pPr>
    </w:p>
    <w:p w14:paraId="64721A56" w14:textId="77777777" w:rsidR="005E382A" w:rsidRDefault="002F7D8F">
      <w:pPr>
        <w:pStyle w:val="BodyText"/>
        <w:ind w:left="346"/>
      </w:pPr>
      <w:r>
        <w:rPr>
          <w:color w:val="273139"/>
        </w:rPr>
        <w:t>glColor3f(0.741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0.718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0.420);</w:t>
      </w:r>
    </w:p>
    <w:p w14:paraId="08693514" w14:textId="77777777" w:rsidR="005E382A" w:rsidRDefault="002F7D8F">
      <w:pPr>
        <w:pStyle w:val="BodyText"/>
        <w:tabs>
          <w:tab w:val="left" w:pos="1416"/>
          <w:tab w:val="left" w:pos="2912"/>
          <w:tab w:val="left" w:pos="3151"/>
        </w:tabs>
        <w:spacing w:before="156" w:line="376" w:lineRule="auto"/>
        <w:ind w:right="5271"/>
      </w:pPr>
      <w:proofErr w:type="spellStart"/>
      <w:r>
        <w:rPr>
          <w:color w:val="273139"/>
        </w:rPr>
        <w:t>glBegin</w:t>
      </w:r>
      <w:proofErr w:type="spellEnd"/>
      <w:r>
        <w:rPr>
          <w:color w:val="273139"/>
        </w:rPr>
        <w:t>(GL_POLYGON);//right footpath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glVertex2f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70, y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0);</w:t>
      </w:r>
      <w:r>
        <w:rPr>
          <w:color w:val="273139"/>
        </w:rPr>
        <w:tab/>
        <w:t>glVertex2f(x +</w:t>
      </w:r>
      <w:r>
        <w:rPr>
          <w:color w:val="273139"/>
          <w:spacing w:val="-58"/>
        </w:rPr>
        <w:t xml:space="preserve"> </w:t>
      </w:r>
      <w:r>
        <w:rPr>
          <w:color w:val="273139"/>
        </w:rPr>
        <w:t>75, y 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0);</w:t>
      </w:r>
      <w:r>
        <w:rPr>
          <w:color w:val="273139"/>
        </w:rPr>
        <w:tab/>
        <w:t>glVertex2f(x + 75, y + 100);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glVertex2f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70, y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100);</w:t>
      </w:r>
      <w:r>
        <w:rPr>
          <w:color w:val="273139"/>
        </w:rPr>
        <w:tab/>
      </w:r>
      <w:r>
        <w:rPr>
          <w:color w:val="273139"/>
        </w:rPr>
        <w:tab/>
      </w:r>
      <w:proofErr w:type="spellStart"/>
      <w:r>
        <w:rPr>
          <w:color w:val="273139"/>
        </w:rPr>
        <w:t>glEnd</w:t>
      </w:r>
      <w:proofErr w:type="spellEnd"/>
      <w:r>
        <w:rPr>
          <w:color w:val="273139"/>
        </w:rPr>
        <w:t>();</w:t>
      </w:r>
    </w:p>
    <w:p w14:paraId="4725FFF4" w14:textId="77777777" w:rsidR="005E382A" w:rsidRDefault="005E382A">
      <w:pPr>
        <w:pStyle w:val="BodyText"/>
        <w:spacing w:before="4"/>
        <w:ind w:left="0"/>
        <w:rPr>
          <w:sz w:val="37"/>
        </w:rPr>
      </w:pPr>
    </w:p>
    <w:p w14:paraId="17D91C9E" w14:textId="77777777" w:rsidR="005E382A" w:rsidRDefault="002F7D8F">
      <w:pPr>
        <w:pStyle w:val="BodyText"/>
        <w:tabs>
          <w:tab w:val="left" w:pos="1536"/>
          <w:tab w:val="left" w:pos="3151"/>
        </w:tabs>
        <w:spacing w:line="376" w:lineRule="auto"/>
        <w:ind w:right="5032" w:firstLine="230"/>
      </w:pPr>
      <w:r>
        <w:rPr>
          <w:color w:val="273139"/>
        </w:rPr>
        <w:t>glColor3f(1, 1, 1);</w:t>
      </w:r>
      <w:r>
        <w:rPr>
          <w:color w:val="273139"/>
          <w:spacing w:val="1"/>
        </w:rPr>
        <w:t xml:space="preserve"> </w:t>
      </w:r>
      <w:proofErr w:type="spellStart"/>
      <w:r>
        <w:rPr>
          <w:color w:val="273139"/>
        </w:rPr>
        <w:t>glBegin</w:t>
      </w:r>
      <w:proofErr w:type="spellEnd"/>
      <w:r>
        <w:rPr>
          <w:color w:val="273139"/>
        </w:rPr>
        <w:t>(GL_POLYGON);//zebra lines starts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glVertex2f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49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y 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100);</w:t>
      </w:r>
      <w:r>
        <w:rPr>
          <w:color w:val="273139"/>
        </w:rPr>
        <w:tab/>
        <w:t>glVertex2f(x +</w:t>
      </w:r>
      <w:r>
        <w:rPr>
          <w:color w:val="273139"/>
          <w:spacing w:val="-58"/>
        </w:rPr>
        <w:t xml:space="preserve"> </w:t>
      </w:r>
      <w:r>
        <w:rPr>
          <w:color w:val="273139"/>
        </w:rPr>
        <w:t>49, y 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90);</w:t>
      </w:r>
      <w:r>
        <w:rPr>
          <w:color w:val="273139"/>
        </w:rPr>
        <w:tab/>
        <w:t>glVertex2f(x + 51, y + 90);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glVertex2f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51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y 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100);</w:t>
      </w:r>
      <w:r>
        <w:rPr>
          <w:color w:val="273139"/>
        </w:rPr>
        <w:tab/>
      </w:r>
      <w:proofErr w:type="spellStart"/>
      <w:r>
        <w:rPr>
          <w:color w:val="273139"/>
        </w:rPr>
        <w:t>glEnd</w:t>
      </w:r>
      <w:proofErr w:type="spellEnd"/>
      <w:r>
        <w:rPr>
          <w:color w:val="273139"/>
        </w:rPr>
        <w:t>();</w:t>
      </w:r>
    </w:p>
    <w:p w14:paraId="7F2B9F3A" w14:textId="77777777" w:rsidR="005E382A" w:rsidRDefault="005E382A">
      <w:pPr>
        <w:pStyle w:val="BodyText"/>
        <w:spacing w:before="5"/>
        <w:ind w:left="0"/>
        <w:rPr>
          <w:sz w:val="37"/>
        </w:rPr>
      </w:pPr>
    </w:p>
    <w:p w14:paraId="47887F5D" w14:textId="77777777" w:rsidR="005E382A" w:rsidRDefault="002F7D8F">
      <w:pPr>
        <w:pStyle w:val="BodyText"/>
        <w:spacing w:line="379" w:lineRule="auto"/>
        <w:ind w:left="346" w:right="6680"/>
      </w:pPr>
      <w:r>
        <w:rPr>
          <w:color w:val="273139"/>
        </w:rPr>
        <w:t>glColor3f(1, 1, 1);</w:t>
      </w:r>
      <w:r>
        <w:rPr>
          <w:color w:val="273139"/>
          <w:spacing w:val="1"/>
        </w:rPr>
        <w:t xml:space="preserve"> </w:t>
      </w:r>
      <w:proofErr w:type="spellStart"/>
      <w:r>
        <w:rPr>
          <w:color w:val="273139"/>
        </w:rPr>
        <w:t>glBegin</w:t>
      </w:r>
      <w:proofErr w:type="spellEnd"/>
      <w:r>
        <w:rPr>
          <w:color w:val="273139"/>
        </w:rPr>
        <w:t>(GL_POLYGON);</w:t>
      </w:r>
    </w:p>
    <w:p w14:paraId="5A8AE009" w14:textId="77777777" w:rsidR="005E382A" w:rsidRDefault="002F7D8F">
      <w:pPr>
        <w:pStyle w:val="BodyText"/>
        <w:spacing w:line="271" w:lineRule="exact"/>
      </w:pPr>
      <w:r>
        <w:rPr>
          <w:color w:val="273139"/>
        </w:rPr>
        <w:t>glVertex2f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49, y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80);</w:t>
      </w:r>
    </w:p>
    <w:p w14:paraId="1CC19D87" w14:textId="77777777" w:rsidR="005E382A" w:rsidRDefault="002F7D8F">
      <w:pPr>
        <w:pStyle w:val="BodyText"/>
        <w:spacing w:before="159"/>
      </w:pPr>
      <w:r>
        <w:rPr>
          <w:color w:val="273139"/>
        </w:rPr>
        <w:t>glVertex2f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49, y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70);</w:t>
      </w:r>
    </w:p>
    <w:p w14:paraId="4AC4F8DE" w14:textId="77777777" w:rsidR="005E382A" w:rsidRDefault="002F7D8F">
      <w:pPr>
        <w:pStyle w:val="BodyText"/>
        <w:spacing w:before="156"/>
      </w:pPr>
      <w:r>
        <w:rPr>
          <w:color w:val="273139"/>
        </w:rPr>
        <w:t>glVertex2f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51, y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70);</w:t>
      </w:r>
    </w:p>
    <w:p w14:paraId="018C38AA" w14:textId="77777777" w:rsidR="005E382A" w:rsidRDefault="002F7D8F">
      <w:pPr>
        <w:pStyle w:val="BodyText"/>
        <w:spacing w:before="158" w:line="376" w:lineRule="auto"/>
        <w:ind w:left="360" w:right="6868" w:hanging="245"/>
      </w:pPr>
      <w:r>
        <w:rPr>
          <w:color w:val="273139"/>
        </w:rPr>
        <w:t>glVertex2f(x + 51, y + 80);</w:t>
      </w:r>
      <w:r>
        <w:rPr>
          <w:color w:val="273139"/>
          <w:spacing w:val="-58"/>
        </w:rPr>
        <w:t xml:space="preserve"> </w:t>
      </w:r>
      <w:proofErr w:type="spellStart"/>
      <w:r>
        <w:rPr>
          <w:color w:val="273139"/>
        </w:rPr>
        <w:t>glEnd</w:t>
      </w:r>
      <w:proofErr w:type="spellEnd"/>
      <w:r>
        <w:rPr>
          <w:color w:val="273139"/>
        </w:rPr>
        <w:t>();</w:t>
      </w:r>
    </w:p>
    <w:p w14:paraId="7B668754" w14:textId="77777777" w:rsidR="005E382A" w:rsidRDefault="005E382A">
      <w:pPr>
        <w:pStyle w:val="BodyText"/>
        <w:spacing w:before="9"/>
        <w:ind w:left="0"/>
        <w:rPr>
          <w:sz w:val="37"/>
        </w:rPr>
      </w:pPr>
    </w:p>
    <w:p w14:paraId="27629CDA" w14:textId="77777777" w:rsidR="005E382A" w:rsidRDefault="002F7D8F">
      <w:pPr>
        <w:pStyle w:val="BodyText"/>
        <w:spacing w:before="1" w:line="376" w:lineRule="auto"/>
        <w:ind w:left="360" w:right="6212"/>
      </w:pPr>
      <w:r>
        <w:rPr>
          <w:color w:val="273139"/>
        </w:rPr>
        <w:t>glColor3f(1, 1, 1);</w:t>
      </w:r>
      <w:r>
        <w:rPr>
          <w:color w:val="273139"/>
          <w:spacing w:val="1"/>
        </w:rPr>
        <w:t xml:space="preserve"> </w:t>
      </w:r>
      <w:proofErr w:type="spellStart"/>
      <w:r>
        <w:rPr>
          <w:color w:val="273139"/>
        </w:rPr>
        <w:t>glBegin</w:t>
      </w:r>
      <w:proofErr w:type="spellEnd"/>
      <w:r>
        <w:rPr>
          <w:color w:val="273139"/>
        </w:rPr>
        <w:t>(GL_POLYGON);</w:t>
      </w:r>
      <w:r>
        <w:rPr>
          <w:color w:val="273139"/>
          <w:spacing w:val="-57"/>
        </w:rPr>
        <w:t xml:space="preserve"> </w:t>
      </w:r>
      <w:r>
        <w:rPr>
          <w:color w:val="273139"/>
        </w:rPr>
        <w:t>glVertex2f(x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5"/>
        </w:rPr>
        <w:t xml:space="preserve"> </w:t>
      </w:r>
      <w:r>
        <w:rPr>
          <w:color w:val="273139"/>
        </w:rPr>
        <w:t>49,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y</w:t>
      </w:r>
      <w:r>
        <w:rPr>
          <w:color w:val="273139"/>
          <w:spacing w:val="-4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4"/>
        </w:rPr>
        <w:t xml:space="preserve"> </w:t>
      </w:r>
      <w:r>
        <w:rPr>
          <w:color w:val="273139"/>
        </w:rPr>
        <w:t>60);</w:t>
      </w:r>
    </w:p>
    <w:p w14:paraId="0D281577" w14:textId="77777777" w:rsidR="005E382A" w:rsidRDefault="002F7D8F">
      <w:pPr>
        <w:pStyle w:val="BodyText"/>
        <w:spacing w:line="272" w:lineRule="exact"/>
        <w:ind w:left="370"/>
      </w:pPr>
      <w:r>
        <w:rPr>
          <w:color w:val="273139"/>
        </w:rPr>
        <w:t>glVertex2f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49, y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50);</w:t>
      </w:r>
    </w:p>
    <w:p w14:paraId="55CC2788" w14:textId="77777777" w:rsidR="005E382A" w:rsidRDefault="002F7D8F">
      <w:pPr>
        <w:pStyle w:val="BodyText"/>
        <w:spacing w:before="156"/>
        <w:ind w:left="370"/>
      </w:pPr>
      <w:r>
        <w:rPr>
          <w:color w:val="273139"/>
        </w:rPr>
        <w:t>glVertex2f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51, y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50);</w:t>
      </w:r>
    </w:p>
    <w:p w14:paraId="14157A2E" w14:textId="77777777" w:rsidR="005E382A" w:rsidRDefault="002F7D8F">
      <w:pPr>
        <w:pStyle w:val="BodyText"/>
        <w:spacing w:before="156" w:line="376" w:lineRule="auto"/>
        <w:ind w:left="346" w:right="6631" w:firstLine="24"/>
      </w:pPr>
      <w:r>
        <w:rPr>
          <w:color w:val="273139"/>
        </w:rPr>
        <w:t>glVertex2f(x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5"/>
        </w:rPr>
        <w:t xml:space="preserve"> </w:t>
      </w:r>
      <w:r>
        <w:rPr>
          <w:color w:val="273139"/>
        </w:rPr>
        <w:t>51,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y</w:t>
      </w:r>
      <w:r>
        <w:rPr>
          <w:color w:val="273139"/>
          <w:spacing w:val="-4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4"/>
        </w:rPr>
        <w:t xml:space="preserve"> </w:t>
      </w:r>
      <w:r>
        <w:rPr>
          <w:color w:val="273139"/>
        </w:rPr>
        <w:t>60);</w:t>
      </w:r>
      <w:r>
        <w:rPr>
          <w:color w:val="273139"/>
          <w:spacing w:val="-57"/>
        </w:rPr>
        <w:t xml:space="preserve"> </w:t>
      </w:r>
      <w:proofErr w:type="spellStart"/>
      <w:r>
        <w:rPr>
          <w:color w:val="273139"/>
        </w:rPr>
        <w:t>glEnd</w:t>
      </w:r>
      <w:proofErr w:type="spellEnd"/>
      <w:r>
        <w:rPr>
          <w:color w:val="273139"/>
        </w:rPr>
        <w:t>();</w:t>
      </w:r>
    </w:p>
    <w:p w14:paraId="16FCEE29" w14:textId="77777777" w:rsidR="005E382A" w:rsidRDefault="005E382A">
      <w:pPr>
        <w:spacing w:line="376" w:lineRule="auto"/>
        <w:sectPr w:rsidR="005E382A">
          <w:pgSz w:w="12240" w:h="15840"/>
          <w:pgMar w:top="1360" w:right="1300" w:bottom="1200" w:left="1320" w:header="0" w:footer="1005" w:gutter="0"/>
          <w:cols w:space="720"/>
        </w:sectPr>
      </w:pPr>
    </w:p>
    <w:p w14:paraId="00495E42" w14:textId="77777777" w:rsidR="005E382A" w:rsidRDefault="005E382A">
      <w:pPr>
        <w:pStyle w:val="BodyText"/>
        <w:spacing w:before="8"/>
        <w:ind w:left="0"/>
      </w:pPr>
    </w:p>
    <w:p w14:paraId="19B1C8C5" w14:textId="77777777" w:rsidR="005E382A" w:rsidRDefault="002F7D8F">
      <w:pPr>
        <w:pStyle w:val="BodyText"/>
        <w:spacing w:before="90" w:line="376" w:lineRule="auto"/>
        <w:ind w:left="346" w:right="6655"/>
      </w:pPr>
      <w:r>
        <w:rPr>
          <w:color w:val="273139"/>
        </w:rPr>
        <w:t>glColor3f(1, 1, 1);</w:t>
      </w:r>
      <w:r>
        <w:rPr>
          <w:color w:val="273139"/>
          <w:spacing w:val="1"/>
        </w:rPr>
        <w:t xml:space="preserve"> </w:t>
      </w:r>
      <w:proofErr w:type="spellStart"/>
      <w:r>
        <w:rPr>
          <w:color w:val="273139"/>
        </w:rPr>
        <w:t>glBegin</w:t>
      </w:r>
      <w:proofErr w:type="spellEnd"/>
      <w:r>
        <w:rPr>
          <w:color w:val="273139"/>
        </w:rPr>
        <w:t>(GL_POLYGON);</w:t>
      </w:r>
      <w:r>
        <w:rPr>
          <w:color w:val="273139"/>
          <w:spacing w:val="-57"/>
        </w:rPr>
        <w:t xml:space="preserve"> </w:t>
      </w:r>
      <w:r>
        <w:rPr>
          <w:color w:val="273139"/>
        </w:rPr>
        <w:t>glVertex2f(x</w:t>
      </w:r>
      <w:r>
        <w:rPr>
          <w:color w:val="273139"/>
          <w:spacing w:val="-4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4"/>
        </w:rPr>
        <w:t xml:space="preserve"> </w:t>
      </w:r>
      <w:r>
        <w:rPr>
          <w:color w:val="273139"/>
        </w:rPr>
        <w:t>49,</w:t>
      </w:r>
      <w:r>
        <w:rPr>
          <w:color w:val="273139"/>
          <w:spacing w:val="-4"/>
        </w:rPr>
        <w:t xml:space="preserve"> </w:t>
      </w:r>
      <w:r>
        <w:rPr>
          <w:color w:val="273139"/>
        </w:rPr>
        <w:t>y</w:t>
      </w:r>
      <w:r>
        <w:rPr>
          <w:color w:val="273139"/>
          <w:spacing w:val="-4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40);</w:t>
      </w:r>
    </w:p>
    <w:p w14:paraId="546FE949" w14:textId="77777777" w:rsidR="005E382A" w:rsidRDefault="002F7D8F">
      <w:pPr>
        <w:pStyle w:val="BodyText"/>
        <w:spacing w:line="272" w:lineRule="exact"/>
      </w:pPr>
      <w:r>
        <w:rPr>
          <w:color w:val="273139"/>
        </w:rPr>
        <w:t>glVertex2f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49, y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30);</w:t>
      </w:r>
    </w:p>
    <w:p w14:paraId="645574CF" w14:textId="77777777" w:rsidR="005E382A" w:rsidRDefault="002F7D8F">
      <w:pPr>
        <w:pStyle w:val="BodyText"/>
        <w:tabs>
          <w:tab w:val="left" w:pos="3031"/>
        </w:tabs>
        <w:spacing w:before="156" w:line="376" w:lineRule="auto"/>
        <w:ind w:right="5787"/>
      </w:pPr>
      <w:r>
        <w:rPr>
          <w:color w:val="273139"/>
        </w:rPr>
        <w:t>glVertex2f(x + 51, y + 30);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glVertex2f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51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y 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40);</w:t>
      </w:r>
      <w:r>
        <w:rPr>
          <w:color w:val="273139"/>
        </w:rPr>
        <w:tab/>
      </w:r>
      <w:proofErr w:type="spellStart"/>
      <w:r>
        <w:rPr>
          <w:color w:val="273139"/>
          <w:spacing w:val="-1"/>
        </w:rPr>
        <w:t>glEnd</w:t>
      </w:r>
      <w:proofErr w:type="spellEnd"/>
      <w:r>
        <w:rPr>
          <w:color w:val="273139"/>
          <w:spacing w:val="-1"/>
        </w:rPr>
        <w:t>();</w:t>
      </w:r>
    </w:p>
    <w:p w14:paraId="3D6F0CB4" w14:textId="77777777" w:rsidR="005E382A" w:rsidRDefault="005E382A">
      <w:pPr>
        <w:pStyle w:val="BodyText"/>
        <w:spacing w:before="6"/>
        <w:ind w:left="0"/>
        <w:rPr>
          <w:sz w:val="37"/>
        </w:rPr>
      </w:pPr>
    </w:p>
    <w:p w14:paraId="6847379F" w14:textId="77777777" w:rsidR="005E382A" w:rsidRDefault="002F7D8F">
      <w:pPr>
        <w:pStyle w:val="BodyText"/>
        <w:tabs>
          <w:tab w:val="left" w:pos="3031"/>
        </w:tabs>
        <w:spacing w:before="1" w:line="376" w:lineRule="auto"/>
        <w:ind w:right="4794" w:firstLine="230"/>
      </w:pPr>
      <w:r>
        <w:rPr>
          <w:color w:val="273139"/>
        </w:rPr>
        <w:t>glColor3f(1, 1, 1);</w:t>
      </w:r>
      <w:r>
        <w:rPr>
          <w:color w:val="273139"/>
          <w:spacing w:val="1"/>
        </w:rPr>
        <w:t xml:space="preserve"> </w:t>
      </w:r>
      <w:proofErr w:type="spellStart"/>
      <w:r>
        <w:rPr>
          <w:color w:val="273139"/>
        </w:rPr>
        <w:t>glBegin</w:t>
      </w:r>
      <w:proofErr w:type="spellEnd"/>
      <w:r>
        <w:rPr>
          <w:color w:val="273139"/>
        </w:rPr>
        <w:t>(GL_POLYGON);//zebra lines finishes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glVertex2f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49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y 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20);</w:t>
      </w:r>
      <w:r>
        <w:rPr>
          <w:color w:val="273139"/>
        </w:rPr>
        <w:tab/>
        <w:t>glVertex2f(x</w:t>
      </w:r>
      <w:r>
        <w:rPr>
          <w:color w:val="273139"/>
          <w:spacing w:val="-7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10"/>
        </w:rPr>
        <w:t xml:space="preserve"> </w:t>
      </w:r>
      <w:r>
        <w:rPr>
          <w:color w:val="273139"/>
        </w:rPr>
        <w:t>49,</w:t>
      </w:r>
    </w:p>
    <w:p w14:paraId="0F2DADA0" w14:textId="77777777" w:rsidR="005E382A" w:rsidRDefault="002F7D8F">
      <w:pPr>
        <w:pStyle w:val="BodyText"/>
        <w:tabs>
          <w:tab w:val="left" w:pos="1176"/>
          <w:tab w:val="left" w:pos="3032"/>
        </w:tabs>
        <w:spacing w:line="376" w:lineRule="auto"/>
        <w:ind w:right="5787"/>
      </w:pPr>
      <w:r>
        <w:rPr>
          <w:color w:val="273139"/>
        </w:rPr>
        <w:t>y 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10);</w:t>
      </w:r>
      <w:r>
        <w:rPr>
          <w:color w:val="273139"/>
        </w:rPr>
        <w:tab/>
        <w:t>glVertex2f(x + 51, y + 10);</w:t>
      </w:r>
      <w:r>
        <w:rPr>
          <w:color w:val="273139"/>
          <w:spacing w:val="-57"/>
        </w:rPr>
        <w:t xml:space="preserve"> </w:t>
      </w:r>
      <w:r>
        <w:rPr>
          <w:color w:val="273139"/>
        </w:rPr>
        <w:t>glVertex2f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51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y 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20);</w:t>
      </w:r>
      <w:r>
        <w:rPr>
          <w:color w:val="273139"/>
        </w:rPr>
        <w:tab/>
      </w:r>
      <w:proofErr w:type="spellStart"/>
      <w:r>
        <w:rPr>
          <w:color w:val="273139"/>
          <w:spacing w:val="-1"/>
        </w:rPr>
        <w:t>glEnd</w:t>
      </w:r>
      <w:proofErr w:type="spellEnd"/>
      <w:r>
        <w:rPr>
          <w:color w:val="273139"/>
          <w:spacing w:val="-1"/>
        </w:rPr>
        <w:t>();</w:t>
      </w:r>
    </w:p>
    <w:p w14:paraId="666A84F3" w14:textId="77777777" w:rsidR="005E382A" w:rsidRDefault="005E382A">
      <w:pPr>
        <w:pStyle w:val="BodyText"/>
        <w:spacing w:before="4"/>
        <w:ind w:left="0"/>
        <w:rPr>
          <w:sz w:val="37"/>
        </w:rPr>
      </w:pPr>
    </w:p>
    <w:p w14:paraId="1F7B5677" w14:textId="77777777" w:rsidR="005E382A" w:rsidRDefault="002F7D8F">
      <w:pPr>
        <w:pStyle w:val="BodyText"/>
        <w:spacing w:before="1"/>
        <w:ind w:left="106"/>
      </w:pPr>
      <w:r>
        <w:rPr>
          <w:color w:val="273139"/>
        </w:rPr>
        <w:t>}</w:t>
      </w:r>
    </w:p>
    <w:p w14:paraId="59B0D431" w14:textId="77777777" w:rsidR="005E382A" w:rsidRDefault="005E382A">
      <w:pPr>
        <w:pStyle w:val="BodyText"/>
        <w:ind w:left="0"/>
        <w:rPr>
          <w:sz w:val="26"/>
        </w:rPr>
      </w:pPr>
    </w:p>
    <w:p w14:paraId="6FC94825" w14:textId="77777777" w:rsidR="005E382A" w:rsidRDefault="005E382A">
      <w:pPr>
        <w:pStyle w:val="BodyText"/>
        <w:spacing w:before="1"/>
        <w:ind w:left="0"/>
        <w:rPr>
          <w:sz w:val="25"/>
        </w:rPr>
      </w:pPr>
    </w:p>
    <w:p w14:paraId="17E1A64F" w14:textId="77777777" w:rsidR="005E382A" w:rsidRDefault="002F7D8F">
      <w:pPr>
        <w:pStyle w:val="BodyText"/>
        <w:spacing w:before="1"/>
        <w:ind w:left="106"/>
        <w:jc w:val="both"/>
      </w:pPr>
      <w:proofErr w:type="spellStart"/>
      <w:r>
        <w:rPr>
          <w:color w:val="273139"/>
        </w:rPr>
        <w:t>GLvoid</w:t>
      </w:r>
      <w:proofErr w:type="spellEnd"/>
      <w:r>
        <w:rPr>
          <w:color w:val="273139"/>
          <w:spacing w:val="-2"/>
        </w:rPr>
        <w:t xml:space="preserve"> </w:t>
      </w:r>
      <w:r>
        <w:rPr>
          <w:color w:val="273139"/>
        </w:rPr>
        <w:t>draw_all_level3(</w:t>
      </w:r>
      <w:proofErr w:type="spellStart"/>
      <w:r>
        <w:rPr>
          <w:color w:val="273139"/>
        </w:rPr>
        <w:t>GLdouble</w:t>
      </w:r>
      <w:proofErr w:type="spellEnd"/>
      <w:r>
        <w:rPr>
          <w:color w:val="273139"/>
          <w:spacing w:val="-1"/>
        </w:rPr>
        <w:t xml:space="preserve"> </w:t>
      </w:r>
      <w:r>
        <w:rPr>
          <w:color w:val="273139"/>
        </w:rPr>
        <w:t>x,</w:t>
      </w:r>
      <w:r>
        <w:rPr>
          <w:color w:val="273139"/>
          <w:spacing w:val="-2"/>
        </w:rPr>
        <w:t xml:space="preserve"> </w:t>
      </w:r>
      <w:proofErr w:type="spellStart"/>
      <w:r>
        <w:rPr>
          <w:color w:val="273139"/>
        </w:rPr>
        <w:t>GLdouble</w:t>
      </w:r>
      <w:proofErr w:type="spellEnd"/>
      <w:r>
        <w:rPr>
          <w:color w:val="273139"/>
          <w:spacing w:val="-1"/>
        </w:rPr>
        <w:t xml:space="preserve"> </w:t>
      </w:r>
      <w:r>
        <w:rPr>
          <w:color w:val="273139"/>
        </w:rPr>
        <w:t>y)///function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for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drawing everything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except car</w:t>
      </w:r>
    </w:p>
    <w:p w14:paraId="46B5E9B5" w14:textId="77777777" w:rsidR="005E382A" w:rsidRDefault="002F7D8F">
      <w:pPr>
        <w:pStyle w:val="BodyText"/>
        <w:spacing w:before="156" w:line="376" w:lineRule="auto"/>
        <w:ind w:left="346" w:right="5897" w:hanging="240"/>
        <w:jc w:val="both"/>
      </w:pPr>
      <w:r>
        <w:rPr>
          <w:color w:val="273139"/>
        </w:rPr>
        <w:t>{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tree_l3(x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4"/>
        </w:rPr>
        <w:t xml:space="preserve"> </w:t>
      </w:r>
      <w:r>
        <w:rPr>
          <w:color w:val="273139"/>
        </w:rPr>
        <w:t>20,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y +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0);//left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side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tree</w:t>
      </w:r>
      <w:r>
        <w:rPr>
          <w:color w:val="273139"/>
          <w:spacing w:val="-58"/>
        </w:rPr>
        <w:t xml:space="preserve"> </w:t>
      </w:r>
      <w:r>
        <w:rPr>
          <w:color w:val="273139"/>
        </w:rPr>
        <w:t>tree_l3(x + 20, y + 10); tree_l3(x +</w:t>
      </w:r>
      <w:r>
        <w:rPr>
          <w:color w:val="273139"/>
          <w:spacing w:val="-57"/>
        </w:rPr>
        <w:t xml:space="preserve"> </w:t>
      </w:r>
      <w:r>
        <w:rPr>
          <w:color w:val="273139"/>
        </w:rPr>
        <w:t>20, y 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30);</w:t>
      </w:r>
    </w:p>
    <w:p w14:paraId="4BD3A9C2" w14:textId="77777777" w:rsidR="005E382A" w:rsidRDefault="002F7D8F">
      <w:pPr>
        <w:pStyle w:val="BodyText"/>
        <w:spacing w:before="142"/>
        <w:ind w:left="360"/>
        <w:jc w:val="both"/>
      </w:pPr>
      <w:r>
        <w:rPr>
          <w:color w:val="273139"/>
        </w:rPr>
        <w:t>tree_l3(x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20, y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50);</w:t>
      </w:r>
    </w:p>
    <w:p w14:paraId="12244BA0" w14:textId="77777777" w:rsidR="005E382A" w:rsidRDefault="002F7D8F">
      <w:pPr>
        <w:pStyle w:val="BodyText"/>
        <w:spacing w:before="159"/>
        <w:ind w:left="370"/>
        <w:jc w:val="both"/>
      </w:pPr>
      <w:r>
        <w:rPr>
          <w:color w:val="273139"/>
        </w:rPr>
        <w:t>tree_l3(x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20, y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60);</w:t>
      </w:r>
    </w:p>
    <w:p w14:paraId="1575EBEE" w14:textId="77777777" w:rsidR="005E382A" w:rsidRDefault="002F7D8F">
      <w:pPr>
        <w:pStyle w:val="BodyText"/>
        <w:spacing w:before="156"/>
        <w:ind w:left="370"/>
        <w:jc w:val="both"/>
      </w:pPr>
      <w:r>
        <w:rPr>
          <w:color w:val="273139"/>
        </w:rPr>
        <w:t>tree_l3(x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20, y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70);</w:t>
      </w:r>
    </w:p>
    <w:p w14:paraId="67E8C2C7" w14:textId="77777777" w:rsidR="005E382A" w:rsidRDefault="002F7D8F">
      <w:pPr>
        <w:pStyle w:val="BodyText"/>
        <w:spacing w:before="156"/>
        <w:ind w:left="370"/>
        <w:jc w:val="both"/>
      </w:pPr>
      <w:r>
        <w:rPr>
          <w:color w:val="273139"/>
        </w:rPr>
        <w:t>tree_l3(x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20, y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90);</w:t>
      </w:r>
    </w:p>
    <w:p w14:paraId="67854AC5" w14:textId="77777777" w:rsidR="005E382A" w:rsidRDefault="005E382A">
      <w:pPr>
        <w:pStyle w:val="BodyText"/>
        <w:ind w:left="0"/>
        <w:rPr>
          <w:sz w:val="26"/>
        </w:rPr>
      </w:pPr>
    </w:p>
    <w:p w14:paraId="7F9258C8" w14:textId="77777777" w:rsidR="005E382A" w:rsidRDefault="005E382A">
      <w:pPr>
        <w:pStyle w:val="BodyText"/>
        <w:spacing w:before="4"/>
        <w:ind w:left="0"/>
        <w:rPr>
          <w:sz w:val="25"/>
        </w:rPr>
      </w:pPr>
    </w:p>
    <w:p w14:paraId="2C64DC1B" w14:textId="77777777" w:rsidR="005E382A" w:rsidRDefault="002F7D8F">
      <w:pPr>
        <w:pStyle w:val="BodyText"/>
        <w:tabs>
          <w:tab w:val="left" w:pos="1536"/>
          <w:tab w:val="left" w:pos="2671"/>
        </w:tabs>
        <w:spacing w:line="376" w:lineRule="auto"/>
        <w:ind w:right="5684" w:firstLine="230"/>
      </w:pPr>
      <w:r>
        <w:rPr>
          <w:color w:val="273139"/>
        </w:rPr>
        <w:t>tree_r3(x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4"/>
        </w:rPr>
        <w:t xml:space="preserve"> </w:t>
      </w:r>
      <w:r>
        <w:rPr>
          <w:color w:val="273139"/>
        </w:rPr>
        <w:t>80,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y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0);//right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side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tree</w:t>
      </w:r>
      <w:r>
        <w:rPr>
          <w:color w:val="273139"/>
          <w:spacing w:val="-57"/>
        </w:rPr>
        <w:t xml:space="preserve"> </w:t>
      </w:r>
      <w:r>
        <w:rPr>
          <w:color w:val="273139"/>
        </w:rPr>
        <w:t>tree_r3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80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y 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10);</w:t>
      </w:r>
      <w:r>
        <w:rPr>
          <w:color w:val="273139"/>
        </w:rPr>
        <w:tab/>
        <w:t>tree_r3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80, y 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30);</w:t>
      </w:r>
      <w:r>
        <w:rPr>
          <w:color w:val="273139"/>
        </w:rPr>
        <w:tab/>
        <w:t>tree_r3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80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y 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50);</w:t>
      </w:r>
    </w:p>
    <w:p w14:paraId="345CBD91" w14:textId="77777777" w:rsidR="005E382A" w:rsidRDefault="005E382A">
      <w:pPr>
        <w:spacing w:line="376" w:lineRule="auto"/>
        <w:sectPr w:rsidR="005E382A">
          <w:pgSz w:w="12240" w:h="15840"/>
          <w:pgMar w:top="1500" w:right="1300" w:bottom="1200" w:left="1320" w:header="0" w:footer="1005" w:gutter="0"/>
          <w:cols w:space="720"/>
        </w:sectPr>
      </w:pPr>
    </w:p>
    <w:p w14:paraId="64E141A2" w14:textId="77777777" w:rsidR="005E382A" w:rsidRDefault="002F7D8F">
      <w:pPr>
        <w:pStyle w:val="BodyText"/>
        <w:tabs>
          <w:tab w:val="left" w:pos="1536"/>
          <w:tab w:val="left" w:pos="2671"/>
        </w:tabs>
        <w:spacing w:before="79" w:line="376" w:lineRule="auto"/>
        <w:ind w:right="5825"/>
      </w:pPr>
      <w:r>
        <w:rPr>
          <w:color w:val="273139"/>
        </w:rPr>
        <w:lastRenderedPageBreak/>
        <w:t>tree_r3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80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y 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60);</w:t>
      </w:r>
      <w:r>
        <w:rPr>
          <w:color w:val="273139"/>
        </w:rPr>
        <w:tab/>
        <w:t>tree_r3(x +</w:t>
      </w:r>
      <w:r>
        <w:rPr>
          <w:color w:val="273139"/>
          <w:spacing w:val="-57"/>
        </w:rPr>
        <w:t xml:space="preserve"> </w:t>
      </w:r>
      <w:r>
        <w:rPr>
          <w:color w:val="273139"/>
        </w:rPr>
        <w:t>80, y 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70);</w:t>
      </w:r>
      <w:r>
        <w:rPr>
          <w:color w:val="273139"/>
        </w:rPr>
        <w:tab/>
        <w:t>tree_r3(x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4"/>
        </w:rPr>
        <w:t xml:space="preserve"> </w:t>
      </w:r>
      <w:r>
        <w:rPr>
          <w:color w:val="273139"/>
        </w:rPr>
        <w:t>80,</w:t>
      </w:r>
      <w:r>
        <w:rPr>
          <w:color w:val="273139"/>
          <w:spacing w:val="-4"/>
        </w:rPr>
        <w:t xml:space="preserve"> </w:t>
      </w:r>
      <w:r>
        <w:rPr>
          <w:color w:val="273139"/>
        </w:rPr>
        <w:t>y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4"/>
        </w:rPr>
        <w:t xml:space="preserve"> </w:t>
      </w:r>
      <w:r>
        <w:rPr>
          <w:color w:val="273139"/>
        </w:rPr>
        <w:t>90);</w:t>
      </w:r>
    </w:p>
    <w:p w14:paraId="309FDB83" w14:textId="77777777" w:rsidR="005E382A" w:rsidRDefault="005E382A">
      <w:pPr>
        <w:pStyle w:val="BodyText"/>
        <w:spacing w:before="6"/>
        <w:ind w:left="0"/>
        <w:rPr>
          <w:sz w:val="37"/>
        </w:rPr>
      </w:pPr>
    </w:p>
    <w:p w14:paraId="7FB50D7F" w14:textId="77777777" w:rsidR="005E382A" w:rsidRDefault="002F7D8F">
      <w:pPr>
        <w:pStyle w:val="BodyText"/>
        <w:spacing w:before="1" w:line="376" w:lineRule="auto"/>
        <w:ind w:left="346" w:right="5596"/>
      </w:pPr>
      <w:r>
        <w:rPr>
          <w:color w:val="273139"/>
        </w:rPr>
        <w:t>glColor3f(0.2, 0.2, 0.2);</w:t>
      </w:r>
      <w:r>
        <w:rPr>
          <w:color w:val="273139"/>
          <w:spacing w:val="1"/>
        </w:rPr>
        <w:t xml:space="preserve"> </w:t>
      </w:r>
      <w:proofErr w:type="spellStart"/>
      <w:r>
        <w:rPr>
          <w:color w:val="273139"/>
        </w:rPr>
        <w:t>glBegin</w:t>
      </w:r>
      <w:proofErr w:type="spellEnd"/>
      <w:r>
        <w:rPr>
          <w:color w:val="273139"/>
        </w:rPr>
        <w:t>(GL_POLYGON);//main</w:t>
      </w:r>
      <w:r>
        <w:rPr>
          <w:color w:val="273139"/>
          <w:spacing w:val="-15"/>
        </w:rPr>
        <w:t xml:space="preserve"> </w:t>
      </w:r>
      <w:r>
        <w:rPr>
          <w:color w:val="273139"/>
        </w:rPr>
        <w:t>road</w:t>
      </w:r>
    </w:p>
    <w:p w14:paraId="5FD3CA54" w14:textId="77777777" w:rsidR="005E382A" w:rsidRDefault="002F7D8F">
      <w:pPr>
        <w:pStyle w:val="BodyText"/>
      </w:pPr>
      <w:r>
        <w:rPr>
          <w:color w:val="273139"/>
        </w:rPr>
        <w:t>glVertex2f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30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y 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0);</w:t>
      </w:r>
    </w:p>
    <w:p w14:paraId="5B05E8D5" w14:textId="77777777" w:rsidR="005E382A" w:rsidRDefault="002F7D8F">
      <w:pPr>
        <w:pStyle w:val="BodyText"/>
        <w:spacing w:before="155"/>
      </w:pPr>
      <w:r>
        <w:rPr>
          <w:color w:val="273139"/>
        </w:rPr>
        <w:t>glVertex2f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70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y 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0);</w:t>
      </w:r>
    </w:p>
    <w:p w14:paraId="0CC217F0" w14:textId="77777777" w:rsidR="005E382A" w:rsidRDefault="002F7D8F">
      <w:pPr>
        <w:pStyle w:val="BodyText"/>
        <w:tabs>
          <w:tab w:val="left" w:pos="3151"/>
        </w:tabs>
        <w:spacing w:before="156" w:line="376" w:lineRule="auto"/>
        <w:ind w:right="5667"/>
      </w:pPr>
      <w:r>
        <w:rPr>
          <w:color w:val="273139"/>
        </w:rPr>
        <w:t>glVertex2f(x + 70, y + 100);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glVertex2f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30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y 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100);</w:t>
      </w:r>
      <w:r>
        <w:rPr>
          <w:color w:val="273139"/>
        </w:rPr>
        <w:tab/>
      </w:r>
      <w:proofErr w:type="spellStart"/>
      <w:r>
        <w:rPr>
          <w:color w:val="273139"/>
          <w:spacing w:val="-1"/>
        </w:rPr>
        <w:t>glEnd</w:t>
      </w:r>
      <w:proofErr w:type="spellEnd"/>
      <w:r>
        <w:rPr>
          <w:color w:val="273139"/>
          <w:spacing w:val="-1"/>
        </w:rPr>
        <w:t>();</w:t>
      </w:r>
    </w:p>
    <w:p w14:paraId="0D1CFC87" w14:textId="77777777" w:rsidR="005E382A" w:rsidRDefault="005E382A">
      <w:pPr>
        <w:pStyle w:val="BodyText"/>
        <w:spacing w:before="10"/>
        <w:ind w:left="0"/>
        <w:rPr>
          <w:sz w:val="37"/>
        </w:rPr>
      </w:pPr>
    </w:p>
    <w:p w14:paraId="2C106C35" w14:textId="77777777" w:rsidR="005E382A" w:rsidRDefault="002F7D8F">
      <w:pPr>
        <w:pStyle w:val="BodyText"/>
        <w:tabs>
          <w:tab w:val="left" w:pos="1416"/>
          <w:tab w:val="left" w:pos="2912"/>
        </w:tabs>
        <w:spacing w:line="376" w:lineRule="auto"/>
        <w:ind w:right="5271" w:firstLine="230"/>
      </w:pPr>
      <w:r>
        <w:rPr>
          <w:color w:val="273139"/>
        </w:rPr>
        <w:t>glColor3f(1, 1, 0);</w:t>
      </w:r>
      <w:r>
        <w:rPr>
          <w:color w:val="273139"/>
          <w:spacing w:val="1"/>
        </w:rPr>
        <w:t xml:space="preserve"> </w:t>
      </w:r>
      <w:proofErr w:type="spellStart"/>
      <w:r>
        <w:rPr>
          <w:color w:val="273139"/>
        </w:rPr>
        <w:t>glBegin</w:t>
      </w:r>
      <w:proofErr w:type="spellEnd"/>
      <w:r>
        <w:rPr>
          <w:color w:val="273139"/>
        </w:rPr>
        <w:t>(GL_POLYGON);//yellow line left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glVertex2f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30, y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0);</w:t>
      </w:r>
      <w:r>
        <w:rPr>
          <w:color w:val="273139"/>
        </w:rPr>
        <w:tab/>
        <w:t>glVertex2f(x +</w:t>
      </w:r>
      <w:r>
        <w:rPr>
          <w:color w:val="273139"/>
          <w:spacing w:val="-58"/>
        </w:rPr>
        <w:t xml:space="preserve"> </w:t>
      </w:r>
      <w:r>
        <w:rPr>
          <w:color w:val="273139"/>
        </w:rPr>
        <w:t>32, y 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0);</w:t>
      </w:r>
      <w:r>
        <w:rPr>
          <w:color w:val="273139"/>
        </w:rPr>
        <w:tab/>
        <w:t>glVertex2f(x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+ 32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y 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100);</w:t>
      </w:r>
    </w:p>
    <w:p w14:paraId="0D140AB1" w14:textId="77777777" w:rsidR="005E382A" w:rsidRDefault="002F7D8F">
      <w:pPr>
        <w:pStyle w:val="BodyText"/>
        <w:spacing w:line="376" w:lineRule="auto"/>
        <w:ind w:left="360" w:right="6748" w:hanging="245"/>
      </w:pPr>
      <w:r>
        <w:rPr>
          <w:color w:val="273139"/>
        </w:rPr>
        <w:t>glVertex2f(x + 30, y + 100);</w:t>
      </w:r>
      <w:r>
        <w:rPr>
          <w:color w:val="273139"/>
          <w:spacing w:val="-58"/>
        </w:rPr>
        <w:t xml:space="preserve"> </w:t>
      </w:r>
      <w:proofErr w:type="spellStart"/>
      <w:r>
        <w:rPr>
          <w:color w:val="273139"/>
        </w:rPr>
        <w:t>glEnd</w:t>
      </w:r>
      <w:proofErr w:type="spellEnd"/>
      <w:r>
        <w:rPr>
          <w:color w:val="273139"/>
        </w:rPr>
        <w:t>();</w:t>
      </w:r>
    </w:p>
    <w:p w14:paraId="54EAEF2F" w14:textId="77777777" w:rsidR="005E382A" w:rsidRDefault="005E382A">
      <w:pPr>
        <w:pStyle w:val="BodyText"/>
        <w:spacing w:before="4"/>
        <w:ind w:left="0"/>
        <w:rPr>
          <w:sz w:val="37"/>
        </w:rPr>
      </w:pPr>
    </w:p>
    <w:p w14:paraId="53E6B178" w14:textId="77777777" w:rsidR="005E382A" w:rsidRDefault="002F7D8F">
      <w:pPr>
        <w:pStyle w:val="BodyText"/>
        <w:ind w:left="360"/>
      </w:pPr>
      <w:r>
        <w:rPr>
          <w:color w:val="273139"/>
        </w:rPr>
        <w:t>glColor3f(1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1,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 xml:space="preserve">0); </w:t>
      </w:r>
      <w:proofErr w:type="spellStart"/>
      <w:r>
        <w:rPr>
          <w:color w:val="273139"/>
        </w:rPr>
        <w:t>glBegin</w:t>
      </w:r>
      <w:proofErr w:type="spellEnd"/>
      <w:r>
        <w:rPr>
          <w:color w:val="273139"/>
        </w:rPr>
        <w:t>(GL_POLYGON);//yellow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line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right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glVertex2f(x +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70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y 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0);</w:t>
      </w:r>
    </w:p>
    <w:p w14:paraId="543328CD" w14:textId="77777777" w:rsidR="005E382A" w:rsidRDefault="002F7D8F">
      <w:pPr>
        <w:pStyle w:val="BodyText"/>
        <w:spacing w:before="156" w:line="376" w:lineRule="auto"/>
        <w:ind w:left="346" w:right="1151" w:firstLine="24"/>
      </w:pPr>
      <w:r>
        <w:rPr>
          <w:color w:val="273139"/>
        </w:rPr>
        <w:t>glVertex2f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68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y 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0);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glVertex2f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68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y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+ 100); glVertex2f(x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70,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y 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100);</w:t>
      </w:r>
      <w:r>
        <w:rPr>
          <w:color w:val="273139"/>
          <w:spacing w:val="-57"/>
        </w:rPr>
        <w:t xml:space="preserve"> </w:t>
      </w:r>
      <w:proofErr w:type="spellStart"/>
      <w:r>
        <w:rPr>
          <w:color w:val="273139"/>
        </w:rPr>
        <w:t>glEnd</w:t>
      </w:r>
      <w:proofErr w:type="spellEnd"/>
      <w:r>
        <w:rPr>
          <w:color w:val="273139"/>
        </w:rPr>
        <w:t>();</w:t>
      </w:r>
    </w:p>
    <w:p w14:paraId="49B12301" w14:textId="77777777" w:rsidR="005E382A" w:rsidRDefault="005E382A">
      <w:pPr>
        <w:pStyle w:val="BodyText"/>
        <w:spacing w:before="8"/>
        <w:ind w:left="0"/>
        <w:rPr>
          <w:sz w:val="37"/>
        </w:rPr>
      </w:pPr>
    </w:p>
    <w:p w14:paraId="2B98B1BC" w14:textId="77777777" w:rsidR="005E382A" w:rsidRDefault="002F7D8F">
      <w:pPr>
        <w:pStyle w:val="BodyText"/>
        <w:spacing w:before="1"/>
        <w:ind w:left="346"/>
      </w:pPr>
      <w:r>
        <w:rPr>
          <w:color w:val="273139"/>
        </w:rPr>
        <w:t>glColor3f(0.741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0.718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0.420);</w:t>
      </w:r>
    </w:p>
    <w:p w14:paraId="1BE74101" w14:textId="77777777" w:rsidR="005E382A" w:rsidRDefault="002F7D8F">
      <w:pPr>
        <w:pStyle w:val="BodyText"/>
        <w:tabs>
          <w:tab w:val="left" w:pos="2912"/>
        </w:tabs>
        <w:spacing w:before="156" w:line="376" w:lineRule="auto"/>
        <w:ind w:right="5469"/>
      </w:pPr>
      <w:proofErr w:type="spellStart"/>
      <w:r>
        <w:rPr>
          <w:color w:val="273139"/>
        </w:rPr>
        <w:t>glBegin</w:t>
      </w:r>
      <w:proofErr w:type="spellEnd"/>
      <w:r>
        <w:rPr>
          <w:color w:val="273139"/>
        </w:rPr>
        <w:t>(GL_POLYGON);//left footpath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glVertex2f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30, y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0);</w:t>
      </w:r>
      <w:r>
        <w:rPr>
          <w:color w:val="273139"/>
        </w:rPr>
        <w:tab/>
      </w:r>
      <w:r>
        <w:rPr>
          <w:color w:val="273139"/>
          <w:spacing w:val="-1"/>
        </w:rPr>
        <w:t>glVertex2f(x</w:t>
      </w:r>
    </w:p>
    <w:p w14:paraId="11B596B0" w14:textId="77777777" w:rsidR="005E382A" w:rsidRDefault="002F7D8F">
      <w:pPr>
        <w:pStyle w:val="BodyText"/>
        <w:tabs>
          <w:tab w:val="left" w:pos="922"/>
          <w:tab w:val="left" w:pos="1610"/>
        </w:tabs>
        <w:spacing w:line="376" w:lineRule="auto"/>
        <w:ind w:right="5837"/>
      </w:pP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25, y 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0);</w:t>
      </w:r>
      <w:r>
        <w:rPr>
          <w:color w:val="273139"/>
        </w:rPr>
        <w:tab/>
        <w:t>glVertex2f(x + 25, y +</w:t>
      </w:r>
      <w:r>
        <w:rPr>
          <w:color w:val="273139"/>
          <w:spacing w:val="-58"/>
        </w:rPr>
        <w:t xml:space="preserve"> </w:t>
      </w:r>
      <w:r>
        <w:rPr>
          <w:color w:val="273139"/>
        </w:rPr>
        <w:t>100);</w:t>
      </w:r>
      <w:r>
        <w:rPr>
          <w:color w:val="273139"/>
        </w:rPr>
        <w:tab/>
        <w:t>glVertex2f(x + 30, y + 100);</w:t>
      </w:r>
      <w:r>
        <w:rPr>
          <w:color w:val="273139"/>
          <w:spacing w:val="1"/>
        </w:rPr>
        <w:t xml:space="preserve"> </w:t>
      </w:r>
      <w:proofErr w:type="spellStart"/>
      <w:r>
        <w:rPr>
          <w:color w:val="273139"/>
        </w:rPr>
        <w:t>glEnd</w:t>
      </w:r>
      <w:proofErr w:type="spellEnd"/>
      <w:r>
        <w:rPr>
          <w:color w:val="273139"/>
        </w:rPr>
        <w:t>();</w:t>
      </w:r>
    </w:p>
    <w:p w14:paraId="7E6290CF" w14:textId="77777777" w:rsidR="005E382A" w:rsidRDefault="005E382A">
      <w:pPr>
        <w:pStyle w:val="BodyText"/>
        <w:spacing w:before="3"/>
        <w:ind w:left="0"/>
        <w:rPr>
          <w:sz w:val="37"/>
        </w:rPr>
      </w:pPr>
    </w:p>
    <w:p w14:paraId="265A6237" w14:textId="77777777" w:rsidR="005E382A" w:rsidRDefault="002F7D8F">
      <w:pPr>
        <w:pStyle w:val="BodyText"/>
        <w:ind w:left="346"/>
      </w:pPr>
      <w:r>
        <w:rPr>
          <w:color w:val="273139"/>
        </w:rPr>
        <w:t>glColor3f(0.741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0.718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0.420);</w:t>
      </w:r>
    </w:p>
    <w:p w14:paraId="7476AC1F" w14:textId="77777777" w:rsidR="005E382A" w:rsidRDefault="002F7D8F">
      <w:pPr>
        <w:pStyle w:val="BodyText"/>
        <w:spacing w:before="158"/>
      </w:pPr>
      <w:proofErr w:type="spellStart"/>
      <w:r>
        <w:rPr>
          <w:color w:val="273139"/>
        </w:rPr>
        <w:t>glBegin</w:t>
      </w:r>
      <w:proofErr w:type="spellEnd"/>
      <w:r>
        <w:rPr>
          <w:color w:val="273139"/>
        </w:rPr>
        <w:t>(GL_POLYGON);//right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footpath</w:t>
      </w:r>
    </w:p>
    <w:p w14:paraId="07B620CB" w14:textId="77777777" w:rsidR="005E382A" w:rsidRDefault="005E382A">
      <w:pPr>
        <w:sectPr w:rsidR="005E382A">
          <w:pgSz w:w="12240" w:h="15840"/>
          <w:pgMar w:top="1360" w:right="1300" w:bottom="1200" w:left="1320" w:header="0" w:footer="1005" w:gutter="0"/>
          <w:cols w:space="720"/>
        </w:sectPr>
      </w:pPr>
    </w:p>
    <w:p w14:paraId="7114C537" w14:textId="77777777" w:rsidR="005E382A" w:rsidRDefault="002F7D8F">
      <w:pPr>
        <w:pStyle w:val="BodyText"/>
        <w:tabs>
          <w:tab w:val="left" w:pos="1416"/>
          <w:tab w:val="left" w:pos="2912"/>
          <w:tab w:val="left" w:pos="3151"/>
        </w:tabs>
        <w:spacing w:before="79" w:line="376" w:lineRule="auto"/>
        <w:ind w:right="5271"/>
      </w:pPr>
      <w:r>
        <w:rPr>
          <w:color w:val="273139"/>
        </w:rPr>
        <w:lastRenderedPageBreak/>
        <w:t>glVertex2f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70, y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0);</w:t>
      </w:r>
      <w:r>
        <w:rPr>
          <w:color w:val="273139"/>
        </w:rPr>
        <w:tab/>
        <w:t>glVertex2f(x +</w:t>
      </w:r>
      <w:r>
        <w:rPr>
          <w:color w:val="273139"/>
          <w:spacing w:val="-58"/>
        </w:rPr>
        <w:t xml:space="preserve"> </w:t>
      </w:r>
      <w:r>
        <w:rPr>
          <w:color w:val="273139"/>
        </w:rPr>
        <w:t>75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y 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0);</w:t>
      </w:r>
      <w:r>
        <w:rPr>
          <w:color w:val="273139"/>
        </w:rPr>
        <w:tab/>
        <w:t>glVertex2f(x + 75, y + 100);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glVertex2f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70, y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100);</w:t>
      </w:r>
      <w:r>
        <w:rPr>
          <w:color w:val="273139"/>
        </w:rPr>
        <w:tab/>
      </w:r>
      <w:r>
        <w:rPr>
          <w:color w:val="273139"/>
        </w:rPr>
        <w:tab/>
      </w:r>
      <w:proofErr w:type="spellStart"/>
      <w:r>
        <w:rPr>
          <w:color w:val="273139"/>
        </w:rPr>
        <w:t>glEnd</w:t>
      </w:r>
      <w:proofErr w:type="spellEnd"/>
      <w:r>
        <w:rPr>
          <w:color w:val="273139"/>
        </w:rPr>
        <w:t>();</w:t>
      </w:r>
    </w:p>
    <w:p w14:paraId="44DEB508" w14:textId="77777777" w:rsidR="005E382A" w:rsidRDefault="005E382A">
      <w:pPr>
        <w:pStyle w:val="BodyText"/>
        <w:spacing w:before="5"/>
        <w:ind w:left="0"/>
        <w:rPr>
          <w:sz w:val="37"/>
        </w:rPr>
      </w:pPr>
    </w:p>
    <w:p w14:paraId="2ED3DD08" w14:textId="77777777" w:rsidR="005E382A" w:rsidRDefault="002F7D8F">
      <w:pPr>
        <w:pStyle w:val="BodyText"/>
        <w:tabs>
          <w:tab w:val="left" w:pos="3151"/>
        </w:tabs>
        <w:spacing w:line="376" w:lineRule="auto"/>
        <w:ind w:right="5032" w:firstLine="230"/>
      </w:pPr>
      <w:r>
        <w:rPr>
          <w:color w:val="273139"/>
        </w:rPr>
        <w:t>glColor3f(1, 1, 1);</w:t>
      </w:r>
      <w:r>
        <w:rPr>
          <w:color w:val="273139"/>
          <w:spacing w:val="1"/>
        </w:rPr>
        <w:t xml:space="preserve"> </w:t>
      </w:r>
      <w:proofErr w:type="spellStart"/>
      <w:r>
        <w:rPr>
          <w:color w:val="273139"/>
        </w:rPr>
        <w:t>glBegin</w:t>
      </w:r>
      <w:proofErr w:type="spellEnd"/>
      <w:r>
        <w:rPr>
          <w:color w:val="273139"/>
        </w:rPr>
        <w:t>(GL_POLYGON);//zebra lines starts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glVertex2f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49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y 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100);</w:t>
      </w:r>
      <w:r>
        <w:rPr>
          <w:color w:val="273139"/>
        </w:rPr>
        <w:tab/>
        <w:t>glVertex2f(x +</w:t>
      </w:r>
      <w:r>
        <w:rPr>
          <w:color w:val="273139"/>
          <w:spacing w:val="-58"/>
        </w:rPr>
        <w:t xml:space="preserve"> </w:t>
      </w:r>
      <w:r>
        <w:rPr>
          <w:color w:val="273139"/>
        </w:rPr>
        <w:t>49, y + 90); glVertex2f(x + 51, y + 90);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glVertex2f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51, y 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100);</w:t>
      </w:r>
      <w:r>
        <w:rPr>
          <w:color w:val="273139"/>
          <w:spacing w:val="-1"/>
        </w:rPr>
        <w:t xml:space="preserve"> </w:t>
      </w:r>
      <w:proofErr w:type="spellStart"/>
      <w:r>
        <w:rPr>
          <w:color w:val="273139"/>
        </w:rPr>
        <w:t>glEnd</w:t>
      </w:r>
      <w:proofErr w:type="spellEnd"/>
      <w:r>
        <w:rPr>
          <w:color w:val="273139"/>
        </w:rPr>
        <w:t>();</w:t>
      </w:r>
    </w:p>
    <w:p w14:paraId="10D34FAE" w14:textId="77777777" w:rsidR="005E382A" w:rsidRDefault="005E382A">
      <w:pPr>
        <w:pStyle w:val="BodyText"/>
        <w:ind w:left="0"/>
        <w:rPr>
          <w:sz w:val="26"/>
        </w:rPr>
      </w:pPr>
    </w:p>
    <w:p w14:paraId="15A47C89" w14:textId="77777777" w:rsidR="005E382A" w:rsidRDefault="005E382A">
      <w:pPr>
        <w:pStyle w:val="BodyText"/>
        <w:spacing w:before="3"/>
        <w:ind w:left="0"/>
      </w:pPr>
    </w:p>
    <w:p w14:paraId="624A61B1" w14:textId="77777777" w:rsidR="005E382A" w:rsidRDefault="002F7D8F">
      <w:pPr>
        <w:pStyle w:val="BodyText"/>
        <w:spacing w:line="376" w:lineRule="auto"/>
        <w:ind w:left="346" w:right="6680" w:firstLine="14"/>
      </w:pPr>
      <w:r>
        <w:rPr>
          <w:color w:val="273139"/>
        </w:rPr>
        <w:t>glColor3f(1, 1, 1);</w:t>
      </w:r>
      <w:r>
        <w:rPr>
          <w:color w:val="273139"/>
          <w:spacing w:val="1"/>
        </w:rPr>
        <w:t xml:space="preserve"> </w:t>
      </w:r>
      <w:proofErr w:type="spellStart"/>
      <w:r>
        <w:rPr>
          <w:color w:val="273139"/>
        </w:rPr>
        <w:t>glBegin</w:t>
      </w:r>
      <w:proofErr w:type="spellEnd"/>
      <w:r>
        <w:rPr>
          <w:color w:val="273139"/>
        </w:rPr>
        <w:t>(GL_POLYGON);</w:t>
      </w:r>
    </w:p>
    <w:p w14:paraId="5A92BFE8" w14:textId="77777777" w:rsidR="005E382A" w:rsidRDefault="002F7D8F">
      <w:pPr>
        <w:pStyle w:val="BodyText"/>
        <w:ind w:left="106"/>
      </w:pPr>
      <w:r>
        <w:rPr>
          <w:color w:val="273139"/>
        </w:rPr>
        <w:t>glVertex2f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49, y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80);</w:t>
      </w:r>
    </w:p>
    <w:p w14:paraId="4AD903BE" w14:textId="77777777" w:rsidR="005E382A" w:rsidRDefault="002F7D8F">
      <w:pPr>
        <w:pStyle w:val="BodyText"/>
        <w:spacing w:before="156"/>
        <w:ind w:left="106"/>
      </w:pPr>
      <w:r>
        <w:rPr>
          <w:color w:val="273139"/>
        </w:rPr>
        <w:t>glVertex2f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49, y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70);</w:t>
      </w:r>
    </w:p>
    <w:p w14:paraId="02716F69" w14:textId="77777777" w:rsidR="005E382A" w:rsidRDefault="002F7D8F">
      <w:pPr>
        <w:pStyle w:val="BodyText"/>
        <w:tabs>
          <w:tab w:val="left" w:pos="3021"/>
        </w:tabs>
        <w:spacing w:before="158" w:line="379" w:lineRule="auto"/>
        <w:ind w:left="106" w:right="5797"/>
      </w:pPr>
      <w:r>
        <w:rPr>
          <w:color w:val="273139"/>
        </w:rPr>
        <w:t>glVertex2f(x + 51, y + 70);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glVertex2f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51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y 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80);</w:t>
      </w:r>
      <w:r>
        <w:rPr>
          <w:color w:val="273139"/>
        </w:rPr>
        <w:tab/>
      </w:r>
      <w:proofErr w:type="spellStart"/>
      <w:r>
        <w:rPr>
          <w:color w:val="273139"/>
          <w:spacing w:val="-1"/>
        </w:rPr>
        <w:t>glEnd</w:t>
      </w:r>
      <w:proofErr w:type="spellEnd"/>
      <w:r>
        <w:rPr>
          <w:color w:val="273139"/>
          <w:spacing w:val="-1"/>
        </w:rPr>
        <w:t>();</w:t>
      </w:r>
    </w:p>
    <w:p w14:paraId="54CBCB63" w14:textId="77777777" w:rsidR="005E382A" w:rsidRDefault="005E382A">
      <w:pPr>
        <w:pStyle w:val="BodyText"/>
        <w:spacing w:before="3"/>
        <w:ind w:left="0"/>
        <w:rPr>
          <w:sz w:val="37"/>
        </w:rPr>
      </w:pPr>
    </w:p>
    <w:p w14:paraId="2946704E" w14:textId="77777777" w:rsidR="005E382A" w:rsidRDefault="002F7D8F">
      <w:pPr>
        <w:pStyle w:val="BodyText"/>
        <w:spacing w:before="1" w:line="376" w:lineRule="auto"/>
        <w:ind w:left="346" w:right="6680"/>
      </w:pPr>
      <w:r>
        <w:rPr>
          <w:color w:val="273139"/>
        </w:rPr>
        <w:t>glColor3f(1, 1, 1);</w:t>
      </w:r>
      <w:r>
        <w:rPr>
          <w:color w:val="273139"/>
          <w:spacing w:val="1"/>
        </w:rPr>
        <w:t xml:space="preserve"> </w:t>
      </w:r>
      <w:proofErr w:type="spellStart"/>
      <w:r>
        <w:rPr>
          <w:color w:val="273139"/>
        </w:rPr>
        <w:t>glBegin</w:t>
      </w:r>
      <w:proofErr w:type="spellEnd"/>
      <w:r>
        <w:rPr>
          <w:color w:val="273139"/>
        </w:rPr>
        <w:t>(GL_POLYGON);</w:t>
      </w:r>
    </w:p>
    <w:p w14:paraId="0E4F3AED" w14:textId="77777777" w:rsidR="005E382A" w:rsidRDefault="002F7D8F">
      <w:pPr>
        <w:pStyle w:val="BodyText"/>
        <w:spacing w:line="273" w:lineRule="exact"/>
      </w:pPr>
      <w:r>
        <w:rPr>
          <w:color w:val="273139"/>
        </w:rPr>
        <w:t>glVertex2f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49, y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60);</w:t>
      </w:r>
    </w:p>
    <w:p w14:paraId="109460BB" w14:textId="77777777" w:rsidR="005E382A" w:rsidRDefault="002F7D8F">
      <w:pPr>
        <w:pStyle w:val="BodyText"/>
        <w:spacing w:before="156"/>
      </w:pPr>
      <w:r>
        <w:rPr>
          <w:color w:val="273139"/>
        </w:rPr>
        <w:t>glVertex2f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49, y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50);</w:t>
      </w:r>
    </w:p>
    <w:p w14:paraId="274F961D" w14:textId="77777777" w:rsidR="005E382A" w:rsidRDefault="002F7D8F">
      <w:pPr>
        <w:pStyle w:val="BodyText"/>
        <w:tabs>
          <w:tab w:val="left" w:pos="3031"/>
        </w:tabs>
        <w:spacing w:before="158" w:line="376" w:lineRule="auto"/>
        <w:ind w:right="5786"/>
      </w:pPr>
      <w:r>
        <w:rPr>
          <w:color w:val="273139"/>
        </w:rPr>
        <w:t>glVertex2f(x + 51, y + 50);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glVertex2f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51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y 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60);</w:t>
      </w:r>
      <w:r>
        <w:rPr>
          <w:color w:val="273139"/>
        </w:rPr>
        <w:tab/>
      </w:r>
      <w:proofErr w:type="spellStart"/>
      <w:r>
        <w:rPr>
          <w:color w:val="273139"/>
          <w:spacing w:val="-1"/>
        </w:rPr>
        <w:t>glEnd</w:t>
      </w:r>
      <w:proofErr w:type="spellEnd"/>
      <w:r>
        <w:rPr>
          <w:color w:val="273139"/>
          <w:spacing w:val="-1"/>
        </w:rPr>
        <w:t>();</w:t>
      </w:r>
    </w:p>
    <w:p w14:paraId="333EA882" w14:textId="77777777" w:rsidR="005E382A" w:rsidRDefault="005E382A">
      <w:pPr>
        <w:pStyle w:val="BodyText"/>
        <w:spacing w:before="5"/>
        <w:ind w:left="0"/>
        <w:rPr>
          <w:sz w:val="37"/>
        </w:rPr>
      </w:pPr>
    </w:p>
    <w:p w14:paraId="05D35221" w14:textId="77777777" w:rsidR="005E382A" w:rsidRDefault="002F7D8F">
      <w:pPr>
        <w:pStyle w:val="BodyText"/>
        <w:spacing w:line="376" w:lineRule="auto"/>
        <w:ind w:left="346" w:right="6680"/>
      </w:pPr>
      <w:r>
        <w:rPr>
          <w:color w:val="273139"/>
        </w:rPr>
        <w:t>glColor3f(1, 1, 1);</w:t>
      </w:r>
      <w:r>
        <w:rPr>
          <w:color w:val="273139"/>
          <w:spacing w:val="1"/>
        </w:rPr>
        <w:t xml:space="preserve"> </w:t>
      </w:r>
      <w:proofErr w:type="spellStart"/>
      <w:r>
        <w:rPr>
          <w:color w:val="273139"/>
        </w:rPr>
        <w:t>glBegin</w:t>
      </w:r>
      <w:proofErr w:type="spellEnd"/>
      <w:r>
        <w:rPr>
          <w:color w:val="273139"/>
        </w:rPr>
        <w:t>(GL_POLYGON);</w:t>
      </w:r>
    </w:p>
    <w:p w14:paraId="170279BB" w14:textId="77777777" w:rsidR="005E382A" w:rsidRDefault="002F7D8F">
      <w:pPr>
        <w:pStyle w:val="BodyText"/>
      </w:pPr>
      <w:r>
        <w:rPr>
          <w:color w:val="273139"/>
        </w:rPr>
        <w:t>glVertex2f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49, y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40);</w:t>
      </w:r>
    </w:p>
    <w:p w14:paraId="5504C82F" w14:textId="77777777" w:rsidR="005E382A" w:rsidRDefault="002F7D8F">
      <w:pPr>
        <w:pStyle w:val="BodyText"/>
        <w:spacing w:before="156"/>
      </w:pPr>
      <w:r>
        <w:rPr>
          <w:color w:val="273139"/>
        </w:rPr>
        <w:t>glVertex2f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49, y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30);</w:t>
      </w:r>
    </w:p>
    <w:p w14:paraId="33809754" w14:textId="77777777" w:rsidR="005E382A" w:rsidRDefault="005E382A">
      <w:pPr>
        <w:sectPr w:rsidR="005E382A">
          <w:pgSz w:w="12240" w:h="15840"/>
          <w:pgMar w:top="1360" w:right="1300" w:bottom="1200" w:left="1320" w:header="0" w:footer="1005" w:gutter="0"/>
          <w:cols w:space="720"/>
        </w:sectPr>
      </w:pPr>
    </w:p>
    <w:p w14:paraId="673A4CB4" w14:textId="77777777" w:rsidR="005E382A" w:rsidRDefault="002F7D8F">
      <w:pPr>
        <w:pStyle w:val="BodyText"/>
        <w:tabs>
          <w:tab w:val="left" w:pos="3031"/>
        </w:tabs>
        <w:spacing w:before="79" w:line="376" w:lineRule="auto"/>
        <w:ind w:right="5787"/>
      </w:pPr>
      <w:r>
        <w:rPr>
          <w:color w:val="273139"/>
        </w:rPr>
        <w:lastRenderedPageBreak/>
        <w:t>glVertex2f(x + 51, y + 30);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glVertex2f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51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y 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40);</w:t>
      </w:r>
      <w:r>
        <w:rPr>
          <w:color w:val="273139"/>
        </w:rPr>
        <w:tab/>
      </w:r>
      <w:proofErr w:type="spellStart"/>
      <w:r>
        <w:rPr>
          <w:color w:val="273139"/>
          <w:spacing w:val="-1"/>
        </w:rPr>
        <w:t>glEnd</w:t>
      </w:r>
      <w:proofErr w:type="spellEnd"/>
      <w:r>
        <w:rPr>
          <w:color w:val="273139"/>
          <w:spacing w:val="-1"/>
        </w:rPr>
        <w:t>();</w:t>
      </w:r>
    </w:p>
    <w:p w14:paraId="429D7167" w14:textId="77777777" w:rsidR="005E382A" w:rsidRDefault="005E382A">
      <w:pPr>
        <w:pStyle w:val="BodyText"/>
        <w:spacing w:before="6"/>
        <w:ind w:left="0"/>
        <w:rPr>
          <w:sz w:val="37"/>
        </w:rPr>
      </w:pPr>
    </w:p>
    <w:p w14:paraId="2D14585B" w14:textId="77777777" w:rsidR="005E382A" w:rsidRDefault="002F7D8F">
      <w:pPr>
        <w:pStyle w:val="BodyText"/>
        <w:spacing w:before="1" w:line="376" w:lineRule="auto"/>
        <w:ind w:left="346" w:right="4708"/>
      </w:pPr>
      <w:r>
        <w:rPr>
          <w:color w:val="273139"/>
        </w:rPr>
        <w:t>glColor3f(1, 1, 1);</w:t>
      </w:r>
      <w:r>
        <w:rPr>
          <w:color w:val="273139"/>
          <w:spacing w:val="1"/>
        </w:rPr>
        <w:t xml:space="preserve"> </w:t>
      </w:r>
      <w:proofErr w:type="spellStart"/>
      <w:r>
        <w:rPr>
          <w:color w:val="273139"/>
        </w:rPr>
        <w:t>glBegin</w:t>
      </w:r>
      <w:proofErr w:type="spellEnd"/>
      <w:r>
        <w:rPr>
          <w:color w:val="273139"/>
        </w:rPr>
        <w:t>(GL_POLYGON);//zebra lines finishes</w:t>
      </w:r>
      <w:r>
        <w:rPr>
          <w:color w:val="273139"/>
          <w:spacing w:val="-58"/>
        </w:rPr>
        <w:t xml:space="preserve"> </w:t>
      </w:r>
      <w:r>
        <w:rPr>
          <w:color w:val="273139"/>
        </w:rPr>
        <w:t>glVertex2f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49, y 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20);</w:t>
      </w:r>
    </w:p>
    <w:p w14:paraId="008E7008" w14:textId="77777777" w:rsidR="005E382A" w:rsidRDefault="002F7D8F">
      <w:pPr>
        <w:pStyle w:val="BodyText"/>
        <w:spacing w:line="272" w:lineRule="exact"/>
        <w:ind w:left="370"/>
      </w:pPr>
      <w:r>
        <w:rPr>
          <w:color w:val="273139"/>
        </w:rPr>
        <w:t>glVertex2f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49, y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10);</w:t>
      </w:r>
    </w:p>
    <w:p w14:paraId="736C95A1" w14:textId="77777777" w:rsidR="005E382A" w:rsidRDefault="002F7D8F">
      <w:pPr>
        <w:pStyle w:val="BodyText"/>
        <w:spacing w:before="158" w:line="376" w:lineRule="auto"/>
        <w:ind w:left="370" w:right="5771"/>
      </w:pPr>
      <w:r>
        <w:rPr>
          <w:color w:val="273139"/>
        </w:rPr>
        <w:t>glVertex2f(x + 51, y + 10);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glVertex2f(x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51,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y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4"/>
        </w:rPr>
        <w:t xml:space="preserve"> </w:t>
      </w:r>
      <w:r>
        <w:rPr>
          <w:color w:val="273139"/>
        </w:rPr>
        <w:t>20);</w:t>
      </w:r>
      <w:r>
        <w:rPr>
          <w:color w:val="273139"/>
          <w:spacing w:val="-3"/>
        </w:rPr>
        <w:t xml:space="preserve"> </w:t>
      </w:r>
      <w:proofErr w:type="spellStart"/>
      <w:r>
        <w:rPr>
          <w:color w:val="273139"/>
        </w:rPr>
        <w:t>glEnd</w:t>
      </w:r>
      <w:proofErr w:type="spellEnd"/>
      <w:r>
        <w:rPr>
          <w:color w:val="273139"/>
        </w:rPr>
        <w:t>();</w:t>
      </w:r>
    </w:p>
    <w:p w14:paraId="27B54092" w14:textId="77777777" w:rsidR="005E382A" w:rsidRDefault="005E382A">
      <w:pPr>
        <w:pStyle w:val="BodyText"/>
        <w:spacing w:before="7"/>
        <w:ind w:left="0"/>
        <w:rPr>
          <w:sz w:val="37"/>
        </w:rPr>
      </w:pPr>
    </w:p>
    <w:p w14:paraId="6F7AE273" w14:textId="77777777" w:rsidR="005E382A" w:rsidRDefault="002F7D8F">
      <w:pPr>
        <w:pStyle w:val="BodyText"/>
        <w:ind w:left="106"/>
      </w:pPr>
      <w:r>
        <w:rPr>
          <w:color w:val="273139"/>
        </w:rPr>
        <w:t>}</w:t>
      </w:r>
    </w:p>
    <w:p w14:paraId="584E4592" w14:textId="77777777" w:rsidR="005E382A" w:rsidRDefault="005E382A">
      <w:pPr>
        <w:pStyle w:val="BodyText"/>
        <w:ind w:left="0"/>
        <w:rPr>
          <w:sz w:val="26"/>
        </w:rPr>
      </w:pPr>
    </w:p>
    <w:p w14:paraId="4DCFCC2D" w14:textId="77777777" w:rsidR="005E382A" w:rsidRDefault="005E382A">
      <w:pPr>
        <w:pStyle w:val="BodyText"/>
        <w:spacing w:before="1"/>
        <w:ind w:left="0"/>
        <w:rPr>
          <w:sz w:val="25"/>
        </w:rPr>
      </w:pPr>
    </w:p>
    <w:p w14:paraId="37D8C7E5" w14:textId="77777777" w:rsidR="005E382A" w:rsidRDefault="002F7D8F">
      <w:pPr>
        <w:pStyle w:val="BodyText"/>
        <w:spacing w:before="1"/>
        <w:ind w:left="106"/>
      </w:pPr>
      <w:proofErr w:type="spellStart"/>
      <w:r>
        <w:rPr>
          <w:color w:val="273139"/>
        </w:rPr>
        <w:t>GLvoid</w:t>
      </w:r>
      <w:proofErr w:type="spellEnd"/>
      <w:r>
        <w:rPr>
          <w:color w:val="273139"/>
          <w:spacing w:val="-1"/>
        </w:rPr>
        <w:t xml:space="preserve"> </w:t>
      </w:r>
      <w:proofErr w:type="spellStart"/>
      <w:r>
        <w:rPr>
          <w:color w:val="273139"/>
        </w:rPr>
        <w:t>obstracule</w:t>
      </w:r>
      <w:proofErr w:type="spellEnd"/>
      <w:r>
        <w:rPr>
          <w:color w:val="273139"/>
        </w:rPr>
        <w:t>(</w:t>
      </w:r>
      <w:proofErr w:type="spellStart"/>
      <w:r>
        <w:rPr>
          <w:color w:val="273139"/>
        </w:rPr>
        <w:t>GLdouble</w:t>
      </w:r>
      <w:proofErr w:type="spellEnd"/>
      <w:r>
        <w:rPr>
          <w:color w:val="273139"/>
          <w:spacing w:val="-1"/>
        </w:rPr>
        <w:t xml:space="preserve"> </w:t>
      </w:r>
      <w:r>
        <w:rPr>
          <w:color w:val="273139"/>
        </w:rPr>
        <w:t>x,</w:t>
      </w:r>
      <w:r>
        <w:rPr>
          <w:color w:val="273139"/>
          <w:spacing w:val="-1"/>
        </w:rPr>
        <w:t xml:space="preserve"> </w:t>
      </w:r>
      <w:proofErr w:type="spellStart"/>
      <w:r>
        <w:rPr>
          <w:color w:val="273139"/>
        </w:rPr>
        <w:t>GLdouble</w:t>
      </w:r>
      <w:proofErr w:type="spellEnd"/>
      <w:r>
        <w:rPr>
          <w:color w:val="273139"/>
          <w:spacing w:val="-1"/>
        </w:rPr>
        <w:t xml:space="preserve"> </w:t>
      </w:r>
      <w:r>
        <w:rPr>
          <w:color w:val="273139"/>
        </w:rPr>
        <w:t>y)///function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for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drawing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obstacle</w:t>
      </w:r>
    </w:p>
    <w:p w14:paraId="1279651A" w14:textId="77777777" w:rsidR="005E382A" w:rsidRDefault="002F7D8F">
      <w:pPr>
        <w:pStyle w:val="BodyText"/>
        <w:tabs>
          <w:tab w:val="left" w:pos="521"/>
        </w:tabs>
        <w:spacing w:before="156"/>
        <w:ind w:left="106"/>
      </w:pPr>
      <w:r>
        <w:rPr>
          <w:color w:val="273139"/>
        </w:rPr>
        <w:t>{</w:t>
      </w:r>
      <w:r>
        <w:rPr>
          <w:color w:val="273139"/>
        </w:rPr>
        <w:tab/>
        <w:t>glColor3f(0.545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0.000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0.000);</w:t>
      </w:r>
    </w:p>
    <w:p w14:paraId="56283FCE" w14:textId="77777777" w:rsidR="005E382A" w:rsidRDefault="002F7D8F">
      <w:pPr>
        <w:pStyle w:val="BodyText"/>
        <w:spacing w:before="156" w:line="376" w:lineRule="auto"/>
        <w:ind w:right="5232"/>
      </w:pPr>
      <w:proofErr w:type="spellStart"/>
      <w:r>
        <w:rPr>
          <w:color w:val="273139"/>
          <w:spacing w:val="-1"/>
        </w:rPr>
        <w:t>glBegin</w:t>
      </w:r>
      <w:proofErr w:type="spellEnd"/>
      <w:r>
        <w:rPr>
          <w:color w:val="273139"/>
          <w:spacing w:val="-1"/>
        </w:rPr>
        <w:t>(GL_POLYGON);//</w:t>
      </w:r>
      <w:proofErr w:type="spellStart"/>
      <w:r>
        <w:rPr>
          <w:color w:val="273139"/>
          <w:spacing w:val="-1"/>
        </w:rPr>
        <w:t>obstracules</w:t>
      </w:r>
      <w:proofErr w:type="spellEnd"/>
      <w:r>
        <w:rPr>
          <w:color w:val="273139"/>
          <w:spacing w:val="-57"/>
        </w:rPr>
        <w:t xml:space="preserve"> </w:t>
      </w:r>
      <w:r>
        <w:rPr>
          <w:color w:val="273139"/>
        </w:rPr>
        <w:t>glVertex2f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33, y 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50);</w:t>
      </w:r>
    </w:p>
    <w:p w14:paraId="6124A5DD" w14:textId="77777777" w:rsidR="005E382A" w:rsidRDefault="002F7D8F">
      <w:pPr>
        <w:pStyle w:val="BodyText"/>
        <w:spacing w:line="274" w:lineRule="exact"/>
      </w:pPr>
      <w:r>
        <w:rPr>
          <w:color w:val="273139"/>
        </w:rPr>
        <w:t>glVertex2f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48, y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50);</w:t>
      </w:r>
    </w:p>
    <w:p w14:paraId="55FBFBEE" w14:textId="77777777" w:rsidR="005E382A" w:rsidRDefault="002F7D8F">
      <w:pPr>
        <w:pStyle w:val="BodyText"/>
        <w:tabs>
          <w:tab w:val="left" w:pos="3031"/>
        </w:tabs>
        <w:spacing w:before="158" w:line="376" w:lineRule="auto"/>
        <w:ind w:right="5787"/>
      </w:pPr>
      <w:r>
        <w:rPr>
          <w:color w:val="273139"/>
        </w:rPr>
        <w:t>glVertex2f(x + 48, y + 53);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glVertex2f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33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y 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53);</w:t>
      </w:r>
      <w:r>
        <w:rPr>
          <w:color w:val="273139"/>
        </w:rPr>
        <w:tab/>
      </w:r>
      <w:proofErr w:type="spellStart"/>
      <w:r>
        <w:rPr>
          <w:color w:val="273139"/>
          <w:spacing w:val="-1"/>
        </w:rPr>
        <w:t>glEnd</w:t>
      </w:r>
      <w:proofErr w:type="spellEnd"/>
      <w:r>
        <w:rPr>
          <w:color w:val="273139"/>
          <w:spacing w:val="-1"/>
        </w:rPr>
        <w:t>();</w:t>
      </w:r>
    </w:p>
    <w:p w14:paraId="3EFCC1D6" w14:textId="77777777" w:rsidR="005E382A" w:rsidRDefault="002F7D8F">
      <w:pPr>
        <w:pStyle w:val="BodyText"/>
        <w:spacing w:line="273" w:lineRule="exact"/>
        <w:ind w:left="106"/>
      </w:pPr>
      <w:r>
        <w:rPr>
          <w:color w:val="273139"/>
        </w:rPr>
        <w:t>}</w:t>
      </w:r>
    </w:p>
    <w:p w14:paraId="01A5098F" w14:textId="77777777" w:rsidR="005E382A" w:rsidRDefault="002F7D8F">
      <w:pPr>
        <w:pStyle w:val="BodyText"/>
        <w:spacing w:before="156"/>
        <w:ind w:left="106"/>
      </w:pPr>
      <w:proofErr w:type="spellStart"/>
      <w:r>
        <w:rPr>
          <w:color w:val="273139"/>
        </w:rPr>
        <w:t>GLvoid</w:t>
      </w:r>
      <w:proofErr w:type="spellEnd"/>
      <w:r>
        <w:rPr>
          <w:color w:val="273139"/>
          <w:spacing w:val="-1"/>
        </w:rPr>
        <w:t xml:space="preserve"> </w:t>
      </w:r>
      <w:r>
        <w:rPr>
          <w:color w:val="273139"/>
        </w:rPr>
        <w:t>obstracule3(</w:t>
      </w:r>
      <w:proofErr w:type="spellStart"/>
      <w:r>
        <w:rPr>
          <w:color w:val="273139"/>
        </w:rPr>
        <w:t>GLdouble</w:t>
      </w:r>
      <w:proofErr w:type="spellEnd"/>
      <w:r>
        <w:rPr>
          <w:color w:val="273139"/>
          <w:spacing w:val="-1"/>
        </w:rPr>
        <w:t xml:space="preserve"> </w:t>
      </w:r>
      <w:r>
        <w:rPr>
          <w:color w:val="273139"/>
        </w:rPr>
        <w:t>x,</w:t>
      </w:r>
      <w:r>
        <w:rPr>
          <w:color w:val="273139"/>
          <w:spacing w:val="-1"/>
        </w:rPr>
        <w:t xml:space="preserve"> </w:t>
      </w:r>
      <w:proofErr w:type="spellStart"/>
      <w:r>
        <w:rPr>
          <w:color w:val="273139"/>
        </w:rPr>
        <w:t>GLdouble</w:t>
      </w:r>
      <w:proofErr w:type="spellEnd"/>
      <w:r>
        <w:rPr>
          <w:color w:val="273139"/>
          <w:spacing w:val="-1"/>
        </w:rPr>
        <w:t xml:space="preserve"> </w:t>
      </w:r>
      <w:r>
        <w:rPr>
          <w:color w:val="273139"/>
        </w:rPr>
        <w:t>y)///function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for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drawing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obstacle</w:t>
      </w:r>
    </w:p>
    <w:p w14:paraId="336C6C1F" w14:textId="77777777" w:rsidR="005E382A" w:rsidRDefault="002F7D8F">
      <w:pPr>
        <w:pStyle w:val="BodyText"/>
        <w:tabs>
          <w:tab w:val="left" w:pos="521"/>
        </w:tabs>
        <w:spacing w:before="156" w:line="376" w:lineRule="auto"/>
        <w:ind w:right="5718" w:hanging="10"/>
      </w:pPr>
      <w:r>
        <w:rPr>
          <w:color w:val="273139"/>
        </w:rPr>
        <w:t>{</w:t>
      </w:r>
      <w:r>
        <w:rPr>
          <w:color w:val="273139"/>
        </w:rPr>
        <w:tab/>
        <w:t>glColor3f(0.34, 1, 0);</w:t>
      </w:r>
      <w:r>
        <w:rPr>
          <w:color w:val="273139"/>
          <w:spacing w:val="1"/>
        </w:rPr>
        <w:t xml:space="preserve"> </w:t>
      </w:r>
      <w:proofErr w:type="spellStart"/>
      <w:r>
        <w:rPr>
          <w:color w:val="273139"/>
          <w:spacing w:val="-1"/>
        </w:rPr>
        <w:t>glBegin</w:t>
      </w:r>
      <w:proofErr w:type="spellEnd"/>
      <w:r>
        <w:rPr>
          <w:color w:val="273139"/>
          <w:spacing w:val="-1"/>
        </w:rPr>
        <w:t>(GL_POLYGON);//</w:t>
      </w:r>
      <w:proofErr w:type="spellStart"/>
      <w:r>
        <w:rPr>
          <w:color w:val="273139"/>
          <w:spacing w:val="-1"/>
        </w:rPr>
        <w:t>obstracules</w:t>
      </w:r>
      <w:proofErr w:type="spellEnd"/>
      <w:r>
        <w:rPr>
          <w:color w:val="273139"/>
          <w:spacing w:val="-57"/>
        </w:rPr>
        <w:t xml:space="preserve"> </w:t>
      </w:r>
      <w:r>
        <w:rPr>
          <w:color w:val="273139"/>
        </w:rPr>
        <w:t>glVertex2f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33, y 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50);</w:t>
      </w:r>
    </w:p>
    <w:p w14:paraId="617CAB71" w14:textId="77777777" w:rsidR="005E382A" w:rsidRDefault="002F7D8F">
      <w:pPr>
        <w:pStyle w:val="BodyText"/>
        <w:spacing w:line="275" w:lineRule="exact"/>
      </w:pPr>
      <w:r>
        <w:rPr>
          <w:color w:val="273139"/>
        </w:rPr>
        <w:t>glVertex2f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48, y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50);</w:t>
      </w:r>
    </w:p>
    <w:p w14:paraId="06C9ECA7" w14:textId="77777777" w:rsidR="005E382A" w:rsidRDefault="002F7D8F">
      <w:pPr>
        <w:pStyle w:val="BodyText"/>
        <w:tabs>
          <w:tab w:val="left" w:pos="3031"/>
        </w:tabs>
        <w:spacing w:before="156" w:line="376" w:lineRule="auto"/>
        <w:ind w:right="5787"/>
      </w:pPr>
      <w:r>
        <w:rPr>
          <w:color w:val="273139"/>
        </w:rPr>
        <w:t>glVertex2f(x + 48, y + 53);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glVertex2f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33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y 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53);</w:t>
      </w:r>
      <w:r>
        <w:rPr>
          <w:color w:val="273139"/>
        </w:rPr>
        <w:tab/>
      </w:r>
      <w:proofErr w:type="spellStart"/>
      <w:r>
        <w:rPr>
          <w:color w:val="273139"/>
          <w:spacing w:val="-1"/>
        </w:rPr>
        <w:t>glEnd</w:t>
      </w:r>
      <w:proofErr w:type="spellEnd"/>
      <w:r>
        <w:rPr>
          <w:color w:val="273139"/>
          <w:spacing w:val="-1"/>
        </w:rPr>
        <w:t>();</w:t>
      </w:r>
    </w:p>
    <w:p w14:paraId="0B886F54" w14:textId="77777777" w:rsidR="005E382A" w:rsidRDefault="002F7D8F">
      <w:pPr>
        <w:pStyle w:val="BodyText"/>
        <w:ind w:left="106"/>
      </w:pPr>
      <w:r>
        <w:rPr>
          <w:color w:val="273139"/>
        </w:rPr>
        <w:t>}</w:t>
      </w:r>
    </w:p>
    <w:p w14:paraId="0C23A6E3" w14:textId="77777777" w:rsidR="005E382A" w:rsidRDefault="002F7D8F">
      <w:pPr>
        <w:pStyle w:val="BodyText"/>
        <w:spacing w:before="156"/>
        <w:ind w:left="106"/>
      </w:pPr>
      <w:proofErr w:type="spellStart"/>
      <w:r>
        <w:rPr>
          <w:color w:val="273139"/>
        </w:rPr>
        <w:t>GLvoid</w:t>
      </w:r>
      <w:proofErr w:type="spellEnd"/>
      <w:r>
        <w:rPr>
          <w:color w:val="273139"/>
          <w:spacing w:val="-2"/>
        </w:rPr>
        <w:t xml:space="preserve"> </w:t>
      </w:r>
      <w:r>
        <w:rPr>
          <w:color w:val="273139"/>
        </w:rPr>
        <w:t>car(</w:t>
      </w:r>
      <w:proofErr w:type="spellStart"/>
      <w:r>
        <w:rPr>
          <w:color w:val="273139"/>
        </w:rPr>
        <w:t>GLdouble</w:t>
      </w:r>
      <w:proofErr w:type="spellEnd"/>
      <w:r>
        <w:rPr>
          <w:color w:val="273139"/>
          <w:spacing w:val="-1"/>
        </w:rPr>
        <w:t xml:space="preserve"> </w:t>
      </w:r>
      <w:r>
        <w:rPr>
          <w:color w:val="273139"/>
        </w:rPr>
        <w:t>x,</w:t>
      </w:r>
      <w:r>
        <w:rPr>
          <w:color w:val="273139"/>
          <w:spacing w:val="-1"/>
        </w:rPr>
        <w:t xml:space="preserve"> </w:t>
      </w:r>
      <w:proofErr w:type="spellStart"/>
      <w:r>
        <w:rPr>
          <w:color w:val="273139"/>
        </w:rPr>
        <w:t>GLdouble</w:t>
      </w:r>
      <w:proofErr w:type="spellEnd"/>
      <w:r>
        <w:rPr>
          <w:color w:val="273139"/>
          <w:spacing w:val="-1"/>
        </w:rPr>
        <w:t xml:space="preserve"> </w:t>
      </w:r>
      <w:r>
        <w:rPr>
          <w:color w:val="273139"/>
        </w:rPr>
        <w:t>y)///function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for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drawing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car</w:t>
      </w:r>
    </w:p>
    <w:p w14:paraId="4EC5FCE0" w14:textId="77777777" w:rsidR="005E382A" w:rsidRDefault="005E382A">
      <w:pPr>
        <w:sectPr w:rsidR="005E382A">
          <w:pgSz w:w="12240" w:h="15840"/>
          <w:pgMar w:top="1360" w:right="1300" w:bottom="1200" w:left="1320" w:header="0" w:footer="1005" w:gutter="0"/>
          <w:cols w:space="720"/>
        </w:sectPr>
      </w:pPr>
    </w:p>
    <w:p w14:paraId="1C82EFE0" w14:textId="77777777" w:rsidR="005E382A" w:rsidRDefault="002F7D8F">
      <w:pPr>
        <w:pStyle w:val="BodyText"/>
        <w:spacing w:before="79" w:line="376" w:lineRule="auto"/>
        <w:ind w:left="346" w:right="5072" w:hanging="240"/>
      </w:pPr>
      <w:r>
        <w:rPr>
          <w:color w:val="273139"/>
        </w:rPr>
        <w:lastRenderedPageBreak/>
        <w:t>{ glColor3f(1, 0, 0);</w:t>
      </w:r>
      <w:r>
        <w:rPr>
          <w:color w:val="273139"/>
          <w:spacing w:val="1"/>
        </w:rPr>
        <w:t xml:space="preserve"> </w:t>
      </w:r>
      <w:proofErr w:type="spellStart"/>
      <w:r>
        <w:rPr>
          <w:color w:val="273139"/>
        </w:rPr>
        <w:t>glBegin</w:t>
      </w:r>
      <w:proofErr w:type="spellEnd"/>
      <w:r>
        <w:rPr>
          <w:color w:val="273139"/>
        </w:rPr>
        <w:t>(GL_POLYGON);//player</w:t>
      </w:r>
      <w:r>
        <w:rPr>
          <w:color w:val="273139"/>
          <w:spacing w:val="-9"/>
        </w:rPr>
        <w:t xml:space="preserve"> </w:t>
      </w:r>
      <w:r>
        <w:rPr>
          <w:color w:val="273139"/>
        </w:rPr>
        <w:t>car</w:t>
      </w:r>
      <w:r>
        <w:rPr>
          <w:color w:val="273139"/>
          <w:spacing w:val="-9"/>
        </w:rPr>
        <w:t xml:space="preserve"> </w:t>
      </w:r>
      <w:r>
        <w:rPr>
          <w:color w:val="273139"/>
        </w:rPr>
        <w:t>body</w:t>
      </w:r>
      <w:r>
        <w:rPr>
          <w:color w:val="273139"/>
          <w:spacing w:val="-57"/>
        </w:rPr>
        <w:t xml:space="preserve"> </w:t>
      </w:r>
      <w:r>
        <w:rPr>
          <w:color w:val="273139"/>
        </w:rPr>
        <w:t>glVertex2f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40, y 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5);</w:t>
      </w:r>
    </w:p>
    <w:p w14:paraId="66391753" w14:textId="77777777" w:rsidR="005E382A" w:rsidRDefault="002F7D8F">
      <w:pPr>
        <w:pStyle w:val="BodyText"/>
        <w:spacing w:line="275" w:lineRule="exact"/>
        <w:ind w:left="346"/>
      </w:pPr>
      <w:r>
        <w:rPr>
          <w:color w:val="273139"/>
        </w:rPr>
        <w:t>glVertex2f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44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y 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5);</w:t>
      </w:r>
    </w:p>
    <w:p w14:paraId="3740B8C6" w14:textId="77777777" w:rsidR="005E382A" w:rsidRDefault="002F7D8F">
      <w:pPr>
        <w:pStyle w:val="BodyText"/>
        <w:spacing w:before="156"/>
        <w:ind w:left="106"/>
      </w:pPr>
      <w:r>
        <w:rPr>
          <w:color w:val="273139"/>
        </w:rPr>
        <w:t>glVertex2f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46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y 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8);</w:t>
      </w:r>
    </w:p>
    <w:p w14:paraId="48FD53CE" w14:textId="77777777" w:rsidR="005E382A" w:rsidRDefault="002F7D8F">
      <w:pPr>
        <w:pStyle w:val="BodyText"/>
        <w:spacing w:before="156"/>
        <w:ind w:left="106"/>
      </w:pPr>
      <w:r>
        <w:rPr>
          <w:color w:val="273139"/>
        </w:rPr>
        <w:t>glVertex2f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47, y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24);</w:t>
      </w:r>
    </w:p>
    <w:p w14:paraId="3984D170" w14:textId="77777777" w:rsidR="005E382A" w:rsidRDefault="002F7D8F">
      <w:pPr>
        <w:pStyle w:val="BodyText"/>
        <w:spacing w:before="156"/>
        <w:ind w:left="106"/>
      </w:pPr>
      <w:r>
        <w:rPr>
          <w:color w:val="273139"/>
        </w:rPr>
        <w:t>glVertex2f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46, y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28);</w:t>
      </w:r>
    </w:p>
    <w:p w14:paraId="37639A18" w14:textId="77777777" w:rsidR="005E382A" w:rsidRDefault="002F7D8F">
      <w:pPr>
        <w:pStyle w:val="BodyText"/>
        <w:spacing w:before="156"/>
        <w:ind w:left="106"/>
      </w:pPr>
      <w:r>
        <w:rPr>
          <w:color w:val="273139"/>
        </w:rPr>
        <w:t>glVertex2f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44, y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32);</w:t>
      </w:r>
    </w:p>
    <w:p w14:paraId="031B4D7C" w14:textId="77777777" w:rsidR="005E382A" w:rsidRDefault="002F7D8F">
      <w:pPr>
        <w:pStyle w:val="BodyText"/>
        <w:spacing w:before="159"/>
        <w:ind w:left="106"/>
      </w:pPr>
      <w:r>
        <w:rPr>
          <w:color w:val="273139"/>
        </w:rPr>
        <w:t>glVertex2f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40, y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32);</w:t>
      </w:r>
    </w:p>
    <w:p w14:paraId="49783B74" w14:textId="77777777" w:rsidR="005E382A" w:rsidRDefault="002F7D8F">
      <w:pPr>
        <w:pStyle w:val="BodyText"/>
        <w:spacing w:before="156"/>
        <w:ind w:left="106"/>
      </w:pPr>
      <w:r>
        <w:rPr>
          <w:color w:val="273139"/>
        </w:rPr>
        <w:t>glVertex2f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38, y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28);</w:t>
      </w:r>
    </w:p>
    <w:p w14:paraId="248DADD5" w14:textId="77777777" w:rsidR="005E382A" w:rsidRDefault="002F7D8F">
      <w:pPr>
        <w:pStyle w:val="BodyText"/>
        <w:spacing w:before="156"/>
        <w:ind w:left="106"/>
      </w:pPr>
      <w:r>
        <w:rPr>
          <w:color w:val="273139"/>
        </w:rPr>
        <w:t>glVertex2f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37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y 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24);</w:t>
      </w:r>
    </w:p>
    <w:p w14:paraId="6A5282F1" w14:textId="77777777" w:rsidR="005E382A" w:rsidRDefault="002F7D8F">
      <w:pPr>
        <w:pStyle w:val="BodyText"/>
        <w:tabs>
          <w:tab w:val="left" w:pos="2903"/>
        </w:tabs>
        <w:spacing w:before="156" w:line="376" w:lineRule="auto"/>
        <w:ind w:left="106" w:right="5915"/>
      </w:pPr>
      <w:r>
        <w:rPr>
          <w:color w:val="273139"/>
        </w:rPr>
        <w:t>glVertex2f(x + 38, y + 8);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glVertex2f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40, y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5);</w:t>
      </w:r>
      <w:r>
        <w:rPr>
          <w:color w:val="273139"/>
        </w:rPr>
        <w:tab/>
      </w:r>
      <w:proofErr w:type="spellStart"/>
      <w:r>
        <w:rPr>
          <w:color w:val="273139"/>
          <w:spacing w:val="-1"/>
        </w:rPr>
        <w:t>glEnd</w:t>
      </w:r>
      <w:proofErr w:type="spellEnd"/>
      <w:r>
        <w:rPr>
          <w:color w:val="273139"/>
          <w:spacing w:val="-1"/>
        </w:rPr>
        <w:t>();</w:t>
      </w:r>
    </w:p>
    <w:p w14:paraId="7A764B16" w14:textId="77777777" w:rsidR="005E382A" w:rsidRDefault="005E382A">
      <w:pPr>
        <w:pStyle w:val="BodyText"/>
        <w:spacing w:before="7"/>
        <w:ind w:left="0"/>
        <w:rPr>
          <w:sz w:val="37"/>
        </w:rPr>
      </w:pPr>
    </w:p>
    <w:p w14:paraId="272B8EA5" w14:textId="77777777" w:rsidR="005E382A" w:rsidRDefault="002F7D8F">
      <w:pPr>
        <w:pStyle w:val="BodyText"/>
        <w:spacing w:line="376" w:lineRule="auto"/>
        <w:ind w:right="6435" w:firstLine="230"/>
      </w:pPr>
      <w:r>
        <w:rPr>
          <w:color w:val="273139"/>
        </w:rPr>
        <w:t>glColor3f(0, 0, 0);//car inside</w:t>
      </w:r>
      <w:r>
        <w:rPr>
          <w:color w:val="273139"/>
          <w:spacing w:val="-57"/>
        </w:rPr>
        <w:t xml:space="preserve"> </w:t>
      </w:r>
      <w:proofErr w:type="spellStart"/>
      <w:r>
        <w:rPr>
          <w:color w:val="273139"/>
        </w:rPr>
        <w:t>glBegin</w:t>
      </w:r>
      <w:proofErr w:type="spellEnd"/>
      <w:r>
        <w:rPr>
          <w:color w:val="273139"/>
        </w:rPr>
        <w:t>(GL_POLYGON);</w:t>
      </w:r>
    </w:p>
    <w:p w14:paraId="4D0C08F6" w14:textId="77777777" w:rsidR="005E382A" w:rsidRDefault="002F7D8F">
      <w:pPr>
        <w:pStyle w:val="BodyText"/>
        <w:ind w:left="346"/>
      </w:pPr>
      <w:r>
        <w:rPr>
          <w:color w:val="273139"/>
        </w:rPr>
        <w:t>glVertex2f(x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38, y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8);</w:t>
      </w:r>
    </w:p>
    <w:p w14:paraId="61C0A7F9" w14:textId="77777777" w:rsidR="005E382A" w:rsidRDefault="002F7D8F">
      <w:pPr>
        <w:pStyle w:val="BodyText"/>
        <w:spacing w:before="158"/>
      </w:pPr>
      <w:r>
        <w:rPr>
          <w:color w:val="273139"/>
        </w:rPr>
        <w:t>glVertex2f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46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y 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8);</w:t>
      </w:r>
    </w:p>
    <w:p w14:paraId="36F8D6CC" w14:textId="77777777" w:rsidR="005E382A" w:rsidRDefault="002F7D8F">
      <w:pPr>
        <w:pStyle w:val="BodyText"/>
        <w:spacing w:before="156"/>
      </w:pPr>
      <w:r>
        <w:rPr>
          <w:color w:val="273139"/>
        </w:rPr>
        <w:t>glVertex2f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46, y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24);</w:t>
      </w:r>
    </w:p>
    <w:p w14:paraId="035513B3" w14:textId="77777777" w:rsidR="005E382A" w:rsidRDefault="002F7D8F">
      <w:pPr>
        <w:pStyle w:val="BodyText"/>
        <w:tabs>
          <w:tab w:val="left" w:pos="2912"/>
        </w:tabs>
        <w:spacing w:before="156" w:line="376" w:lineRule="auto"/>
        <w:ind w:right="5905"/>
      </w:pPr>
      <w:r>
        <w:rPr>
          <w:color w:val="273139"/>
        </w:rPr>
        <w:t>glVertex2f(x + 38, y + 24);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glVertex2f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38, y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8);</w:t>
      </w:r>
      <w:r>
        <w:rPr>
          <w:color w:val="273139"/>
        </w:rPr>
        <w:tab/>
      </w:r>
      <w:proofErr w:type="spellStart"/>
      <w:r>
        <w:rPr>
          <w:color w:val="273139"/>
          <w:spacing w:val="-1"/>
        </w:rPr>
        <w:t>glEnd</w:t>
      </w:r>
      <w:proofErr w:type="spellEnd"/>
      <w:r>
        <w:rPr>
          <w:color w:val="273139"/>
          <w:spacing w:val="-1"/>
        </w:rPr>
        <w:t>();</w:t>
      </w:r>
    </w:p>
    <w:p w14:paraId="71E1675B" w14:textId="77777777" w:rsidR="005E382A" w:rsidRDefault="005E382A">
      <w:pPr>
        <w:pStyle w:val="BodyText"/>
        <w:spacing w:before="7"/>
        <w:ind w:left="0"/>
        <w:rPr>
          <w:sz w:val="37"/>
        </w:rPr>
      </w:pPr>
    </w:p>
    <w:p w14:paraId="6F470A24" w14:textId="77777777" w:rsidR="005E382A" w:rsidRDefault="002F7D8F">
      <w:pPr>
        <w:pStyle w:val="BodyText"/>
        <w:spacing w:line="376" w:lineRule="auto"/>
        <w:ind w:right="6609" w:firstLine="230"/>
      </w:pPr>
      <w:r>
        <w:rPr>
          <w:color w:val="273139"/>
        </w:rPr>
        <w:t>glColor3f(1, 0, 0);//car roof</w:t>
      </w:r>
      <w:r>
        <w:rPr>
          <w:color w:val="273139"/>
          <w:spacing w:val="-57"/>
        </w:rPr>
        <w:t xml:space="preserve"> </w:t>
      </w:r>
      <w:proofErr w:type="spellStart"/>
      <w:r>
        <w:rPr>
          <w:color w:val="273139"/>
        </w:rPr>
        <w:t>glBegin</w:t>
      </w:r>
      <w:proofErr w:type="spellEnd"/>
      <w:r>
        <w:rPr>
          <w:color w:val="273139"/>
        </w:rPr>
        <w:t>(GL_POLYGON);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glVertex2f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40, y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10);</w:t>
      </w:r>
    </w:p>
    <w:p w14:paraId="135CF035" w14:textId="77777777" w:rsidR="005E382A" w:rsidRDefault="002F7D8F">
      <w:pPr>
        <w:pStyle w:val="BodyText"/>
        <w:spacing w:line="275" w:lineRule="exact"/>
      </w:pPr>
      <w:r>
        <w:rPr>
          <w:color w:val="273139"/>
        </w:rPr>
        <w:t>glVertex2f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44, y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10);</w:t>
      </w:r>
    </w:p>
    <w:p w14:paraId="6F77CEBC" w14:textId="77777777" w:rsidR="005E382A" w:rsidRDefault="002F7D8F">
      <w:pPr>
        <w:pStyle w:val="BodyText"/>
        <w:spacing w:before="156"/>
      </w:pPr>
      <w:r>
        <w:rPr>
          <w:color w:val="273139"/>
        </w:rPr>
        <w:t>glVertex2f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44, y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20);</w:t>
      </w:r>
    </w:p>
    <w:p w14:paraId="6242E5F3" w14:textId="77777777" w:rsidR="005E382A" w:rsidRDefault="002F7D8F">
      <w:pPr>
        <w:pStyle w:val="BodyText"/>
        <w:spacing w:before="156" w:line="376" w:lineRule="auto"/>
        <w:ind w:right="6026"/>
      </w:pPr>
      <w:r>
        <w:rPr>
          <w:color w:val="273139"/>
        </w:rPr>
        <w:t>glVertex2f(x + 40, y + 20);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glVertex2f(x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40,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y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4"/>
        </w:rPr>
        <w:t xml:space="preserve"> </w:t>
      </w:r>
      <w:r>
        <w:rPr>
          <w:color w:val="273139"/>
        </w:rPr>
        <w:t>10);</w:t>
      </w:r>
      <w:r>
        <w:rPr>
          <w:color w:val="273139"/>
          <w:spacing w:val="-3"/>
        </w:rPr>
        <w:t xml:space="preserve"> </w:t>
      </w:r>
      <w:proofErr w:type="spellStart"/>
      <w:r>
        <w:rPr>
          <w:color w:val="273139"/>
        </w:rPr>
        <w:t>glEnd</w:t>
      </w:r>
      <w:proofErr w:type="spellEnd"/>
      <w:r>
        <w:rPr>
          <w:color w:val="273139"/>
        </w:rPr>
        <w:t>();</w:t>
      </w:r>
    </w:p>
    <w:p w14:paraId="3B7C8B98" w14:textId="77777777" w:rsidR="005E382A" w:rsidRDefault="005E382A">
      <w:pPr>
        <w:spacing w:line="376" w:lineRule="auto"/>
        <w:sectPr w:rsidR="005E382A">
          <w:pgSz w:w="12240" w:h="15840"/>
          <w:pgMar w:top="1360" w:right="1300" w:bottom="1200" w:left="1320" w:header="0" w:footer="1005" w:gutter="0"/>
          <w:cols w:space="720"/>
        </w:sectPr>
      </w:pPr>
    </w:p>
    <w:p w14:paraId="34042AC6" w14:textId="77777777" w:rsidR="005E382A" w:rsidRDefault="002F7D8F">
      <w:pPr>
        <w:pStyle w:val="BodyText"/>
        <w:tabs>
          <w:tab w:val="left" w:pos="1526"/>
          <w:tab w:val="left" w:pos="3201"/>
        </w:tabs>
        <w:spacing w:before="79" w:line="376" w:lineRule="auto"/>
        <w:ind w:left="106" w:right="5161" w:firstLine="240"/>
      </w:pPr>
      <w:r>
        <w:rPr>
          <w:color w:val="273139"/>
        </w:rPr>
        <w:lastRenderedPageBreak/>
        <w:t>glColor3f(1,</w:t>
      </w:r>
      <w:r>
        <w:rPr>
          <w:color w:val="273139"/>
          <w:spacing w:val="-4"/>
        </w:rPr>
        <w:t xml:space="preserve"> </w:t>
      </w:r>
      <w:r>
        <w:rPr>
          <w:color w:val="273139"/>
        </w:rPr>
        <w:t>0,</w:t>
      </w:r>
      <w:r>
        <w:rPr>
          <w:color w:val="273139"/>
          <w:spacing w:val="-4"/>
        </w:rPr>
        <w:t xml:space="preserve"> </w:t>
      </w:r>
      <w:r>
        <w:rPr>
          <w:color w:val="273139"/>
        </w:rPr>
        <w:t>0);//up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right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roof</w:t>
      </w:r>
      <w:r>
        <w:rPr>
          <w:color w:val="273139"/>
          <w:spacing w:val="-5"/>
        </w:rPr>
        <w:t xml:space="preserve"> </w:t>
      </w:r>
      <w:r>
        <w:rPr>
          <w:color w:val="273139"/>
        </w:rPr>
        <w:t>connector</w:t>
      </w:r>
      <w:r>
        <w:rPr>
          <w:color w:val="273139"/>
          <w:spacing w:val="-57"/>
        </w:rPr>
        <w:t xml:space="preserve"> </w:t>
      </w:r>
      <w:proofErr w:type="spellStart"/>
      <w:r>
        <w:rPr>
          <w:color w:val="273139"/>
        </w:rPr>
        <w:t>glBegin</w:t>
      </w:r>
      <w:proofErr w:type="spellEnd"/>
      <w:r>
        <w:rPr>
          <w:color w:val="273139"/>
        </w:rPr>
        <w:t>(GL_POLYGON); glVertex2f(x +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44, y 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20);</w:t>
      </w:r>
      <w:r>
        <w:rPr>
          <w:color w:val="273139"/>
        </w:rPr>
        <w:tab/>
        <w:t>glVertex2f(x + 44, y + 19.5);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glVertex2f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46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y 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23.5);</w:t>
      </w:r>
      <w:r>
        <w:rPr>
          <w:color w:val="273139"/>
        </w:rPr>
        <w:tab/>
        <w:t>glVertex2f(x</w:t>
      </w:r>
    </w:p>
    <w:p w14:paraId="1EE9BEA1" w14:textId="77777777" w:rsidR="005E382A" w:rsidRDefault="002F7D8F">
      <w:pPr>
        <w:pStyle w:val="BodyText"/>
        <w:tabs>
          <w:tab w:val="left" w:pos="1721"/>
        </w:tabs>
        <w:spacing w:line="376" w:lineRule="auto"/>
        <w:ind w:left="106" w:right="5279"/>
      </w:pP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46, y 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24);</w:t>
      </w:r>
      <w:r>
        <w:rPr>
          <w:color w:val="273139"/>
        </w:rPr>
        <w:tab/>
        <w:t>glVertex2f(x + 44, y + 20);</w:t>
      </w:r>
      <w:r>
        <w:rPr>
          <w:color w:val="273139"/>
          <w:spacing w:val="-57"/>
        </w:rPr>
        <w:t xml:space="preserve"> </w:t>
      </w:r>
      <w:proofErr w:type="spellStart"/>
      <w:r>
        <w:rPr>
          <w:color w:val="273139"/>
        </w:rPr>
        <w:t>glEnd</w:t>
      </w:r>
      <w:proofErr w:type="spellEnd"/>
      <w:r>
        <w:rPr>
          <w:color w:val="273139"/>
        </w:rPr>
        <w:t>();</w:t>
      </w:r>
    </w:p>
    <w:p w14:paraId="0842F205" w14:textId="77777777" w:rsidR="005E382A" w:rsidRDefault="005E382A">
      <w:pPr>
        <w:pStyle w:val="BodyText"/>
        <w:spacing w:before="4"/>
        <w:ind w:left="0"/>
        <w:rPr>
          <w:sz w:val="37"/>
        </w:rPr>
      </w:pPr>
    </w:p>
    <w:p w14:paraId="0B4B60E4" w14:textId="77777777" w:rsidR="005E382A" w:rsidRDefault="002F7D8F">
      <w:pPr>
        <w:pStyle w:val="BodyText"/>
        <w:tabs>
          <w:tab w:val="left" w:pos="2987"/>
        </w:tabs>
        <w:spacing w:line="376" w:lineRule="auto"/>
        <w:ind w:right="5295" w:firstLine="230"/>
      </w:pPr>
      <w:r>
        <w:rPr>
          <w:color w:val="273139"/>
        </w:rPr>
        <w:t>glColor3f(1,</w:t>
      </w:r>
      <w:r>
        <w:rPr>
          <w:color w:val="273139"/>
          <w:spacing w:val="-4"/>
        </w:rPr>
        <w:t xml:space="preserve"> </w:t>
      </w:r>
      <w:r>
        <w:rPr>
          <w:color w:val="273139"/>
        </w:rPr>
        <w:t>0,</w:t>
      </w:r>
      <w:r>
        <w:rPr>
          <w:color w:val="273139"/>
          <w:spacing w:val="-4"/>
        </w:rPr>
        <w:t xml:space="preserve"> </w:t>
      </w:r>
      <w:r>
        <w:rPr>
          <w:color w:val="273139"/>
        </w:rPr>
        <w:t>0);//up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left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roof</w:t>
      </w:r>
      <w:r>
        <w:rPr>
          <w:color w:val="273139"/>
          <w:spacing w:val="-4"/>
        </w:rPr>
        <w:t xml:space="preserve"> </w:t>
      </w:r>
      <w:r>
        <w:rPr>
          <w:color w:val="273139"/>
        </w:rPr>
        <w:t>connector</w:t>
      </w:r>
      <w:r>
        <w:rPr>
          <w:color w:val="273139"/>
          <w:spacing w:val="-57"/>
        </w:rPr>
        <w:t xml:space="preserve"> </w:t>
      </w:r>
      <w:proofErr w:type="spellStart"/>
      <w:r>
        <w:rPr>
          <w:color w:val="273139"/>
        </w:rPr>
        <w:t>glBegin</w:t>
      </w:r>
      <w:proofErr w:type="spellEnd"/>
      <w:r>
        <w:rPr>
          <w:color w:val="273139"/>
        </w:rPr>
        <w:t>(GL_POLYGON);</w:t>
      </w:r>
      <w:r>
        <w:rPr>
          <w:color w:val="273139"/>
        </w:rPr>
        <w:tab/>
        <w:t>glVertex2f(x</w:t>
      </w:r>
    </w:p>
    <w:p w14:paraId="65D0D1B5" w14:textId="77777777" w:rsidR="005E382A" w:rsidRDefault="002F7D8F">
      <w:pPr>
        <w:pStyle w:val="BodyText"/>
        <w:tabs>
          <w:tab w:val="left" w:pos="981"/>
          <w:tab w:val="left" w:pos="1730"/>
          <w:tab w:val="left" w:pos="3031"/>
        </w:tabs>
        <w:spacing w:line="376" w:lineRule="auto"/>
        <w:ind w:right="5348"/>
      </w:pP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40, y 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20);</w:t>
      </w:r>
      <w:r>
        <w:rPr>
          <w:color w:val="273139"/>
        </w:rPr>
        <w:tab/>
        <w:t>glVertex2f(x + 40, y +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19.5);</w:t>
      </w:r>
      <w:r>
        <w:rPr>
          <w:color w:val="273139"/>
        </w:rPr>
        <w:tab/>
        <w:t>glVertex2f(x + 38, y + 23.5);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glVertex2f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38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y 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24);</w:t>
      </w:r>
      <w:r>
        <w:rPr>
          <w:color w:val="273139"/>
        </w:rPr>
        <w:tab/>
      </w:r>
      <w:r>
        <w:rPr>
          <w:color w:val="273139"/>
          <w:spacing w:val="-1"/>
        </w:rPr>
        <w:t>glVertex2f(x</w:t>
      </w:r>
    </w:p>
    <w:p w14:paraId="170A0684" w14:textId="77777777" w:rsidR="005E382A" w:rsidRDefault="002F7D8F">
      <w:pPr>
        <w:pStyle w:val="BodyText"/>
        <w:tabs>
          <w:tab w:val="left" w:pos="1730"/>
        </w:tabs>
        <w:spacing w:line="272" w:lineRule="exact"/>
      </w:pP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40, y 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20);</w:t>
      </w:r>
      <w:r>
        <w:rPr>
          <w:color w:val="273139"/>
        </w:rPr>
        <w:tab/>
      </w:r>
      <w:proofErr w:type="spellStart"/>
      <w:r>
        <w:rPr>
          <w:color w:val="273139"/>
        </w:rPr>
        <w:t>glEnd</w:t>
      </w:r>
      <w:proofErr w:type="spellEnd"/>
      <w:r>
        <w:rPr>
          <w:color w:val="273139"/>
        </w:rPr>
        <w:t>();</w:t>
      </w:r>
    </w:p>
    <w:p w14:paraId="76A8AFCB" w14:textId="77777777" w:rsidR="005E382A" w:rsidRDefault="005E382A">
      <w:pPr>
        <w:pStyle w:val="BodyText"/>
        <w:ind w:left="0"/>
        <w:rPr>
          <w:sz w:val="26"/>
        </w:rPr>
      </w:pPr>
    </w:p>
    <w:p w14:paraId="406D07A4" w14:textId="77777777" w:rsidR="005E382A" w:rsidRDefault="005E382A">
      <w:pPr>
        <w:pStyle w:val="BodyText"/>
        <w:spacing w:before="2"/>
        <w:ind w:left="0"/>
        <w:rPr>
          <w:sz w:val="25"/>
        </w:rPr>
      </w:pPr>
    </w:p>
    <w:p w14:paraId="31CAF306" w14:textId="77777777" w:rsidR="005E382A" w:rsidRDefault="002F7D8F">
      <w:pPr>
        <w:pStyle w:val="BodyText"/>
        <w:tabs>
          <w:tab w:val="left" w:pos="1176"/>
          <w:tab w:val="left" w:pos="2987"/>
        </w:tabs>
        <w:spacing w:line="376" w:lineRule="auto"/>
        <w:ind w:right="4722" w:firstLine="230"/>
      </w:pPr>
      <w:r>
        <w:rPr>
          <w:color w:val="273139"/>
        </w:rPr>
        <w:t>glColor3f(1,</w:t>
      </w:r>
      <w:r>
        <w:rPr>
          <w:color w:val="273139"/>
          <w:spacing w:val="-4"/>
        </w:rPr>
        <w:t xml:space="preserve"> </w:t>
      </w:r>
      <w:r>
        <w:rPr>
          <w:color w:val="273139"/>
        </w:rPr>
        <w:t>0,</w:t>
      </w:r>
      <w:r>
        <w:rPr>
          <w:color w:val="273139"/>
          <w:spacing w:val="-4"/>
        </w:rPr>
        <w:t xml:space="preserve"> </w:t>
      </w:r>
      <w:r>
        <w:rPr>
          <w:color w:val="273139"/>
        </w:rPr>
        <w:t>0);//bottom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right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roof</w:t>
      </w:r>
      <w:r>
        <w:rPr>
          <w:color w:val="273139"/>
          <w:spacing w:val="-5"/>
        </w:rPr>
        <w:t xml:space="preserve"> </w:t>
      </w:r>
      <w:r>
        <w:rPr>
          <w:color w:val="273139"/>
        </w:rPr>
        <w:t>connector</w:t>
      </w:r>
      <w:r>
        <w:rPr>
          <w:color w:val="273139"/>
          <w:spacing w:val="-57"/>
        </w:rPr>
        <w:t xml:space="preserve"> </w:t>
      </w:r>
      <w:proofErr w:type="spellStart"/>
      <w:r>
        <w:rPr>
          <w:color w:val="273139"/>
        </w:rPr>
        <w:t>glBegin</w:t>
      </w:r>
      <w:proofErr w:type="spellEnd"/>
      <w:r>
        <w:rPr>
          <w:color w:val="273139"/>
        </w:rPr>
        <w:t>(GL_POLYGON);</w:t>
      </w:r>
      <w:r>
        <w:rPr>
          <w:color w:val="273139"/>
        </w:rPr>
        <w:tab/>
        <w:t>glVertex2f(x + 44,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y 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10);</w:t>
      </w:r>
      <w:r>
        <w:rPr>
          <w:color w:val="273139"/>
        </w:rPr>
        <w:tab/>
        <w:t>glVertex2f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44, y 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10.5);</w:t>
      </w:r>
    </w:p>
    <w:p w14:paraId="51D9FBDB" w14:textId="77777777" w:rsidR="005E382A" w:rsidRDefault="002F7D8F">
      <w:pPr>
        <w:pStyle w:val="BodyText"/>
        <w:tabs>
          <w:tab w:val="left" w:pos="1056"/>
          <w:tab w:val="left" w:pos="3091"/>
          <w:tab w:val="left" w:pos="3971"/>
        </w:tabs>
        <w:spacing w:line="376" w:lineRule="auto"/>
        <w:ind w:right="4734"/>
      </w:pPr>
      <w:r>
        <w:rPr>
          <w:color w:val="273139"/>
        </w:rPr>
        <w:t>glVertex2f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46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y 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8.5);</w:t>
      </w:r>
      <w:r>
        <w:rPr>
          <w:color w:val="273139"/>
        </w:rPr>
        <w:tab/>
        <w:t>glVertex2f(x</w:t>
      </w:r>
      <w:r>
        <w:rPr>
          <w:color w:val="273139"/>
          <w:spacing w:val="-7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10"/>
        </w:rPr>
        <w:t xml:space="preserve"> </w:t>
      </w:r>
      <w:r>
        <w:rPr>
          <w:color w:val="273139"/>
        </w:rPr>
        <w:t>46,</w:t>
      </w:r>
      <w:r>
        <w:rPr>
          <w:color w:val="273139"/>
          <w:spacing w:val="-57"/>
        </w:rPr>
        <w:t xml:space="preserve"> </w:t>
      </w:r>
      <w:r>
        <w:rPr>
          <w:color w:val="273139"/>
        </w:rPr>
        <w:t>y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8);</w:t>
      </w:r>
      <w:r>
        <w:rPr>
          <w:color w:val="273139"/>
        </w:rPr>
        <w:tab/>
        <w:t>glVertex2f(x + 44, y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10);</w:t>
      </w:r>
      <w:r>
        <w:rPr>
          <w:color w:val="273139"/>
        </w:rPr>
        <w:tab/>
      </w:r>
      <w:proofErr w:type="spellStart"/>
      <w:r>
        <w:rPr>
          <w:color w:val="273139"/>
        </w:rPr>
        <w:t>glEnd</w:t>
      </w:r>
      <w:proofErr w:type="spellEnd"/>
      <w:r>
        <w:rPr>
          <w:color w:val="273139"/>
        </w:rPr>
        <w:t>();</w:t>
      </w:r>
    </w:p>
    <w:p w14:paraId="329FCFC2" w14:textId="77777777" w:rsidR="005E382A" w:rsidRDefault="005E382A">
      <w:pPr>
        <w:pStyle w:val="BodyText"/>
        <w:spacing w:before="5"/>
        <w:ind w:left="0"/>
        <w:rPr>
          <w:sz w:val="37"/>
        </w:rPr>
      </w:pPr>
    </w:p>
    <w:p w14:paraId="37F21F17" w14:textId="77777777" w:rsidR="005E382A" w:rsidRDefault="002F7D8F">
      <w:pPr>
        <w:pStyle w:val="BodyText"/>
        <w:tabs>
          <w:tab w:val="left" w:pos="2987"/>
        </w:tabs>
        <w:spacing w:line="376" w:lineRule="auto"/>
        <w:ind w:right="4854" w:firstLine="230"/>
      </w:pPr>
      <w:r>
        <w:rPr>
          <w:color w:val="273139"/>
        </w:rPr>
        <w:t>glColor3f(1,</w:t>
      </w:r>
      <w:r>
        <w:rPr>
          <w:color w:val="273139"/>
          <w:spacing w:val="-4"/>
        </w:rPr>
        <w:t xml:space="preserve"> </w:t>
      </w:r>
      <w:r>
        <w:rPr>
          <w:color w:val="273139"/>
        </w:rPr>
        <w:t>0,</w:t>
      </w:r>
      <w:r>
        <w:rPr>
          <w:color w:val="273139"/>
          <w:spacing w:val="-4"/>
        </w:rPr>
        <w:t xml:space="preserve"> </w:t>
      </w:r>
      <w:r>
        <w:rPr>
          <w:color w:val="273139"/>
        </w:rPr>
        <w:t>0);//bottom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left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roof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connector</w:t>
      </w:r>
      <w:r>
        <w:rPr>
          <w:color w:val="273139"/>
          <w:spacing w:val="-57"/>
        </w:rPr>
        <w:t xml:space="preserve"> </w:t>
      </w:r>
      <w:proofErr w:type="spellStart"/>
      <w:r>
        <w:rPr>
          <w:color w:val="273139"/>
        </w:rPr>
        <w:t>glBegin</w:t>
      </w:r>
      <w:proofErr w:type="spellEnd"/>
      <w:r>
        <w:rPr>
          <w:color w:val="273139"/>
        </w:rPr>
        <w:t>(GL_POLYGON);</w:t>
      </w:r>
      <w:r>
        <w:rPr>
          <w:color w:val="273139"/>
        </w:rPr>
        <w:tab/>
        <w:t>glVertex2f(x</w:t>
      </w:r>
      <w:r>
        <w:rPr>
          <w:color w:val="273139"/>
          <w:spacing w:val="60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40, y 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10);</w:t>
      </w:r>
    </w:p>
    <w:p w14:paraId="5E9F987C" w14:textId="77777777" w:rsidR="005E382A" w:rsidRDefault="002F7D8F">
      <w:pPr>
        <w:pStyle w:val="BodyText"/>
        <w:spacing w:before="146"/>
        <w:ind w:left="360"/>
      </w:pPr>
      <w:r>
        <w:rPr>
          <w:color w:val="273139"/>
        </w:rPr>
        <w:t>glVertex2f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40, y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10.5);</w:t>
      </w:r>
    </w:p>
    <w:p w14:paraId="2BA9B2CD" w14:textId="77777777" w:rsidR="005E382A" w:rsidRDefault="002F7D8F">
      <w:pPr>
        <w:pStyle w:val="BodyText"/>
        <w:spacing w:before="156"/>
        <w:ind w:left="370"/>
      </w:pPr>
      <w:r>
        <w:rPr>
          <w:color w:val="273139"/>
        </w:rPr>
        <w:t>glVertex2f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38, y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8.5);</w:t>
      </w:r>
    </w:p>
    <w:p w14:paraId="283D2F93" w14:textId="77777777" w:rsidR="005E382A" w:rsidRDefault="002F7D8F">
      <w:pPr>
        <w:pStyle w:val="BodyText"/>
        <w:tabs>
          <w:tab w:val="left" w:pos="3031"/>
        </w:tabs>
        <w:spacing w:before="158" w:line="376" w:lineRule="auto"/>
        <w:ind w:right="5787" w:firstLine="230"/>
      </w:pPr>
      <w:r>
        <w:rPr>
          <w:color w:val="273139"/>
        </w:rPr>
        <w:t>glVertex2f(x + 38, y + 8);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glVertex2f(x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40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y +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10);</w:t>
      </w:r>
      <w:r>
        <w:rPr>
          <w:color w:val="273139"/>
        </w:rPr>
        <w:tab/>
      </w:r>
      <w:proofErr w:type="spellStart"/>
      <w:r>
        <w:rPr>
          <w:color w:val="273139"/>
          <w:spacing w:val="-1"/>
        </w:rPr>
        <w:t>glEnd</w:t>
      </w:r>
      <w:proofErr w:type="spellEnd"/>
      <w:r>
        <w:rPr>
          <w:color w:val="273139"/>
          <w:spacing w:val="-1"/>
        </w:rPr>
        <w:t>();</w:t>
      </w:r>
    </w:p>
    <w:p w14:paraId="4E56F0B8" w14:textId="77777777" w:rsidR="005E382A" w:rsidRDefault="002F7D8F">
      <w:pPr>
        <w:pStyle w:val="BodyText"/>
        <w:ind w:left="106"/>
      </w:pPr>
      <w:r>
        <w:rPr>
          <w:color w:val="273139"/>
        </w:rPr>
        <w:t>}</w:t>
      </w:r>
    </w:p>
    <w:p w14:paraId="785DA645" w14:textId="77777777" w:rsidR="005E382A" w:rsidRDefault="005E382A">
      <w:pPr>
        <w:sectPr w:rsidR="005E382A">
          <w:pgSz w:w="12240" w:h="15840"/>
          <w:pgMar w:top="1360" w:right="1300" w:bottom="1200" w:left="1320" w:header="0" w:footer="1005" w:gutter="0"/>
          <w:cols w:space="720"/>
        </w:sectPr>
      </w:pPr>
    </w:p>
    <w:p w14:paraId="3BC0A6B1" w14:textId="77777777" w:rsidR="005E382A" w:rsidRDefault="002F7D8F">
      <w:pPr>
        <w:pStyle w:val="BodyText"/>
        <w:spacing w:before="79"/>
        <w:ind w:left="106"/>
      </w:pPr>
      <w:r>
        <w:rPr>
          <w:color w:val="273139"/>
        </w:rPr>
        <w:lastRenderedPageBreak/>
        <w:t>void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display()</w:t>
      </w:r>
    </w:p>
    <w:p w14:paraId="68C7B76E" w14:textId="77777777" w:rsidR="005E382A" w:rsidRDefault="002F7D8F">
      <w:pPr>
        <w:pStyle w:val="BodyText"/>
        <w:spacing w:before="156"/>
        <w:ind w:left="106"/>
      </w:pPr>
      <w:r>
        <w:rPr>
          <w:color w:val="273139"/>
        </w:rPr>
        <w:t>{</w:t>
      </w:r>
    </w:p>
    <w:p w14:paraId="50D4DCB6" w14:textId="77777777" w:rsidR="005E382A" w:rsidRDefault="005E382A">
      <w:pPr>
        <w:pStyle w:val="BodyText"/>
        <w:ind w:left="0"/>
        <w:rPr>
          <w:sz w:val="26"/>
        </w:rPr>
      </w:pPr>
    </w:p>
    <w:p w14:paraId="11242596" w14:textId="77777777" w:rsidR="005E382A" w:rsidRDefault="005E382A">
      <w:pPr>
        <w:pStyle w:val="BodyText"/>
        <w:spacing w:before="4"/>
        <w:ind w:left="0"/>
        <w:rPr>
          <w:sz w:val="25"/>
        </w:rPr>
      </w:pPr>
    </w:p>
    <w:p w14:paraId="32C29B73" w14:textId="77777777" w:rsidR="005E382A" w:rsidRDefault="002F7D8F">
      <w:pPr>
        <w:pStyle w:val="BodyText"/>
        <w:spacing w:line="376" w:lineRule="auto"/>
        <w:ind w:left="346" w:right="4445"/>
      </w:pPr>
      <w:r>
        <w:rPr>
          <w:color w:val="273139"/>
        </w:rPr>
        <w:t>///for clear all pixels</w:t>
      </w:r>
      <w:r>
        <w:rPr>
          <w:color w:val="273139"/>
          <w:spacing w:val="1"/>
        </w:rPr>
        <w:t xml:space="preserve"> </w:t>
      </w:r>
      <w:proofErr w:type="spellStart"/>
      <w:r>
        <w:rPr>
          <w:color w:val="273139"/>
          <w:spacing w:val="-1"/>
        </w:rPr>
        <w:t>glClear</w:t>
      </w:r>
      <w:proofErr w:type="spellEnd"/>
      <w:r>
        <w:rPr>
          <w:color w:val="273139"/>
          <w:spacing w:val="-1"/>
        </w:rPr>
        <w:t>(GL_COLOR_BUFFER_BIT);</w:t>
      </w:r>
    </w:p>
    <w:p w14:paraId="6ED247D7" w14:textId="77777777" w:rsidR="005E382A" w:rsidRDefault="005E382A">
      <w:pPr>
        <w:pStyle w:val="BodyText"/>
        <w:spacing w:before="6"/>
        <w:ind w:left="0"/>
        <w:rPr>
          <w:sz w:val="37"/>
        </w:rPr>
      </w:pPr>
    </w:p>
    <w:p w14:paraId="141B04BC" w14:textId="77777777" w:rsidR="005E382A" w:rsidRDefault="002F7D8F">
      <w:pPr>
        <w:pStyle w:val="BodyText"/>
        <w:spacing w:before="1"/>
        <w:ind w:left="346"/>
      </w:pPr>
      <w:r>
        <w:rPr>
          <w:color w:val="273139"/>
        </w:rPr>
        <w:t>///1st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window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main drawing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start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from origin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x=0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y=0</w:t>
      </w:r>
    </w:p>
    <w:p w14:paraId="6B915D10" w14:textId="77777777" w:rsidR="005E382A" w:rsidRDefault="002F7D8F">
      <w:pPr>
        <w:pStyle w:val="BodyText"/>
        <w:spacing w:before="156"/>
        <w:ind w:left="346"/>
      </w:pPr>
      <w:r>
        <w:rPr>
          <w:color w:val="273139"/>
        </w:rPr>
        <w:t>///translate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window's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component that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means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changing position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of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component</w:t>
      </w:r>
    </w:p>
    <w:p w14:paraId="42AC1491" w14:textId="77777777" w:rsidR="005E382A" w:rsidRDefault="005E382A">
      <w:pPr>
        <w:pStyle w:val="BodyText"/>
        <w:ind w:left="0"/>
        <w:rPr>
          <w:sz w:val="26"/>
        </w:rPr>
      </w:pPr>
    </w:p>
    <w:p w14:paraId="5E9DCBED" w14:textId="77777777" w:rsidR="005E382A" w:rsidRDefault="005E382A">
      <w:pPr>
        <w:pStyle w:val="BodyText"/>
        <w:spacing w:before="6"/>
        <w:ind w:left="0"/>
        <w:rPr>
          <w:sz w:val="25"/>
        </w:rPr>
      </w:pPr>
    </w:p>
    <w:p w14:paraId="66A5275A" w14:textId="77777777" w:rsidR="005E382A" w:rsidRDefault="002F7D8F">
      <w:pPr>
        <w:pStyle w:val="BodyText"/>
        <w:tabs>
          <w:tab w:val="left" w:pos="1837"/>
          <w:tab w:val="left" w:pos="2178"/>
        </w:tabs>
        <w:spacing w:before="1" w:line="376" w:lineRule="auto"/>
        <w:ind w:right="5130" w:firstLine="230"/>
      </w:pPr>
      <w:proofErr w:type="spellStart"/>
      <w:r>
        <w:rPr>
          <w:color w:val="273139"/>
        </w:rPr>
        <w:t>glPushMatrix</w:t>
      </w:r>
      <w:proofErr w:type="spellEnd"/>
      <w:r>
        <w:rPr>
          <w:color w:val="273139"/>
        </w:rPr>
        <w:t>();</w:t>
      </w:r>
      <w:r>
        <w:rPr>
          <w:color w:val="273139"/>
        </w:rPr>
        <w:tab/>
      </w:r>
      <w:proofErr w:type="spellStart"/>
      <w:r>
        <w:rPr>
          <w:color w:val="273139"/>
        </w:rPr>
        <w:t>glTranslated</w:t>
      </w:r>
      <w:proofErr w:type="spellEnd"/>
      <w:r>
        <w:rPr>
          <w:color w:val="273139"/>
        </w:rPr>
        <w:t>(</w:t>
      </w:r>
      <w:proofErr w:type="spellStart"/>
      <w:r>
        <w:rPr>
          <w:color w:val="273139"/>
        </w:rPr>
        <w:t>tx</w:t>
      </w:r>
      <w:proofErr w:type="spellEnd"/>
      <w:r>
        <w:rPr>
          <w:color w:val="273139"/>
        </w:rPr>
        <w:t>, ty, 0);</w:t>
      </w:r>
      <w:r>
        <w:rPr>
          <w:color w:val="273139"/>
          <w:spacing w:val="1"/>
        </w:rPr>
        <w:t xml:space="preserve"> </w:t>
      </w:r>
      <w:proofErr w:type="spellStart"/>
      <w:r>
        <w:rPr>
          <w:color w:val="273139"/>
        </w:rPr>
        <w:t>draw_all</w:t>
      </w:r>
      <w:proofErr w:type="spellEnd"/>
      <w:r>
        <w:rPr>
          <w:color w:val="273139"/>
        </w:rPr>
        <w:t>(0,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0);</w:t>
      </w:r>
      <w:r>
        <w:rPr>
          <w:color w:val="273139"/>
        </w:rPr>
        <w:tab/>
      </w:r>
      <w:proofErr w:type="spellStart"/>
      <w:r>
        <w:rPr>
          <w:color w:val="273139"/>
        </w:rPr>
        <w:t>glPopMatrix</w:t>
      </w:r>
      <w:proofErr w:type="spellEnd"/>
      <w:r>
        <w:rPr>
          <w:color w:val="273139"/>
        </w:rPr>
        <w:t>(); ///end of 1st</w:t>
      </w:r>
      <w:r>
        <w:rPr>
          <w:color w:val="273139"/>
          <w:spacing w:val="-57"/>
        </w:rPr>
        <w:t xml:space="preserve"> </w:t>
      </w:r>
      <w:proofErr w:type="spellStart"/>
      <w:r>
        <w:rPr>
          <w:color w:val="273139"/>
        </w:rPr>
        <w:t>draw_all</w:t>
      </w:r>
      <w:proofErr w:type="spellEnd"/>
      <w:r>
        <w:rPr>
          <w:color w:val="273139"/>
        </w:rPr>
        <w:t>()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function</w:t>
      </w:r>
    </w:p>
    <w:p w14:paraId="68E382E2" w14:textId="77777777" w:rsidR="005E382A" w:rsidRDefault="005E382A">
      <w:pPr>
        <w:pStyle w:val="BodyText"/>
        <w:spacing w:before="7"/>
        <w:ind w:left="0"/>
        <w:rPr>
          <w:sz w:val="37"/>
        </w:rPr>
      </w:pPr>
    </w:p>
    <w:p w14:paraId="7B20F41C" w14:textId="77777777" w:rsidR="005E382A" w:rsidRDefault="002F7D8F">
      <w:pPr>
        <w:pStyle w:val="BodyText"/>
        <w:ind w:left="346"/>
      </w:pPr>
      <w:r>
        <w:rPr>
          <w:color w:val="273139"/>
        </w:rPr>
        <w:t>///2nd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window drawing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of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all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components x remain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same but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y increased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by 100</w:t>
      </w:r>
    </w:p>
    <w:p w14:paraId="3A41D879" w14:textId="77777777" w:rsidR="005E382A" w:rsidRDefault="002F7D8F">
      <w:pPr>
        <w:pStyle w:val="BodyText"/>
        <w:tabs>
          <w:tab w:val="left" w:pos="1948"/>
          <w:tab w:val="left" w:pos="4406"/>
        </w:tabs>
        <w:spacing w:before="156" w:line="376" w:lineRule="auto"/>
        <w:ind w:right="4008" w:firstLine="230"/>
      </w:pPr>
      <w:r>
        <w:rPr>
          <w:color w:val="273139"/>
        </w:rPr>
        <w:t>///that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will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draw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all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components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outside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of</w:t>
      </w:r>
      <w:r>
        <w:rPr>
          <w:color w:val="273139"/>
          <w:spacing w:val="-4"/>
        </w:rPr>
        <w:t xml:space="preserve"> </w:t>
      </w:r>
      <w:r>
        <w:rPr>
          <w:color w:val="273139"/>
        </w:rPr>
        <w:t>top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window</w:t>
      </w:r>
      <w:r>
        <w:rPr>
          <w:color w:val="273139"/>
          <w:spacing w:val="-57"/>
        </w:rPr>
        <w:t xml:space="preserve"> </w:t>
      </w:r>
      <w:proofErr w:type="spellStart"/>
      <w:r>
        <w:rPr>
          <w:color w:val="273139"/>
        </w:rPr>
        <w:t>glPushMatrix</w:t>
      </w:r>
      <w:proofErr w:type="spellEnd"/>
      <w:r>
        <w:rPr>
          <w:color w:val="273139"/>
        </w:rPr>
        <w:t>();</w:t>
      </w:r>
      <w:r>
        <w:rPr>
          <w:color w:val="273139"/>
        </w:rPr>
        <w:tab/>
      </w:r>
      <w:proofErr w:type="spellStart"/>
      <w:r>
        <w:rPr>
          <w:color w:val="273139"/>
        </w:rPr>
        <w:t>glTranslated</w:t>
      </w:r>
      <w:proofErr w:type="spellEnd"/>
      <w:r>
        <w:rPr>
          <w:color w:val="273139"/>
        </w:rPr>
        <w:t>(</w:t>
      </w:r>
      <w:proofErr w:type="spellStart"/>
      <w:r>
        <w:rPr>
          <w:color w:val="273139"/>
        </w:rPr>
        <w:t>tx</w:t>
      </w:r>
      <w:proofErr w:type="spellEnd"/>
      <w:r>
        <w:rPr>
          <w:color w:val="273139"/>
        </w:rPr>
        <w:t>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ty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0);</w:t>
      </w:r>
      <w:r>
        <w:rPr>
          <w:color w:val="273139"/>
        </w:rPr>
        <w:tab/>
      </w:r>
      <w:proofErr w:type="spellStart"/>
      <w:r>
        <w:rPr>
          <w:color w:val="273139"/>
        </w:rPr>
        <w:t>draw_all</w:t>
      </w:r>
      <w:proofErr w:type="spellEnd"/>
      <w:r>
        <w:rPr>
          <w:color w:val="273139"/>
        </w:rPr>
        <w:t>(0,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100);</w:t>
      </w:r>
    </w:p>
    <w:p w14:paraId="0B1A6F01" w14:textId="77777777" w:rsidR="005E382A" w:rsidRDefault="002F7D8F">
      <w:pPr>
        <w:pStyle w:val="BodyText"/>
        <w:spacing w:line="275" w:lineRule="exact"/>
        <w:ind w:left="346"/>
      </w:pPr>
      <w:proofErr w:type="spellStart"/>
      <w:r>
        <w:rPr>
          <w:color w:val="273139"/>
        </w:rPr>
        <w:t>glPopMatrix</w:t>
      </w:r>
      <w:proofErr w:type="spellEnd"/>
      <w:r>
        <w:rPr>
          <w:color w:val="273139"/>
        </w:rPr>
        <w:t>();///end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of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2nd</w:t>
      </w:r>
      <w:r>
        <w:rPr>
          <w:color w:val="273139"/>
          <w:spacing w:val="-1"/>
        </w:rPr>
        <w:t xml:space="preserve"> </w:t>
      </w:r>
      <w:proofErr w:type="spellStart"/>
      <w:r>
        <w:rPr>
          <w:color w:val="273139"/>
        </w:rPr>
        <w:t>draw_all</w:t>
      </w:r>
      <w:proofErr w:type="spellEnd"/>
      <w:r>
        <w:rPr>
          <w:color w:val="273139"/>
        </w:rPr>
        <w:t>()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function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for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animation</w:t>
      </w:r>
    </w:p>
    <w:p w14:paraId="10213310" w14:textId="77777777" w:rsidR="005E382A" w:rsidRDefault="005E382A">
      <w:pPr>
        <w:pStyle w:val="BodyText"/>
        <w:ind w:left="0"/>
        <w:rPr>
          <w:sz w:val="26"/>
        </w:rPr>
      </w:pPr>
    </w:p>
    <w:p w14:paraId="64B09B0B" w14:textId="77777777" w:rsidR="005E382A" w:rsidRDefault="005E382A">
      <w:pPr>
        <w:pStyle w:val="BodyText"/>
        <w:spacing w:before="1"/>
        <w:ind w:left="0"/>
        <w:rPr>
          <w:sz w:val="25"/>
        </w:rPr>
      </w:pPr>
    </w:p>
    <w:p w14:paraId="6638D19B" w14:textId="77777777" w:rsidR="005E382A" w:rsidRDefault="002F7D8F">
      <w:pPr>
        <w:pStyle w:val="BodyText"/>
        <w:spacing w:before="1"/>
        <w:ind w:left="286"/>
      </w:pPr>
      <w:r>
        <w:rPr>
          <w:color w:val="273139"/>
        </w:rPr>
        <w:t>///translating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1st(left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side)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obstacle (x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axis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=</w:t>
      </w:r>
      <w:r>
        <w:rPr>
          <w:color w:val="273139"/>
          <w:spacing w:val="-1"/>
        </w:rPr>
        <w:t xml:space="preserve"> </w:t>
      </w:r>
      <w:proofErr w:type="spellStart"/>
      <w:r>
        <w:rPr>
          <w:color w:val="273139"/>
        </w:rPr>
        <w:t>tx</w:t>
      </w:r>
      <w:proofErr w:type="spellEnd"/>
      <w:r>
        <w:rPr>
          <w:color w:val="273139"/>
        </w:rPr>
        <w:t>) &amp;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(y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axis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= y)</w:t>
      </w:r>
    </w:p>
    <w:p w14:paraId="2CCE14A1" w14:textId="77777777" w:rsidR="005E382A" w:rsidRDefault="002F7D8F">
      <w:pPr>
        <w:pStyle w:val="BodyText"/>
        <w:spacing w:before="156" w:line="376" w:lineRule="auto"/>
        <w:ind w:left="360" w:right="5327" w:hanging="75"/>
      </w:pPr>
      <w:r>
        <w:rPr>
          <w:color w:val="273139"/>
        </w:rPr>
        <w:t>///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y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axis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need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not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any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translation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because</w:t>
      </w:r>
      <w:r>
        <w:rPr>
          <w:color w:val="273139"/>
          <w:spacing w:val="-57"/>
        </w:rPr>
        <w:t xml:space="preserve"> </w:t>
      </w:r>
      <w:r>
        <w:rPr>
          <w:color w:val="273139"/>
        </w:rPr>
        <w:t>glPushMatrix();</w:t>
      </w:r>
    </w:p>
    <w:p w14:paraId="78FA3ED9" w14:textId="77777777" w:rsidR="005E382A" w:rsidRDefault="002F7D8F">
      <w:pPr>
        <w:pStyle w:val="BodyText"/>
        <w:spacing w:line="273" w:lineRule="exact"/>
        <w:ind w:left="370"/>
      </w:pPr>
      <w:proofErr w:type="spellStart"/>
      <w:r>
        <w:rPr>
          <w:color w:val="273139"/>
        </w:rPr>
        <w:t>glTranslated</w:t>
      </w:r>
      <w:proofErr w:type="spellEnd"/>
      <w:r>
        <w:rPr>
          <w:color w:val="273139"/>
        </w:rPr>
        <w:t>(</w:t>
      </w:r>
      <w:proofErr w:type="spellStart"/>
      <w:r>
        <w:rPr>
          <w:color w:val="273139"/>
        </w:rPr>
        <w:t>tx</w:t>
      </w:r>
      <w:proofErr w:type="spellEnd"/>
      <w:r>
        <w:rPr>
          <w:color w:val="273139"/>
        </w:rPr>
        <w:t>,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y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0);</w:t>
      </w:r>
    </w:p>
    <w:p w14:paraId="334A0D49" w14:textId="77777777" w:rsidR="005E382A" w:rsidRDefault="002F7D8F">
      <w:pPr>
        <w:pStyle w:val="BodyText"/>
        <w:spacing w:before="156"/>
        <w:ind w:left="370"/>
      </w:pPr>
      <w:proofErr w:type="spellStart"/>
      <w:r>
        <w:rPr>
          <w:color w:val="273139"/>
        </w:rPr>
        <w:t>obstracule</w:t>
      </w:r>
      <w:proofErr w:type="spellEnd"/>
      <w:r>
        <w:rPr>
          <w:color w:val="273139"/>
        </w:rPr>
        <w:t>(0,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50);</w:t>
      </w:r>
    </w:p>
    <w:p w14:paraId="3AEC6623" w14:textId="77777777" w:rsidR="005E382A" w:rsidRDefault="002F7D8F">
      <w:pPr>
        <w:pStyle w:val="BodyText"/>
        <w:spacing w:before="159"/>
        <w:ind w:left="346"/>
      </w:pPr>
      <w:r>
        <w:rPr>
          <w:color w:val="273139"/>
        </w:rPr>
        <w:t>glPopMatrix();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///1st(left)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obstacle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translation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ends</w:t>
      </w:r>
    </w:p>
    <w:p w14:paraId="1A172489" w14:textId="77777777" w:rsidR="005E382A" w:rsidRDefault="005E382A">
      <w:pPr>
        <w:pStyle w:val="BodyText"/>
        <w:ind w:left="0"/>
        <w:rPr>
          <w:sz w:val="26"/>
        </w:rPr>
      </w:pPr>
    </w:p>
    <w:p w14:paraId="04E14AC1" w14:textId="77777777" w:rsidR="005E382A" w:rsidRDefault="005E382A">
      <w:pPr>
        <w:pStyle w:val="BodyText"/>
        <w:spacing w:before="1"/>
        <w:ind w:left="0"/>
        <w:rPr>
          <w:sz w:val="25"/>
        </w:rPr>
      </w:pPr>
    </w:p>
    <w:p w14:paraId="51FD7D51" w14:textId="77777777" w:rsidR="005E382A" w:rsidRDefault="002F7D8F">
      <w:pPr>
        <w:pStyle w:val="BodyText"/>
        <w:tabs>
          <w:tab w:val="left" w:pos="1948"/>
          <w:tab w:val="left" w:pos="4458"/>
        </w:tabs>
        <w:spacing w:line="376" w:lineRule="auto"/>
        <w:ind w:right="3038" w:firstLine="170"/>
      </w:pPr>
      <w:r>
        <w:rPr>
          <w:color w:val="273139"/>
        </w:rPr>
        <w:t>///translating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2nd(right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side)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obstacle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(x axis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=</w:t>
      </w:r>
      <w:r>
        <w:rPr>
          <w:color w:val="273139"/>
          <w:spacing w:val="-2"/>
        </w:rPr>
        <w:t xml:space="preserve"> </w:t>
      </w:r>
      <w:proofErr w:type="spellStart"/>
      <w:r>
        <w:rPr>
          <w:color w:val="273139"/>
        </w:rPr>
        <w:t>tx</w:t>
      </w:r>
      <w:proofErr w:type="spellEnd"/>
      <w:r>
        <w:rPr>
          <w:color w:val="273139"/>
        </w:rPr>
        <w:t>)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&amp;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(y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axis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=</w:t>
      </w:r>
      <w:r>
        <w:rPr>
          <w:color w:val="273139"/>
          <w:spacing w:val="-2"/>
        </w:rPr>
        <w:t xml:space="preserve"> </w:t>
      </w:r>
      <w:proofErr w:type="spellStart"/>
      <w:r>
        <w:rPr>
          <w:color w:val="273139"/>
        </w:rPr>
        <w:t>yy</w:t>
      </w:r>
      <w:proofErr w:type="spellEnd"/>
      <w:r>
        <w:rPr>
          <w:color w:val="273139"/>
        </w:rPr>
        <w:t>)</w:t>
      </w:r>
      <w:r>
        <w:rPr>
          <w:color w:val="273139"/>
          <w:spacing w:val="-57"/>
        </w:rPr>
        <w:t xml:space="preserve"> </w:t>
      </w:r>
      <w:proofErr w:type="spellStart"/>
      <w:r>
        <w:rPr>
          <w:color w:val="273139"/>
        </w:rPr>
        <w:t>glPushMatrix</w:t>
      </w:r>
      <w:proofErr w:type="spellEnd"/>
      <w:r>
        <w:rPr>
          <w:color w:val="273139"/>
        </w:rPr>
        <w:t>();</w:t>
      </w:r>
      <w:r>
        <w:rPr>
          <w:color w:val="273139"/>
        </w:rPr>
        <w:tab/>
      </w:r>
      <w:proofErr w:type="spellStart"/>
      <w:r>
        <w:rPr>
          <w:color w:val="273139"/>
        </w:rPr>
        <w:t>glTranslated</w:t>
      </w:r>
      <w:proofErr w:type="spellEnd"/>
      <w:r>
        <w:rPr>
          <w:color w:val="273139"/>
        </w:rPr>
        <w:t>(</w:t>
      </w:r>
      <w:proofErr w:type="spellStart"/>
      <w:r>
        <w:rPr>
          <w:color w:val="273139"/>
        </w:rPr>
        <w:t>tx</w:t>
      </w:r>
      <w:proofErr w:type="spellEnd"/>
      <w:r>
        <w:rPr>
          <w:color w:val="273139"/>
        </w:rPr>
        <w:t>,</w:t>
      </w:r>
      <w:r>
        <w:rPr>
          <w:color w:val="273139"/>
          <w:spacing w:val="-1"/>
        </w:rPr>
        <w:t xml:space="preserve"> </w:t>
      </w:r>
      <w:proofErr w:type="spellStart"/>
      <w:r>
        <w:rPr>
          <w:color w:val="273139"/>
        </w:rPr>
        <w:t>yy</w:t>
      </w:r>
      <w:proofErr w:type="spellEnd"/>
      <w:r>
        <w:rPr>
          <w:color w:val="273139"/>
        </w:rPr>
        <w:t>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0);</w:t>
      </w:r>
      <w:r>
        <w:rPr>
          <w:color w:val="273139"/>
        </w:rPr>
        <w:tab/>
      </w:r>
      <w:proofErr w:type="spellStart"/>
      <w:r>
        <w:rPr>
          <w:color w:val="273139"/>
        </w:rPr>
        <w:t>obstracule</w:t>
      </w:r>
      <w:proofErr w:type="spellEnd"/>
      <w:r>
        <w:rPr>
          <w:color w:val="273139"/>
        </w:rPr>
        <w:t>(19, 130);</w:t>
      </w:r>
      <w:r>
        <w:rPr>
          <w:color w:val="273139"/>
          <w:spacing w:val="1"/>
        </w:rPr>
        <w:t xml:space="preserve"> </w:t>
      </w:r>
      <w:proofErr w:type="spellStart"/>
      <w:r>
        <w:rPr>
          <w:color w:val="273139"/>
        </w:rPr>
        <w:t>glPopMatrix</w:t>
      </w:r>
      <w:proofErr w:type="spellEnd"/>
      <w:r>
        <w:rPr>
          <w:color w:val="273139"/>
        </w:rPr>
        <w:t>();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///2nd (right) obstacle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translation</w:t>
      </w:r>
      <w:r>
        <w:rPr>
          <w:color w:val="273139"/>
          <w:spacing w:val="2"/>
        </w:rPr>
        <w:t xml:space="preserve"> </w:t>
      </w:r>
      <w:r>
        <w:rPr>
          <w:color w:val="273139"/>
        </w:rPr>
        <w:t>ends</w:t>
      </w:r>
    </w:p>
    <w:p w14:paraId="04BD76E7" w14:textId="77777777" w:rsidR="005E382A" w:rsidRDefault="005E382A">
      <w:pPr>
        <w:spacing w:line="376" w:lineRule="auto"/>
        <w:sectPr w:rsidR="005E382A">
          <w:pgSz w:w="12240" w:h="15840"/>
          <w:pgMar w:top="1360" w:right="1300" w:bottom="1200" w:left="1320" w:header="0" w:footer="1005" w:gutter="0"/>
          <w:cols w:space="720"/>
        </w:sectPr>
      </w:pPr>
    </w:p>
    <w:p w14:paraId="738733A9" w14:textId="77777777" w:rsidR="005E382A" w:rsidRDefault="002F7D8F">
      <w:pPr>
        <w:pStyle w:val="BodyText"/>
        <w:tabs>
          <w:tab w:val="left" w:pos="1293"/>
          <w:tab w:val="left" w:pos="1948"/>
        </w:tabs>
        <w:spacing w:before="79" w:line="376" w:lineRule="auto"/>
        <w:ind w:right="4933" w:firstLine="170"/>
      </w:pPr>
      <w:r>
        <w:rPr>
          <w:color w:val="273139"/>
        </w:rPr>
        <w:lastRenderedPageBreak/>
        <w:t>///translating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Car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(x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axis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=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cx)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&amp;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(y axis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=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cy)</w:t>
      </w:r>
      <w:r>
        <w:rPr>
          <w:color w:val="273139"/>
          <w:spacing w:val="-57"/>
        </w:rPr>
        <w:t xml:space="preserve"> </w:t>
      </w:r>
      <w:proofErr w:type="spellStart"/>
      <w:r>
        <w:rPr>
          <w:color w:val="273139"/>
        </w:rPr>
        <w:t>glPushMatrix</w:t>
      </w:r>
      <w:proofErr w:type="spellEnd"/>
      <w:r>
        <w:rPr>
          <w:color w:val="273139"/>
        </w:rPr>
        <w:t>();</w:t>
      </w:r>
      <w:r>
        <w:rPr>
          <w:color w:val="273139"/>
        </w:rPr>
        <w:tab/>
      </w:r>
      <w:proofErr w:type="spellStart"/>
      <w:r>
        <w:rPr>
          <w:color w:val="273139"/>
        </w:rPr>
        <w:t>glTranslated</w:t>
      </w:r>
      <w:proofErr w:type="spellEnd"/>
      <w:r>
        <w:rPr>
          <w:color w:val="273139"/>
        </w:rPr>
        <w:t>(cx, cy, 0);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car(0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0);</w:t>
      </w:r>
      <w:r>
        <w:rPr>
          <w:color w:val="273139"/>
        </w:rPr>
        <w:tab/>
        <w:t>glPopMatrix();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///car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translate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ends</w:t>
      </w:r>
    </w:p>
    <w:p w14:paraId="24D5DFFE" w14:textId="77777777" w:rsidR="005E382A" w:rsidRDefault="005E382A">
      <w:pPr>
        <w:pStyle w:val="BodyText"/>
        <w:spacing w:before="5"/>
        <w:ind w:left="0"/>
        <w:rPr>
          <w:sz w:val="37"/>
        </w:rPr>
      </w:pPr>
    </w:p>
    <w:p w14:paraId="3BFEE805" w14:textId="77777777" w:rsidR="005E382A" w:rsidRDefault="002F7D8F">
      <w:pPr>
        <w:pStyle w:val="BodyText"/>
        <w:tabs>
          <w:tab w:val="left" w:pos="602"/>
          <w:tab w:val="left" w:pos="1711"/>
        </w:tabs>
        <w:spacing w:line="376" w:lineRule="auto"/>
        <w:ind w:right="6444" w:firstLine="170"/>
      </w:pPr>
      <w:r>
        <w:rPr>
          <w:color w:val="273139"/>
        </w:rPr>
        <w:t>///live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score</w:t>
      </w:r>
      <w:r>
        <w:rPr>
          <w:color w:val="273139"/>
        </w:rPr>
        <w:tab/>
        <w:t>score</w:t>
      </w:r>
      <w:r>
        <w:rPr>
          <w:color w:val="273139"/>
          <w:spacing w:val="-5"/>
        </w:rPr>
        <w:t xml:space="preserve"> </w:t>
      </w:r>
      <w:r>
        <w:rPr>
          <w:color w:val="273139"/>
        </w:rPr>
        <w:t>=</w:t>
      </w:r>
      <w:r>
        <w:rPr>
          <w:color w:val="273139"/>
          <w:spacing w:val="-5"/>
        </w:rPr>
        <w:t xml:space="preserve"> </w:t>
      </w:r>
      <w:r>
        <w:rPr>
          <w:color w:val="273139"/>
        </w:rPr>
        <w:t>score</w:t>
      </w:r>
      <w:r>
        <w:rPr>
          <w:color w:val="273139"/>
          <w:spacing w:val="-7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57"/>
        </w:rPr>
        <w:t xml:space="preserve"> </w:t>
      </w:r>
      <w:r>
        <w:rPr>
          <w:color w:val="273139"/>
        </w:rPr>
        <w:t>1;</w:t>
      </w:r>
      <w:r>
        <w:rPr>
          <w:color w:val="273139"/>
        </w:rPr>
        <w:tab/>
        <w:t>glColor3f(1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1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1);</w:t>
      </w:r>
    </w:p>
    <w:p w14:paraId="3D17CC00" w14:textId="77777777" w:rsidR="005E382A" w:rsidRDefault="002F7D8F">
      <w:pPr>
        <w:pStyle w:val="BodyText"/>
        <w:spacing w:line="273" w:lineRule="exact"/>
      </w:pPr>
      <w:proofErr w:type="spellStart"/>
      <w:r>
        <w:rPr>
          <w:color w:val="273139"/>
        </w:rPr>
        <w:t>drawText</w:t>
      </w:r>
      <w:proofErr w:type="spellEnd"/>
      <w:r>
        <w:rPr>
          <w:color w:val="273139"/>
        </w:rPr>
        <w:t>("Score:"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41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95);</w:t>
      </w:r>
    </w:p>
    <w:p w14:paraId="54FA0114" w14:textId="77777777" w:rsidR="005E382A" w:rsidRDefault="002F7D8F">
      <w:pPr>
        <w:pStyle w:val="BodyText"/>
        <w:spacing w:before="156"/>
      </w:pPr>
      <w:r>
        <w:rPr>
          <w:color w:val="273139"/>
        </w:rPr>
        <w:t>_</w:t>
      </w:r>
      <w:proofErr w:type="spellStart"/>
      <w:r>
        <w:rPr>
          <w:color w:val="273139"/>
        </w:rPr>
        <w:t>itoa_s</w:t>
      </w:r>
      <w:proofErr w:type="spellEnd"/>
      <w:r>
        <w:rPr>
          <w:color w:val="273139"/>
        </w:rPr>
        <w:t>(score,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buffer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10);</w:t>
      </w:r>
    </w:p>
    <w:p w14:paraId="16083762" w14:textId="77777777" w:rsidR="005E382A" w:rsidRDefault="002F7D8F">
      <w:pPr>
        <w:pStyle w:val="BodyText"/>
        <w:spacing w:before="157"/>
      </w:pPr>
      <w:proofErr w:type="spellStart"/>
      <w:r>
        <w:rPr>
          <w:color w:val="273139"/>
        </w:rPr>
        <w:t>drawTextNum</w:t>
      </w:r>
      <w:proofErr w:type="spellEnd"/>
      <w:r>
        <w:rPr>
          <w:color w:val="273139"/>
        </w:rPr>
        <w:t>(buffer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52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95);</w:t>
      </w:r>
    </w:p>
    <w:p w14:paraId="54415948" w14:textId="77777777" w:rsidR="005E382A" w:rsidRDefault="005E382A">
      <w:pPr>
        <w:pStyle w:val="BodyText"/>
        <w:ind w:left="0"/>
        <w:rPr>
          <w:sz w:val="26"/>
        </w:rPr>
      </w:pPr>
    </w:p>
    <w:p w14:paraId="6A0AFF36" w14:textId="77777777" w:rsidR="005E382A" w:rsidRDefault="005E382A">
      <w:pPr>
        <w:pStyle w:val="BodyText"/>
        <w:spacing w:before="6"/>
        <w:ind w:left="0"/>
        <w:rPr>
          <w:sz w:val="25"/>
        </w:rPr>
      </w:pPr>
    </w:p>
    <w:p w14:paraId="42EDB593" w14:textId="77777777" w:rsidR="005E382A" w:rsidRDefault="002F7D8F">
      <w:pPr>
        <w:pStyle w:val="BodyText"/>
        <w:ind w:left="346"/>
      </w:pPr>
      <w:r>
        <w:rPr>
          <w:color w:val="273139"/>
        </w:rPr>
        <w:t>if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(</w:t>
      </w:r>
      <w:proofErr w:type="spellStart"/>
      <w:r>
        <w:rPr>
          <w:color w:val="273139"/>
        </w:rPr>
        <w:t>gameover</w:t>
      </w:r>
      <w:proofErr w:type="spellEnd"/>
      <w:r>
        <w:rPr>
          <w:color w:val="273139"/>
          <w:spacing w:val="-1"/>
        </w:rPr>
        <w:t xml:space="preserve"> </w:t>
      </w:r>
      <w:r>
        <w:rPr>
          <w:color w:val="273139"/>
        </w:rPr>
        <w:t>==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true)</w:t>
      </w:r>
    </w:p>
    <w:p w14:paraId="345BA504" w14:textId="77777777" w:rsidR="005E382A" w:rsidRDefault="002F7D8F">
      <w:pPr>
        <w:pStyle w:val="BodyText"/>
        <w:spacing w:before="156"/>
        <w:ind w:left="346"/>
      </w:pPr>
      <w:r>
        <w:rPr>
          <w:color w:val="273139"/>
        </w:rPr>
        <w:t>{</w:t>
      </w:r>
    </w:p>
    <w:p w14:paraId="3AD65169" w14:textId="77777777" w:rsidR="005E382A" w:rsidRDefault="002F7D8F">
      <w:pPr>
        <w:pStyle w:val="BodyText"/>
        <w:spacing w:before="156"/>
        <w:ind w:left="586"/>
      </w:pPr>
      <w:proofErr w:type="spellStart"/>
      <w:r>
        <w:rPr>
          <w:color w:val="273139"/>
        </w:rPr>
        <w:t>drawTextRed</w:t>
      </w:r>
      <w:proofErr w:type="spellEnd"/>
      <w:r>
        <w:rPr>
          <w:color w:val="273139"/>
        </w:rPr>
        <w:t>("Game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Over"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45,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55);</w:t>
      </w:r>
    </w:p>
    <w:p w14:paraId="4AFE0382" w14:textId="77777777" w:rsidR="005E382A" w:rsidRDefault="002F7D8F">
      <w:pPr>
        <w:pStyle w:val="BodyText"/>
        <w:tabs>
          <w:tab w:val="left" w:pos="1682"/>
        </w:tabs>
        <w:spacing w:before="159" w:line="376" w:lineRule="auto"/>
        <w:ind w:right="3264" w:firstLine="470"/>
      </w:pPr>
      <w:proofErr w:type="spellStart"/>
      <w:r>
        <w:rPr>
          <w:color w:val="273139"/>
        </w:rPr>
        <w:t>drawTextRed</w:t>
      </w:r>
      <w:proofErr w:type="spellEnd"/>
      <w:r>
        <w:rPr>
          <w:color w:val="273139"/>
        </w:rPr>
        <w:t>("Press UP Arrow Key to play again", 33, 50);</w:t>
      </w:r>
      <w:r>
        <w:rPr>
          <w:color w:val="273139"/>
          <w:spacing w:val="-58"/>
        </w:rPr>
        <w:t xml:space="preserve"> </w:t>
      </w:r>
      <w:r>
        <w:rPr>
          <w:color w:val="273139"/>
        </w:rPr>
        <w:t>score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=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-1;</w:t>
      </w:r>
      <w:r>
        <w:rPr>
          <w:color w:val="273139"/>
        </w:rPr>
        <w:tab/>
      </w:r>
      <w:proofErr w:type="spellStart"/>
      <w:r>
        <w:rPr>
          <w:color w:val="273139"/>
        </w:rPr>
        <w:t>glutSwapBuffers</w:t>
      </w:r>
      <w:proofErr w:type="spellEnd"/>
      <w:r>
        <w:rPr>
          <w:color w:val="273139"/>
        </w:rPr>
        <w:t>();</w:t>
      </w:r>
    </w:p>
    <w:p w14:paraId="0DD96E51" w14:textId="77777777" w:rsidR="005E382A" w:rsidRDefault="005E382A">
      <w:pPr>
        <w:pStyle w:val="BodyText"/>
        <w:ind w:left="0"/>
        <w:rPr>
          <w:sz w:val="26"/>
        </w:rPr>
      </w:pPr>
    </w:p>
    <w:p w14:paraId="6969D5F7" w14:textId="77777777" w:rsidR="005E382A" w:rsidRDefault="005E382A">
      <w:pPr>
        <w:pStyle w:val="BodyText"/>
        <w:spacing w:before="3"/>
        <w:ind w:left="0"/>
      </w:pPr>
    </w:p>
    <w:p w14:paraId="1C425BF2" w14:textId="77777777" w:rsidR="005E382A" w:rsidRDefault="002F7D8F">
      <w:pPr>
        <w:pStyle w:val="BodyText"/>
        <w:ind w:left="346"/>
      </w:pPr>
      <w:r>
        <w:rPr>
          <w:color w:val="273139"/>
        </w:rPr>
        <w:t>}</w:t>
      </w:r>
    </w:p>
    <w:p w14:paraId="38CE0604" w14:textId="77777777" w:rsidR="005E382A" w:rsidRDefault="002F7D8F">
      <w:pPr>
        <w:pStyle w:val="BodyText"/>
        <w:spacing w:before="157" w:line="376" w:lineRule="auto"/>
        <w:ind w:right="7462" w:firstLine="230"/>
      </w:pPr>
      <w:r>
        <w:rPr>
          <w:color w:val="273139"/>
        </w:rPr>
        <w:t>///end of live score</w:t>
      </w:r>
      <w:r>
        <w:rPr>
          <w:color w:val="273139"/>
          <w:spacing w:val="-58"/>
        </w:rPr>
        <w:t xml:space="preserve"> </w:t>
      </w:r>
      <w:proofErr w:type="spellStart"/>
      <w:r>
        <w:rPr>
          <w:color w:val="273139"/>
        </w:rPr>
        <w:t>glFlush</w:t>
      </w:r>
      <w:proofErr w:type="spellEnd"/>
      <w:r>
        <w:rPr>
          <w:color w:val="273139"/>
        </w:rPr>
        <w:t>();</w:t>
      </w:r>
    </w:p>
    <w:p w14:paraId="52C99CA5" w14:textId="77777777" w:rsidR="005E382A" w:rsidRDefault="005E382A">
      <w:pPr>
        <w:pStyle w:val="BodyText"/>
        <w:spacing w:before="6"/>
        <w:ind w:left="0"/>
        <w:rPr>
          <w:sz w:val="37"/>
        </w:rPr>
      </w:pPr>
    </w:p>
    <w:p w14:paraId="1B8B53F0" w14:textId="77777777" w:rsidR="005E382A" w:rsidRDefault="002F7D8F">
      <w:pPr>
        <w:pStyle w:val="BodyText"/>
        <w:spacing w:line="376" w:lineRule="auto"/>
        <w:ind w:right="7941" w:hanging="10"/>
      </w:pPr>
      <w:r>
        <w:rPr>
          <w:color w:val="273139"/>
        </w:rPr>
        <w:t>} void</w:t>
      </w:r>
      <w:r>
        <w:rPr>
          <w:color w:val="273139"/>
          <w:spacing w:val="1"/>
        </w:rPr>
        <w:t xml:space="preserve"> </w:t>
      </w:r>
      <w:r>
        <w:rPr>
          <w:color w:val="273139"/>
          <w:spacing w:val="-1"/>
        </w:rPr>
        <w:t>display_level2()</w:t>
      </w:r>
    </w:p>
    <w:p w14:paraId="4B1FEA8A" w14:textId="77777777" w:rsidR="005E382A" w:rsidRDefault="002F7D8F">
      <w:pPr>
        <w:pStyle w:val="BodyText"/>
        <w:ind w:left="106"/>
      </w:pPr>
      <w:r>
        <w:rPr>
          <w:color w:val="273139"/>
        </w:rPr>
        <w:t>{</w:t>
      </w:r>
    </w:p>
    <w:p w14:paraId="22758D7F" w14:textId="77777777" w:rsidR="005E382A" w:rsidRDefault="005E382A">
      <w:pPr>
        <w:pStyle w:val="BodyText"/>
        <w:ind w:left="0"/>
        <w:rPr>
          <w:sz w:val="26"/>
        </w:rPr>
      </w:pPr>
    </w:p>
    <w:p w14:paraId="12C2010E" w14:textId="77777777" w:rsidR="005E382A" w:rsidRDefault="005E382A">
      <w:pPr>
        <w:pStyle w:val="BodyText"/>
        <w:spacing w:before="4"/>
        <w:ind w:left="0"/>
        <w:rPr>
          <w:sz w:val="25"/>
        </w:rPr>
      </w:pPr>
    </w:p>
    <w:p w14:paraId="37AF273D" w14:textId="77777777" w:rsidR="005E382A" w:rsidRDefault="002F7D8F">
      <w:pPr>
        <w:pStyle w:val="BodyText"/>
        <w:spacing w:line="376" w:lineRule="auto"/>
        <w:ind w:left="346" w:right="4445"/>
      </w:pPr>
      <w:r>
        <w:rPr>
          <w:color w:val="273139"/>
        </w:rPr>
        <w:t>///for clear all pixels</w:t>
      </w:r>
      <w:r>
        <w:rPr>
          <w:color w:val="273139"/>
          <w:spacing w:val="1"/>
        </w:rPr>
        <w:t xml:space="preserve"> </w:t>
      </w:r>
      <w:proofErr w:type="spellStart"/>
      <w:r>
        <w:rPr>
          <w:color w:val="273139"/>
          <w:spacing w:val="-1"/>
        </w:rPr>
        <w:t>glClear</w:t>
      </w:r>
      <w:proofErr w:type="spellEnd"/>
      <w:r>
        <w:rPr>
          <w:color w:val="273139"/>
          <w:spacing w:val="-1"/>
        </w:rPr>
        <w:t>(GL_COLOR_BUFFER_BIT);</w:t>
      </w:r>
    </w:p>
    <w:p w14:paraId="55812EFE" w14:textId="77777777" w:rsidR="005E382A" w:rsidRDefault="005E382A">
      <w:pPr>
        <w:pStyle w:val="BodyText"/>
        <w:spacing w:before="6"/>
        <w:ind w:left="0"/>
        <w:rPr>
          <w:sz w:val="37"/>
        </w:rPr>
      </w:pPr>
    </w:p>
    <w:p w14:paraId="57F4AC53" w14:textId="77777777" w:rsidR="005E382A" w:rsidRDefault="002F7D8F">
      <w:pPr>
        <w:pStyle w:val="BodyText"/>
        <w:spacing w:before="1"/>
        <w:ind w:left="346"/>
      </w:pPr>
      <w:r>
        <w:rPr>
          <w:color w:val="273139"/>
        </w:rPr>
        <w:t>///1st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window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main drawing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start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from origin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x=0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y=0</w:t>
      </w:r>
    </w:p>
    <w:p w14:paraId="6083D520" w14:textId="77777777" w:rsidR="005E382A" w:rsidRDefault="002F7D8F">
      <w:pPr>
        <w:pStyle w:val="BodyText"/>
        <w:spacing w:before="158"/>
        <w:ind w:left="346"/>
      </w:pPr>
      <w:r>
        <w:rPr>
          <w:color w:val="273139"/>
        </w:rPr>
        <w:t>///translate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window's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component that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means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changing position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of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component</w:t>
      </w:r>
    </w:p>
    <w:p w14:paraId="3C9418D2" w14:textId="77777777" w:rsidR="005E382A" w:rsidRDefault="005E382A">
      <w:pPr>
        <w:sectPr w:rsidR="005E382A">
          <w:pgSz w:w="12240" w:h="15840"/>
          <w:pgMar w:top="1360" w:right="1300" w:bottom="1200" w:left="1320" w:header="0" w:footer="1005" w:gutter="0"/>
          <w:cols w:space="720"/>
        </w:sectPr>
      </w:pPr>
    </w:p>
    <w:p w14:paraId="18891538" w14:textId="77777777" w:rsidR="005E382A" w:rsidRDefault="005E382A">
      <w:pPr>
        <w:pStyle w:val="BodyText"/>
        <w:spacing w:before="8"/>
        <w:ind w:left="0"/>
      </w:pPr>
    </w:p>
    <w:p w14:paraId="5DFFD285" w14:textId="77777777" w:rsidR="005E382A" w:rsidRDefault="002F7D8F">
      <w:pPr>
        <w:pStyle w:val="BodyText"/>
        <w:tabs>
          <w:tab w:val="left" w:pos="2178"/>
          <w:tab w:val="left" w:pos="2548"/>
        </w:tabs>
        <w:spacing w:before="90" w:line="376" w:lineRule="auto"/>
        <w:ind w:right="4763" w:firstLine="230"/>
      </w:pPr>
      <w:proofErr w:type="spellStart"/>
      <w:r>
        <w:rPr>
          <w:color w:val="273139"/>
        </w:rPr>
        <w:t>glPushMatrix</w:t>
      </w:r>
      <w:proofErr w:type="spellEnd"/>
      <w:r>
        <w:rPr>
          <w:color w:val="273139"/>
        </w:rPr>
        <w:t>();</w:t>
      </w:r>
      <w:r>
        <w:rPr>
          <w:color w:val="273139"/>
        </w:rPr>
        <w:tab/>
      </w:r>
      <w:proofErr w:type="spellStart"/>
      <w:r>
        <w:rPr>
          <w:color w:val="273139"/>
        </w:rPr>
        <w:t>glTranslated</w:t>
      </w:r>
      <w:proofErr w:type="spellEnd"/>
      <w:r>
        <w:rPr>
          <w:color w:val="273139"/>
        </w:rPr>
        <w:t>(</w:t>
      </w:r>
      <w:proofErr w:type="spellStart"/>
      <w:r>
        <w:rPr>
          <w:color w:val="273139"/>
        </w:rPr>
        <w:t>tx</w:t>
      </w:r>
      <w:proofErr w:type="spellEnd"/>
      <w:r>
        <w:rPr>
          <w:color w:val="273139"/>
        </w:rPr>
        <w:t>, ty, 0);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draw_all_level2(0,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0);</w:t>
      </w:r>
      <w:r>
        <w:rPr>
          <w:color w:val="273139"/>
        </w:rPr>
        <w:tab/>
        <w:t>glPopMatrix(); ///end of</w:t>
      </w:r>
      <w:r>
        <w:rPr>
          <w:color w:val="273139"/>
          <w:spacing w:val="-58"/>
        </w:rPr>
        <w:t xml:space="preserve"> </w:t>
      </w:r>
      <w:r>
        <w:rPr>
          <w:color w:val="273139"/>
        </w:rPr>
        <w:t>1st</w:t>
      </w:r>
      <w:r>
        <w:rPr>
          <w:color w:val="273139"/>
          <w:spacing w:val="-1"/>
        </w:rPr>
        <w:t xml:space="preserve"> </w:t>
      </w:r>
      <w:proofErr w:type="spellStart"/>
      <w:r>
        <w:rPr>
          <w:color w:val="273139"/>
        </w:rPr>
        <w:t>draw_all</w:t>
      </w:r>
      <w:proofErr w:type="spellEnd"/>
      <w:r>
        <w:rPr>
          <w:color w:val="273139"/>
        </w:rPr>
        <w:t>() function</w:t>
      </w:r>
    </w:p>
    <w:p w14:paraId="3A3C159A" w14:textId="77777777" w:rsidR="005E382A" w:rsidRDefault="005E382A">
      <w:pPr>
        <w:pStyle w:val="BodyText"/>
        <w:spacing w:before="5"/>
        <w:ind w:left="0"/>
        <w:rPr>
          <w:sz w:val="37"/>
        </w:rPr>
      </w:pPr>
    </w:p>
    <w:p w14:paraId="2E159441" w14:textId="77777777" w:rsidR="005E382A" w:rsidRDefault="002F7D8F">
      <w:pPr>
        <w:pStyle w:val="BodyText"/>
        <w:ind w:left="346"/>
      </w:pPr>
      <w:r>
        <w:rPr>
          <w:color w:val="273139"/>
        </w:rPr>
        <w:t>///2nd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window drawing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of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all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components x remain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same but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y increased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by 100</w:t>
      </w:r>
    </w:p>
    <w:p w14:paraId="0CE55D41" w14:textId="77777777" w:rsidR="005E382A" w:rsidRDefault="002F7D8F">
      <w:pPr>
        <w:pStyle w:val="BodyText"/>
        <w:tabs>
          <w:tab w:val="left" w:pos="922"/>
          <w:tab w:val="left" w:pos="1948"/>
          <w:tab w:val="left" w:pos="4406"/>
        </w:tabs>
        <w:spacing w:before="156" w:line="376" w:lineRule="auto"/>
        <w:ind w:right="3407" w:firstLine="230"/>
      </w:pPr>
      <w:r>
        <w:rPr>
          <w:color w:val="273139"/>
        </w:rPr>
        <w:t>///that will draw all components outside of top window</w:t>
      </w:r>
      <w:r>
        <w:rPr>
          <w:color w:val="273139"/>
          <w:spacing w:val="1"/>
        </w:rPr>
        <w:t xml:space="preserve"> </w:t>
      </w:r>
      <w:proofErr w:type="spellStart"/>
      <w:r>
        <w:rPr>
          <w:color w:val="273139"/>
        </w:rPr>
        <w:t>glPushMatrix</w:t>
      </w:r>
      <w:proofErr w:type="spellEnd"/>
      <w:r>
        <w:rPr>
          <w:color w:val="273139"/>
        </w:rPr>
        <w:t>();</w:t>
      </w:r>
      <w:r>
        <w:rPr>
          <w:color w:val="273139"/>
        </w:rPr>
        <w:tab/>
      </w:r>
      <w:proofErr w:type="spellStart"/>
      <w:r>
        <w:rPr>
          <w:color w:val="273139"/>
        </w:rPr>
        <w:t>glTranslated</w:t>
      </w:r>
      <w:proofErr w:type="spellEnd"/>
      <w:r>
        <w:rPr>
          <w:color w:val="273139"/>
        </w:rPr>
        <w:t>(</w:t>
      </w:r>
      <w:proofErr w:type="spellStart"/>
      <w:r>
        <w:rPr>
          <w:color w:val="273139"/>
        </w:rPr>
        <w:t>tx</w:t>
      </w:r>
      <w:proofErr w:type="spellEnd"/>
      <w:r>
        <w:rPr>
          <w:color w:val="273139"/>
        </w:rPr>
        <w:t>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ty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0);</w:t>
      </w:r>
      <w:r>
        <w:rPr>
          <w:color w:val="273139"/>
        </w:rPr>
        <w:tab/>
      </w:r>
      <w:r>
        <w:rPr>
          <w:color w:val="273139"/>
          <w:spacing w:val="-1"/>
        </w:rPr>
        <w:t>draw_all_level2(0,</w:t>
      </w:r>
      <w:r>
        <w:rPr>
          <w:color w:val="273139"/>
          <w:spacing w:val="-57"/>
        </w:rPr>
        <w:t xml:space="preserve"> </w:t>
      </w:r>
      <w:r>
        <w:rPr>
          <w:color w:val="273139"/>
        </w:rPr>
        <w:t>100);</w:t>
      </w:r>
      <w:r>
        <w:rPr>
          <w:color w:val="273139"/>
        </w:rPr>
        <w:tab/>
      </w:r>
      <w:proofErr w:type="spellStart"/>
      <w:r>
        <w:rPr>
          <w:color w:val="273139"/>
        </w:rPr>
        <w:t>glPopMatrix</w:t>
      </w:r>
      <w:proofErr w:type="spellEnd"/>
      <w:r>
        <w:rPr>
          <w:color w:val="273139"/>
        </w:rPr>
        <w:t xml:space="preserve">();///end of 2nd </w:t>
      </w:r>
      <w:proofErr w:type="spellStart"/>
      <w:r>
        <w:rPr>
          <w:color w:val="273139"/>
        </w:rPr>
        <w:t>draw_all</w:t>
      </w:r>
      <w:proofErr w:type="spellEnd"/>
      <w:r>
        <w:rPr>
          <w:color w:val="273139"/>
        </w:rPr>
        <w:t>() function for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animation</w:t>
      </w:r>
    </w:p>
    <w:p w14:paraId="56373FB5" w14:textId="77777777" w:rsidR="005E382A" w:rsidRDefault="005E382A">
      <w:pPr>
        <w:pStyle w:val="BodyText"/>
        <w:spacing w:before="6"/>
        <w:ind w:left="0"/>
        <w:rPr>
          <w:sz w:val="37"/>
        </w:rPr>
      </w:pPr>
    </w:p>
    <w:p w14:paraId="2093EC55" w14:textId="77777777" w:rsidR="005E382A" w:rsidRDefault="002F7D8F">
      <w:pPr>
        <w:pStyle w:val="BodyText"/>
        <w:spacing w:before="1"/>
        <w:ind w:left="286"/>
      </w:pPr>
      <w:r>
        <w:rPr>
          <w:color w:val="273139"/>
        </w:rPr>
        <w:t>///translating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1st(left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side)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obstacle (x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axis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=</w:t>
      </w:r>
      <w:r>
        <w:rPr>
          <w:color w:val="273139"/>
          <w:spacing w:val="-1"/>
        </w:rPr>
        <w:t xml:space="preserve"> </w:t>
      </w:r>
      <w:proofErr w:type="spellStart"/>
      <w:r>
        <w:rPr>
          <w:color w:val="273139"/>
        </w:rPr>
        <w:t>tx</w:t>
      </w:r>
      <w:proofErr w:type="spellEnd"/>
      <w:r>
        <w:rPr>
          <w:color w:val="273139"/>
        </w:rPr>
        <w:t>) &amp;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(y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axis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= y)</w:t>
      </w:r>
    </w:p>
    <w:p w14:paraId="65DE29BB" w14:textId="77777777" w:rsidR="005E382A" w:rsidRDefault="002F7D8F">
      <w:pPr>
        <w:pStyle w:val="BodyText"/>
        <w:spacing w:before="156" w:line="376" w:lineRule="auto"/>
        <w:ind w:right="5327" w:firstLine="170"/>
      </w:pPr>
      <w:r>
        <w:rPr>
          <w:color w:val="273139"/>
        </w:rPr>
        <w:t>///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y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axis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need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not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any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translation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because</w:t>
      </w:r>
      <w:r>
        <w:rPr>
          <w:color w:val="273139"/>
          <w:spacing w:val="-57"/>
        </w:rPr>
        <w:t xml:space="preserve"> </w:t>
      </w:r>
      <w:r>
        <w:rPr>
          <w:color w:val="273139"/>
        </w:rPr>
        <w:t>glPushMatrix();</w:t>
      </w:r>
    </w:p>
    <w:p w14:paraId="16F3D542" w14:textId="77777777" w:rsidR="005E382A" w:rsidRDefault="002F7D8F">
      <w:pPr>
        <w:pStyle w:val="BodyText"/>
        <w:spacing w:before="146" w:line="376" w:lineRule="auto"/>
        <w:ind w:left="370" w:right="4850" w:hanging="10"/>
      </w:pPr>
      <w:proofErr w:type="spellStart"/>
      <w:r>
        <w:rPr>
          <w:color w:val="273139"/>
        </w:rPr>
        <w:t>glTranslated</w:t>
      </w:r>
      <w:proofErr w:type="spellEnd"/>
      <w:r>
        <w:rPr>
          <w:color w:val="273139"/>
        </w:rPr>
        <w:t>(</w:t>
      </w:r>
      <w:proofErr w:type="spellStart"/>
      <w:r>
        <w:rPr>
          <w:color w:val="273139"/>
        </w:rPr>
        <w:t>tx</w:t>
      </w:r>
      <w:proofErr w:type="spellEnd"/>
      <w:r>
        <w:rPr>
          <w:color w:val="273139"/>
        </w:rPr>
        <w:t xml:space="preserve">, y, 0); </w:t>
      </w:r>
      <w:proofErr w:type="spellStart"/>
      <w:r>
        <w:rPr>
          <w:color w:val="273139"/>
        </w:rPr>
        <w:t>obstracule</w:t>
      </w:r>
      <w:proofErr w:type="spellEnd"/>
      <w:r>
        <w:rPr>
          <w:color w:val="273139"/>
        </w:rPr>
        <w:t>(0, 50);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glPopMatrix(); ///1st(left) obstacle translation</w:t>
      </w:r>
      <w:r>
        <w:rPr>
          <w:color w:val="273139"/>
          <w:spacing w:val="-58"/>
        </w:rPr>
        <w:t xml:space="preserve"> </w:t>
      </w:r>
      <w:r>
        <w:rPr>
          <w:color w:val="273139"/>
        </w:rPr>
        <w:t>ends</w:t>
      </w:r>
    </w:p>
    <w:p w14:paraId="23491527" w14:textId="77777777" w:rsidR="005E382A" w:rsidRDefault="005E382A">
      <w:pPr>
        <w:pStyle w:val="BodyText"/>
        <w:spacing w:before="10"/>
        <w:ind w:left="0"/>
        <w:rPr>
          <w:sz w:val="37"/>
        </w:rPr>
      </w:pPr>
    </w:p>
    <w:p w14:paraId="45BD3A48" w14:textId="77777777" w:rsidR="005E382A" w:rsidRDefault="002F7D8F">
      <w:pPr>
        <w:pStyle w:val="BodyText"/>
        <w:tabs>
          <w:tab w:val="left" w:pos="1948"/>
          <w:tab w:val="left" w:pos="4458"/>
        </w:tabs>
        <w:spacing w:line="376" w:lineRule="auto"/>
        <w:ind w:right="3038" w:firstLine="170"/>
      </w:pPr>
      <w:r>
        <w:rPr>
          <w:color w:val="273139"/>
        </w:rPr>
        <w:t>///translating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2nd(right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side)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obstacle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(x axis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=</w:t>
      </w:r>
      <w:r>
        <w:rPr>
          <w:color w:val="273139"/>
          <w:spacing w:val="-2"/>
        </w:rPr>
        <w:t xml:space="preserve"> </w:t>
      </w:r>
      <w:proofErr w:type="spellStart"/>
      <w:r>
        <w:rPr>
          <w:color w:val="273139"/>
        </w:rPr>
        <w:t>tx</w:t>
      </w:r>
      <w:proofErr w:type="spellEnd"/>
      <w:r>
        <w:rPr>
          <w:color w:val="273139"/>
        </w:rPr>
        <w:t>)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&amp;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(y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axis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=</w:t>
      </w:r>
      <w:r>
        <w:rPr>
          <w:color w:val="273139"/>
          <w:spacing w:val="-2"/>
        </w:rPr>
        <w:t xml:space="preserve"> </w:t>
      </w:r>
      <w:proofErr w:type="spellStart"/>
      <w:r>
        <w:rPr>
          <w:color w:val="273139"/>
        </w:rPr>
        <w:t>yy</w:t>
      </w:r>
      <w:proofErr w:type="spellEnd"/>
      <w:r>
        <w:rPr>
          <w:color w:val="273139"/>
        </w:rPr>
        <w:t>)</w:t>
      </w:r>
      <w:r>
        <w:rPr>
          <w:color w:val="273139"/>
          <w:spacing w:val="-57"/>
        </w:rPr>
        <w:t xml:space="preserve"> </w:t>
      </w:r>
      <w:proofErr w:type="spellStart"/>
      <w:r>
        <w:rPr>
          <w:color w:val="273139"/>
        </w:rPr>
        <w:t>glPushMatrix</w:t>
      </w:r>
      <w:proofErr w:type="spellEnd"/>
      <w:r>
        <w:rPr>
          <w:color w:val="273139"/>
        </w:rPr>
        <w:t>();</w:t>
      </w:r>
      <w:r>
        <w:rPr>
          <w:color w:val="273139"/>
        </w:rPr>
        <w:tab/>
      </w:r>
      <w:proofErr w:type="spellStart"/>
      <w:r>
        <w:rPr>
          <w:color w:val="273139"/>
        </w:rPr>
        <w:t>glTranslated</w:t>
      </w:r>
      <w:proofErr w:type="spellEnd"/>
      <w:r>
        <w:rPr>
          <w:color w:val="273139"/>
        </w:rPr>
        <w:t>(</w:t>
      </w:r>
      <w:proofErr w:type="spellStart"/>
      <w:r>
        <w:rPr>
          <w:color w:val="273139"/>
        </w:rPr>
        <w:t>tx</w:t>
      </w:r>
      <w:proofErr w:type="spellEnd"/>
      <w:r>
        <w:rPr>
          <w:color w:val="273139"/>
        </w:rPr>
        <w:t>,</w:t>
      </w:r>
      <w:r>
        <w:rPr>
          <w:color w:val="273139"/>
          <w:spacing w:val="-1"/>
        </w:rPr>
        <w:t xml:space="preserve"> </w:t>
      </w:r>
      <w:proofErr w:type="spellStart"/>
      <w:r>
        <w:rPr>
          <w:color w:val="273139"/>
        </w:rPr>
        <w:t>yy</w:t>
      </w:r>
      <w:proofErr w:type="spellEnd"/>
      <w:r>
        <w:rPr>
          <w:color w:val="273139"/>
        </w:rPr>
        <w:t>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0);</w:t>
      </w:r>
      <w:r>
        <w:rPr>
          <w:color w:val="273139"/>
        </w:rPr>
        <w:tab/>
      </w:r>
      <w:proofErr w:type="spellStart"/>
      <w:r>
        <w:rPr>
          <w:color w:val="273139"/>
        </w:rPr>
        <w:t>obstracule</w:t>
      </w:r>
      <w:proofErr w:type="spellEnd"/>
      <w:r>
        <w:rPr>
          <w:color w:val="273139"/>
        </w:rPr>
        <w:t>(19, 130);</w:t>
      </w:r>
      <w:r>
        <w:rPr>
          <w:color w:val="273139"/>
          <w:spacing w:val="1"/>
        </w:rPr>
        <w:t xml:space="preserve"> </w:t>
      </w:r>
      <w:proofErr w:type="spellStart"/>
      <w:r>
        <w:rPr>
          <w:color w:val="273139"/>
        </w:rPr>
        <w:t>glPopMatrix</w:t>
      </w:r>
      <w:proofErr w:type="spellEnd"/>
      <w:r>
        <w:rPr>
          <w:color w:val="273139"/>
        </w:rPr>
        <w:t>();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///2nd (right) obstacle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translation</w:t>
      </w:r>
      <w:r>
        <w:rPr>
          <w:color w:val="273139"/>
          <w:spacing w:val="2"/>
        </w:rPr>
        <w:t xml:space="preserve"> </w:t>
      </w:r>
      <w:r>
        <w:rPr>
          <w:color w:val="273139"/>
        </w:rPr>
        <w:t>ends</w:t>
      </w:r>
    </w:p>
    <w:p w14:paraId="0771B014" w14:textId="77777777" w:rsidR="005E382A" w:rsidRDefault="005E382A">
      <w:pPr>
        <w:pStyle w:val="BodyText"/>
        <w:spacing w:before="7"/>
        <w:ind w:left="0"/>
        <w:rPr>
          <w:sz w:val="37"/>
        </w:rPr>
      </w:pPr>
    </w:p>
    <w:p w14:paraId="2F7CB387" w14:textId="77777777" w:rsidR="005E382A" w:rsidRDefault="002F7D8F">
      <w:pPr>
        <w:pStyle w:val="BodyText"/>
        <w:tabs>
          <w:tab w:val="left" w:pos="1293"/>
          <w:tab w:val="left" w:pos="1948"/>
        </w:tabs>
        <w:spacing w:before="1" w:line="376" w:lineRule="auto"/>
        <w:ind w:right="4933" w:firstLine="170"/>
      </w:pPr>
      <w:r>
        <w:rPr>
          <w:color w:val="273139"/>
        </w:rPr>
        <w:t>///translating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Car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(x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axis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=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cx)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&amp;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(y axis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=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cy)</w:t>
      </w:r>
      <w:r>
        <w:rPr>
          <w:color w:val="273139"/>
          <w:spacing w:val="-57"/>
        </w:rPr>
        <w:t xml:space="preserve"> </w:t>
      </w:r>
      <w:proofErr w:type="spellStart"/>
      <w:r>
        <w:rPr>
          <w:color w:val="273139"/>
        </w:rPr>
        <w:t>glPushMatrix</w:t>
      </w:r>
      <w:proofErr w:type="spellEnd"/>
      <w:r>
        <w:rPr>
          <w:color w:val="273139"/>
        </w:rPr>
        <w:t>();</w:t>
      </w:r>
      <w:r>
        <w:rPr>
          <w:color w:val="273139"/>
        </w:rPr>
        <w:tab/>
      </w:r>
      <w:proofErr w:type="spellStart"/>
      <w:r>
        <w:rPr>
          <w:color w:val="273139"/>
        </w:rPr>
        <w:t>glTranslated</w:t>
      </w:r>
      <w:proofErr w:type="spellEnd"/>
      <w:r>
        <w:rPr>
          <w:color w:val="273139"/>
        </w:rPr>
        <w:t>(cx, cy, 0);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car(0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0);</w:t>
      </w:r>
      <w:r>
        <w:rPr>
          <w:color w:val="273139"/>
        </w:rPr>
        <w:tab/>
        <w:t>glPopMatrix();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///car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translate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ends</w:t>
      </w:r>
    </w:p>
    <w:p w14:paraId="5E0007BA" w14:textId="77777777" w:rsidR="005E382A" w:rsidRDefault="005E382A">
      <w:pPr>
        <w:pStyle w:val="BodyText"/>
        <w:spacing w:before="8"/>
        <w:ind w:left="0"/>
        <w:rPr>
          <w:sz w:val="37"/>
        </w:rPr>
      </w:pPr>
    </w:p>
    <w:p w14:paraId="42354190" w14:textId="77777777" w:rsidR="005E382A" w:rsidRDefault="002F7D8F">
      <w:pPr>
        <w:pStyle w:val="BodyText"/>
        <w:tabs>
          <w:tab w:val="left" w:pos="602"/>
          <w:tab w:val="left" w:pos="1711"/>
        </w:tabs>
        <w:spacing w:line="376" w:lineRule="auto"/>
        <w:ind w:right="6444" w:firstLine="170"/>
      </w:pPr>
      <w:r>
        <w:rPr>
          <w:color w:val="273139"/>
        </w:rPr>
        <w:t>///live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score</w:t>
      </w:r>
      <w:r>
        <w:rPr>
          <w:color w:val="273139"/>
        </w:rPr>
        <w:tab/>
        <w:t>score</w:t>
      </w:r>
      <w:r>
        <w:rPr>
          <w:color w:val="273139"/>
          <w:spacing w:val="-5"/>
        </w:rPr>
        <w:t xml:space="preserve"> </w:t>
      </w:r>
      <w:r>
        <w:rPr>
          <w:color w:val="273139"/>
        </w:rPr>
        <w:t>=</w:t>
      </w:r>
      <w:r>
        <w:rPr>
          <w:color w:val="273139"/>
          <w:spacing w:val="-5"/>
        </w:rPr>
        <w:t xml:space="preserve"> </w:t>
      </w:r>
      <w:r>
        <w:rPr>
          <w:color w:val="273139"/>
        </w:rPr>
        <w:t>score</w:t>
      </w:r>
      <w:r>
        <w:rPr>
          <w:color w:val="273139"/>
          <w:spacing w:val="-7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57"/>
        </w:rPr>
        <w:t xml:space="preserve"> </w:t>
      </w:r>
      <w:r>
        <w:rPr>
          <w:color w:val="273139"/>
        </w:rPr>
        <w:t>1;</w:t>
      </w:r>
      <w:r>
        <w:rPr>
          <w:color w:val="273139"/>
        </w:rPr>
        <w:tab/>
        <w:t>glColor3f(1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1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1);</w:t>
      </w:r>
    </w:p>
    <w:p w14:paraId="102106BC" w14:textId="77777777" w:rsidR="005E382A" w:rsidRDefault="002F7D8F">
      <w:pPr>
        <w:pStyle w:val="BodyText"/>
        <w:spacing w:line="273" w:lineRule="exact"/>
      </w:pPr>
      <w:proofErr w:type="spellStart"/>
      <w:r>
        <w:rPr>
          <w:color w:val="273139"/>
        </w:rPr>
        <w:t>drawText</w:t>
      </w:r>
      <w:proofErr w:type="spellEnd"/>
      <w:r>
        <w:rPr>
          <w:color w:val="273139"/>
        </w:rPr>
        <w:t>("Score:"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41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95);</w:t>
      </w:r>
    </w:p>
    <w:p w14:paraId="5E0C1078" w14:textId="77777777" w:rsidR="005E382A" w:rsidRDefault="005E382A">
      <w:pPr>
        <w:spacing w:line="273" w:lineRule="exact"/>
        <w:sectPr w:rsidR="005E382A">
          <w:pgSz w:w="12240" w:h="15840"/>
          <w:pgMar w:top="1500" w:right="1300" w:bottom="1200" w:left="1320" w:header="0" w:footer="1005" w:gutter="0"/>
          <w:cols w:space="720"/>
        </w:sectPr>
      </w:pPr>
    </w:p>
    <w:p w14:paraId="0FE0B1F3" w14:textId="77777777" w:rsidR="005E382A" w:rsidRDefault="002F7D8F">
      <w:pPr>
        <w:pStyle w:val="BodyText"/>
        <w:spacing w:before="79"/>
      </w:pPr>
      <w:r>
        <w:rPr>
          <w:color w:val="273139"/>
        </w:rPr>
        <w:lastRenderedPageBreak/>
        <w:t>_</w:t>
      </w:r>
      <w:proofErr w:type="spellStart"/>
      <w:r>
        <w:rPr>
          <w:color w:val="273139"/>
        </w:rPr>
        <w:t>itoa_s</w:t>
      </w:r>
      <w:proofErr w:type="spellEnd"/>
      <w:r>
        <w:rPr>
          <w:color w:val="273139"/>
        </w:rPr>
        <w:t>(score,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buffer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10);</w:t>
      </w:r>
    </w:p>
    <w:p w14:paraId="3A176F66" w14:textId="77777777" w:rsidR="005E382A" w:rsidRDefault="002F7D8F">
      <w:pPr>
        <w:pStyle w:val="BodyText"/>
        <w:spacing w:before="156"/>
      </w:pPr>
      <w:proofErr w:type="spellStart"/>
      <w:r>
        <w:rPr>
          <w:color w:val="273139"/>
        </w:rPr>
        <w:t>drawTextNum</w:t>
      </w:r>
      <w:proofErr w:type="spellEnd"/>
      <w:r>
        <w:rPr>
          <w:color w:val="273139"/>
        </w:rPr>
        <w:t>(buffer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52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95);</w:t>
      </w:r>
    </w:p>
    <w:p w14:paraId="301977C5" w14:textId="77777777" w:rsidR="005E382A" w:rsidRDefault="005E382A">
      <w:pPr>
        <w:pStyle w:val="BodyText"/>
        <w:ind w:left="0"/>
        <w:rPr>
          <w:sz w:val="26"/>
        </w:rPr>
      </w:pPr>
    </w:p>
    <w:p w14:paraId="5C1480A1" w14:textId="77777777" w:rsidR="005E382A" w:rsidRDefault="005E382A">
      <w:pPr>
        <w:pStyle w:val="BodyText"/>
        <w:spacing w:before="4"/>
        <w:ind w:left="0"/>
        <w:rPr>
          <w:sz w:val="25"/>
        </w:rPr>
      </w:pPr>
    </w:p>
    <w:p w14:paraId="199785F2" w14:textId="77777777" w:rsidR="005E382A" w:rsidRDefault="002F7D8F">
      <w:pPr>
        <w:pStyle w:val="BodyText"/>
        <w:ind w:left="346"/>
      </w:pPr>
      <w:r>
        <w:rPr>
          <w:color w:val="273139"/>
        </w:rPr>
        <w:t>if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(</w:t>
      </w:r>
      <w:proofErr w:type="spellStart"/>
      <w:r>
        <w:rPr>
          <w:color w:val="273139"/>
        </w:rPr>
        <w:t>gameover</w:t>
      </w:r>
      <w:proofErr w:type="spellEnd"/>
      <w:r>
        <w:rPr>
          <w:color w:val="273139"/>
          <w:spacing w:val="-1"/>
        </w:rPr>
        <w:t xml:space="preserve"> </w:t>
      </w:r>
      <w:r>
        <w:rPr>
          <w:color w:val="273139"/>
        </w:rPr>
        <w:t>==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true)</w:t>
      </w:r>
    </w:p>
    <w:p w14:paraId="64FA4624" w14:textId="77777777" w:rsidR="005E382A" w:rsidRDefault="002F7D8F">
      <w:pPr>
        <w:pStyle w:val="BodyText"/>
        <w:spacing w:before="156"/>
        <w:ind w:left="346"/>
      </w:pPr>
      <w:r>
        <w:rPr>
          <w:color w:val="273139"/>
        </w:rPr>
        <w:t>{</w:t>
      </w:r>
    </w:p>
    <w:p w14:paraId="7061B9E1" w14:textId="77777777" w:rsidR="005E382A" w:rsidRDefault="002F7D8F">
      <w:pPr>
        <w:pStyle w:val="BodyText"/>
        <w:spacing w:before="156"/>
        <w:ind w:left="586"/>
      </w:pPr>
      <w:proofErr w:type="spellStart"/>
      <w:r>
        <w:rPr>
          <w:color w:val="273139"/>
        </w:rPr>
        <w:t>drawTextRed</w:t>
      </w:r>
      <w:proofErr w:type="spellEnd"/>
      <w:r>
        <w:rPr>
          <w:color w:val="273139"/>
        </w:rPr>
        <w:t>("Game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Over"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45,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55);</w:t>
      </w:r>
    </w:p>
    <w:p w14:paraId="7024CEAB" w14:textId="77777777" w:rsidR="005E382A" w:rsidRDefault="002F7D8F">
      <w:pPr>
        <w:pStyle w:val="BodyText"/>
        <w:tabs>
          <w:tab w:val="left" w:pos="1682"/>
        </w:tabs>
        <w:spacing w:before="156" w:line="376" w:lineRule="auto"/>
        <w:ind w:right="3267" w:firstLine="470"/>
      </w:pPr>
      <w:proofErr w:type="spellStart"/>
      <w:r>
        <w:rPr>
          <w:color w:val="273139"/>
        </w:rPr>
        <w:t>drawTextRed</w:t>
      </w:r>
      <w:proofErr w:type="spellEnd"/>
      <w:r>
        <w:rPr>
          <w:color w:val="273139"/>
        </w:rPr>
        <w:t>("Press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UP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Arrow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Key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to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play again",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33,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50);</w:t>
      </w:r>
      <w:r>
        <w:rPr>
          <w:color w:val="273139"/>
          <w:spacing w:val="-57"/>
        </w:rPr>
        <w:t xml:space="preserve"> </w:t>
      </w:r>
      <w:r>
        <w:rPr>
          <w:color w:val="273139"/>
        </w:rPr>
        <w:t>score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=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-1;</w:t>
      </w:r>
      <w:r>
        <w:rPr>
          <w:color w:val="273139"/>
        </w:rPr>
        <w:tab/>
      </w:r>
      <w:proofErr w:type="spellStart"/>
      <w:r>
        <w:rPr>
          <w:color w:val="273139"/>
        </w:rPr>
        <w:t>glutSwapBuffers</w:t>
      </w:r>
      <w:proofErr w:type="spellEnd"/>
      <w:r>
        <w:rPr>
          <w:color w:val="273139"/>
        </w:rPr>
        <w:t>();</w:t>
      </w:r>
    </w:p>
    <w:p w14:paraId="4F195F8B" w14:textId="77777777" w:rsidR="005E382A" w:rsidRDefault="005E382A">
      <w:pPr>
        <w:pStyle w:val="BodyText"/>
        <w:spacing w:before="11"/>
        <w:ind w:left="0"/>
        <w:rPr>
          <w:sz w:val="25"/>
        </w:rPr>
      </w:pPr>
    </w:p>
    <w:p w14:paraId="1B734737" w14:textId="77777777" w:rsidR="005E382A" w:rsidRDefault="002F7D8F">
      <w:pPr>
        <w:pStyle w:val="BodyText"/>
        <w:ind w:left="360"/>
      </w:pPr>
      <w:r>
        <w:rPr>
          <w:color w:val="273139"/>
        </w:rPr>
        <w:t>}</w:t>
      </w:r>
    </w:p>
    <w:p w14:paraId="307FDC27" w14:textId="77777777" w:rsidR="005E382A" w:rsidRDefault="002F7D8F">
      <w:pPr>
        <w:pStyle w:val="BodyText"/>
        <w:spacing w:before="156" w:line="376" w:lineRule="auto"/>
        <w:ind w:left="370" w:right="7465" w:hanging="10"/>
      </w:pPr>
      <w:r>
        <w:rPr>
          <w:color w:val="273139"/>
        </w:rPr>
        <w:t>///end</w:t>
      </w:r>
      <w:r>
        <w:rPr>
          <w:color w:val="273139"/>
          <w:spacing w:val="-5"/>
        </w:rPr>
        <w:t xml:space="preserve"> </w:t>
      </w:r>
      <w:r>
        <w:rPr>
          <w:color w:val="273139"/>
        </w:rPr>
        <w:t>of</w:t>
      </w:r>
      <w:r>
        <w:rPr>
          <w:color w:val="273139"/>
          <w:spacing w:val="-7"/>
        </w:rPr>
        <w:t xml:space="preserve"> </w:t>
      </w:r>
      <w:r>
        <w:rPr>
          <w:color w:val="273139"/>
        </w:rPr>
        <w:t>live</w:t>
      </w:r>
      <w:r>
        <w:rPr>
          <w:color w:val="273139"/>
          <w:spacing w:val="-6"/>
        </w:rPr>
        <w:t xml:space="preserve"> </w:t>
      </w:r>
      <w:r>
        <w:rPr>
          <w:color w:val="273139"/>
        </w:rPr>
        <w:t>score</w:t>
      </w:r>
      <w:r>
        <w:rPr>
          <w:color w:val="273139"/>
          <w:spacing w:val="-57"/>
        </w:rPr>
        <w:t xml:space="preserve"> </w:t>
      </w:r>
      <w:proofErr w:type="spellStart"/>
      <w:r>
        <w:rPr>
          <w:color w:val="273139"/>
        </w:rPr>
        <w:t>glFlush</w:t>
      </w:r>
      <w:proofErr w:type="spellEnd"/>
      <w:r>
        <w:rPr>
          <w:color w:val="273139"/>
        </w:rPr>
        <w:t>();</w:t>
      </w:r>
    </w:p>
    <w:p w14:paraId="342D8F79" w14:textId="77777777" w:rsidR="005E382A" w:rsidRDefault="005E382A">
      <w:pPr>
        <w:pStyle w:val="BodyText"/>
        <w:spacing w:before="11"/>
        <w:ind w:left="0"/>
        <w:rPr>
          <w:sz w:val="37"/>
        </w:rPr>
      </w:pPr>
    </w:p>
    <w:p w14:paraId="52E5DD7D" w14:textId="77777777" w:rsidR="005E382A" w:rsidRDefault="002F7D8F">
      <w:pPr>
        <w:pStyle w:val="BodyText"/>
        <w:ind w:left="106"/>
      </w:pPr>
      <w:r>
        <w:rPr>
          <w:color w:val="273139"/>
        </w:rPr>
        <w:t>}</w:t>
      </w:r>
    </w:p>
    <w:p w14:paraId="576ED7A8" w14:textId="77777777" w:rsidR="005E382A" w:rsidRDefault="005E382A">
      <w:pPr>
        <w:pStyle w:val="BodyText"/>
        <w:ind w:left="0"/>
        <w:rPr>
          <w:sz w:val="26"/>
        </w:rPr>
      </w:pPr>
    </w:p>
    <w:p w14:paraId="52541A4D" w14:textId="77777777" w:rsidR="005E382A" w:rsidRDefault="005E382A">
      <w:pPr>
        <w:pStyle w:val="BodyText"/>
        <w:spacing w:before="4"/>
        <w:ind w:left="0"/>
        <w:rPr>
          <w:sz w:val="25"/>
        </w:rPr>
      </w:pPr>
    </w:p>
    <w:p w14:paraId="7F81E6BE" w14:textId="77777777" w:rsidR="005E382A" w:rsidRDefault="002F7D8F">
      <w:pPr>
        <w:pStyle w:val="BodyText"/>
        <w:ind w:left="106"/>
      </w:pPr>
      <w:r>
        <w:rPr>
          <w:color w:val="273139"/>
        </w:rPr>
        <w:t>void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display_level3()</w:t>
      </w:r>
    </w:p>
    <w:p w14:paraId="357E0102" w14:textId="77777777" w:rsidR="005E382A" w:rsidRDefault="002F7D8F">
      <w:pPr>
        <w:pStyle w:val="BodyText"/>
        <w:spacing w:before="156"/>
        <w:ind w:left="106"/>
      </w:pPr>
      <w:r>
        <w:rPr>
          <w:color w:val="273139"/>
        </w:rPr>
        <w:t>{</w:t>
      </w:r>
    </w:p>
    <w:p w14:paraId="3DF9787A" w14:textId="77777777" w:rsidR="005E382A" w:rsidRDefault="005E382A">
      <w:pPr>
        <w:pStyle w:val="BodyText"/>
        <w:ind w:left="0"/>
        <w:rPr>
          <w:sz w:val="26"/>
        </w:rPr>
      </w:pPr>
    </w:p>
    <w:p w14:paraId="268FB67D" w14:textId="77777777" w:rsidR="005E382A" w:rsidRDefault="005E382A">
      <w:pPr>
        <w:pStyle w:val="BodyText"/>
        <w:spacing w:before="4"/>
        <w:ind w:left="0"/>
        <w:rPr>
          <w:sz w:val="25"/>
        </w:rPr>
      </w:pPr>
    </w:p>
    <w:p w14:paraId="7258AEE7" w14:textId="77777777" w:rsidR="005E382A" w:rsidRDefault="002F7D8F">
      <w:pPr>
        <w:pStyle w:val="BodyText"/>
        <w:spacing w:line="376" w:lineRule="auto"/>
        <w:ind w:left="346" w:right="4445"/>
      </w:pPr>
      <w:r>
        <w:rPr>
          <w:color w:val="273139"/>
        </w:rPr>
        <w:t>///for clear all pixels</w:t>
      </w:r>
      <w:r>
        <w:rPr>
          <w:color w:val="273139"/>
          <w:spacing w:val="1"/>
        </w:rPr>
        <w:t xml:space="preserve"> </w:t>
      </w:r>
      <w:proofErr w:type="spellStart"/>
      <w:r>
        <w:rPr>
          <w:color w:val="273139"/>
          <w:spacing w:val="-1"/>
        </w:rPr>
        <w:t>glClear</w:t>
      </w:r>
      <w:proofErr w:type="spellEnd"/>
      <w:r>
        <w:rPr>
          <w:color w:val="273139"/>
          <w:spacing w:val="-1"/>
        </w:rPr>
        <w:t>(GL_COLOR_BUFFER_BIT);</w:t>
      </w:r>
    </w:p>
    <w:p w14:paraId="4F3AB76C" w14:textId="77777777" w:rsidR="005E382A" w:rsidRDefault="005E382A">
      <w:pPr>
        <w:pStyle w:val="BodyText"/>
        <w:spacing w:before="7"/>
        <w:ind w:left="0"/>
        <w:rPr>
          <w:sz w:val="37"/>
        </w:rPr>
      </w:pPr>
    </w:p>
    <w:p w14:paraId="1A9B8C78" w14:textId="77777777" w:rsidR="005E382A" w:rsidRDefault="002F7D8F">
      <w:pPr>
        <w:pStyle w:val="BodyText"/>
        <w:ind w:left="346"/>
      </w:pPr>
      <w:r>
        <w:rPr>
          <w:color w:val="273139"/>
        </w:rPr>
        <w:t>///1st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window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main drawing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start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from origin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x=0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y=0</w:t>
      </w:r>
    </w:p>
    <w:p w14:paraId="5C689017" w14:textId="77777777" w:rsidR="005E382A" w:rsidRDefault="002F7D8F">
      <w:pPr>
        <w:pStyle w:val="BodyText"/>
        <w:spacing w:before="156"/>
        <w:ind w:left="346"/>
      </w:pPr>
      <w:r>
        <w:rPr>
          <w:color w:val="273139"/>
        </w:rPr>
        <w:t>///translate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window's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component that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means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changing position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of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component</w:t>
      </w:r>
    </w:p>
    <w:p w14:paraId="326C9A8C" w14:textId="77777777" w:rsidR="005E382A" w:rsidRDefault="005E382A">
      <w:pPr>
        <w:pStyle w:val="BodyText"/>
        <w:ind w:left="0"/>
        <w:rPr>
          <w:sz w:val="26"/>
        </w:rPr>
      </w:pPr>
    </w:p>
    <w:p w14:paraId="0B71BEAF" w14:textId="77777777" w:rsidR="005E382A" w:rsidRDefault="005E382A">
      <w:pPr>
        <w:pStyle w:val="BodyText"/>
        <w:spacing w:before="4"/>
        <w:ind w:left="0"/>
        <w:rPr>
          <w:sz w:val="25"/>
        </w:rPr>
      </w:pPr>
    </w:p>
    <w:p w14:paraId="25AD008A" w14:textId="77777777" w:rsidR="005E382A" w:rsidRDefault="002F7D8F">
      <w:pPr>
        <w:pStyle w:val="BodyText"/>
        <w:tabs>
          <w:tab w:val="left" w:pos="2178"/>
          <w:tab w:val="left" w:pos="2548"/>
        </w:tabs>
        <w:spacing w:line="376" w:lineRule="auto"/>
        <w:ind w:right="4763" w:firstLine="230"/>
      </w:pPr>
      <w:proofErr w:type="spellStart"/>
      <w:r>
        <w:rPr>
          <w:color w:val="273139"/>
        </w:rPr>
        <w:t>glPushMatrix</w:t>
      </w:r>
      <w:proofErr w:type="spellEnd"/>
      <w:r>
        <w:rPr>
          <w:color w:val="273139"/>
        </w:rPr>
        <w:t>();</w:t>
      </w:r>
      <w:r>
        <w:rPr>
          <w:color w:val="273139"/>
        </w:rPr>
        <w:tab/>
      </w:r>
      <w:proofErr w:type="spellStart"/>
      <w:r>
        <w:rPr>
          <w:color w:val="273139"/>
        </w:rPr>
        <w:t>glTranslated</w:t>
      </w:r>
      <w:proofErr w:type="spellEnd"/>
      <w:r>
        <w:rPr>
          <w:color w:val="273139"/>
        </w:rPr>
        <w:t>(</w:t>
      </w:r>
      <w:proofErr w:type="spellStart"/>
      <w:r>
        <w:rPr>
          <w:color w:val="273139"/>
        </w:rPr>
        <w:t>tx</w:t>
      </w:r>
      <w:proofErr w:type="spellEnd"/>
      <w:r>
        <w:rPr>
          <w:color w:val="273139"/>
        </w:rPr>
        <w:t>, ty, 0);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draw_all_level3(0,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0);</w:t>
      </w:r>
      <w:r>
        <w:rPr>
          <w:color w:val="273139"/>
        </w:rPr>
        <w:tab/>
        <w:t>glPopMatrix(); ///end of</w:t>
      </w:r>
      <w:r>
        <w:rPr>
          <w:color w:val="273139"/>
          <w:spacing w:val="-58"/>
        </w:rPr>
        <w:t xml:space="preserve"> </w:t>
      </w:r>
      <w:r>
        <w:rPr>
          <w:color w:val="273139"/>
        </w:rPr>
        <w:t>1st</w:t>
      </w:r>
      <w:r>
        <w:rPr>
          <w:color w:val="273139"/>
          <w:spacing w:val="-1"/>
        </w:rPr>
        <w:t xml:space="preserve"> </w:t>
      </w:r>
      <w:proofErr w:type="spellStart"/>
      <w:r>
        <w:rPr>
          <w:color w:val="273139"/>
        </w:rPr>
        <w:t>draw_all</w:t>
      </w:r>
      <w:proofErr w:type="spellEnd"/>
      <w:r>
        <w:rPr>
          <w:color w:val="273139"/>
        </w:rPr>
        <w:t>() function</w:t>
      </w:r>
    </w:p>
    <w:p w14:paraId="78FA741D" w14:textId="77777777" w:rsidR="005E382A" w:rsidRDefault="005E382A">
      <w:pPr>
        <w:pStyle w:val="BodyText"/>
        <w:spacing w:before="5"/>
        <w:ind w:left="0"/>
        <w:rPr>
          <w:sz w:val="37"/>
        </w:rPr>
      </w:pPr>
    </w:p>
    <w:p w14:paraId="3B456F67" w14:textId="77777777" w:rsidR="005E382A" w:rsidRDefault="002F7D8F">
      <w:pPr>
        <w:pStyle w:val="BodyText"/>
        <w:ind w:left="346"/>
      </w:pPr>
      <w:r>
        <w:rPr>
          <w:color w:val="273139"/>
        </w:rPr>
        <w:t>///2nd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window drawing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of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all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components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x remain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same but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y increased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by 100</w:t>
      </w:r>
    </w:p>
    <w:p w14:paraId="71CF876D" w14:textId="77777777" w:rsidR="005E382A" w:rsidRDefault="005E382A">
      <w:pPr>
        <w:sectPr w:rsidR="005E382A">
          <w:pgSz w:w="12240" w:h="15840"/>
          <w:pgMar w:top="1360" w:right="1300" w:bottom="1200" w:left="1320" w:header="0" w:footer="1005" w:gutter="0"/>
          <w:cols w:space="720"/>
        </w:sectPr>
      </w:pPr>
    </w:p>
    <w:p w14:paraId="418B459A" w14:textId="77777777" w:rsidR="005E382A" w:rsidRDefault="002F7D8F">
      <w:pPr>
        <w:pStyle w:val="BodyText"/>
        <w:tabs>
          <w:tab w:val="left" w:pos="922"/>
          <w:tab w:val="left" w:pos="1948"/>
          <w:tab w:val="left" w:pos="4406"/>
        </w:tabs>
        <w:spacing w:before="79" w:line="376" w:lineRule="auto"/>
        <w:ind w:right="3407" w:firstLine="230"/>
      </w:pPr>
      <w:r>
        <w:rPr>
          <w:color w:val="273139"/>
        </w:rPr>
        <w:lastRenderedPageBreak/>
        <w:t>///that will draw all components outside of top window</w:t>
      </w:r>
      <w:r>
        <w:rPr>
          <w:color w:val="273139"/>
          <w:spacing w:val="1"/>
        </w:rPr>
        <w:t xml:space="preserve"> </w:t>
      </w:r>
      <w:proofErr w:type="spellStart"/>
      <w:r>
        <w:rPr>
          <w:color w:val="273139"/>
        </w:rPr>
        <w:t>glPushMatrix</w:t>
      </w:r>
      <w:proofErr w:type="spellEnd"/>
      <w:r>
        <w:rPr>
          <w:color w:val="273139"/>
        </w:rPr>
        <w:t>();</w:t>
      </w:r>
      <w:r>
        <w:rPr>
          <w:color w:val="273139"/>
        </w:rPr>
        <w:tab/>
      </w:r>
      <w:proofErr w:type="spellStart"/>
      <w:r>
        <w:rPr>
          <w:color w:val="273139"/>
        </w:rPr>
        <w:t>glTranslated</w:t>
      </w:r>
      <w:proofErr w:type="spellEnd"/>
      <w:r>
        <w:rPr>
          <w:color w:val="273139"/>
        </w:rPr>
        <w:t>(</w:t>
      </w:r>
      <w:proofErr w:type="spellStart"/>
      <w:r>
        <w:rPr>
          <w:color w:val="273139"/>
        </w:rPr>
        <w:t>tx</w:t>
      </w:r>
      <w:proofErr w:type="spellEnd"/>
      <w:r>
        <w:rPr>
          <w:color w:val="273139"/>
        </w:rPr>
        <w:t>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ty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0);</w:t>
      </w:r>
      <w:r>
        <w:rPr>
          <w:color w:val="273139"/>
        </w:rPr>
        <w:tab/>
      </w:r>
      <w:r>
        <w:rPr>
          <w:color w:val="273139"/>
          <w:spacing w:val="-1"/>
        </w:rPr>
        <w:t>draw_all_level3(0,</w:t>
      </w:r>
      <w:r>
        <w:rPr>
          <w:color w:val="273139"/>
          <w:spacing w:val="-57"/>
        </w:rPr>
        <w:t xml:space="preserve"> </w:t>
      </w:r>
      <w:r>
        <w:rPr>
          <w:color w:val="273139"/>
        </w:rPr>
        <w:t>100);</w:t>
      </w:r>
      <w:r>
        <w:rPr>
          <w:color w:val="273139"/>
        </w:rPr>
        <w:tab/>
      </w:r>
      <w:proofErr w:type="spellStart"/>
      <w:r>
        <w:rPr>
          <w:color w:val="273139"/>
        </w:rPr>
        <w:t>glPopMatrix</w:t>
      </w:r>
      <w:proofErr w:type="spellEnd"/>
      <w:r>
        <w:rPr>
          <w:color w:val="273139"/>
        </w:rPr>
        <w:t xml:space="preserve">();///end of 2nd </w:t>
      </w:r>
      <w:proofErr w:type="spellStart"/>
      <w:r>
        <w:rPr>
          <w:color w:val="273139"/>
        </w:rPr>
        <w:t>draw_all</w:t>
      </w:r>
      <w:proofErr w:type="spellEnd"/>
      <w:r>
        <w:rPr>
          <w:color w:val="273139"/>
        </w:rPr>
        <w:t>() function for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animation</w:t>
      </w:r>
    </w:p>
    <w:p w14:paraId="16F9F918" w14:textId="77777777" w:rsidR="005E382A" w:rsidRDefault="005E382A">
      <w:pPr>
        <w:pStyle w:val="BodyText"/>
        <w:spacing w:before="6"/>
        <w:ind w:left="0"/>
        <w:rPr>
          <w:sz w:val="37"/>
        </w:rPr>
      </w:pPr>
    </w:p>
    <w:p w14:paraId="0ED5C086" w14:textId="77777777" w:rsidR="005E382A" w:rsidRDefault="002F7D8F">
      <w:pPr>
        <w:pStyle w:val="BodyText"/>
        <w:ind w:left="286"/>
      </w:pPr>
      <w:r>
        <w:rPr>
          <w:color w:val="273139"/>
        </w:rPr>
        <w:t>///translating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1st(left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side)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obstacle (x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axis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=</w:t>
      </w:r>
      <w:r>
        <w:rPr>
          <w:color w:val="273139"/>
          <w:spacing w:val="-1"/>
        </w:rPr>
        <w:t xml:space="preserve"> </w:t>
      </w:r>
      <w:proofErr w:type="spellStart"/>
      <w:r>
        <w:rPr>
          <w:color w:val="273139"/>
        </w:rPr>
        <w:t>tx</w:t>
      </w:r>
      <w:proofErr w:type="spellEnd"/>
      <w:r>
        <w:rPr>
          <w:color w:val="273139"/>
        </w:rPr>
        <w:t>) &amp;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(y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axis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= y)</w:t>
      </w:r>
    </w:p>
    <w:p w14:paraId="39478E00" w14:textId="77777777" w:rsidR="005E382A" w:rsidRDefault="002F7D8F">
      <w:pPr>
        <w:pStyle w:val="BodyText"/>
        <w:spacing w:before="156" w:line="376" w:lineRule="auto"/>
        <w:ind w:right="5327" w:firstLine="170"/>
      </w:pPr>
      <w:r>
        <w:rPr>
          <w:color w:val="273139"/>
        </w:rPr>
        <w:t>///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y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axis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need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not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any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translation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because</w:t>
      </w:r>
      <w:r>
        <w:rPr>
          <w:color w:val="273139"/>
          <w:spacing w:val="-57"/>
        </w:rPr>
        <w:t xml:space="preserve"> </w:t>
      </w:r>
      <w:r>
        <w:rPr>
          <w:color w:val="273139"/>
        </w:rPr>
        <w:t>glPushMatrix();</w:t>
      </w:r>
    </w:p>
    <w:p w14:paraId="091F6E1F" w14:textId="77777777" w:rsidR="005E382A" w:rsidRDefault="002F7D8F">
      <w:pPr>
        <w:pStyle w:val="BodyText"/>
        <w:spacing w:before="147" w:line="376" w:lineRule="auto"/>
        <w:ind w:left="370" w:right="4867" w:hanging="10"/>
      </w:pPr>
      <w:proofErr w:type="spellStart"/>
      <w:r>
        <w:rPr>
          <w:color w:val="273139"/>
        </w:rPr>
        <w:t>glTranslated</w:t>
      </w:r>
      <w:proofErr w:type="spellEnd"/>
      <w:r>
        <w:rPr>
          <w:color w:val="273139"/>
        </w:rPr>
        <w:t>(</w:t>
      </w:r>
      <w:proofErr w:type="spellStart"/>
      <w:r>
        <w:rPr>
          <w:color w:val="273139"/>
        </w:rPr>
        <w:t>tx</w:t>
      </w:r>
      <w:proofErr w:type="spellEnd"/>
      <w:r>
        <w:rPr>
          <w:color w:val="273139"/>
        </w:rPr>
        <w:t>, y, 0); obstracule3(0, 50);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glPopMatrix();</w:t>
      </w:r>
      <w:r>
        <w:rPr>
          <w:color w:val="273139"/>
          <w:spacing w:val="-6"/>
        </w:rPr>
        <w:t xml:space="preserve"> </w:t>
      </w:r>
      <w:r>
        <w:rPr>
          <w:color w:val="273139"/>
        </w:rPr>
        <w:t>///1st(left)</w:t>
      </w:r>
      <w:r>
        <w:rPr>
          <w:color w:val="273139"/>
          <w:spacing w:val="-5"/>
        </w:rPr>
        <w:t xml:space="preserve"> </w:t>
      </w:r>
      <w:r>
        <w:rPr>
          <w:color w:val="273139"/>
        </w:rPr>
        <w:t>obstacle</w:t>
      </w:r>
      <w:r>
        <w:rPr>
          <w:color w:val="273139"/>
          <w:spacing w:val="-6"/>
        </w:rPr>
        <w:t xml:space="preserve"> </w:t>
      </w:r>
      <w:r>
        <w:rPr>
          <w:color w:val="273139"/>
        </w:rPr>
        <w:t>translation</w:t>
      </w:r>
      <w:r>
        <w:rPr>
          <w:color w:val="273139"/>
          <w:spacing w:val="-57"/>
        </w:rPr>
        <w:t xml:space="preserve"> </w:t>
      </w:r>
      <w:r>
        <w:rPr>
          <w:color w:val="273139"/>
        </w:rPr>
        <w:t>ends</w:t>
      </w:r>
    </w:p>
    <w:p w14:paraId="15D03FC1" w14:textId="77777777" w:rsidR="005E382A" w:rsidRDefault="005E382A">
      <w:pPr>
        <w:pStyle w:val="BodyText"/>
        <w:spacing w:before="10"/>
        <w:ind w:left="0"/>
        <w:rPr>
          <w:sz w:val="37"/>
        </w:rPr>
      </w:pPr>
    </w:p>
    <w:p w14:paraId="712A9432" w14:textId="77777777" w:rsidR="005E382A" w:rsidRDefault="002F7D8F">
      <w:pPr>
        <w:pStyle w:val="BodyText"/>
        <w:tabs>
          <w:tab w:val="left" w:pos="1948"/>
          <w:tab w:val="left" w:pos="4458"/>
        </w:tabs>
        <w:spacing w:line="376" w:lineRule="auto"/>
        <w:ind w:right="3036" w:firstLine="170"/>
      </w:pPr>
      <w:r>
        <w:rPr>
          <w:color w:val="273139"/>
        </w:rPr>
        <w:t xml:space="preserve">///translating 2nd(right side) obstacle (x axis = </w:t>
      </w:r>
      <w:proofErr w:type="spellStart"/>
      <w:r>
        <w:rPr>
          <w:color w:val="273139"/>
        </w:rPr>
        <w:t>tx</w:t>
      </w:r>
      <w:proofErr w:type="spellEnd"/>
      <w:r>
        <w:rPr>
          <w:color w:val="273139"/>
        </w:rPr>
        <w:t xml:space="preserve">) &amp; (y axis = </w:t>
      </w:r>
      <w:proofErr w:type="spellStart"/>
      <w:r>
        <w:rPr>
          <w:color w:val="273139"/>
        </w:rPr>
        <w:t>yy</w:t>
      </w:r>
      <w:proofErr w:type="spellEnd"/>
      <w:r>
        <w:rPr>
          <w:color w:val="273139"/>
        </w:rPr>
        <w:t>)</w:t>
      </w:r>
      <w:r>
        <w:rPr>
          <w:color w:val="273139"/>
          <w:spacing w:val="-58"/>
        </w:rPr>
        <w:t xml:space="preserve"> </w:t>
      </w:r>
      <w:proofErr w:type="spellStart"/>
      <w:r>
        <w:rPr>
          <w:color w:val="273139"/>
        </w:rPr>
        <w:t>glPushMatrix</w:t>
      </w:r>
      <w:proofErr w:type="spellEnd"/>
      <w:r>
        <w:rPr>
          <w:color w:val="273139"/>
        </w:rPr>
        <w:t>();</w:t>
      </w:r>
      <w:r>
        <w:rPr>
          <w:color w:val="273139"/>
        </w:rPr>
        <w:tab/>
      </w:r>
      <w:proofErr w:type="spellStart"/>
      <w:r>
        <w:rPr>
          <w:color w:val="273139"/>
        </w:rPr>
        <w:t>glTranslated</w:t>
      </w:r>
      <w:proofErr w:type="spellEnd"/>
      <w:r>
        <w:rPr>
          <w:color w:val="273139"/>
        </w:rPr>
        <w:t>(</w:t>
      </w:r>
      <w:proofErr w:type="spellStart"/>
      <w:r>
        <w:rPr>
          <w:color w:val="273139"/>
        </w:rPr>
        <w:t>tx</w:t>
      </w:r>
      <w:proofErr w:type="spellEnd"/>
      <w:r>
        <w:rPr>
          <w:color w:val="273139"/>
        </w:rPr>
        <w:t>,</w:t>
      </w:r>
      <w:r>
        <w:rPr>
          <w:color w:val="273139"/>
          <w:spacing w:val="-1"/>
        </w:rPr>
        <w:t xml:space="preserve"> </w:t>
      </w:r>
      <w:proofErr w:type="spellStart"/>
      <w:r>
        <w:rPr>
          <w:color w:val="273139"/>
        </w:rPr>
        <w:t>yy</w:t>
      </w:r>
      <w:proofErr w:type="spellEnd"/>
      <w:r>
        <w:rPr>
          <w:color w:val="273139"/>
        </w:rPr>
        <w:t>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0);</w:t>
      </w:r>
      <w:r>
        <w:rPr>
          <w:color w:val="273139"/>
        </w:rPr>
        <w:tab/>
        <w:t>obstracule3(19, 130);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glPopMatrix();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///2nd (right) obstacle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translation</w:t>
      </w:r>
      <w:r>
        <w:rPr>
          <w:color w:val="273139"/>
          <w:spacing w:val="2"/>
        </w:rPr>
        <w:t xml:space="preserve"> </w:t>
      </w:r>
      <w:r>
        <w:rPr>
          <w:color w:val="273139"/>
        </w:rPr>
        <w:t>ends</w:t>
      </w:r>
    </w:p>
    <w:p w14:paraId="09842E24" w14:textId="77777777" w:rsidR="005E382A" w:rsidRDefault="005E382A">
      <w:pPr>
        <w:pStyle w:val="BodyText"/>
        <w:spacing w:before="8"/>
        <w:ind w:left="0"/>
        <w:rPr>
          <w:sz w:val="37"/>
        </w:rPr>
      </w:pPr>
    </w:p>
    <w:p w14:paraId="2EEAC4D1" w14:textId="77777777" w:rsidR="005E382A" w:rsidRDefault="002F7D8F">
      <w:pPr>
        <w:pStyle w:val="BodyText"/>
        <w:tabs>
          <w:tab w:val="left" w:pos="1293"/>
          <w:tab w:val="left" w:pos="1948"/>
        </w:tabs>
        <w:spacing w:line="376" w:lineRule="auto"/>
        <w:ind w:right="4933" w:firstLine="170"/>
      </w:pPr>
      <w:r>
        <w:rPr>
          <w:color w:val="273139"/>
        </w:rPr>
        <w:t>///translating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Car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(x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axis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=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cx)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&amp;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(y axis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=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cy)</w:t>
      </w:r>
      <w:r>
        <w:rPr>
          <w:color w:val="273139"/>
          <w:spacing w:val="-57"/>
        </w:rPr>
        <w:t xml:space="preserve"> </w:t>
      </w:r>
      <w:proofErr w:type="spellStart"/>
      <w:r>
        <w:rPr>
          <w:color w:val="273139"/>
        </w:rPr>
        <w:t>glPushMatrix</w:t>
      </w:r>
      <w:proofErr w:type="spellEnd"/>
      <w:r>
        <w:rPr>
          <w:color w:val="273139"/>
        </w:rPr>
        <w:t>();</w:t>
      </w:r>
      <w:r>
        <w:rPr>
          <w:color w:val="273139"/>
        </w:rPr>
        <w:tab/>
      </w:r>
      <w:proofErr w:type="spellStart"/>
      <w:r>
        <w:rPr>
          <w:color w:val="273139"/>
        </w:rPr>
        <w:t>glTranslated</w:t>
      </w:r>
      <w:proofErr w:type="spellEnd"/>
      <w:r>
        <w:rPr>
          <w:color w:val="273139"/>
        </w:rPr>
        <w:t>(cx, cy, 0);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car(0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0);</w:t>
      </w:r>
      <w:r>
        <w:rPr>
          <w:color w:val="273139"/>
        </w:rPr>
        <w:tab/>
        <w:t>glPopMatrix();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///car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translate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ends</w:t>
      </w:r>
    </w:p>
    <w:p w14:paraId="7F8D4011" w14:textId="77777777" w:rsidR="005E382A" w:rsidRDefault="005E382A">
      <w:pPr>
        <w:pStyle w:val="BodyText"/>
        <w:spacing w:before="7"/>
        <w:ind w:left="0"/>
        <w:rPr>
          <w:sz w:val="37"/>
        </w:rPr>
      </w:pPr>
    </w:p>
    <w:p w14:paraId="68DFCA94" w14:textId="77777777" w:rsidR="005E382A" w:rsidRDefault="002F7D8F">
      <w:pPr>
        <w:pStyle w:val="BodyText"/>
        <w:tabs>
          <w:tab w:val="left" w:pos="602"/>
          <w:tab w:val="left" w:pos="1711"/>
        </w:tabs>
        <w:spacing w:before="1" w:line="376" w:lineRule="auto"/>
        <w:ind w:right="6444" w:firstLine="170"/>
      </w:pPr>
      <w:r>
        <w:rPr>
          <w:color w:val="273139"/>
        </w:rPr>
        <w:t>///live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score</w:t>
      </w:r>
      <w:r>
        <w:rPr>
          <w:color w:val="273139"/>
        </w:rPr>
        <w:tab/>
        <w:t>score</w:t>
      </w:r>
      <w:r>
        <w:rPr>
          <w:color w:val="273139"/>
          <w:spacing w:val="-5"/>
        </w:rPr>
        <w:t xml:space="preserve"> </w:t>
      </w:r>
      <w:r>
        <w:rPr>
          <w:color w:val="273139"/>
        </w:rPr>
        <w:t>=</w:t>
      </w:r>
      <w:r>
        <w:rPr>
          <w:color w:val="273139"/>
          <w:spacing w:val="-5"/>
        </w:rPr>
        <w:t xml:space="preserve"> </w:t>
      </w:r>
      <w:r>
        <w:rPr>
          <w:color w:val="273139"/>
        </w:rPr>
        <w:t>score</w:t>
      </w:r>
      <w:r>
        <w:rPr>
          <w:color w:val="273139"/>
          <w:spacing w:val="-7"/>
        </w:rPr>
        <w:t xml:space="preserve"> </w:t>
      </w:r>
      <w:r>
        <w:rPr>
          <w:color w:val="273139"/>
        </w:rPr>
        <w:t>+</w:t>
      </w:r>
      <w:r>
        <w:rPr>
          <w:color w:val="273139"/>
          <w:spacing w:val="-57"/>
        </w:rPr>
        <w:t xml:space="preserve"> </w:t>
      </w:r>
      <w:r>
        <w:rPr>
          <w:color w:val="273139"/>
        </w:rPr>
        <w:t>1;</w:t>
      </w:r>
      <w:r>
        <w:rPr>
          <w:color w:val="273139"/>
        </w:rPr>
        <w:tab/>
        <w:t>glColor3f(1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1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1);</w:t>
      </w:r>
    </w:p>
    <w:p w14:paraId="6C6B7A16" w14:textId="77777777" w:rsidR="005E382A" w:rsidRDefault="002F7D8F">
      <w:pPr>
        <w:pStyle w:val="BodyText"/>
        <w:spacing w:line="273" w:lineRule="exact"/>
      </w:pPr>
      <w:proofErr w:type="spellStart"/>
      <w:r>
        <w:rPr>
          <w:color w:val="273139"/>
        </w:rPr>
        <w:t>drawText</w:t>
      </w:r>
      <w:proofErr w:type="spellEnd"/>
      <w:r>
        <w:rPr>
          <w:color w:val="273139"/>
        </w:rPr>
        <w:t>("Score:"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41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95);</w:t>
      </w:r>
    </w:p>
    <w:p w14:paraId="72379487" w14:textId="77777777" w:rsidR="005E382A" w:rsidRDefault="002F7D8F">
      <w:pPr>
        <w:pStyle w:val="BodyText"/>
        <w:spacing w:before="156"/>
      </w:pPr>
      <w:r>
        <w:rPr>
          <w:color w:val="273139"/>
        </w:rPr>
        <w:t>_</w:t>
      </w:r>
      <w:proofErr w:type="spellStart"/>
      <w:r>
        <w:rPr>
          <w:color w:val="273139"/>
        </w:rPr>
        <w:t>itoa_s</w:t>
      </w:r>
      <w:proofErr w:type="spellEnd"/>
      <w:r>
        <w:rPr>
          <w:color w:val="273139"/>
        </w:rPr>
        <w:t>(score,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buffer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10);</w:t>
      </w:r>
    </w:p>
    <w:p w14:paraId="5949E6AB" w14:textId="77777777" w:rsidR="005E382A" w:rsidRDefault="002F7D8F">
      <w:pPr>
        <w:pStyle w:val="BodyText"/>
        <w:spacing w:before="156"/>
      </w:pPr>
      <w:proofErr w:type="spellStart"/>
      <w:r>
        <w:rPr>
          <w:color w:val="273139"/>
        </w:rPr>
        <w:t>drawTextNum</w:t>
      </w:r>
      <w:proofErr w:type="spellEnd"/>
      <w:r>
        <w:rPr>
          <w:color w:val="273139"/>
        </w:rPr>
        <w:t>(buffer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52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95);</w:t>
      </w:r>
    </w:p>
    <w:p w14:paraId="0323100E" w14:textId="77777777" w:rsidR="005E382A" w:rsidRDefault="005E382A">
      <w:pPr>
        <w:pStyle w:val="BodyText"/>
        <w:ind w:left="0"/>
        <w:rPr>
          <w:sz w:val="26"/>
        </w:rPr>
      </w:pPr>
    </w:p>
    <w:p w14:paraId="732BAC12" w14:textId="77777777" w:rsidR="005E382A" w:rsidRDefault="005E382A">
      <w:pPr>
        <w:pStyle w:val="BodyText"/>
        <w:spacing w:before="4"/>
        <w:ind w:left="0"/>
        <w:rPr>
          <w:sz w:val="25"/>
        </w:rPr>
      </w:pPr>
    </w:p>
    <w:p w14:paraId="6D751737" w14:textId="77777777" w:rsidR="005E382A" w:rsidRDefault="002F7D8F">
      <w:pPr>
        <w:pStyle w:val="BodyText"/>
        <w:ind w:left="346"/>
      </w:pPr>
      <w:r>
        <w:rPr>
          <w:color w:val="273139"/>
        </w:rPr>
        <w:t>if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(</w:t>
      </w:r>
      <w:proofErr w:type="spellStart"/>
      <w:r>
        <w:rPr>
          <w:color w:val="273139"/>
        </w:rPr>
        <w:t>gameover</w:t>
      </w:r>
      <w:proofErr w:type="spellEnd"/>
      <w:r>
        <w:rPr>
          <w:color w:val="273139"/>
          <w:spacing w:val="-1"/>
        </w:rPr>
        <w:t xml:space="preserve"> </w:t>
      </w:r>
      <w:r>
        <w:rPr>
          <w:color w:val="273139"/>
        </w:rPr>
        <w:t>==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true)</w:t>
      </w:r>
    </w:p>
    <w:p w14:paraId="4008804F" w14:textId="77777777" w:rsidR="005E382A" w:rsidRDefault="002F7D8F">
      <w:pPr>
        <w:pStyle w:val="BodyText"/>
        <w:spacing w:before="156"/>
        <w:ind w:left="346"/>
      </w:pPr>
      <w:r>
        <w:rPr>
          <w:color w:val="273139"/>
        </w:rPr>
        <w:t>{</w:t>
      </w:r>
    </w:p>
    <w:p w14:paraId="212F1CC2" w14:textId="77777777" w:rsidR="005E382A" w:rsidRDefault="002F7D8F">
      <w:pPr>
        <w:pStyle w:val="BodyText"/>
        <w:spacing w:before="156"/>
        <w:ind w:left="586"/>
      </w:pPr>
      <w:proofErr w:type="spellStart"/>
      <w:r>
        <w:rPr>
          <w:color w:val="273139"/>
        </w:rPr>
        <w:t>drawTextRed</w:t>
      </w:r>
      <w:proofErr w:type="spellEnd"/>
      <w:r>
        <w:rPr>
          <w:color w:val="273139"/>
        </w:rPr>
        <w:t>("Game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Over"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45,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55);</w:t>
      </w:r>
    </w:p>
    <w:p w14:paraId="276F11F3" w14:textId="77777777" w:rsidR="005E382A" w:rsidRDefault="005E382A">
      <w:pPr>
        <w:sectPr w:rsidR="005E382A">
          <w:pgSz w:w="12240" w:h="15840"/>
          <w:pgMar w:top="1360" w:right="1300" w:bottom="1200" w:left="1320" w:header="0" w:footer="1005" w:gutter="0"/>
          <w:cols w:space="720"/>
        </w:sectPr>
      </w:pPr>
    </w:p>
    <w:p w14:paraId="6B105817" w14:textId="77777777" w:rsidR="005E382A" w:rsidRDefault="002F7D8F">
      <w:pPr>
        <w:pStyle w:val="BodyText"/>
        <w:tabs>
          <w:tab w:val="left" w:pos="1682"/>
        </w:tabs>
        <w:spacing w:before="79" w:line="376" w:lineRule="auto"/>
        <w:ind w:right="3267" w:firstLine="470"/>
      </w:pPr>
      <w:proofErr w:type="spellStart"/>
      <w:r>
        <w:rPr>
          <w:color w:val="273139"/>
        </w:rPr>
        <w:lastRenderedPageBreak/>
        <w:t>drawTextRed</w:t>
      </w:r>
      <w:proofErr w:type="spellEnd"/>
      <w:r>
        <w:rPr>
          <w:color w:val="273139"/>
        </w:rPr>
        <w:t>("Press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UP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Arrow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Key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to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play again",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33,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50);</w:t>
      </w:r>
      <w:r>
        <w:rPr>
          <w:color w:val="273139"/>
          <w:spacing w:val="-57"/>
        </w:rPr>
        <w:t xml:space="preserve"> </w:t>
      </w:r>
      <w:r>
        <w:rPr>
          <w:color w:val="273139"/>
        </w:rPr>
        <w:t>score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=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-1;</w:t>
      </w:r>
      <w:r>
        <w:rPr>
          <w:color w:val="273139"/>
        </w:rPr>
        <w:tab/>
      </w:r>
      <w:proofErr w:type="spellStart"/>
      <w:r>
        <w:rPr>
          <w:color w:val="273139"/>
        </w:rPr>
        <w:t>glutSwapBuffers</w:t>
      </w:r>
      <w:proofErr w:type="spellEnd"/>
      <w:r>
        <w:rPr>
          <w:color w:val="273139"/>
        </w:rPr>
        <w:t>();</w:t>
      </w:r>
    </w:p>
    <w:p w14:paraId="6D1048C3" w14:textId="77777777" w:rsidR="005E382A" w:rsidRDefault="005E382A">
      <w:pPr>
        <w:pStyle w:val="BodyText"/>
        <w:spacing w:before="10"/>
        <w:ind w:left="0"/>
        <w:rPr>
          <w:sz w:val="25"/>
        </w:rPr>
      </w:pPr>
    </w:p>
    <w:p w14:paraId="24C45BF3" w14:textId="77777777" w:rsidR="005E382A" w:rsidRDefault="002F7D8F">
      <w:pPr>
        <w:pStyle w:val="BodyText"/>
        <w:ind w:left="360"/>
      </w:pPr>
      <w:r>
        <w:rPr>
          <w:color w:val="273139"/>
        </w:rPr>
        <w:t>}</w:t>
      </w:r>
    </w:p>
    <w:p w14:paraId="1C083D8A" w14:textId="77777777" w:rsidR="005E382A" w:rsidRDefault="002F7D8F">
      <w:pPr>
        <w:pStyle w:val="BodyText"/>
        <w:spacing w:before="156" w:line="376" w:lineRule="auto"/>
        <w:ind w:left="370" w:right="7465" w:hanging="10"/>
      </w:pPr>
      <w:r>
        <w:rPr>
          <w:color w:val="273139"/>
        </w:rPr>
        <w:t>///end</w:t>
      </w:r>
      <w:r>
        <w:rPr>
          <w:color w:val="273139"/>
          <w:spacing w:val="-5"/>
        </w:rPr>
        <w:t xml:space="preserve"> </w:t>
      </w:r>
      <w:r>
        <w:rPr>
          <w:color w:val="273139"/>
        </w:rPr>
        <w:t>of</w:t>
      </w:r>
      <w:r>
        <w:rPr>
          <w:color w:val="273139"/>
          <w:spacing w:val="-7"/>
        </w:rPr>
        <w:t xml:space="preserve"> </w:t>
      </w:r>
      <w:r>
        <w:rPr>
          <w:color w:val="273139"/>
        </w:rPr>
        <w:t>live</w:t>
      </w:r>
      <w:r>
        <w:rPr>
          <w:color w:val="273139"/>
          <w:spacing w:val="-6"/>
        </w:rPr>
        <w:t xml:space="preserve"> </w:t>
      </w:r>
      <w:r>
        <w:rPr>
          <w:color w:val="273139"/>
        </w:rPr>
        <w:t>score</w:t>
      </w:r>
      <w:r>
        <w:rPr>
          <w:color w:val="273139"/>
          <w:spacing w:val="-57"/>
        </w:rPr>
        <w:t xml:space="preserve"> </w:t>
      </w:r>
      <w:proofErr w:type="spellStart"/>
      <w:r>
        <w:rPr>
          <w:color w:val="273139"/>
        </w:rPr>
        <w:t>glFlush</w:t>
      </w:r>
      <w:proofErr w:type="spellEnd"/>
      <w:r>
        <w:rPr>
          <w:color w:val="273139"/>
        </w:rPr>
        <w:t>();</w:t>
      </w:r>
    </w:p>
    <w:p w14:paraId="032D9CD2" w14:textId="77777777" w:rsidR="005E382A" w:rsidRDefault="005E382A">
      <w:pPr>
        <w:pStyle w:val="BodyText"/>
        <w:spacing w:before="9"/>
        <w:ind w:left="0"/>
        <w:rPr>
          <w:sz w:val="37"/>
        </w:rPr>
      </w:pPr>
    </w:p>
    <w:p w14:paraId="07E5D4EC" w14:textId="77777777" w:rsidR="005E382A" w:rsidRDefault="002F7D8F">
      <w:pPr>
        <w:pStyle w:val="BodyText"/>
        <w:ind w:left="106"/>
      </w:pPr>
      <w:r>
        <w:rPr>
          <w:color w:val="273139"/>
        </w:rPr>
        <w:t>}</w:t>
      </w:r>
    </w:p>
    <w:p w14:paraId="172610CB" w14:textId="77777777" w:rsidR="005E382A" w:rsidRDefault="005E382A">
      <w:pPr>
        <w:pStyle w:val="BodyText"/>
        <w:ind w:left="0"/>
        <w:rPr>
          <w:sz w:val="26"/>
        </w:rPr>
      </w:pPr>
    </w:p>
    <w:p w14:paraId="2A5F08EA" w14:textId="77777777" w:rsidR="005E382A" w:rsidRDefault="005E382A">
      <w:pPr>
        <w:pStyle w:val="BodyText"/>
        <w:spacing w:before="4"/>
        <w:ind w:left="0"/>
        <w:rPr>
          <w:sz w:val="25"/>
        </w:rPr>
      </w:pPr>
    </w:p>
    <w:p w14:paraId="1AE5C70C" w14:textId="77777777" w:rsidR="005E382A" w:rsidRDefault="002F7D8F">
      <w:pPr>
        <w:pStyle w:val="BodyText"/>
        <w:spacing w:before="1" w:line="376" w:lineRule="auto"/>
        <w:ind w:right="2656" w:hanging="10"/>
      </w:pPr>
      <w:r>
        <w:rPr>
          <w:color w:val="273139"/>
        </w:rPr>
        <w:t xml:space="preserve">///draw text by passing parameter void </w:t>
      </w:r>
      <w:proofErr w:type="spellStart"/>
      <w:r>
        <w:rPr>
          <w:color w:val="273139"/>
        </w:rPr>
        <w:t>drawText</w:t>
      </w:r>
      <w:proofErr w:type="spellEnd"/>
      <w:r>
        <w:rPr>
          <w:color w:val="273139"/>
        </w:rPr>
        <w:t xml:space="preserve">(string </w:t>
      </w:r>
      <w:proofErr w:type="spellStart"/>
      <w:r>
        <w:rPr>
          <w:color w:val="273139"/>
        </w:rPr>
        <w:t>ch</w:t>
      </w:r>
      <w:proofErr w:type="spellEnd"/>
      <w:r>
        <w:rPr>
          <w:color w:val="273139"/>
        </w:rPr>
        <w:t xml:space="preserve">, int </w:t>
      </w:r>
      <w:proofErr w:type="spellStart"/>
      <w:r>
        <w:rPr>
          <w:color w:val="273139"/>
        </w:rPr>
        <w:t>xpos</w:t>
      </w:r>
      <w:proofErr w:type="spellEnd"/>
      <w:r>
        <w:rPr>
          <w:color w:val="273139"/>
        </w:rPr>
        <w:t>, int</w:t>
      </w:r>
      <w:r>
        <w:rPr>
          <w:color w:val="273139"/>
          <w:spacing w:val="-58"/>
        </w:rPr>
        <w:t xml:space="preserve"> </w:t>
      </w:r>
      <w:proofErr w:type="spellStart"/>
      <w:r>
        <w:rPr>
          <w:color w:val="273139"/>
        </w:rPr>
        <w:t>ypos</w:t>
      </w:r>
      <w:proofErr w:type="spellEnd"/>
      <w:r>
        <w:rPr>
          <w:color w:val="273139"/>
        </w:rPr>
        <w:t>)//draw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the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text for score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and game over</w:t>
      </w:r>
    </w:p>
    <w:p w14:paraId="7C11E4DF" w14:textId="77777777" w:rsidR="005E382A" w:rsidRDefault="002F7D8F">
      <w:pPr>
        <w:pStyle w:val="BodyText"/>
        <w:tabs>
          <w:tab w:val="left" w:pos="521"/>
          <w:tab w:val="left" w:pos="602"/>
          <w:tab w:val="left" w:pos="1464"/>
          <w:tab w:val="left" w:pos="3013"/>
          <w:tab w:val="left" w:pos="3539"/>
        </w:tabs>
        <w:spacing w:line="376" w:lineRule="auto"/>
        <w:ind w:right="5609" w:hanging="10"/>
      </w:pPr>
      <w:r>
        <w:rPr>
          <w:color w:val="273139"/>
        </w:rPr>
        <w:t>{</w:t>
      </w:r>
      <w:r>
        <w:rPr>
          <w:color w:val="273139"/>
        </w:rPr>
        <w:tab/>
        <w:t>int</w:t>
      </w:r>
      <w:r>
        <w:rPr>
          <w:color w:val="273139"/>
          <w:spacing w:val="-1"/>
        </w:rPr>
        <w:t xml:space="preserve"> </w:t>
      </w:r>
      <w:proofErr w:type="spellStart"/>
      <w:r>
        <w:rPr>
          <w:color w:val="273139"/>
        </w:rPr>
        <w:t>numofchar</w:t>
      </w:r>
      <w:proofErr w:type="spellEnd"/>
      <w:r>
        <w:rPr>
          <w:color w:val="273139"/>
          <w:spacing w:val="-1"/>
        </w:rPr>
        <w:t xml:space="preserve"> </w:t>
      </w:r>
      <w:r>
        <w:rPr>
          <w:color w:val="273139"/>
        </w:rPr>
        <w:t>=</w:t>
      </w:r>
      <w:r>
        <w:rPr>
          <w:color w:val="273139"/>
          <w:spacing w:val="-1"/>
        </w:rPr>
        <w:t xml:space="preserve"> </w:t>
      </w:r>
      <w:proofErr w:type="spellStart"/>
      <w:r>
        <w:rPr>
          <w:color w:val="273139"/>
        </w:rPr>
        <w:t>ch.length</w:t>
      </w:r>
      <w:proofErr w:type="spellEnd"/>
      <w:r>
        <w:rPr>
          <w:color w:val="273139"/>
        </w:rPr>
        <w:t>();</w:t>
      </w:r>
      <w:r>
        <w:rPr>
          <w:color w:val="273139"/>
        </w:rPr>
        <w:tab/>
        <w:t>int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k;</w:t>
      </w:r>
      <w:r>
        <w:rPr>
          <w:color w:val="273139"/>
        </w:rPr>
        <w:tab/>
      </w:r>
      <w:r>
        <w:rPr>
          <w:color w:val="273139"/>
        </w:rPr>
        <w:tab/>
        <w:t>k = 0;</w:t>
      </w:r>
      <w:r>
        <w:rPr>
          <w:color w:val="273139"/>
        </w:rPr>
        <w:tab/>
        <w:t>glColor3f(1.0, 1.0, 1.0);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glRasterPos2f(</w:t>
      </w:r>
      <w:proofErr w:type="spellStart"/>
      <w:r>
        <w:rPr>
          <w:color w:val="273139"/>
        </w:rPr>
        <w:t>xpos</w:t>
      </w:r>
      <w:proofErr w:type="spellEnd"/>
      <w:r>
        <w:rPr>
          <w:color w:val="273139"/>
        </w:rPr>
        <w:t>,</w:t>
      </w:r>
      <w:r>
        <w:rPr>
          <w:color w:val="273139"/>
          <w:spacing w:val="-2"/>
        </w:rPr>
        <w:t xml:space="preserve"> </w:t>
      </w:r>
      <w:proofErr w:type="spellStart"/>
      <w:r>
        <w:rPr>
          <w:color w:val="273139"/>
        </w:rPr>
        <w:t>ypos</w:t>
      </w:r>
      <w:proofErr w:type="spellEnd"/>
      <w:r>
        <w:rPr>
          <w:color w:val="273139"/>
        </w:rPr>
        <w:t>);</w:t>
      </w:r>
      <w:r>
        <w:rPr>
          <w:color w:val="273139"/>
        </w:rPr>
        <w:tab/>
        <w:t xml:space="preserve">for (int </w:t>
      </w:r>
      <w:proofErr w:type="spellStart"/>
      <w:r>
        <w:rPr>
          <w:color w:val="273139"/>
        </w:rPr>
        <w:t>i</w:t>
      </w:r>
      <w:proofErr w:type="spellEnd"/>
      <w:r>
        <w:rPr>
          <w:color w:val="273139"/>
        </w:rPr>
        <w:t xml:space="preserve"> =</w:t>
      </w:r>
      <w:r>
        <w:rPr>
          <w:color w:val="273139"/>
          <w:spacing w:val="-58"/>
        </w:rPr>
        <w:t xml:space="preserve"> </w:t>
      </w:r>
      <w:r>
        <w:rPr>
          <w:color w:val="273139"/>
        </w:rPr>
        <w:t>0;</w:t>
      </w:r>
      <w:r>
        <w:rPr>
          <w:color w:val="273139"/>
          <w:spacing w:val="-1"/>
        </w:rPr>
        <w:t xml:space="preserve"> </w:t>
      </w:r>
      <w:proofErr w:type="spellStart"/>
      <w:r>
        <w:rPr>
          <w:color w:val="273139"/>
        </w:rPr>
        <w:t>i</w:t>
      </w:r>
      <w:proofErr w:type="spellEnd"/>
      <w:r>
        <w:rPr>
          <w:color w:val="273139"/>
        </w:rPr>
        <w:t xml:space="preserve"> &lt;=</w:t>
      </w:r>
      <w:r>
        <w:rPr>
          <w:color w:val="273139"/>
          <w:spacing w:val="-1"/>
        </w:rPr>
        <w:t xml:space="preserve"> </w:t>
      </w:r>
      <w:proofErr w:type="spellStart"/>
      <w:r>
        <w:rPr>
          <w:color w:val="273139"/>
        </w:rPr>
        <w:t>numofchar</w:t>
      </w:r>
      <w:proofErr w:type="spellEnd"/>
      <w:r>
        <w:rPr>
          <w:color w:val="273139"/>
          <w:spacing w:val="-1"/>
        </w:rPr>
        <w:t xml:space="preserve"> </w:t>
      </w:r>
      <w:r>
        <w:rPr>
          <w:color w:val="273139"/>
        </w:rPr>
        <w:t>-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 xml:space="preserve">2; </w:t>
      </w:r>
      <w:proofErr w:type="spellStart"/>
      <w:r>
        <w:rPr>
          <w:color w:val="273139"/>
        </w:rPr>
        <w:t>i</w:t>
      </w:r>
      <w:proofErr w:type="spellEnd"/>
      <w:r>
        <w:rPr>
          <w:color w:val="273139"/>
        </w:rPr>
        <w:t>++)</w:t>
      </w:r>
    </w:p>
    <w:p w14:paraId="55862879" w14:textId="77777777" w:rsidR="005E382A" w:rsidRDefault="002F7D8F">
      <w:pPr>
        <w:pStyle w:val="BodyText"/>
        <w:spacing w:line="273" w:lineRule="exact"/>
        <w:ind w:left="346"/>
      </w:pPr>
      <w:r>
        <w:rPr>
          <w:color w:val="273139"/>
        </w:rPr>
        <w:t>{</w:t>
      </w:r>
    </w:p>
    <w:p w14:paraId="16CB89F1" w14:textId="77777777" w:rsidR="005E382A" w:rsidRDefault="002F7D8F">
      <w:pPr>
        <w:pStyle w:val="BodyText"/>
        <w:spacing w:before="158" w:line="247" w:lineRule="auto"/>
        <w:ind w:right="313" w:firstLine="470"/>
      </w:pPr>
      <w:proofErr w:type="gramStart"/>
      <w:r>
        <w:rPr>
          <w:color w:val="273139"/>
        </w:rPr>
        <w:t>glutBitmapCharacter(</w:t>
      </w:r>
      <w:proofErr w:type="gramEnd"/>
      <w:r>
        <w:rPr>
          <w:color w:val="273139"/>
        </w:rPr>
        <w:t>GLUT_BITMAP_TIMES_ROMAN_24,</w:t>
      </w:r>
      <w:r>
        <w:rPr>
          <w:color w:val="273139"/>
          <w:spacing w:val="-5"/>
        </w:rPr>
        <w:t xml:space="preserve"> </w:t>
      </w:r>
      <w:proofErr w:type="spellStart"/>
      <w:r>
        <w:rPr>
          <w:color w:val="273139"/>
        </w:rPr>
        <w:t>ch</w:t>
      </w:r>
      <w:proofErr w:type="spellEnd"/>
      <w:r>
        <w:rPr>
          <w:color w:val="273139"/>
        </w:rPr>
        <w:t>[</w:t>
      </w:r>
      <w:proofErr w:type="spellStart"/>
      <w:r>
        <w:rPr>
          <w:color w:val="273139"/>
        </w:rPr>
        <w:t>i</w:t>
      </w:r>
      <w:proofErr w:type="spellEnd"/>
      <w:r>
        <w:rPr>
          <w:color w:val="273139"/>
        </w:rPr>
        <w:t>]);//font</w:t>
      </w:r>
      <w:r>
        <w:rPr>
          <w:color w:val="273139"/>
          <w:spacing w:val="-4"/>
        </w:rPr>
        <w:t xml:space="preserve"> </w:t>
      </w:r>
      <w:r>
        <w:rPr>
          <w:color w:val="273139"/>
        </w:rPr>
        <w:t>used</w:t>
      </w:r>
      <w:r>
        <w:rPr>
          <w:color w:val="273139"/>
          <w:spacing w:val="-4"/>
        </w:rPr>
        <w:t xml:space="preserve"> </w:t>
      </w:r>
      <w:r>
        <w:rPr>
          <w:color w:val="273139"/>
        </w:rPr>
        <w:t>here,</w:t>
      </w:r>
      <w:r>
        <w:rPr>
          <w:color w:val="273139"/>
          <w:spacing w:val="-4"/>
        </w:rPr>
        <w:t xml:space="preserve"> </w:t>
      </w:r>
      <w:r>
        <w:rPr>
          <w:color w:val="273139"/>
        </w:rPr>
        <w:t>may</w:t>
      </w:r>
      <w:r>
        <w:rPr>
          <w:color w:val="273139"/>
          <w:spacing w:val="-57"/>
        </w:rPr>
        <w:t xml:space="preserve"> </w:t>
      </w:r>
      <w:r>
        <w:rPr>
          <w:color w:val="273139"/>
        </w:rPr>
        <w:t>use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other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font also</w:t>
      </w:r>
    </w:p>
    <w:p w14:paraId="1977B02E" w14:textId="77777777" w:rsidR="005E382A" w:rsidRDefault="002F7D8F">
      <w:pPr>
        <w:pStyle w:val="BodyText"/>
        <w:spacing w:before="149"/>
        <w:ind w:left="346"/>
      </w:pPr>
      <w:r>
        <w:rPr>
          <w:color w:val="273139"/>
        </w:rPr>
        <w:t>}</w:t>
      </w:r>
    </w:p>
    <w:p w14:paraId="1FAE8F15" w14:textId="77777777" w:rsidR="005E382A" w:rsidRDefault="002F7D8F">
      <w:pPr>
        <w:pStyle w:val="BodyText"/>
        <w:spacing w:before="156"/>
        <w:ind w:left="106"/>
      </w:pPr>
      <w:r>
        <w:rPr>
          <w:color w:val="273139"/>
        </w:rPr>
        <w:t>}</w:t>
      </w:r>
    </w:p>
    <w:p w14:paraId="06B3DF37" w14:textId="77777777" w:rsidR="005E382A" w:rsidRDefault="002F7D8F">
      <w:pPr>
        <w:pStyle w:val="BodyText"/>
        <w:spacing w:before="156"/>
        <w:ind w:left="106"/>
      </w:pPr>
      <w:r>
        <w:rPr>
          <w:color w:val="273139"/>
        </w:rPr>
        <w:t>void</w:t>
      </w:r>
      <w:r>
        <w:rPr>
          <w:color w:val="273139"/>
          <w:spacing w:val="-1"/>
        </w:rPr>
        <w:t xml:space="preserve"> </w:t>
      </w:r>
      <w:proofErr w:type="spellStart"/>
      <w:r>
        <w:rPr>
          <w:color w:val="273139"/>
        </w:rPr>
        <w:t>drawTextRed</w:t>
      </w:r>
      <w:proofErr w:type="spellEnd"/>
      <w:r>
        <w:rPr>
          <w:color w:val="273139"/>
        </w:rPr>
        <w:t xml:space="preserve">(string </w:t>
      </w:r>
      <w:proofErr w:type="spellStart"/>
      <w:r>
        <w:rPr>
          <w:color w:val="273139"/>
        </w:rPr>
        <w:t>ch</w:t>
      </w:r>
      <w:proofErr w:type="spellEnd"/>
      <w:r>
        <w:rPr>
          <w:color w:val="273139"/>
        </w:rPr>
        <w:t>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int</w:t>
      </w:r>
      <w:r>
        <w:rPr>
          <w:color w:val="273139"/>
          <w:spacing w:val="-1"/>
        </w:rPr>
        <w:t xml:space="preserve"> </w:t>
      </w:r>
      <w:proofErr w:type="spellStart"/>
      <w:r>
        <w:rPr>
          <w:color w:val="273139"/>
        </w:rPr>
        <w:t>xpos</w:t>
      </w:r>
      <w:proofErr w:type="spellEnd"/>
      <w:r>
        <w:rPr>
          <w:color w:val="273139"/>
        </w:rPr>
        <w:t>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int</w:t>
      </w:r>
      <w:r>
        <w:rPr>
          <w:color w:val="273139"/>
          <w:spacing w:val="-1"/>
        </w:rPr>
        <w:t xml:space="preserve"> </w:t>
      </w:r>
      <w:proofErr w:type="spellStart"/>
      <w:r>
        <w:rPr>
          <w:color w:val="273139"/>
        </w:rPr>
        <w:t>ypos</w:t>
      </w:r>
      <w:proofErr w:type="spellEnd"/>
      <w:r>
        <w:rPr>
          <w:color w:val="273139"/>
        </w:rPr>
        <w:t>)//draw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the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text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for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score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and</w:t>
      </w:r>
      <w:r>
        <w:rPr>
          <w:color w:val="273139"/>
          <w:spacing w:val="2"/>
        </w:rPr>
        <w:t xml:space="preserve"> </w:t>
      </w:r>
      <w:r>
        <w:rPr>
          <w:color w:val="273139"/>
        </w:rPr>
        <w:t>game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over</w:t>
      </w:r>
    </w:p>
    <w:p w14:paraId="3D86F881" w14:textId="77777777" w:rsidR="005E382A" w:rsidRDefault="002F7D8F">
      <w:pPr>
        <w:pStyle w:val="BodyText"/>
        <w:spacing w:before="156"/>
        <w:ind w:left="106"/>
      </w:pPr>
      <w:r>
        <w:rPr>
          <w:color w:val="273139"/>
        </w:rPr>
        <w:t>{</w:t>
      </w:r>
    </w:p>
    <w:p w14:paraId="7DF83730" w14:textId="77777777" w:rsidR="005E382A" w:rsidRDefault="002F7D8F">
      <w:pPr>
        <w:pStyle w:val="BodyText"/>
        <w:tabs>
          <w:tab w:val="left" w:pos="916"/>
        </w:tabs>
        <w:spacing w:before="159" w:line="376" w:lineRule="auto"/>
        <w:ind w:right="6551" w:firstLine="230"/>
      </w:pPr>
      <w:r>
        <w:rPr>
          <w:color w:val="273139"/>
        </w:rPr>
        <w:t xml:space="preserve">int </w:t>
      </w:r>
      <w:proofErr w:type="spellStart"/>
      <w:r>
        <w:rPr>
          <w:color w:val="273139"/>
        </w:rPr>
        <w:t>numofchar</w:t>
      </w:r>
      <w:proofErr w:type="spellEnd"/>
      <w:r>
        <w:rPr>
          <w:color w:val="273139"/>
        </w:rPr>
        <w:t xml:space="preserve"> = </w:t>
      </w:r>
      <w:proofErr w:type="spellStart"/>
      <w:r>
        <w:rPr>
          <w:color w:val="273139"/>
        </w:rPr>
        <w:t>ch.length</w:t>
      </w:r>
      <w:proofErr w:type="spellEnd"/>
      <w:r>
        <w:rPr>
          <w:color w:val="273139"/>
        </w:rPr>
        <w:t>();</w:t>
      </w:r>
      <w:r>
        <w:rPr>
          <w:color w:val="273139"/>
          <w:spacing w:val="-58"/>
        </w:rPr>
        <w:t xml:space="preserve"> </w:t>
      </w:r>
      <w:r>
        <w:rPr>
          <w:color w:val="273139"/>
        </w:rPr>
        <w:t>int k;</w:t>
      </w:r>
      <w:r>
        <w:rPr>
          <w:color w:val="273139"/>
        </w:rPr>
        <w:tab/>
        <w:t>k = 0;</w:t>
      </w:r>
    </w:p>
    <w:p w14:paraId="366A33D5" w14:textId="77777777" w:rsidR="005E382A" w:rsidRDefault="002F7D8F">
      <w:pPr>
        <w:pStyle w:val="BodyText"/>
        <w:tabs>
          <w:tab w:val="left" w:pos="3013"/>
        </w:tabs>
        <w:spacing w:line="376" w:lineRule="auto"/>
        <w:ind w:right="5609" w:firstLine="230"/>
      </w:pPr>
      <w:r>
        <w:rPr>
          <w:color w:val="273139"/>
        </w:rPr>
        <w:t>glColor3f(1.0, 0.0, 0.0);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glRasterPos2f(</w:t>
      </w:r>
      <w:proofErr w:type="spellStart"/>
      <w:r>
        <w:rPr>
          <w:color w:val="273139"/>
        </w:rPr>
        <w:t>xpos</w:t>
      </w:r>
      <w:proofErr w:type="spellEnd"/>
      <w:r>
        <w:rPr>
          <w:color w:val="273139"/>
        </w:rPr>
        <w:t>,</w:t>
      </w:r>
      <w:r>
        <w:rPr>
          <w:color w:val="273139"/>
          <w:spacing w:val="-2"/>
        </w:rPr>
        <w:t xml:space="preserve"> </w:t>
      </w:r>
      <w:proofErr w:type="spellStart"/>
      <w:r>
        <w:rPr>
          <w:color w:val="273139"/>
        </w:rPr>
        <w:t>ypos</w:t>
      </w:r>
      <w:proofErr w:type="spellEnd"/>
      <w:r>
        <w:rPr>
          <w:color w:val="273139"/>
        </w:rPr>
        <w:t>);</w:t>
      </w:r>
      <w:r>
        <w:rPr>
          <w:color w:val="273139"/>
        </w:rPr>
        <w:tab/>
        <w:t xml:space="preserve">for (int </w:t>
      </w:r>
      <w:proofErr w:type="spellStart"/>
      <w:r>
        <w:rPr>
          <w:color w:val="273139"/>
        </w:rPr>
        <w:t>i</w:t>
      </w:r>
      <w:proofErr w:type="spellEnd"/>
      <w:r>
        <w:rPr>
          <w:color w:val="273139"/>
        </w:rPr>
        <w:t xml:space="preserve"> =</w:t>
      </w:r>
      <w:r>
        <w:rPr>
          <w:color w:val="273139"/>
          <w:spacing w:val="-58"/>
        </w:rPr>
        <w:t xml:space="preserve"> </w:t>
      </w:r>
      <w:r>
        <w:rPr>
          <w:color w:val="273139"/>
        </w:rPr>
        <w:t>0;</w:t>
      </w:r>
      <w:r>
        <w:rPr>
          <w:color w:val="273139"/>
          <w:spacing w:val="-1"/>
        </w:rPr>
        <w:t xml:space="preserve"> </w:t>
      </w:r>
      <w:proofErr w:type="spellStart"/>
      <w:r>
        <w:rPr>
          <w:color w:val="273139"/>
        </w:rPr>
        <w:t>i</w:t>
      </w:r>
      <w:proofErr w:type="spellEnd"/>
      <w:r>
        <w:rPr>
          <w:color w:val="273139"/>
        </w:rPr>
        <w:t xml:space="preserve"> &lt;=</w:t>
      </w:r>
      <w:r>
        <w:rPr>
          <w:color w:val="273139"/>
          <w:spacing w:val="-1"/>
        </w:rPr>
        <w:t xml:space="preserve"> </w:t>
      </w:r>
      <w:proofErr w:type="spellStart"/>
      <w:r>
        <w:rPr>
          <w:color w:val="273139"/>
        </w:rPr>
        <w:t>numofchar</w:t>
      </w:r>
      <w:proofErr w:type="spellEnd"/>
      <w:r>
        <w:rPr>
          <w:color w:val="273139"/>
          <w:spacing w:val="-1"/>
        </w:rPr>
        <w:t xml:space="preserve"> </w:t>
      </w:r>
      <w:r>
        <w:rPr>
          <w:color w:val="273139"/>
        </w:rPr>
        <w:t>-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 xml:space="preserve">1; </w:t>
      </w:r>
      <w:proofErr w:type="spellStart"/>
      <w:r>
        <w:rPr>
          <w:color w:val="273139"/>
        </w:rPr>
        <w:t>i</w:t>
      </w:r>
      <w:proofErr w:type="spellEnd"/>
      <w:r>
        <w:rPr>
          <w:color w:val="273139"/>
        </w:rPr>
        <w:t>++)</w:t>
      </w:r>
    </w:p>
    <w:p w14:paraId="235354E9" w14:textId="77777777" w:rsidR="005E382A" w:rsidRDefault="002F7D8F">
      <w:pPr>
        <w:pStyle w:val="BodyText"/>
        <w:spacing w:line="275" w:lineRule="exact"/>
        <w:ind w:left="346"/>
      </w:pPr>
      <w:r>
        <w:rPr>
          <w:color w:val="273139"/>
        </w:rPr>
        <w:t>{</w:t>
      </w:r>
    </w:p>
    <w:p w14:paraId="4EED4303" w14:textId="77777777" w:rsidR="005E382A" w:rsidRDefault="002F7D8F">
      <w:pPr>
        <w:pStyle w:val="BodyText"/>
        <w:spacing w:before="154" w:line="249" w:lineRule="auto"/>
        <w:ind w:right="320" w:firstLine="470"/>
      </w:pPr>
      <w:proofErr w:type="gramStart"/>
      <w:r>
        <w:rPr>
          <w:color w:val="273139"/>
        </w:rPr>
        <w:t>glutBitmapCharacter(</w:t>
      </w:r>
      <w:proofErr w:type="gramEnd"/>
      <w:r>
        <w:rPr>
          <w:color w:val="273139"/>
        </w:rPr>
        <w:t>GLUT_BITMAP_HELVETICA_18,</w:t>
      </w:r>
      <w:r>
        <w:rPr>
          <w:color w:val="273139"/>
          <w:spacing w:val="-4"/>
        </w:rPr>
        <w:t xml:space="preserve"> </w:t>
      </w:r>
      <w:proofErr w:type="spellStart"/>
      <w:r>
        <w:rPr>
          <w:color w:val="273139"/>
        </w:rPr>
        <w:t>ch</w:t>
      </w:r>
      <w:proofErr w:type="spellEnd"/>
      <w:r>
        <w:rPr>
          <w:color w:val="273139"/>
        </w:rPr>
        <w:t>[</w:t>
      </w:r>
      <w:proofErr w:type="spellStart"/>
      <w:r>
        <w:rPr>
          <w:color w:val="273139"/>
        </w:rPr>
        <w:t>i</w:t>
      </w:r>
      <w:proofErr w:type="spellEnd"/>
      <w:r>
        <w:rPr>
          <w:color w:val="273139"/>
        </w:rPr>
        <w:t>]);//font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used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here,</w:t>
      </w:r>
      <w:r>
        <w:rPr>
          <w:color w:val="273139"/>
          <w:spacing w:val="-4"/>
        </w:rPr>
        <w:t xml:space="preserve"> </w:t>
      </w:r>
      <w:r>
        <w:rPr>
          <w:color w:val="273139"/>
        </w:rPr>
        <w:t>may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use</w:t>
      </w:r>
      <w:r>
        <w:rPr>
          <w:color w:val="273139"/>
          <w:spacing w:val="-57"/>
        </w:rPr>
        <w:t xml:space="preserve"> </w:t>
      </w:r>
      <w:r>
        <w:rPr>
          <w:color w:val="273139"/>
        </w:rPr>
        <w:t>other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font also</w:t>
      </w:r>
    </w:p>
    <w:p w14:paraId="7F30B828" w14:textId="77777777" w:rsidR="005E382A" w:rsidRDefault="002F7D8F">
      <w:pPr>
        <w:pStyle w:val="BodyText"/>
        <w:spacing w:before="146"/>
        <w:ind w:left="346"/>
      </w:pPr>
      <w:r>
        <w:rPr>
          <w:color w:val="273139"/>
        </w:rPr>
        <w:t>}</w:t>
      </w:r>
    </w:p>
    <w:p w14:paraId="0B15D038" w14:textId="77777777" w:rsidR="005E382A" w:rsidRDefault="005E382A">
      <w:pPr>
        <w:sectPr w:rsidR="005E382A">
          <w:pgSz w:w="12240" w:h="15840"/>
          <w:pgMar w:top="1360" w:right="1300" w:bottom="1200" w:left="1320" w:header="0" w:footer="1005" w:gutter="0"/>
          <w:cols w:space="720"/>
        </w:sectPr>
      </w:pPr>
    </w:p>
    <w:p w14:paraId="5EE1A738" w14:textId="77777777" w:rsidR="005E382A" w:rsidRDefault="002F7D8F">
      <w:pPr>
        <w:pStyle w:val="BodyText"/>
        <w:spacing w:before="79"/>
        <w:ind w:left="106"/>
      </w:pPr>
      <w:r>
        <w:rPr>
          <w:color w:val="273139"/>
        </w:rPr>
        <w:lastRenderedPageBreak/>
        <w:t>}</w:t>
      </w:r>
    </w:p>
    <w:p w14:paraId="11D8F600" w14:textId="77777777" w:rsidR="005E382A" w:rsidRDefault="002F7D8F">
      <w:pPr>
        <w:pStyle w:val="BodyText"/>
        <w:spacing w:before="156" w:line="376" w:lineRule="auto"/>
        <w:ind w:right="3414" w:hanging="10"/>
      </w:pPr>
      <w:r>
        <w:rPr>
          <w:color w:val="273139"/>
        </w:rPr>
        <w:t>///draw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score</w:t>
      </w:r>
      <w:r>
        <w:rPr>
          <w:color w:val="273139"/>
          <w:spacing w:val="-4"/>
        </w:rPr>
        <w:t xml:space="preserve"> </w:t>
      </w:r>
      <w:r>
        <w:rPr>
          <w:color w:val="273139"/>
        </w:rPr>
        <w:t>int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type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variable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void</w:t>
      </w:r>
      <w:r>
        <w:rPr>
          <w:color w:val="273139"/>
          <w:spacing w:val="-2"/>
        </w:rPr>
        <w:t xml:space="preserve"> </w:t>
      </w:r>
      <w:proofErr w:type="spellStart"/>
      <w:r>
        <w:rPr>
          <w:color w:val="273139"/>
        </w:rPr>
        <w:t>drawTextNum</w:t>
      </w:r>
      <w:proofErr w:type="spellEnd"/>
      <w:r>
        <w:rPr>
          <w:color w:val="273139"/>
        </w:rPr>
        <w:t>(string</w:t>
      </w:r>
      <w:r>
        <w:rPr>
          <w:color w:val="273139"/>
          <w:spacing w:val="-1"/>
        </w:rPr>
        <w:t xml:space="preserve"> </w:t>
      </w:r>
      <w:proofErr w:type="spellStart"/>
      <w:r>
        <w:rPr>
          <w:color w:val="273139"/>
        </w:rPr>
        <w:t>ch</w:t>
      </w:r>
      <w:proofErr w:type="spellEnd"/>
      <w:r>
        <w:rPr>
          <w:color w:val="273139"/>
        </w:rPr>
        <w:t>,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int</w:t>
      </w:r>
      <w:r>
        <w:rPr>
          <w:color w:val="273139"/>
          <w:spacing w:val="-57"/>
        </w:rPr>
        <w:t xml:space="preserve"> </w:t>
      </w:r>
      <w:proofErr w:type="spellStart"/>
      <w:r>
        <w:rPr>
          <w:color w:val="273139"/>
        </w:rPr>
        <w:t>xpos</w:t>
      </w:r>
      <w:proofErr w:type="spellEnd"/>
      <w:r>
        <w:rPr>
          <w:color w:val="273139"/>
        </w:rPr>
        <w:t>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 xml:space="preserve">int </w:t>
      </w:r>
      <w:proofErr w:type="spellStart"/>
      <w:r>
        <w:rPr>
          <w:color w:val="273139"/>
        </w:rPr>
        <w:t>ypos</w:t>
      </w:r>
      <w:proofErr w:type="spellEnd"/>
      <w:r>
        <w:rPr>
          <w:color w:val="273139"/>
        </w:rPr>
        <w:t>)//counting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the score</w:t>
      </w:r>
    </w:p>
    <w:p w14:paraId="4B620BA2" w14:textId="77777777" w:rsidR="005E382A" w:rsidRDefault="002F7D8F">
      <w:pPr>
        <w:pStyle w:val="BodyText"/>
        <w:tabs>
          <w:tab w:val="left" w:pos="521"/>
          <w:tab w:val="left" w:pos="1495"/>
          <w:tab w:val="left" w:pos="2296"/>
        </w:tabs>
        <w:spacing w:line="376" w:lineRule="auto"/>
        <w:ind w:right="6588" w:hanging="10"/>
      </w:pPr>
      <w:r>
        <w:rPr>
          <w:color w:val="273139"/>
        </w:rPr>
        <w:t>{</w:t>
      </w:r>
      <w:r>
        <w:rPr>
          <w:color w:val="273139"/>
        </w:rPr>
        <w:tab/>
        <w:t xml:space="preserve">int </w:t>
      </w:r>
      <w:proofErr w:type="spellStart"/>
      <w:r>
        <w:rPr>
          <w:color w:val="273139"/>
        </w:rPr>
        <w:t>len</w:t>
      </w:r>
      <w:proofErr w:type="spellEnd"/>
      <w:r>
        <w:rPr>
          <w:color w:val="273139"/>
        </w:rPr>
        <w:t>;</w:t>
      </w:r>
      <w:r>
        <w:rPr>
          <w:color w:val="273139"/>
        </w:rPr>
        <w:tab/>
        <w:t>int k;</w:t>
      </w:r>
      <w:r>
        <w:rPr>
          <w:color w:val="273139"/>
        </w:rPr>
        <w:tab/>
        <w:t>k = 0;</w:t>
      </w:r>
      <w:r>
        <w:rPr>
          <w:color w:val="273139"/>
          <w:spacing w:val="1"/>
        </w:rPr>
        <w:t xml:space="preserve"> </w:t>
      </w:r>
      <w:proofErr w:type="spellStart"/>
      <w:r>
        <w:rPr>
          <w:color w:val="273139"/>
        </w:rPr>
        <w:t>len</w:t>
      </w:r>
      <w:proofErr w:type="spellEnd"/>
      <w:r>
        <w:rPr>
          <w:color w:val="273139"/>
        </w:rPr>
        <w:t xml:space="preserve"> = </w:t>
      </w:r>
      <w:proofErr w:type="spellStart"/>
      <w:r>
        <w:rPr>
          <w:color w:val="273139"/>
        </w:rPr>
        <w:t>ch.length</w:t>
      </w:r>
      <w:proofErr w:type="spellEnd"/>
      <w:r>
        <w:rPr>
          <w:color w:val="273139"/>
        </w:rPr>
        <w:t>();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glRasterPos2f(</w:t>
      </w:r>
      <w:proofErr w:type="spellStart"/>
      <w:r>
        <w:rPr>
          <w:color w:val="273139"/>
        </w:rPr>
        <w:t>xpos</w:t>
      </w:r>
      <w:proofErr w:type="spellEnd"/>
      <w:r>
        <w:rPr>
          <w:color w:val="273139"/>
        </w:rPr>
        <w:t>,</w:t>
      </w:r>
      <w:r>
        <w:rPr>
          <w:color w:val="273139"/>
          <w:spacing w:val="60"/>
        </w:rPr>
        <w:t xml:space="preserve"> </w:t>
      </w:r>
      <w:proofErr w:type="spellStart"/>
      <w:r>
        <w:rPr>
          <w:color w:val="273139"/>
        </w:rPr>
        <w:t>ypos</w:t>
      </w:r>
      <w:proofErr w:type="spellEnd"/>
      <w:r>
        <w:rPr>
          <w:color w:val="273139"/>
        </w:rPr>
        <w:t>);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for</w:t>
      </w:r>
      <w:r>
        <w:rPr>
          <w:color w:val="273139"/>
          <w:spacing w:val="-4"/>
        </w:rPr>
        <w:t xml:space="preserve"> </w:t>
      </w:r>
      <w:r>
        <w:rPr>
          <w:color w:val="273139"/>
        </w:rPr>
        <w:t>(int</w:t>
      </w:r>
      <w:r>
        <w:rPr>
          <w:color w:val="273139"/>
          <w:spacing w:val="-2"/>
        </w:rPr>
        <w:t xml:space="preserve"> </w:t>
      </w:r>
      <w:proofErr w:type="spellStart"/>
      <w:r>
        <w:rPr>
          <w:color w:val="273139"/>
        </w:rPr>
        <w:t>i</w:t>
      </w:r>
      <w:proofErr w:type="spellEnd"/>
      <w:r>
        <w:rPr>
          <w:color w:val="273139"/>
          <w:spacing w:val="-1"/>
        </w:rPr>
        <w:t xml:space="preserve"> </w:t>
      </w:r>
      <w:r>
        <w:rPr>
          <w:color w:val="273139"/>
        </w:rPr>
        <w:t>=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0;</w:t>
      </w:r>
      <w:r>
        <w:rPr>
          <w:color w:val="273139"/>
          <w:spacing w:val="-1"/>
        </w:rPr>
        <w:t xml:space="preserve"> </w:t>
      </w:r>
      <w:proofErr w:type="spellStart"/>
      <w:r>
        <w:rPr>
          <w:color w:val="273139"/>
        </w:rPr>
        <w:t>i</w:t>
      </w:r>
      <w:proofErr w:type="spellEnd"/>
      <w:r>
        <w:rPr>
          <w:color w:val="273139"/>
          <w:spacing w:val="-2"/>
        </w:rPr>
        <w:t xml:space="preserve"> </w:t>
      </w:r>
      <w:r>
        <w:rPr>
          <w:color w:val="273139"/>
        </w:rPr>
        <w:t>&lt;=</w:t>
      </w:r>
      <w:r>
        <w:rPr>
          <w:color w:val="273139"/>
          <w:spacing w:val="-2"/>
        </w:rPr>
        <w:t xml:space="preserve"> </w:t>
      </w:r>
      <w:proofErr w:type="spellStart"/>
      <w:r>
        <w:rPr>
          <w:color w:val="273139"/>
        </w:rPr>
        <w:t>len</w:t>
      </w:r>
      <w:proofErr w:type="spellEnd"/>
      <w:r>
        <w:rPr>
          <w:color w:val="273139"/>
        </w:rPr>
        <w:t xml:space="preserve"> -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1;</w:t>
      </w:r>
      <w:r>
        <w:rPr>
          <w:color w:val="273139"/>
          <w:spacing w:val="-1"/>
        </w:rPr>
        <w:t xml:space="preserve"> </w:t>
      </w:r>
      <w:proofErr w:type="spellStart"/>
      <w:r>
        <w:rPr>
          <w:color w:val="273139"/>
        </w:rPr>
        <w:t>i</w:t>
      </w:r>
      <w:proofErr w:type="spellEnd"/>
      <w:r>
        <w:rPr>
          <w:color w:val="273139"/>
        </w:rPr>
        <w:t>++)</w:t>
      </w:r>
    </w:p>
    <w:p w14:paraId="0B651115" w14:textId="77777777" w:rsidR="005E382A" w:rsidRDefault="002F7D8F">
      <w:pPr>
        <w:pStyle w:val="BodyText"/>
        <w:spacing w:line="273" w:lineRule="exact"/>
        <w:ind w:left="346"/>
      </w:pPr>
      <w:r>
        <w:rPr>
          <w:color w:val="273139"/>
        </w:rPr>
        <w:t>{</w:t>
      </w:r>
    </w:p>
    <w:p w14:paraId="3F4D1431" w14:textId="77777777" w:rsidR="005E382A" w:rsidRDefault="002F7D8F">
      <w:pPr>
        <w:pStyle w:val="BodyText"/>
        <w:spacing w:before="159"/>
        <w:ind w:left="586"/>
      </w:pPr>
      <w:r>
        <w:rPr>
          <w:color w:val="273139"/>
        </w:rPr>
        <w:t>glutBitmapCharacter(GLUT_BITMAP_HELVETICA_18,</w:t>
      </w:r>
      <w:r>
        <w:rPr>
          <w:color w:val="273139"/>
          <w:spacing w:val="-7"/>
        </w:rPr>
        <w:t xml:space="preserve"> </w:t>
      </w:r>
      <w:proofErr w:type="spellStart"/>
      <w:r>
        <w:rPr>
          <w:color w:val="273139"/>
        </w:rPr>
        <w:t>ch</w:t>
      </w:r>
      <w:proofErr w:type="spellEnd"/>
      <w:r>
        <w:rPr>
          <w:color w:val="273139"/>
        </w:rPr>
        <w:t>[k++]);</w:t>
      </w:r>
    </w:p>
    <w:p w14:paraId="0B0C732C" w14:textId="77777777" w:rsidR="005E382A" w:rsidRDefault="002F7D8F">
      <w:pPr>
        <w:pStyle w:val="BodyText"/>
        <w:spacing w:before="156"/>
        <w:ind w:left="346"/>
      </w:pPr>
      <w:r>
        <w:rPr>
          <w:color w:val="273139"/>
        </w:rPr>
        <w:t>}</w:t>
      </w:r>
    </w:p>
    <w:p w14:paraId="77AB0A84" w14:textId="77777777" w:rsidR="005E382A" w:rsidRDefault="002F7D8F">
      <w:pPr>
        <w:pStyle w:val="BodyText"/>
        <w:spacing w:before="156"/>
        <w:ind w:left="106"/>
      </w:pPr>
      <w:r>
        <w:rPr>
          <w:color w:val="273139"/>
        </w:rPr>
        <w:t>}</w:t>
      </w:r>
    </w:p>
    <w:p w14:paraId="77BF583F" w14:textId="77777777" w:rsidR="005E382A" w:rsidRDefault="005E382A">
      <w:pPr>
        <w:pStyle w:val="BodyText"/>
        <w:ind w:left="0"/>
        <w:rPr>
          <w:sz w:val="20"/>
        </w:rPr>
      </w:pPr>
    </w:p>
    <w:p w14:paraId="02A9511E" w14:textId="77777777" w:rsidR="005E382A" w:rsidRDefault="005E382A">
      <w:pPr>
        <w:pStyle w:val="BodyText"/>
        <w:spacing w:before="4"/>
        <w:ind w:left="0"/>
        <w:rPr>
          <w:sz w:val="23"/>
        </w:rPr>
      </w:pPr>
    </w:p>
    <w:p w14:paraId="3499927D" w14:textId="77777777" w:rsidR="005E382A" w:rsidRDefault="002F7D8F">
      <w:pPr>
        <w:pStyle w:val="BodyText"/>
        <w:spacing w:before="90" w:line="376" w:lineRule="auto"/>
        <w:ind w:right="2833" w:hanging="10"/>
      </w:pPr>
      <w:r>
        <w:rPr>
          <w:color w:val="273139"/>
        </w:rPr>
        <w:t>///function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for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controlling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all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the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things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with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obstacle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except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car. void</w:t>
      </w:r>
      <w:r>
        <w:rPr>
          <w:color w:val="273139"/>
          <w:spacing w:val="-57"/>
        </w:rPr>
        <w:t xml:space="preserve"> </w:t>
      </w:r>
      <w:proofErr w:type="spellStart"/>
      <w:r>
        <w:rPr>
          <w:color w:val="273139"/>
        </w:rPr>
        <w:t>controlAllexceptCar</w:t>
      </w:r>
      <w:proofErr w:type="spellEnd"/>
      <w:r>
        <w:rPr>
          <w:color w:val="273139"/>
        </w:rPr>
        <w:t>()</w:t>
      </w:r>
    </w:p>
    <w:p w14:paraId="02958DCC" w14:textId="77777777" w:rsidR="005E382A" w:rsidRDefault="002F7D8F">
      <w:pPr>
        <w:pStyle w:val="BodyText"/>
        <w:ind w:left="106"/>
      </w:pPr>
      <w:r>
        <w:rPr>
          <w:color w:val="273139"/>
        </w:rPr>
        <w:t>{</w:t>
      </w:r>
    </w:p>
    <w:p w14:paraId="3E6D810F" w14:textId="77777777" w:rsidR="005E382A" w:rsidRDefault="002F7D8F">
      <w:pPr>
        <w:pStyle w:val="BodyText"/>
        <w:spacing w:before="156"/>
        <w:ind w:left="346"/>
      </w:pPr>
      <w:r>
        <w:rPr>
          <w:color w:val="273139"/>
        </w:rPr>
        <w:t>///checking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1st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obstacle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touch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the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car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or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not.</w:t>
      </w:r>
    </w:p>
    <w:p w14:paraId="09FCEDE7" w14:textId="77777777" w:rsidR="005E382A" w:rsidRDefault="002F7D8F">
      <w:pPr>
        <w:pStyle w:val="BodyText"/>
        <w:spacing w:before="156" w:line="249" w:lineRule="auto"/>
        <w:ind w:right="383" w:firstLine="230"/>
      </w:pPr>
      <w:r>
        <w:rPr>
          <w:color w:val="273139"/>
        </w:rPr>
        <w:t>///if y(1st obstacle y axis) less than -67 then 2nd obstacle y axis(</w:t>
      </w:r>
      <w:proofErr w:type="spellStart"/>
      <w:r>
        <w:rPr>
          <w:color w:val="273139"/>
        </w:rPr>
        <w:t>yy</w:t>
      </w:r>
      <w:proofErr w:type="spellEnd"/>
      <w:r>
        <w:rPr>
          <w:color w:val="273139"/>
        </w:rPr>
        <w:t>) must be greater than -97</w:t>
      </w:r>
      <w:r>
        <w:rPr>
          <w:color w:val="273139"/>
          <w:spacing w:val="-58"/>
        </w:rPr>
        <w:t xml:space="preserve"> </w:t>
      </w:r>
      <w:proofErr w:type="spellStart"/>
      <w:r>
        <w:rPr>
          <w:color w:val="273139"/>
        </w:rPr>
        <w:t>hote</w:t>
      </w:r>
      <w:proofErr w:type="spellEnd"/>
      <w:r>
        <w:rPr>
          <w:color w:val="273139"/>
          <w:spacing w:val="-1"/>
        </w:rPr>
        <w:t xml:space="preserve"> </w:t>
      </w:r>
      <w:proofErr w:type="spellStart"/>
      <w:r>
        <w:rPr>
          <w:color w:val="273139"/>
        </w:rPr>
        <w:t>hobe</w:t>
      </w:r>
      <w:proofErr w:type="spellEnd"/>
    </w:p>
    <w:p w14:paraId="473F6C0B" w14:textId="77777777" w:rsidR="005E382A" w:rsidRDefault="002F7D8F">
      <w:pPr>
        <w:pStyle w:val="BodyText"/>
        <w:spacing w:before="146"/>
        <w:ind w:left="346"/>
      </w:pPr>
      <w:r>
        <w:rPr>
          <w:color w:val="273139"/>
        </w:rPr>
        <w:t>///</w:t>
      </w:r>
      <w:proofErr w:type="gramStart"/>
      <w:r>
        <w:rPr>
          <w:color w:val="273139"/>
        </w:rPr>
        <w:t>otherwise</w:t>
      </w:r>
      <w:proofErr w:type="gramEnd"/>
      <w:r>
        <w:rPr>
          <w:color w:val="273139"/>
          <w:spacing w:val="-1"/>
        </w:rPr>
        <w:t xml:space="preserve"> </w:t>
      </w:r>
      <w:r>
        <w:rPr>
          <w:color w:val="273139"/>
        </w:rPr>
        <w:t>car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will stop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if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y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less than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-67.</w:t>
      </w:r>
    </w:p>
    <w:p w14:paraId="6720B384" w14:textId="77777777" w:rsidR="005E382A" w:rsidRDefault="002F7D8F">
      <w:pPr>
        <w:pStyle w:val="BodyText"/>
        <w:spacing w:before="156"/>
        <w:ind w:left="346"/>
      </w:pPr>
      <w:r>
        <w:rPr>
          <w:color w:val="273139"/>
        </w:rPr>
        <w:t>if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((y &lt;=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 xml:space="preserve">-67 &amp;&amp; </w:t>
      </w:r>
      <w:proofErr w:type="spellStart"/>
      <w:r>
        <w:rPr>
          <w:color w:val="273139"/>
        </w:rPr>
        <w:t>yy</w:t>
      </w:r>
      <w:proofErr w:type="spellEnd"/>
      <w:r>
        <w:rPr>
          <w:color w:val="273139"/>
          <w:spacing w:val="-1"/>
        </w:rPr>
        <w:t xml:space="preserve"> </w:t>
      </w:r>
      <w:r>
        <w:rPr>
          <w:color w:val="273139"/>
        </w:rPr>
        <w:t>&gt;= -97) &amp;&amp;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(cx</w:t>
      </w:r>
      <w:r>
        <w:rPr>
          <w:color w:val="273139"/>
          <w:spacing w:val="2"/>
        </w:rPr>
        <w:t xml:space="preserve"> </w:t>
      </w:r>
      <w:r>
        <w:rPr>
          <w:color w:val="273139"/>
        </w:rPr>
        <w:t>&gt;=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-5 &amp;&amp;</w:t>
      </w:r>
      <w:r>
        <w:rPr>
          <w:color w:val="273139"/>
          <w:spacing w:val="3"/>
        </w:rPr>
        <w:t xml:space="preserve"> </w:t>
      </w:r>
      <w:r>
        <w:rPr>
          <w:color w:val="273139"/>
        </w:rPr>
        <w:t>cx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&lt;=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5))</w:t>
      </w:r>
    </w:p>
    <w:p w14:paraId="6C93C0C4" w14:textId="77777777" w:rsidR="005E382A" w:rsidRDefault="002F7D8F">
      <w:pPr>
        <w:pStyle w:val="BodyText"/>
        <w:spacing w:before="156"/>
        <w:ind w:left="346"/>
      </w:pPr>
      <w:r>
        <w:rPr>
          <w:color w:val="273139"/>
        </w:rPr>
        <w:t>{</w:t>
      </w:r>
    </w:p>
    <w:p w14:paraId="7B571C08" w14:textId="77777777" w:rsidR="005E382A" w:rsidRDefault="002F7D8F">
      <w:pPr>
        <w:pStyle w:val="BodyText"/>
        <w:spacing w:before="156" w:line="376" w:lineRule="auto"/>
        <w:ind w:right="2291" w:firstLine="470"/>
      </w:pPr>
      <w:proofErr w:type="spellStart"/>
      <w:r>
        <w:rPr>
          <w:color w:val="273139"/>
        </w:rPr>
        <w:t>glutIdleFunc</w:t>
      </w:r>
      <w:proofErr w:type="spellEnd"/>
      <w:r>
        <w:rPr>
          <w:color w:val="273139"/>
        </w:rPr>
        <w:t>(NULL);///infinity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loop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will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stop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because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of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NULL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value</w:t>
      </w:r>
      <w:r>
        <w:rPr>
          <w:color w:val="273139"/>
          <w:spacing w:val="-57"/>
        </w:rPr>
        <w:t xml:space="preserve"> </w:t>
      </w:r>
      <w:proofErr w:type="spellStart"/>
      <w:r>
        <w:rPr>
          <w:color w:val="273139"/>
        </w:rPr>
        <w:t>gameover</w:t>
      </w:r>
      <w:proofErr w:type="spellEnd"/>
      <w:r>
        <w:rPr>
          <w:color w:val="273139"/>
        </w:rPr>
        <w:t xml:space="preserve"> =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true;</w:t>
      </w:r>
    </w:p>
    <w:p w14:paraId="57DB506C" w14:textId="77777777" w:rsidR="005E382A" w:rsidRDefault="002F7D8F">
      <w:pPr>
        <w:pStyle w:val="BodyText"/>
        <w:spacing w:before="2"/>
        <w:ind w:left="346"/>
      </w:pPr>
      <w:r>
        <w:rPr>
          <w:color w:val="273139"/>
        </w:rPr>
        <w:t>}</w:t>
      </w:r>
    </w:p>
    <w:p w14:paraId="13A92045" w14:textId="77777777" w:rsidR="005E382A" w:rsidRDefault="002F7D8F">
      <w:pPr>
        <w:pStyle w:val="BodyText"/>
        <w:spacing w:before="157"/>
        <w:ind w:left="346"/>
      </w:pPr>
      <w:r>
        <w:rPr>
          <w:color w:val="273139"/>
        </w:rPr>
        <w:t>///checking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2nd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obstacle touch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the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car or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not.</w:t>
      </w:r>
    </w:p>
    <w:p w14:paraId="5A47B328" w14:textId="77777777" w:rsidR="005E382A" w:rsidRDefault="002F7D8F">
      <w:pPr>
        <w:pStyle w:val="BodyText"/>
        <w:spacing w:before="156"/>
        <w:ind w:left="346"/>
      </w:pPr>
      <w:r>
        <w:rPr>
          <w:color w:val="273139"/>
        </w:rPr>
        <w:t>else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if ((</w:t>
      </w:r>
      <w:proofErr w:type="spellStart"/>
      <w:r>
        <w:rPr>
          <w:color w:val="273139"/>
        </w:rPr>
        <w:t>yy</w:t>
      </w:r>
      <w:proofErr w:type="spellEnd"/>
      <w:r>
        <w:rPr>
          <w:color w:val="273139"/>
          <w:spacing w:val="1"/>
        </w:rPr>
        <w:t xml:space="preserve"> </w:t>
      </w:r>
      <w:r>
        <w:rPr>
          <w:color w:val="273139"/>
        </w:rPr>
        <w:t>&lt;=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-147 &amp;&amp;</w:t>
      </w:r>
      <w:r>
        <w:rPr>
          <w:color w:val="273139"/>
          <w:spacing w:val="-1"/>
        </w:rPr>
        <w:t xml:space="preserve"> </w:t>
      </w:r>
      <w:proofErr w:type="spellStart"/>
      <w:r>
        <w:rPr>
          <w:color w:val="273139"/>
        </w:rPr>
        <w:t>yy</w:t>
      </w:r>
      <w:proofErr w:type="spellEnd"/>
      <w:r>
        <w:rPr>
          <w:color w:val="273139"/>
        </w:rPr>
        <w:t xml:space="preserve"> &gt;=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-177)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&amp;&amp; (cx &gt;=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10 &amp;&amp; cx &lt;=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17))</w:t>
      </w:r>
    </w:p>
    <w:p w14:paraId="0BB0F94D" w14:textId="77777777" w:rsidR="005E382A" w:rsidRDefault="002F7D8F">
      <w:pPr>
        <w:pStyle w:val="BodyText"/>
        <w:spacing w:before="156"/>
        <w:ind w:left="346"/>
      </w:pPr>
      <w:r>
        <w:rPr>
          <w:color w:val="273139"/>
        </w:rPr>
        <w:t>{</w:t>
      </w:r>
    </w:p>
    <w:p w14:paraId="1F58A470" w14:textId="77777777" w:rsidR="005E382A" w:rsidRDefault="002F7D8F">
      <w:pPr>
        <w:pStyle w:val="BodyText"/>
        <w:spacing w:before="156" w:line="376" w:lineRule="auto"/>
        <w:ind w:right="6733" w:firstLine="470"/>
      </w:pPr>
      <w:proofErr w:type="spellStart"/>
      <w:r>
        <w:rPr>
          <w:color w:val="273139"/>
          <w:spacing w:val="-1"/>
        </w:rPr>
        <w:t>glutIdleFunc</w:t>
      </w:r>
      <w:proofErr w:type="spellEnd"/>
      <w:r>
        <w:rPr>
          <w:color w:val="273139"/>
          <w:spacing w:val="-1"/>
        </w:rPr>
        <w:t>(NULL);</w:t>
      </w:r>
      <w:r>
        <w:rPr>
          <w:color w:val="273139"/>
          <w:spacing w:val="-57"/>
        </w:rPr>
        <w:t xml:space="preserve"> </w:t>
      </w:r>
      <w:proofErr w:type="spellStart"/>
      <w:r>
        <w:rPr>
          <w:color w:val="273139"/>
        </w:rPr>
        <w:t>gameover</w:t>
      </w:r>
      <w:proofErr w:type="spellEnd"/>
      <w:r>
        <w:rPr>
          <w:color w:val="273139"/>
        </w:rPr>
        <w:t xml:space="preserve"> =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true;</w:t>
      </w:r>
    </w:p>
    <w:p w14:paraId="26A92FA3" w14:textId="77777777" w:rsidR="005E382A" w:rsidRDefault="002F7D8F">
      <w:pPr>
        <w:pStyle w:val="BodyText"/>
        <w:spacing w:line="276" w:lineRule="exact"/>
        <w:ind w:left="346"/>
      </w:pPr>
      <w:r>
        <w:rPr>
          <w:color w:val="273139"/>
        </w:rPr>
        <w:t>}</w:t>
      </w:r>
    </w:p>
    <w:p w14:paraId="4395369D" w14:textId="77777777" w:rsidR="005E382A" w:rsidRDefault="005E382A">
      <w:pPr>
        <w:spacing w:line="276" w:lineRule="exact"/>
        <w:sectPr w:rsidR="005E382A">
          <w:pgSz w:w="12240" w:h="15840"/>
          <w:pgMar w:top="1360" w:right="1300" w:bottom="1200" w:left="1320" w:header="0" w:footer="1005" w:gutter="0"/>
          <w:cols w:space="720"/>
        </w:sectPr>
      </w:pPr>
    </w:p>
    <w:p w14:paraId="4E5CF9EE" w14:textId="77777777" w:rsidR="005E382A" w:rsidRDefault="002F7D8F">
      <w:pPr>
        <w:pStyle w:val="BodyText"/>
        <w:spacing w:before="79"/>
        <w:ind w:left="346"/>
      </w:pPr>
      <w:r>
        <w:rPr>
          <w:color w:val="273139"/>
        </w:rPr>
        <w:lastRenderedPageBreak/>
        <w:t>///control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1st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and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2nd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window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animation(moving)</w:t>
      </w:r>
    </w:p>
    <w:p w14:paraId="5FECF195" w14:textId="77777777" w:rsidR="005E382A" w:rsidRDefault="002F7D8F">
      <w:pPr>
        <w:pStyle w:val="BodyText"/>
        <w:spacing w:before="156"/>
        <w:ind w:left="346"/>
      </w:pPr>
      <w:r>
        <w:rPr>
          <w:color w:val="273139"/>
        </w:rPr>
        <w:t>///1st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window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goes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down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and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2nd window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appearing(repeating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again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and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again)</w:t>
      </w:r>
    </w:p>
    <w:p w14:paraId="1FFCBDF8" w14:textId="77777777" w:rsidR="005E382A" w:rsidRDefault="002F7D8F">
      <w:pPr>
        <w:pStyle w:val="BodyText"/>
        <w:spacing w:before="156"/>
        <w:ind w:left="346"/>
      </w:pPr>
      <w:r>
        <w:rPr>
          <w:color w:val="273139"/>
        </w:rPr>
        <w:t>///when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ty-(y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axis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of</w:t>
      </w:r>
      <w:r>
        <w:rPr>
          <w:color w:val="273139"/>
          <w:spacing w:val="-1"/>
        </w:rPr>
        <w:t xml:space="preserve"> </w:t>
      </w:r>
      <w:proofErr w:type="spellStart"/>
      <w:r>
        <w:rPr>
          <w:color w:val="273139"/>
        </w:rPr>
        <w:t>draw_all</w:t>
      </w:r>
      <w:proofErr w:type="spellEnd"/>
      <w:r>
        <w:rPr>
          <w:color w:val="273139"/>
        </w:rPr>
        <w:t>()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function)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-</w:t>
      </w:r>
    </w:p>
    <w:p w14:paraId="3E108898" w14:textId="77777777" w:rsidR="005E382A" w:rsidRDefault="002F7D8F">
      <w:pPr>
        <w:pStyle w:val="BodyText"/>
        <w:spacing w:before="156"/>
        <w:ind w:left="346"/>
      </w:pPr>
      <w:r>
        <w:rPr>
          <w:color w:val="273139"/>
        </w:rPr>
        <w:t>///-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less than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-100 then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it set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the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value of(ty)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to 0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for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repeating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this moving</w:t>
      </w:r>
    </w:p>
    <w:p w14:paraId="1B54FD39" w14:textId="77777777" w:rsidR="005E382A" w:rsidRDefault="002F7D8F">
      <w:pPr>
        <w:pStyle w:val="BodyText"/>
        <w:tabs>
          <w:tab w:val="left" w:pos="1869"/>
          <w:tab w:val="left" w:pos="7112"/>
        </w:tabs>
        <w:spacing w:before="159" w:line="376" w:lineRule="auto"/>
        <w:ind w:right="2358"/>
      </w:pPr>
      <w:r>
        <w:rPr>
          <w:color w:val="273139"/>
        </w:rPr>
        <w:t>///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1st window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ty=0 and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2nd window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ty=0(where 1st window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ty=100)</w:t>
      </w:r>
      <w:r>
        <w:rPr>
          <w:color w:val="273139"/>
        </w:rPr>
        <w:tab/>
      </w:r>
      <w:r>
        <w:rPr>
          <w:color w:val="273139"/>
          <w:spacing w:val="-2"/>
        </w:rPr>
        <w:t>if</w:t>
      </w:r>
      <w:r>
        <w:rPr>
          <w:color w:val="273139"/>
          <w:spacing w:val="-57"/>
        </w:rPr>
        <w:t xml:space="preserve"> </w:t>
      </w:r>
      <w:r>
        <w:rPr>
          <w:color w:val="273139"/>
        </w:rPr>
        <w:t>(ty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&lt;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-100)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{</w:t>
      </w:r>
      <w:r>
        <w:rPr>
          <w:color w:val="273139"/>
        </w:rPr>
        <w:tab/>
        <w:t>ty = 0;</w:t>
      </w:r>
    </w:p>
    <w:p w14:paraId="26832A8E" w14:textId="77777777" w:rsidR="005E382A" w:rsidRDefault="005E382A">
      <w:pPr>
        <w:pStyle w:val="BodyText"/>
        <w:spacing w:before="4"/>
        <w:ind w:left="0"/>
        <w:rPr>
          <w:sz w:val="37"/>
        </w:rPr>
      </w:pPr>
    </w:p>
    <w:p w14:paraId="110461EE" w14:textId="77777777" w:rsidR="005E382A" w:rsidRDefault="002F7D8F">
      <w:pPr>
        <w:pStyle w:val="BodyText"/>
        <w:tabs>
          <w:tab w:val="left" w:pos="761"/>
        </w:tabs>
        <w:spacing w:line="376" w:lineRule="auto"/>
        <w:ind w:right="6761" w:firstLine="230"/>
      </w:pPr>
      <w:r>
        <w:rPr>
          <w:color w:val="273139"/>
        </w:rPr>
        <w:t>}</w:t>
      </w:r>
      <w:r>
        <w:rPr>
          <w:color w:val="273139"/>
        </w:rPr>
        <w:tab/>
        <w:t>else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if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(score</w:t>
      </w:r>
      <w:r>
        <w:rPr>
          <w:color w:val="273139"/>
          <w:spacing w:val="-5"/>
        </w:rPr>
        <w:t xml:space="preserve"> </w:t>
      </w:r>
      <w:r>
        <w:rPr>
          <w:color w:val="273139"/>
        </w:rPr>
        <w:t>&lt;</w:t>
      </w:r>
      <w:r>
        <w:rPr>
          <w:color w:val="273139"/>
          <w:spacing w:val="-4"/>
        </w:rPr>
        <w:t xml:space="preserve"> </w:t>
      </w:r>
      <w:r>
        <w:rPr>
          <w:color w:val="273139"/>
        </w:rPr>
        <w:t>500)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{</w:t>
      </w:r>
      <w:r>
        <w:rPr>
          <w:color w:val="273139"/>
          <w:spacing w:val="-57"/>
        </w:rPr>
        <w:t xml:space="preserve"> </w:t>
      </w:r>
      <w:proofErr w:type="spellStart"/>
      <w:r>
        <w:rPr>
          <w:color w:val="273139"/>
        </w:rPr>
        <w:t>glutDisplayFunc</w:t>
      </w:r>
      <w:proofErr w:type="spellEnd"/>
      <w:r>
        <w:rPr>
          <w:color w:val="273139"/>
        </w:rPr>
        <w:t>(display);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ty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-=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0.10;</w:t>
      </w:r>
    </w:p>
    <w:p w14:paraId="702DA0DA" w14:textId="77777777" w:rsidR="005E382A" w:rsidRDefault="002F7D8F">
      <w:pPr>
        <w:pStyle w:val="BodyText"/>
        <w:spacing w:before="1"/>
      </w:pPr>
      <w:proofErr w:type="spellStart"/>
      <w:r>
        <w:rPr>
          <w:color w:val="273139"/>
        </w:rPr>
        <w:t>glutPostRedisplay</w:t>
      </w:r>
      <w:proofErr w:type="spellEnd"/>
      <w:r>
        <w:rPr>
          <w:color w:val="273139"/>
        </w:rPr>
        <w:t>();</w:t>
      </w:r>
    </w:p>
    <w:p w14:paraId="2180D0A5" w14:textId="77777777" w:rsidR="005E382A" w:rsidRDefault="002F7D8F">
      <w:pPr>
        <w:pStyle w:val="BodyText"/>
        <w:tabs>
          <w:tab w:val="left" w:pos="761"/>
          <w:tab w:val="left" w:pos="1543"/>
        </w:tabs>
        <w:spacing w:before="159" w:line="376" w:lineRule="auto"/>
        <w:ind w:right="6103" w:firstLine="230"/>
      </w:pPr>
      <w:r>
        <w:rPr>
          <w:color w:val="273139"/>
        </w:rPr>
        <w:t>}</w:t>
      </w:r>
      <w:r>
        <w:rPr>
          <w:color w:val="273139"/>
        </w:rPr>
        <w:tab/>
        <w:t>else if (score &lt; 1500) {</w:t>
      </w:r>
      <w:r>
        <w:rPr>
          <w:color w:val="273139"/>
          <w:spacing w:val="1"/>
        </w:rPr>
        <w:t xml:space="preserve"> </w:t>
      </w:r>
      <w:proofErr w:type="spellStart"/>
      <w:r>
        <w:rPr>
          <w:color w:val="273139"/>
        </w:rPr>
        <w:t>glutDisplayFunc</w:t>
      </w:r>
      <w:proofErr w:type="spellEnd"/>
      <w:r>
        <w:rPr>
          <w:color w:val="273139"/>
        </w:rPr>
        <w:t>(display_level2);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ty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-=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2.5;</w:t>
      </w:r>
      <w:r>
        <w:rPr>
          <w:color w:val="273139"/>
        </w:rPr>
        <w:tab/>
      </w:r>
      <w:proofErr w:type="spellStart"/>
      <w:r>
        <w:rPr>
          <w:color w:val="273139"/>
          <w:spacing w:val="-1"/>
        </w:rPr>
        <w:t>glutPostRedisplay</w:t>
      </w:r>
      <w:proofErr w:type="spellEnd"/>
      <w:r>
        <w:rPr>
          <w:color w:val="273139"/>
          <w:spacing w:val="-1"/>
        </w:rPr>
        <w:t>();</w:t>
      </w:r>
    </w:p>
    <w:p w14:paraId="65D110BF" w14:textId="77777777" w:rsidR="005E382A" w:rsidRDefault="002F7D8F">
      <w:pPr>
        <w:pStyle w:val="BodyText"/>
        <w:spacing w:line="275" w:lineRule="exact"/>
        <w:ind w:left="346"/>
      </w:pPr>
      <w:r>
        <w:rPr>
          <w:color w:val="273139"/>
        </w:rPr>
        <w:t>}</w:t>
      </w:r>
    </w:p>
    <w:p w14:paraId="207C622E" w14:textId="77777777" w:rsidR="005E382A" w:rsidRDefault="002F7D8F">
      <w:pPr>
        <w:pStyle w:val="BodyText"/>
        <w:spacing w:before="153"/>
      </w:pPr>
      <w:r>
        <w:rPr>
          <w:color w:val="273139"/>
        </w:rPr>
        <w:t>else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{</w:t>
      </w:r>
    </w:p>
    <w:p w14:paraId="5ECF3CAD" w14:textId="77777777" w:rsidR="005E382A" w:rsidRDefault="002F7D8F">
      <w:pPr>
        <w:pStyle w:val="BodyText"/>
        <w:spacing w:before="159"/>
        <w:ind w:left="586"/>
      </w:pPr>
      <w:proofErr w:type="spellStart"/>
      <w:r>
        <w:rPr>
          <w:color w:val="273139"/>
        </w:rPr>
        <w:t>glutDisplayFunc</w:t>
      </w:r>
      <w:proofErr w:type="spellEnd"/>
      <w:r>
        <w:rPr>
          <w:color w:val="273139"/>
        </w:rPr>
        <w:t>(display_level3);</w:t>
      </w:r>
    </w:p>
    <w:p w14:paraId="4F579B01" w14:textId="77777777" w:rsidR="005E382A" w:rsidRDefault="002F7D8F">
      <w:pPr>
        <w:pStyle w:val="BodyText"/>
        <w:spacing w:before="156"/>
        <w:ind w:left="586"/>
      </w:pPr>
      <w:r>
        <w:rPr>
          <w:color w:val="273139"/>
        </w:rPr>
        <w:t>///decreasing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value of ty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that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means windows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goes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down</w:t>
      </w:r>
    </w:p>
    <w:p w14:paraId="6EE24D40" w14:textId="77777777" w:rsidR="005E382A" w:rsidRDefault="002F7D8F">
      <w:pPr>
        <w:pStyle w:val="BodyText"/>
        <w:spacing w:before="156" w:line="376" w:lineRule="auto"/>
        <w:ind w:right="1855" w:firstLine="470"/>
      </w:pPr>
      <w:r>
        <w:rPr>
          <w:color w:val="273139"/>
        </w:rPr>
        <w:t>///if the value is less than -100 then it will not Redisplay, go to if condition</w:t>
      </w:r>
      <w:r>
        <w:rPr>
          <w:color w:val="273139"/>
          <w:spacing w:val="-57"/>
        </w:rPr>
        <w:t xml:space="preserve"> </w:t>
      </w:r>
      <w:r>
        <w:rPr>
          <w:color w:val="273139"/>
        </w:rPr>
        <w:t>ty -=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4.5000;</w:t>
      </w:r>
    </w:p>
    <w:p w14:paraId="7ABA92EC" w14:textId="77777777" w:rsidR="005E382A" w:rsidRDefault="002F7D8F">
      <w:pPr>
        <w:pStyle w:val="BodyText"/>
        <w:spacing w:before="146"/>
        <w:ind w:left="586"/>
      </w:pPr>
      <w:proofErr w:type="spellStart"/>
      <w:r>
        <w:rPr>
          <w:color w:val="273139"/>
        </w:rPr>
        <w:t>glutPostRedisplay</w:t>
      </w:r>
      <w:proofErr w:type="spellEnd"/>
      <w:r>
        <w:rPr>
          <w:color w:val="273139"/>
        </w:rPr>
        <w:t>();</w:t>
      </w:r>
    </w:p>
    <w:p w14:paraId="62A35F8B" w14:textId="77777777" w:rsidR="005E382A" w:rsidRDefault="002F7D8F">
      <w:pPr>
        <w:pStyle w:val="BodyText"/>
        <w:spacing w:before="156"/>
        <w:ind w:left="346"/>
      </w:pPr>
      <w:r>
        <w:rPr>
          <w:color w:val="273139"/>
        </w:rPr>
        <w:t>}</w:t>
      </w:r>
    </w:p>
    <w:p w14:paraId="3095426C" w14:textId="77777777" w:rsidR="005E382A" w:rsidRDefault="002F7D8F">
      <w:pPr>
        <w:pStyle w:val="BodyText"/>
        <w:spacing w:before="156"/>
        <w:ind w:left="346"/>
      </w:pPr>
      <w:r>
        <w:rPr>
          <w:color w:val="273139"/>
        </w:rPr>
        <w:t>///end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of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controlling 1st &amp; 2nd window moving</w:t>
      </w:r>
    </w:p>
    <w:p w14:paraId="6921E46D" w14:textId="77777777" w:rsidR="005E382A" w:rsidRDefault="005E382A">
      <w:pPr>
        <w:pStyle w:val="BodyText"/>
        <w:ind w:left="0"/>
        <w:rPr>
          <w:sz w:val="26"/>
        </w:rPr>
      </w:pPr>
    </w:p>
    <w:p w14:paraId="54451678" w14:textId="77777777" w:rsidR="005E382A" w:rsidRDefault="005E382A">
      <w:pPr>
        <w:pStyle w:val="BodyText"/>
        <w:ind w:left="0"/>
        <w:rPr>
          <w:sz w:val="26"/>
        </w:rPr>
      </w:pPr>
    </w:p>
    <w:p w14:paraId="797BD082" w14:textId="77777777" w:rsidR="005E382A" w:rsidRDefault="005E382A">
      <w:pPr>
        <w:pStyle w:val="BodyText"/>
        <w:ind w:left="0"/>
        <w:rPr>
          <w:sz w:val="37"/>
        </w:rPr>
      </w:pPr>
    </w:p>
    <w:p w14:paraId="1DFB000B" w14:textId="77777777" w:rsidR="005E382A" w:rsidRDefault="002F7D8F">
      <w:pPr>
        <w:pStyle w:val="BodyText"/>
        <w:ind w:left="106"/>
      </w:pPr>
      <w:r>
        <w:rPr>
          <w:color w:val="273139"/>
        </w:rPr>
        <w:t>///controlling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1st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&amp;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2nd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obstacle</w:t>
      </w:r>
    </w:p>
    <w:p w14:paraId="413D605E" w14:textId="77777777" w:rsidR="005E382A" w:rsidRDefault="002F7D8F">
      <w:pPr>
        <w:pStyle w:val="BodyText"/>
        <w:tabs>
          <w:tab w:val="left" w:pos="2009"/>
          <w:tab w:val="left" w:pos="3234"/>
          <w:tab w:val="left" w:pos="4096"/>
          <w:tab w:val="left" w:pos="4511"/>
          <w:tab w:val="left" w:pos="5601"/>
          <w:tab w:val="left" w:pos="6783"/>
        </w:tabs>
        <w:spacing w:before="156" w:line="376" w:lineRule="auto"/>
        <w:ind w:right="1913" w:firstLine="230"/>
      </w:pPr>
      <w:r>
        <w:rPr>
          <w:color w:val="273139"/>
        </w:rPr>
        <w:t>///if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y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axis(of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1st obstacle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is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less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than</w:t>
      </w:r>
      <w:r>
        <w:rPr>
          <w:color w:val="273139"/>
          <w:spacing w:val="2"/>
        </w:rPr>
        <w:t xml:space="preserve"> </w:t>
      </w:r>
      <w:r>
        <w:rPr>
          <w:color w:val="273139"/>
        </w:rPr>
        <w:t>-180(50+130)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than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y &amp;&amp;</w:t>
      </w:r>
      <w:r>
        <w:rPr>
          <w:color w:val="273139"/>
          <w:spacing w:val="-1"/>
        </w:rPr>
        <w:t xml:space="preserve"> </w:t>
      </w:r>
      <w:proofErr w:type="spellStart"/>
      <w:r>
        <w:rPr>
          <w:color w:val="273139"/>
        </w:rPr>
        <w:t>yy</w:t>
      </w:r>
      <w:proofErr w:type="spellEnd"/>
      <w:r>
        <w:rPr>
          <w:color w:val="273139"/>
          <w:spacing w:val="-1"/>
        </w:rPr>
        <w:t xml:space="preserve"> </w:t>
      </w:r>
      <w:r>
        <w:rPr>
          <w:color w:val="273139"/>
        </w:rPr>
        <w:t>will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reset)</w:t>
      </w:r>
      <w:r>
        <w:rPr>
          <w:color w:val="273139"/>
          <w:spacing w:val="-57"/>
        </w:rPr>
        <w:t xml:space="preserve"> </w:t>
      </w:r>
      <w:r>
        <w:rPr>
          <w:color w:val="273139"/>
        </w:rPr>
        <w:t>if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(y &lt;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-180)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{</w:t>
      </w:r>
      <w:r>
        <w:rPr>
          <w:color w:val="273139"/>
        </w:rPr>
        <w:tab/>
      </w:r>
      <w:proofErr w:type="spellStart"/>
      <w:r>
        <w:rPr>
          <w:color w:val="273139"/>
        </w:rPr>
        <w:t>yy</w:t>
      </w:r>
      <w:proofErr w:type="spellEnd"/>
      <w:r>
        <w:rPr>
          <w:color w:val="273139"/>
          <w:spacing w:val="2"/>
        </w:rPr>
        <w:t xml:space="preserve"> </w:t>
      </w:r>
      <w:r>
        <w:rPr>
          <w:color w:val="273139"/>
        </w:rPr>
        <w:t>=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0;</w:t>
      </w:r>
      <w:r>
        <w:rPr>
          <w:color w:val="273139"/>
        </w:rPr>
        <w:tab/>
        <w:t>y = 0;</w:t>
      </w:r>
      <w:r>
        <w:rPr>
          <w:color w:val="273139"/>
        </w:rPr>
        <w:tab/>
        <w:t>}</w:t>
      </w:r>
      <w:r>
        <w:rPr>
          <w:color w:val="273139"/>
        </w:rPr>
        <w:tab/>
        <w:t>else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{</w:t>
      </w:r>
      <w:r>
        <w:rPr>
          <w:color w:val="273139"/>
        </w:rPr>
        <w:tab/>
        <w:t>y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-=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1;</w:t>
      </w:r>
      <w:r>
        <w:rPr>
          <w:color w:val="273139"/>
        </w:rPr>
        <w:tab/>
      </w:r>
      <w:proofErr w:type="spellStart"/>
      <w:r>
        <w:rPr>
          <w:color w:val="273139"/>
        </w:rPr>
        <w:t>yy</w:t>
      </w:r>
      <w:proofErr w:type="spellEnd"/>
      <w:r>
        <w:rPr>
          <w:color w:val="273139"/>
        </w:rPr>
        <w:t xml:space="preserve"> -=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1;</w:t>
      </w:r>
      <w:r>
        <w:rPr>
          <w:color w:val="273139"/>
          <w:spacing w:val="1"/>
        </w:rPr>
        <w:t xml:space="preserve"> </w:t>
      </w:r>
      <w:proofErr w:type="spellStart"/>
      <w:r>
        <w:rPr>
          <w:color w:val="273139"/>
        </w:rPr>
        <w:t>glutPostRedisplay</w:t>
      </w:r>
      <w:proofErr w:type="spellEnd"/>
      <w:r>
        <w:rPr>
          <w:color w:val="273139"/>
        </w:rPr>
        <w:t>();</w:t>
      </w:r>
    </w:p>
    <w:p w14:paraId="6AA6BCBB" w14:textId="77777777" w:rsidR="005E382A" w:rsidRDefault="005E382A">
      <w:pPr>
        <w:spacing w:line="376" w:lineRule="auto"/>
        <w:sectPr w:rsidR="005E382A">
          <w:pgSz w:w="12240" w:h="15840"/>
          <w:pgMar w:top="1360" w:right="1300" w:bottom="1200" w:left="1320" w:header="0" w:footer="1005" w:gutter="0"/>
          <w:cols w:space="720"/>
        </w:sectPr>
      </w:pPr>
    </w:p>
    <w:p w14:paraId="19A32FD2" w14:textId="77777777" w:rsidR="005E382A" w:rsidRDefault="002F7D8F">
      <w:pPr>
        <w:pStyle w:val="BodyText"/>
        <w:spacing w:before="79"/>
        <w:ind w:left="346"/>
      </w:pPr>
      <w:r>
        <w:rPr>
          <w:color w:val="273139"/>
        </w:rPr>
        <w:lastRenderedPageBreak/>
        <w:t>}</w:t>
      </w:r>
    </w:p>
    <w:p w14:paraId="246E559F" w14:textId="77777777" w:rsidR="005E382A" w:rsidRDefault="002F7D8F">
      <w:pPr>
        <w:pStyle w:val="BodyText"/>
        <w:spacing w:before="156"/>
        <w:ind w:left="346"/>
      </w:pPr>
      <w:r>
        <w:rPr>
          <w:color w:val="273139"/>
        </w:rPr>
        <w:t>///end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of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obstacle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controlling</w:t>
      </w:r>
    </w:p>
    <w:p w14:paraId="37D76F6E" w14:textId="77777777" w:rsidR="005E382A" w:rsidRDefault="005E382A">
      <w:pPr>
        <w:pStyle w:val="BodyText"/>
        <w:ind w:left="0"/>
        <w:rPr>
          <w:sz w:val="20"/>
        </w:rPr>
      </w:pPr>
    </w:p>
    <w:p w14:paraId="5EDAB16A" w14:textId="77777777" w:rsidR="005E382A" w:rsidRDefault="005E382A">
      <w:pPr>
        <w:pStyle w:val="BodyText"/>
        <w:spacing w:before="6"/>
        <w:ind w:left="0"/>
        <w:rPr>
          <w:sz w:val="23"/>
        </w:rPr>
      </w:pPr>
    </w:p>
    <w:p w14:paraId="06D52347" w14:textId="77777777" w:rsidR="005E382A" w:rsidRDefault="002F7D8F">
      <w:pPr>
        <w:pStyle w:val="BodyText"/>
        <w:spacing w:before="90"/>
        <w:ind w:left="346"/>
      </w:pPr>
      <w:r>
        <w:rPr>
          <w:color w:val="273139"/>
        </w:rPr>
        <w:t>///end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of</w:t>
      </w:r>
      <w:r>
        <w:rPr>
          <w:color w:val="273139"/>
          <w:spacing w:val="-3"/>
        </w:rPr>
        <w:t xml:space="preserve"> </w:t>
      </w:r>
      <w:proofErr w:type="spellStart"/>
      <w:r>
        <w:rPr>
          <w:color w:val="273139"/>
        </w:rPr>
        <w:t>controlAllexceptCar</w:t>
      </w:r>
      <w:proofErr w:type="spellEnd"/>
      <w:r>
        <w:rPr>
          <w:color w:val="273139"/>
        </w:rPr>
        <w:t>()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function</w:t>
      </w:r>
    </w:p>
    <w:p w14:paraId="39B70042" w14:textId="77777777" w:rsidR="005E382A" w:rsidRDefault="002F7D8F">
      <w:pPr>
        <w:pStyle w:val="BodyText"/>
        <w:spacing w:before="156"/>
        <w:ind w:left="106"/>
      </w:pPr>
      <w:r>
        <w:rPr>
          <w:color w:val="273139"/>
        </w:rPr>
        <w:t>}</w:t>
      </w:r>
    </w:p>
    <w:p w14:paraId="3C91B6EC" w14:textId="77777777" w:rsidR="005E382A" w:rsidRDefault="005E382A">
      <w:pPr>
        <w:pStyle w:val="BodyText"/>
        <w:ind w:left="0"/>
        <w:rPr>
          <w:sz w:val="20"/>
        </w:rPr>
      </w:pPr>
    </w:p>
    <w:p w14:paraId="3D23587F" w14:textId="77777777" w:rsidR="005E382A" w:rsidRDefault="005E382A">
      <w:pPr>
        <w:pStyle w:val="BodyText"/>
        <w:ind w:left="0"/>
        <w:rPr>
          <w:sz w:val="20"/>
        </w:rPr>
      </w:pPr>
    </w:p>
    <w:p w14:paraId="1006D509" w14:textId="77777777" w:rsidR="005E382A" w:rsidRDefault="005E382A">
      <w:pPr>
        <w:pStyle w:val="BodyText"/>
        <w:ind w:left="0"/>
        <w:rPr>
          <w:sz w:val="20"/>
        </w:rPr>
      </w:pPr>
    </w:p>
    <w:p w14:paraId="71276606" w14:textId="77777777" w:rsidR="005E382A" w:rsidRDefault="005E382A">
      <w:pPr>
        <w:pStyle w:val="BodyText"/>
        <w:spacing w:before="1"/>
        <w:ind w:left="0"/>
        <w:rPr>
          <w:sz w:val="21"/>
        </w:rPr>
      </w:pPr>
    </w:p>
    <w:p w14:paraId="0F81F762" w14:textId="77777777" w:rsidR="005E382A" w:rsidRDefault="002F7D8F">
      <w:pPr>
        <w:pStyle w:val="BodyText"/>
        <w:spacing w:before="90"/>
        <w:ind w:left="106"/>
      </w:pPr>
      <w:r>
        <w:rPr>
          <w:color w:val="273139"/>
        </w:rPr>
        <w:t>void</w:t>
      </w:r>
      <w:r>
        <w:rPr>
          <w:color w:val="273139"/>
          <w:spacing w:val="-1"/>
        </w:rPr>
        <w:t xml:space="preserve"> </w:t>
      </w:r>
      <w:proofErr w:type="spellStart"/>
      <w:r>
        <w:rPr>
          <w:color w:val="273139"/>
        </w:rPr>
        <w:t>spe_key</w:t>
      </w:r>
      <w:proofErr w:type="spellEnd"/>
      <w:r>
        <w:rPr>
          <w:color w:val="273139"/>
        </w:rPr>
        <w:t>(int key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int x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int y)</w:t>
      </w:r>
    </w:p>
    <w:p w14:paraId="07FC202E" w14:textId="77777777" w:rsidR="005E382A" w:rsidRDefault="002F7D8F">
      <w:pPr>
        <w:pStyle w:val="BodyText"/>
        <w:spacing w:before="157"/>
        <w:ind w:left="106"/>
      </w:pPr>
      <w:r>
        <w:rPr>
          <w:color w:val="273139"/>
        </w:rPr>
        <w:t>{</w:t>
      </w:r>
    </w:p>
    <w:p w14:paraId="6E6B3350" w14:textId="77777777" w:rsidR="005E382A" w:rsidRDefault="005E382A">
      <w:pPr>
        <w:pStyle w:val="BodyText"/>
        <w:ind w:left="0"/>
        <w:rPr>
          <w:sz w:val="26"/>
        </w:rPr>
      </w:pPr>
    </w:p>
    <w:p w14:paraId="219C8385" w14:textId="77777777" w:rsidR="005E382A" w:rsidRDefault="005E382A">
      <w:pPr>
        <w:pStyle w:val="BodyText"/>
        <w:spacing w:before="1"/>
        <w:ind w:left="0"/>
        <w:rPr>
          <w:sz w:val="25"/>
        </w:rPr>
      </w:pPr>
    </w:p>
    <w:p w14:paraId="0C6E37BF" w14:textId="77777777" w:rsidR="005E382A" w:rsidRDefault="002F7D8F">
      <w:pPr>
        <w:pStyle w:val="BodyText"/>
        <w:tabs>
          <w:tab w:val="left" w:pos="2013"/>
          <w:tab w:val="left" w:pos="2399"/>
        </w:tabs>
        <w:spacing w:line="376" w:lineRule="auto"/>
        <w:ind w:right="6075" w:firstLine="230"/>
      </w:pPr>
      <w:r>
        <w:rPr>
          <w:color w:val="273139"/>
        </w:rPr>
        <w:t>switch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(key) {</w:t>
      </w:r>
      <w:r>
        <w:rPr>
          <w:color w:val="273139"/>
        </w:rPr>
        <w:tab/>
        <w:t>case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GLUT_KEY_UP:</w:t>
      </w:r>
      <w:r>
        <w:rPr>
          <w:color w:val="273139"/>
        </w:rPr>
        <w:tab/>
      </w:r>
      <w:r>
        <w:rPr>
          <w:color w:val="273139"/>
        </w:rPr>
        <w:tab/>
      </w:r>
      <w:proofErr w:type="spellStart"/>
      <w:r>
        <w:rPr>
          <w:color w:val="273139"/>
        </w:rPr>
        <w:t>gameover</w:t>
      </w:r>
      <w:proofErr w:type="spellEnd"/>
      <w:r>
        <w:rPr>
          <w:color w:val="273139"/>
        </w:rPr>
        <w:t xml:space="preserve"> =</w:t>
      </w:r>
      <w:r>
        <w:rPr>
          <w:color w:val="273139"/>
          <w:spacing w:val="-57"/>
        </w:rPr>
        <w:t xml:space="preserve"> </w:t>
      </w:r>
      <w:r>
        <w:rPr>
          <w:color w:val="273139"/>
        </w:rPr>
        <w:t>false;</w:t>
      </w:r>
      <w:r>
        <w:rPr>
          <w:color w:val="273139"/>
          <w:spacing w:val="1"/>
        </w:rPr>
        <w:t xml:space="preserve"> </w:t>
      </w:r>
      <w:proofErr w:type="spellStart"/>
      <w:r>
        <w:rPr>
          <w:color w:val="273139"/>
        </w:rPr>
        <w:t>glutIdleFunc</w:t>
      </w:r>
      <w:proofErr w:type="spellEnd"/>
      <w:r>
        <w:rPr>
          <w:color w:val="273139"/>
        </w:rPr>
        <w:t>(</w:t>
      </w:r>
      <w:proofErr w:type="spellStart"/>
      <w:r>
        <w:rPr>
          <w:color w:val="273139"/>
        </w:rPr>
        <w:t>controlAllexceptCar</w:t>
      </w:r>
      <w:proofErr w:type="spellEnd"/>
      <w:r>
        <w:rPr>
          <w:color w:val="273139"/>
        </w:rPr>
        <w:t>);</w:t>
      </w:r>
      <w:r>
        <w:rPr>
          <w:color w:val="273139"/>
          <w:spacing w:val="-57"/>
        </w:rPr>
        <w:t xml:space="preserve"> </w:t>
      </w:r>
      <w:r>
        <w:rPr>
          <w:color w:val="273139"/>
        </w:rPr>
        <w:t>break;</w:t>
      </w:r>
    </w:p>
    <w:p w14:paraId="7B5D573A" w14:textId="77777777" w:rsidR="005E382A" w:rsidRDefault="005E382A">
      <w:pPr>
        <w:pStyle w:val="BodyText"/>
        <w:ind w:left="0"/>
        <w:rPr>
          <w:sz w:val="26"/>
        </w:rPr>
      </w:pPr>
    </w:p>
    <w:p w14:paraId="46E838CB" w14:textId="77777777" w:rsidR="005E382A" w:rsidRDefault="005E382A">
      <w:pPr>
        <w:pStyle w:val="BodyText"/>
        <w:spacing w:before="2"/>
        <w:ind w:left="0"/>
      </w:pPr>
    </w:p>
    <w:p w14:paraId="55D78CCD" w14:textId="77777777" w:rsidR="005E382A" w:rsidRDefault="002F7D8F">
      <w:pPr>
        <w:pStyle w:val="BodyText"/>
        <w:spacing w:before="1"/>
        <w:ind w:left="586"/>
      </w:pPr>
      <w:r>
        <w:rPr>
          <w:color w:val="273139"/>
        </w:rPr>
        <w:t>///start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controlling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car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moving</w:t>
      </w:r>
    </w:p>
    <w:p w14:paraId="49417222" w14:textId="77777777" w:rsidR="005E382A" w:rsidRDefault="005E382A">
      <w:pPr>
        <w:pStyle w:val="BodyText"/>
        <w:ind w:left="0"/>
        <w:rPr>
          <w:sz w:val="26"/>
        </w:rPr>
      </w:pPr>
    </w:p>
    <w:p w14:paraId="6EC45E23" w14:textId="77777777" w:rsidR="005E382A" w:rsidRDefault="005E382A">
      <w:pPr>
        <w:pStyle w:val="BodyText"/>
        <w:spacing w:before="3"/>
        <w:ind w:left="0"/>
        <w:rPr>
          <w:sz w:val="25"/>
        </w:rPr>
      </w:pPr>
    </w:p>
    <w:p w14:paraId="7E5C521B" w14:textId="77777777" w:rsidR="005E382A" w:rsidRDefault="002F7D8F">
      <w:pPr>
        <w:pStyle w:val="BodyText"/>
        <w:spacing w:before="1" w:line="376" w:lineRule="auto"/>
        <w:ind w:left="346" w:right="6787" w:firstLine="479"/>
      </w:pPr>
      <w:r>
        <w:rPr>
          <w:color w:val="273139"/>
        </w:rPr>
        <w:t>///left</w:t>
      </w:r>
      <w:r>
        <w:rPr>
          <w:color w:val="273139"/>
          <w:spacing w:val="1"/>
        </w:rPr>
        <w:t xml:space="preserve"> </w:t>
      </w:r>
      <w:r>
        <w:rPr>
          <w:color w:val="273139"/>
        </w:rPr>
        <w:t>side</w:t>
      </w:r>
      <w:r>
        <w:rPr>
          <w:color w:val="273139"/>
          <w:spacing w:val="60"/>
        </w:rPr>
        <w:t xml:space="preserve"> </w:t>
      </w:r>
      <w:r>
        <w:rPr>
          <w:color w:val="273139"/>
        </w:rPr>
        <w:t>move</w:t>
      </w:r>
      <w:r>
        <w:rPr>
          <w:color w:val="273139"/>
          <w:spacing w:val="1"/>
        </w:rPr>
        <w:t xml:space="preserve"> </w:t>
      </w:r>
      <w:r>
        <w:rPr>
          <w:color w:val="273139"/>
          <w:spacing w:val="-1"/>
        </w:rPr>
        <w:t>case</w:t>
      </w:r>
      <w:r>
        <w:rPr>
          <w:color w:val="273139"/>
          <w:spacing w:val="-2"/>
        </w:rPr>
        <w:t xml:space="preserve"> </w:t>
      </w:r>
      <w:r>
        <w:rPr>
          <w:color w:val="273139"/>
          <w:spacing w:val="-1"/>
        </w:rPr>
        <w:t>GLUT_KEY_LEFT:</w:t>
      </w:r>
    </w:p>
    <w:p w14:paraId="36C6DD81" w14:textId="77777777" w:rsidR="005E382A" w:rsidRDefault="002F7D8F">
      <w:pPr>
        <w:pStyle w:val="BodyText"/>
        <w:tabs>
          <w:tab w:val="left" w:pos="2510"/>
        </w:tabs>
        <w:spacing w:line="273" w:lineRule="exact"/>
        <w:ind w:left="586"/>
      </w:pPr>
      <w:r>
        <w:rPr>
          <w:color w:val="273139"/>
        </w:rPr>
        <w:t>if (cx &gt;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0) {</w:t>
      </w:r>
      <w:r>
        <w:rPr>
          <w:color w:val="273139"/>
        </w:rPr>
        <w:tab/>
        <w:t>cx</w:t>
      </w:r>
    </w:p>
    <w:p w14:paraId="062C75E8" w14:textId="77777777" w:rsidR="005E382A" w:rsidRDefault="002F7D8F">
      <w:pPr>
        <w:pStyle w:val="BodyText"/>
        <w:spacing w:before="158"/>
      </w:pPr>
      <w:r>
        <w:rPr>
          <w:color w:val="273139"/>
        </w:rPr>
        <w:t>-=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16;</w:t>
      </w:r>
    </w:p>
    <w:p w14:paraId="72B4092A" w14:textId="77777777" w:rsidR="005E382A" w:rsidRDefault="002F7D8F">
      <w:pPr>
        <w:pStyle w:val="BodyText"/>
        <w:spacing w:before="156"/>
      </w:pPr>
      <w:proofErr w:type="spellStart"/>
      <w:r>
        <w:rPr>
          <w:color w:val="273139"/>
        </w:rPr>
        <w:t>glutPostRedisplay</w:t>
      </w:r>
      <w:proofErr w:type="spellEnd"/>
      <w:r>
        <w:rPr>
          <w:color w:val="273139"/>
        </w:rPr>
        <w:t>();</w:t>
      </w:r>
    </w:p>
    <w:p w14:paraId="7FD07FD3" w14:textId="77777777" w:rsidR="005E382A" w:rsidRDefault="002F7D8F">
      <w:pPr>
        <w:pStyle w:val="BodyText"/>
        <w:tabs>
          <w:tab w:val="left" w:pos="1241"/>
        </w:tabs>
        <w:spacing w:before="159"/>
        <w:ind w:left="586"/>
      </w:pPr>
      <w:r>
        <w:rPr>
          <w:color w:val="273139"/>
        </w:rPr>
        <w:t>}</w:t>
      </w:r>
      <w:r>
        <w:rPr>
          <w:color w:val="273139"/>
        </w:rPr>
        <w:tab/>
        <w:t>break;</w:t>
      </w:r>
    </w:p>
    <w:p w14:paraId="7CC4AD52" w14:textId="77777777" w:rsidR="005E382A" w:rsidRDefault="002F7D8F">
      <w:pPr>
        <w:pStyle w:val="BodyText"/>
        <w:spacing w:before="159"/>
      </w:pPr>
      <w:r>
        <w:rPr>
          <w:color w:val="273139"/>
        </w:rPr>
        <w:t>///right side move</w:t>
      </w:r>
    </w:p>
    <w:p w14:paraId="203A23BE" w14:textId="77777777" w:rsidR="005E382A" w:rsidRDefault="002F7D8F">
      <w:pPr>
        <w:pStyle w:val="BodyText"/>
        <w:spacing w:before="156" w:line="376" w:lineRule="auto"/>
        <w:ind w:left="586" w:right="6613" w:hanging="240"/>
      </w:pPr>
      <w:r>
        <w:rPr>
          <w:color w:val="273139"/>
          <w:spacing w:val="-1"/>
        </w:rPr>
        <w:t xml:space="preserve">case </w:t>
      </w:r>
      <w:r>
        <w:rPr>
          <w:color w:val="273139"/>
        </w:rPr>
        <w:t>GLUT_KEY_RIGHT:</w:t>
      </w:r>
      <w:r>
        <w:rPr>
          <w:color w:val="273139"/>
          <w:spacing w:val="-57"/>
        </w:rPr>
        <w:t xml:space="preserve"> </w:t>
      </w:r>
      <w:r>
        <w:rPr>
          <w:color w:val="273139"/>
        </w:rPr>
        <w:t>if (cx &lt;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16) {</w:t>
      </w:r>
    </w:p>
    <w:p w14:paraId="7179FAB9" w14:textId="77777777" w:rsidR="005E382A" w:rsidRDefault="002F7D8F">
      <w:pPr>
        <w:pStyle w:val="BodyText"/>
      </w:pPr>
      <w:r>
        <w:rPr>
          <w:color w:val="273139"/>
        </w:rPr>
        <w:t>cx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+=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16;</w:t>
      </w:r>
    </w:p>
    <w:p w14:paraId="6F948F14" w14:textId="77777777" w:rsidR="005E382A" w:rsidRDefault="002F7D8F">
      <w:pPr>
        <w:pStyle w:val="BodyText"/>
        <w:spacing w:before="155"/>
      </w:pPr>
      <w:proofErr w:type="spellStart"/>
      <w:r>
        <w:rPr>
          <w:color w:val="273139"/>
        </w:rPr>
        <w:t>glutPostRedisplay</w:t>
      </w:r>
      <w:proofErr w:type="spellEnd"/>
      <w:r>
        <w:rPr>
          <w:color w:val="273139"/>
        </w:rPr>
        <w:t>();</w:t>
      </w:r>
    </w:p>
    <w:p w14:paraId="3141E67B" w14:textId="77777777" w:rsidR="005E382A" w:rsidRDefault="005E382A">
      <w:pPr>
        <w:sectPr w:rsidR="005E382A">
          <w:pgSz w:w="12240" w:h="15840"/>
          <w:pgMar w:top="1360" w:right="1300" w:bottom="1200" w:left="1320" w:header="0" w:footer="1005" w:gutter="0"/>
          <w:cols w:space="720"/>
        </w:sectPr>
      </w:pPr>
    </w:p>
    <w:p w14:paraId="4833CC08" w14:textId="77777777" w:rsidR="005E382A" w:rsidRDefault="002F7D8F">
      <w:pPr>
        <w:pStyle w:val="BodyText"/>
        <w:spacing w:before="79"/>
        <w:ind w:left="586"/>
      </w:pPr>
      <w:r>
        <w:rPr>
          <w:color w:val="273139"/>
        </w:rPr>
        <w:lastRenderedPageBreak/>
        <w:t>}</w:t>
      </w:r>
    </w:p>
    <w:p w14:paraId="06273676" w14:textId="77777777" w:rsidR="005E382A" w:rsidRDefault="002F7D8F">
      <w:pPr>
        <w:pStyle w:val="BodyText"/>
        <w:spacing w:before="159"/>
      </w:pPr>
      <w:r>
        <w:rPr>
          <w:color w:val="273139"/>
        </w:rPr>
        <w:t>break;</w:t>
      </w:r>
    </w:p>
    <w:p w14:paraId="29610165" w14:textId="77777777" w:rsidR="005E382A" w:rsidRDefault="002F7D8F">
      <w:pPr>
        <w:pStyle w:val="BodyText"/>
        <w:tabs>
          <w:tab w:val="left" w:pos="1386"/>
        </w:tabs>
        <w:spacing w:before="156" w:line="376" w:lineRule="auto"/>
        <w:ind w:right="7040" w:firstLine="470"/>
      </w:pPr>
      <w:r>
        <w:rPr>
          <w:color w:val="273139"/>
        </w:rPr>
        <w:t>///End of car moving</w:t>
      </w:r>
      <w:r>
        <w:rPr>
          <w:color w:val="273139"/>
          <w:spacing w:val="-58"/>
        </w:rPr>
        <w:t xml:space="preserve"> </w:t>
      </w:r>
      <w:r>
        <w:rPr>
          <w:color w:val="273139"/>
        </w:rPr>
        <w:t>default:</w:t>
      </w:r>
      <w:r>
        <w:rPr>
          <w:color w:val="273139"/>
        </w:rPr>
        <w:tab/>
        <w:t>break;</w:t>
      </w:r>
    </w:p>
    <w:p w14:paraId="097F3FD5" w14:textId="77777777" w:rsidR="005E382A" w:rsidRDefault="002F7D8F">
      <w:pPr>
        <w:pStyle w:val="BodyText"/>
        <w:ind w:left="346"/>
      </w:pPr>
      <w:r>
        <w:rPr>
          <w:color w:val="273139"/>
        </w:rPr>
        <w:t>}</w:t>
      </w:r>
    </w:p>
    <w:p w14:paraId="71C0946F" w14:textId="77777777" w:rsidR="005E382A" w:rsidRDefault="002F7D8F">
      <w:pPr>
        <w:pStyle w:val="BodyText"/>
        <w:spacing w:before="156"/>
        <w:ind w:left="106"/>
      </w:pPr>
      <w:r>
        <w:rPr>
          <w:color w:val="273139"/>
        </w:rPr>
        <w:t>}</w:t>
      </w:r>
    </w:p>
    <w:p w14:paraId="040B6029" w14:textId="77777777" w:rsidR="005E382A" w:rsidRDefault="005E382A">
      <w:pPr>
        <w:pStyle w:val="BodyText"/>
        <w:ind w:left="0"/>
        <w:rPr>
          <w:sz w:val="26"/>
        </w:rPr>
      </w:pPr>
    </w:p>
    <w:p w14:paraId="4374C5DC" w14:textId="77777777" w:rsidR="005E382A" w:rsidRDefault="005E382A">
      <w:pPr>
        <w:pStyle w:val="BodyText"/>
        <w:spacing w:before="3"/>
        <w:ind w:left="0"/>
        <w:rPr>
          <w:sz w:val="25"/>
        </w:rPr>
      </w:pPr>
    </w:p>
    <w:p w14:paraId="71D74EE7" w14:textId="77777777" w:rsidR="005E382A" w:rsidRDefault="002F7D8F">
      <w:pPr>
        <w:pStyle w:val="BodyText"/>
        <w:spacing w:before="1"/>
        <w:ind w:left="106"/>
      </w:pPr>
      <w:r>
        <w:rPr>
          <w:color w:val="273139"/>
        </w:rPr>
        <w:t>int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main(int</w:t>
      </w:r>
      <w:r>
        <w:rPr>
          <w:color w:val="273139"/>
          <w:spacing w:val="-1"/>
        </w:rPr>
        <w:t xml:space="preserve"> </w:t>
      </w:r>
      <w:proofErr w:type="spellStart"/>
      <w:r>
        <w:rPr>
          <w:color w:val="273139"/>
        </w:rPr>
        <w:t>argc</w:t>
      </w:r>
      <w:proofErr w:type="spellEnd"/>
      <w:r>
        <w:rPr>
          <w:color w:val="273139"/>
        </w:rPr>
        <w:t>,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char*</w:t>
      </w:r>
      <w:r>
        <w:rPr>
          <w:color w:val="273139"/>
          <w:spacing w:val="-1"/>
        </w:rPr>
        <w:t xml:space="preserve"> </w:t>
      </w:r>
      <w:proofErr w:type="spellStart"/>
      <w:r>
        <w:rPr>
          <w:color w:val="273139"/>
        </w:rPr>
        <w:t>argv</w:t>
      </w:r>
      <w:proofErr w:type="spellEnd"/>
      <w:r>
        <w:rPr>
          <w:color w:val="273139"/>
        </w:rPr>
        <w:t>[])</w:t>
      </w:r>
    </w:p>
    <w:p w14:paraId="6BFAE6C8" w14:textId="77777777" w:rsidR="005E382A" w:rsidRDefault="002F7D8F">
      <w:pPr>
        <w:pStyle w:val="BodyText"/>
        <w:tabs>
          <w:tab w:val="left" w:pos="521"/>
        </w:tabs>
        <w:spacing w:before="156" w:line="376" w:lineRule="auto"/>
        <w:ind w:right="7652" w:hanging="10"/>
      </w:pPr>
      <w:r>
        <w:rPr>
          <w:color w:val="273139"/>
        </w:rPr>
        <w:t>{</w:t>
      </w:r>
      <w:r>
        <w:rPr>
          <w:color w:val="273139"/>
        </w:rPr>
        <w:tab/>
      </w:r>
      <w:proofErr w:type="spellStart"/>
      <w:r>
        <w:rPr>
          <w:color w:val="273139"/>
          <w:spacing w:val="-1"/>
        </w:rPr>
        <w:t>glutInit</w:t>
      </w:r>
      <w:proofErr w:type="spellEnd"/>
      <w:r>
        <w:rPr>
          <w:color w:val="273139"/>
          <w:spacing w:val="-1"/>
        </w:rPr>
        <w:t>(&amp;</w:t>
      </w:r>
      <w:proofErr w:type="spellStart"/>
      <w:r>
        <w:rPr>
          <w:color w:val="273139"/>
          <w:spacing w:val="-1"/>
        </w:rPr>
        <w:t>argc</w:t>
      </w:r>
      <w:proofErr w:type="spellEnd"/>
      <w:r>
        <w:rPr>
          <w:color w:val="273139"/>
          <w:spacing w:val="-1"/>
        </w:rPr>
        <w:t>,</w:t>
      </w:r>
      <w:r>
        <w:rPr>
          <w:color w:val="273139"/>
          <w:spacing w:val="-57"/>
        </w:rPr>
        <w:t xml:space="preserve"> </w:t>
      </w:r>
      <w:proofErr w:type="spellStart"/>
      <w:r>
        <w:rPr>
          <w:color w:val="273139"/>
        </w:rPr>
        <w:t>argv</w:t>
      </w:r>
      <w:proofErr w:type="spellEnd"/>
      <w:r>
        <w:rPr>
          <w:color w:val="273139"/>
        </w:rPr>
        <w:t>);</w:t>
      </w:r>
    </w:p>
    <w:p w14:paraId="13747208" w14:textId="77777777" w:rsidR="005E382A" w:rsidRDefault="002F7D8F">
      <w:pPr>
        <w:pStyle w:val="BodyText"/>
        <w:spacing w:line="376" w:lineRule="auto"/>
        <w:ind w:right="3990" w:firstLine="230"/>
      </w:pPr>
      <w:proofErr w:type="spellStart"/>
      <w:r>
        <w:rPr>
          <w:color w:val="273139"/>
        </w:rPr>
        <w:t>glutInitDisplayMode</w:t>
      </w:r>
      <w:proofErr w:type="spellEnd"/>
      <w:r>
        <w:rPr>
          <w:color w:val="273139"/>
        </w:rPr>
        <w:t>(GLUT_SINGLE</w:t>
      </w:r>
      <w:r>
        <w:rPr>
          <w:color w:val="273139"/>
          <w:spacing w:val="-3"/>
        </w:rPr>
        <w:t xml:space="preserve"> </w:t>
      </w:r>
      <w:r>
        <w:rPr>
          <w:color w:val="273139"/>
        </w:rPr>
        <w:t>|</w:t>
      </w:r>
      <w:r>
        <w:rPr>
          <w:color w:val="273139"/>
          <w:spacing w:val="-7"/>
        </w:rPr>
        <w:t xml:space="preserve"> </w:t>
      </w:r>
      <w:r>
        <w:rPr>
          <w:color w:val="273139"/>
        </w:rPr>
        <w:t>GLUT_RGB);</w:t>
      </w:r>
      <w:r>
        <w:rPr>
          <w:color w:val="273139"/>
          <w:spacing w:val="-57"/>
        </w:rPr>
        <w:t xml:space="preserve"> </w:t>
      </w:r>
      <w:proofErr w:type="spellStart"/>
      <w:r>
        <w:rPr>
          <w:color w:val="273139"/>
        </w:rPr>
        <w:t>glutInitWindowSize</w:t>
      </w:r>
      <w:proofErr w:type="spellEnd"/>
      <w:r>
        <w:rPr>
          <w:color w:val="273139"/>
        </w:rPr>
        <w:t>(800, 700);</w:t>
      </w:r>
    </w:p>
    <w:p w14:paraId="75475B9E" w14:textId="77777777" w:rsidR="005E382A" w:rsidRDefault="002F7D8F">
      <w:pPr>
        <w:pStyle w:val="BodyText"/>
        <w:tabs>
          <w:tab w:val="left" w:pos="3562"/>
        </w:tabs>
        <w:spacing w:line="376" w:lineRule="auto"/>
        <w:ind w:right="3678"/>
      </w:pPr>
      <w:proofErr w:type="spellStart"/>
      <w:r>
        <w:rPr>
          <w:color w:val="273139"/>
        </w:rPr>
        <w:t>glutInitWindowPosition</w:t>
      </w:r>
      <w:proofErr w:type="spellEnd"/>
      <w:r>
        <w:rPr>
          <w:color w:val="273139"/>
        </w:rPr>
        <w:t>(300,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0);</w:t>
      </w:r>
      <w:r>
        <w:rPr>
          <w:color w:val="273139"/>
        </w:rPr>
        <w:tab/>
      </w:r>
      <w:proofErr w:type="spellStart"/>
      <w:r>
        <w:rPr>
          <w:color w:val="273139"/>
          <w:spacing w:val="-1"/>
        </w:rPr>
        <w:t>glutCreateWindow</w:t>
      </w:r>
      <w:proofErr w:type="spellEnd"/>
      <w:r>
        <w:rPr>
          <w:color w:val="273139"/>
          <w:spacing w:val="-1"/>
        </w:rPr>
        <w:t>("2-D</w:t>
      </w:r>
      <w:r>
        <w:rPr>
          <w:color w:val="273139"/>
          <w:spacing w:val="-57"/>
        </w:rPr>
        <w:t xml:space="preserve"> </w:t>
      </w:r>
      <w:r>
        <w:rPr>
          <w:color w:val="273139"/>
        </w:rPr>
        <w:t>RACING</w:t>
      </w:r>
      <w:r>
        <w:rPr>
          <w:color w:val="273139"/>
          <w:spacing w:val="-2"/>
        </w:rPr>
        <w:t xml:space="preserve"> </w:t>
      </w:r>
      <w:r>
        <w:rPr>
          <w:color w:val="273139"/>
        </w:rPr>
        <w:t>CAR");</w:t>
      </w:r>
    </w:p>
    <w:p w14:paraId="4D92BDE0" w14:textId="77777777" w:rsidR="005E382A" w:rsidRDefault="002F7D8F">
      <w:pPr>
        <w:pStyle w:val="BodyText"/>
        <w:spacing w:before="141" w:line="376" w:lineRule="auto"/>
        <w:ind w:left="346" w:right="7380"/>
      </w:pPr>
      <w:proofErr w:type="spellStart"/>
      <w:r>
        <w:rPr>
          <w:color w:val="273139"/>
        </w:rPr>
        <w:t>init</w:t>
      </w:r>
      <w:proofErr w:type="spellEnd"/>
      <w:r>
        <w:rPr>
          <w:color w:val="273139"/>
        </w:rPr>
        <w:t>();</w:t>
      </w:r>
      <w:r>
        <w:rPr>
          <w:color w:val="273139"/>
          <w:spacing w:val="1"/>
        </w:rPr>
        <w:t xml:space="preserve"> </w:t>
      </w:r>
      <w:proofErr w:type="spellStart"/>
      <w:r>
        <w:rPr>
          <w:color w:val="273139"/>
          <w:spacing w:val="-1"/>
        </w:rPr>
        <w:t>glutGetModifiers</w:t>
      </w:r>
      <w:proofErr w:type="spellEnd"/>
      <w:r>
        <w:rPr>
          <w:color w:val="273139"/>
          <w:spacing w:val="-1"/>
        </w:rPr>
        <w:t>();</w:t>
      </w:r>
    </w:p>
    <w:p w14:paraId="118B0F6C" w14:textId="77777777" w:rsidR="005E382A" w:rsidRDefault="002F7D8F">
      <w:pPr>
        <w:pStyle w:val="BodyText"/>
        <w:tabs>
          <w:tab w:val="left" w:pos="2987"/>
        </w:tabs>
        <w:spacing w:line="376" w:lineRule="auto"/>
        <w:ind w:right="5018"/>
      </w:pPr>
      <w:proofErr w:type="spellStart"/>
      <w:r>
        <w:rPr>
          <w:color w:val="273139"/>
        </w:rPr>
        <w:t>glutDisplayFunc</w:t>
      </w:r>
      <w:proofErr w:type="spellEnd"/>
      <w:r>
        <w:rPr>
          <w:color w:val="273139"/>
        </w:rPr>
        <w:t>(display);</w:t>
      </w:r>
      <w:r>
        <w:rPr>
          <w:color w:val="273139"/>
          <w:spacing w:val="1"/>
        </w:rPr>
        <w:t xml:space="preserve"> </w:t>
      </w:r>
      <w:proofErr w:type="spellStart"/>
      <w:r>
        <w:rPr>
          <w:color w:val="273139"/>
        </w:rPr>
        <w:t>glutSpecialFunc</w:t>
      </w:r>
      <w:proofErr w:type="spellEnd"/>
      <w:r>
        <w:rPr>
          <w:color w:val="273139"/>
        </w:rPr>
        <w:t>(</w:t>
      </w:r>
      <w:proofErr w:type="spellStart"/>
      <w:r>
        <w:rPr>
          <w:color w:val="273139"/>
        </w:rPr>
        <w:t>spe_key</w:t>
      </w:r>
      <w:proofErr w:type="spellEnd"/>
      <w:r>
        <w:rPr>
          <w:color w:val="273139"/>
        </w:rPr>
        <w:t>);</w:t>
      </w:r>
      <w:r>
        <w:rPr>
          <w:color w:val="273139"/>
        </w:rPr>
        <w:tab/>
      </w:r>
      <w:proofErr w:type="spellStart"/>
      <w:r>
        <w:rPr>
          <w:color w:val="273139"/>
          <w:spacing w:val="-1"/>
        </w:rPr>
        <w:t>glutMainLoop</w:t>
      </w:r>
      <w:proofErr w:type="spellEnd"/>
      <w:r>
        <w:rPr>
          <w:color w:val="273139"/>
          <w:spacing w:val="-1"/>
        </w:rPr>
        <w:t>();</w:t>
      </w:r>
    </w:p>
    <w:p w14:paraId="1EDB5BEE" w14:textId="77777777" w:rsidR="005E382A" w:rsidRDefault="005E382A">
      <w:pPr>
        <w:pStyle w:val="BodyText"/>
        <w:spacing w:before="6"/>
        <w:ind w:left="0"/>
        <w:rPr>
          <w:sz w:val="29"/>
        </w:rPr>
      </w:pPr>
    </w:p>
    <w:p w14:paraId="60628E0E" w14:textId="77777777" w:rsidR="005E382A" w:rsidRDefault="002F7D8F">
      <w:pPr>
        <w:pStyle w:val="BodyText"/>
        <w:spacing w:before="90"/>
        <w:ind w:left="346"/>
      </w:pPr>
      <w:r>
        <w:rPr>
          <w:color w:val="273139"/>
        </w:rPr>
        <w:t>return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0;</w:t>
      </w:r>
    </w:p>
    <w:p w14:paraId="3FF08BB3" w14:textId="77777777" w:rsidR="005E382A" w:rsidRDefault="002F7D8F">
      <w:pPr>
        <w:pStyle w:val="BodyText"/>
        <w:spacing w:before="156"/>
        <w:ind w:left="106"/>
      </w:pPr>
      <w:r>
        <w:rPr>
          <w:color w:val="273139"/>
        </w:rPr>
        <w:t>}</w:t>
      </w:r>
    </w:p>
    <w:p w14:paraId="0A2C18FD" w14:textId="77777777" w:rsidR="005E382A" w:rsidRDefault="005E382A">
      <w:pPr>
        <w:sectPr w:rsidR="005E382A">
          <w:pgSz w:w="12240" w:h="15840"/>
          <w:pgMar w:top="1360" w:right="1300" w:bottom="1200" w:left="1320" w:header="0" w:footer="1005" w:gutter="0"/>
          <w:cols w:space="720"/>
        </w:sectPr>
      </w:pPr>
    </w:p>
    <w:p w14:paraId="58C755E9" w14:textId="77777777" w:rsidR="005E382A" w:rsidRDefault="002F7D8F">
      <w:pPr>
        <w:pStyle w:val="Heading1"/>
        <w:numPr>
          <w:ilvl w:val="0"/>
          <w:numId w:val="1"/>
        </w:numPr>
        <w:tabs>
          <w:tab w:val="left" w:pos="771"/>
        </w:tabs>
        <w:spacing w:before="63"/>
        <w:ind w:left="770" w:hanging="291"/>
        <w:jc w:val="left"/>
        <w:rPr>
          <w:b w:val="0"/>
          <w:color w:val="273139"/>
        </w:rPr>
      </w:pPr>
      <w:r>
        <w:rPr>
          <w:color w:val="273139"/>
        </w:rPr>
        <w:lastRenderedPageBreak/>
        <w:t>Output</w:t>
      </w:r>
      <w:r>
        <w:rPr>
          <w:b w:val="0"/>
          <w:color w:val="273139"/>
        </w:rPr>
        <w:t>:</w:t>
      </w:r>
    </w:p>
    <w:p w14:paraId="7237A7BB" w14:textId="77777777" w:rsidR="005E382A" w:rsidRDefault="002F7D8F">
      <w:pPr>
        <w:pStyle w:val="BodyText"/>
        <w:spacing w:before="116"/>
        <w:ind w:left="106"/>
      </w:pPr>
      <w:r>
        <w:t>Level</w:t>
      </w:r>
      <w:r>
        <w:rPr>
          <w:spacing w:val="-3"/>
        </w:rPr>
        <w:t xml:space="preserve"> </w:t>
      </w:r>
      <w:r>
        <w:t>1:</w:t>
      </w:r>
    </w:p>
    <w:p w14:paraId="5C2A93D6" w14:textId="77777777" w:rsidR="005E382A" w:rsidRDefault="002F7D8F">
      <w:pPr>
        <w:pStyle w:val="BodyText"/>
        <w:spacing w:before="2"/>
        <w:ind w:left="0"/>
        <w:rPr>
          <w:sz w:val="9"/>
        </w:rPr>
      </w:pPr>
      <w:r>
        <w:rPr>
          <w:noProof/>
        </w:rPr>
        <w:drawing>
          <wp:anchor distT="0" distB="0" distL="0" distR="0" simplePos="0" relativeHeight="2" behindDoc="0" locked="0" layoutInCell="1" allowOverlap="1" wp14:anchorId="0743596C" wp14:editId="3DCA3B75">
            <wp:simplePos x="0" y="0"/>
            <wp:positionH relativeFrom="page">
              <wp:posOffset>953135</wp:posOffset>
            </wp:positionH>
            <wp:positionV relativeFrom="paragraph">
              <wp:posOffset>91980</wp:posOffset>
            </wp:positionV>
            <wp:extent cx="3288495" cy="2914650"/>
            <wp:effectExtent l="0" t="0" r="0" b="0"/>
            <wp:wrapTopAndBottom/>
            <wp:docPr id="5" name="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jpe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88495" cy="2914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8766FF3" w14:textId="77777777" w:rsidR="005E382A" w:rsidRDefault="005E382A">
      <w:pPr>
        <w:pStyle w:val="BodyText"/>
        <w:ind w:left="0"/>
        <w:rPr>
          <w:sz w:val="26"/>
        </w:rPr>
      </w:pPr>
    </w:p>
    <w:p w14:paraId="22B1BD1B" w14:textId="77777777" w:rsidR="005E382A" w:rsidRDefault="005E382A">
      <w:pPr>
        <w:pStyle w:val="BodyText"/>
        <w:ind w:left="0"/>
        <w:rPr>
          <w:sz w:val="26"/>
        </w:rPr>
      </w:pPr>
    </w:p>
    <w:p w14:paraId="17B08A01" w14:textId="77777777" w:rsidR="005E382A" w:rsidRDefault="005E382A">
      <w:pPr>
        <w:pStyle w:val="BodyText"/>
        <w:spacing w:before="4"/>
        <w:ind w:left="0"/>
        <w:rPr>
          <w:sz w:val="31"/>
        </w:rPr>
      </w:pPr>
    </w:p>
    <w:p w14:paraId="6AAB0FFE" w14:textId="77777777" w:rsidR="005E382A" w:rsidRDefault="002F7D8F">
      <w:pPr>
        <w:pStyle w:val="BodyText"/>
        <w:ind w:left="106"/>
      </w:pPr>
      <w:r>
        <w:rPr>
          <w:noProof/>
        </w:rPr>
        <w:drawing>
          <wp:anchor distT="0" distB="0" distL="0" distR="0" simplePos="0" relativeHeight="3" behindDoc="0" locked="0" layoutInCell="1" allowOverlap="1" wp14:anchorId="1257CC53" wp14:editId="4D46574E">
            <wp:simplePos x="0" y="0"/>
            <wp:positionH relativeFrom="page">
              <wp:posOffset>953135</wp:posOffset>
            </wp:positionH>
            <wp:positionV relativeFrom="paragraph">
              <wp:posOffset>189774</wp:posOffset>
            </wp:positionV>
            <wp:extent cx="3048421" cy="2952750"/>
            <wp:effectExtent l="0" t="0" r="0" b="0"/>
            <wp:wrapTopAndBottom/>
            <wp:docPr id="7" name="image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jpe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48421" cy="29527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Level</w:t>
      </w:r>
      <w:r>
        <w:rPr>
          <w:spacing w:val="-3"/>
        </w:rPr>
        <w:t xml:space="preserve"> </w:t>
      </w:r>
      <w:r>
        <w:t>2:</w:t>
      </w:r>
    </w:p>
    <w:p w14:paraId="3F9175FD" w14:textId="77777777" w:rsidR="005E382A" w:rsidRDefault="005E382A">
      <w:pPr>
        <w:sectPr w:rsidR="005E382A">
          <w:pgSz w:w="12240" w:h="15840"/>
          <w:pgMar w:top="1380" w:right="1300" w:bottom="1200" w:left="1320" w:header="0" w:footer="1005" w:gutter="0"/>
          <w:cols w:space="720"/>
        </w:sectPr>
      </w:pPr>
    </w:p>
    <w:p w14:paraId="4A684845" w14:textId="77777777" w:rsidR="005E382A" w:rsidRDefault="005E382A">
      <w:pPr>
        <w:pStyle w:val="BodyText"/>
        <w:ind w:left="0"/>
        <w:rPr>
          <w:sz w:val="20"/>
        </w:rPr>
      </w:pPr>
    </w:p>
    <w:p w14:paraId="1DA96559" w14:textId="77777777" w:rsidR="005E382A" w:rsidRDefault="005E382A">
      <w:pPr>
        <w:pStyle w:val="BodyText"/>
        <w:ind w:left="0"/>
        <w:rPr>
          <w:sz w:val="20"/>
        </w:rPr>
      </w:pPr>
    </w:p>
    <w:p w14:paraId="06A1B87D" w14:textId="77777777" w:rsidR="005E382A" w:rsidRDefault="005E382A">
      <w:pPr>
        <w:pStyle w:val="BodyText"/>
        <w:ind w:left="0"/>
        <w:rPr>
          <w:sz w:val="20"/>
        </w:rPr>
      </w:pPr>
    </w:p>
    <w:p w14:paraId="052F4CE2" w14:textId="77777777" w:rsidR="005E382A" w:rsidRDefault="005E382A">
      <w:pPr>
        <w:pStyle w:val="BodyText"/>
        <w:ind w:left="0"/>
        <w:rPr>
          <w:sz w:val="20"/>
        </w:rPr>
      </w:pPr>
    </w:p>
    <w:p w14:paraId="02A539CB" w14:textId="77777777" w:rsidR="005E382A" w:rsidRDefault="005E382A">
      <w:pPr>
        <w:pStyle w:val="BodyText"/>
        <w:spacing w:before="9"/>
        <w:ind w:left="0"/>
        <w:rPr>
          <w:sz w:val="19"/>
        </w:rPr>
      </w:pPr>
    </w:p>
    <w:p w14:paraId="17A6E35C" w14:textId="77777777" w:rsidR="005E382A" w:rsidRDefault="002F7D8F">
      <w:pPr>
        <w:pStyle w:val="BodyText"/>
        <w:spacing w:before="90"/>
        <w:ind w:left="106"/>
      </w:pPr>
      <w:r>
        <w:t>Level</w:t>
      </w:r>
      <w:r>
        <w:rPr>
          <w:spacing w:val="-2"/>
        </w:rPr>
        <w:t xml:space="preserve"> </w:t>
      </w:r>
      <w:r>
        <w:t>3:</w:t>
      </w:r>
    </w:p>
    <w:p w14:paraId="786D0641" w14:textId="77777777" w:rsidR="005E382A" w:rsidRDefault="002F7D8F">
      <w:pPr>
        <w:pStyle w:val="BodyText"/>
        <w:spacing w:before="5"/>
        <w:ind w:left="0"/>
        <w:rPr>
          <w:sz w:val="9"/>
        </w:rPr>
      </w:pPr>
      <w:r>
        <w:rPr>
          <w:noProof/>
        </w:rPr>
        <w:drawing>
          <wp:anchor distT="0" distB="0" distL="0" distR="0" simplePos="0" relativeHeight="4" behindDoc="0" locked="0" layoutInCell="1" allowOverlap="1" wp14:anchorId="1E902C4C" wp14:editId="1C0014BC">
            <wp:simplePos x="0" y="0"/>
            <wp:positionH relativeFrom="page">
              <wp:posOffset>951864</wp:posOffset>
            </wp:positionH>
            <wp:positionV relativeFrom="paragraph">
              <wp:posOffset>94246</wp:posOffset>
            </wp:positionV>
            <wp:extent cx="3036130" cy="2762250"/>
            <wp:effectExtent l="0" t="0" r="0" b="0"/>
            <wp:wrapTopAndBottom/>
            <wp:docPr id="9" name="image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5.jpe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36130" cy="27622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995E78C" w14:textId="77777777" w:rsidR="005E382A" w:rsidRDefault="005E382A">
      <w:pPr>
        <w:pStyle w:val="BodyText"/>
        <w:ind w:left="0"/>
        <w:rPr>
          <w:sz w:val="26"/>
        </w:rPr>
      </w:pPr>
    </w:p>
    <w:p w14:paraId="56E0AA1E" w14:textId="77777777" w:rsidR="005E382A" w:rsidRDefault="002F7D8F">
      <w:pPr>
        <w:pStyle w:val="BodyText"/>
        <w:spacing w:before="217"/>
        <w:ind w:left="106"/>
      </w:pPr>
      <w:r>
        <w:rPr>
          <w:color w:val="273139"/>
        </w:rPr>
        <w:t>When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the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game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is</w:t>
      </w:r>
      <w:r>
        <w:rPr>
          <w:color w:val="273139"/>
          <w:spacing w:val="-1"/>
        </w:rPr>
        <w:t xml:space="preserve"> </w:t>
      </w:r>
      <w:r>
        <w:rPr>
          <w:color w:val="273139"/>
        </w:rPr>
        <w:t>over:</w:t>
      </w:r>
    </w:p>
    <w:p w14:paraId="03EB2CF3" w14:textId="77777777" w:rsidR="005E382A" w:rsidRDefault="002F7D8F">
      <w:pPr>
        <w:pStyle w:val="BodyText"/>
        <w:spacing w:before="3"/>
        <w:ind w:left="0"/>
        <w:rPr>
          <w:sz w:val="10"/>
        </w:rPr>
      </w:pPr>
      <w:r>
        <w:rPr>
          <w:noProof/>
        </w:rPr>
        <w:drawing>
          <wp:anchor distT="0" distB="0" distL="0" distR="0" simplePos="0" relativeHeight="5" behindDoc="0" locked="0" layoutInCell="1" allowOverlap="1" wp14:anchorId="4A2841D2" wp14:editId="0571E0BF">
            <wp:simplePos x="0" y="0"/>
            <wp:positionH relativeFrom="page">
              <wp:posOffset>951864</wp:posOffset>
            </wp:positionH>
            <wp:positionV relativeFrom="paragraph">
              <wp:posOffset>99726</wp:posOffset>
            </wp:positionV>
            <wp:extent cx="3354674" cy="3200400"/>
            <wp:effectExtent l="0" t="0" r="0" b="0"/>
            <wp:wrapTopAndBottom/>
            <wp:docPr id="11" name="image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6.jpe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354674" cy="3200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5E382A">
      <w:pgSz w:w="12240" w:h="15840"/>
      <w:pgMar w:top="1500" w:right="1300" w:bottom="1200" w:left="1320" w:header="0" w:footer="100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DF8A91" w14:textId="77777777" w:rsidR="0007364C" w:rsidRDefault="0007364C">
      <w:r>
        <w:separator/>
      </w:r>
    </w:p>
  </w:endnote>
  <w:endnote w:type="continuationSeparator" w:id="0">
    <w:p w14:paraId="23D39CAB" w14:textId="77777777" w:rsidR="0007364C" w:rsidRDefault="000736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9143B0" w14:textId="77777777" w:rsidR="005E382A" w:rsidRDefault="00DA0BB8">
    <w:pPr>
      <w:pStyle w:val="BodyText"/>
      <w:spacing w:line="14" w:lineRule="auto"/>
      <w:ind w:left="0"/>
      <w:rPr>
        <w:sz w:val="20"/>
      </w:rPr>
    </w:pPr>
    <w:r>
      <w:pict w14:anchorId="4DDE9E6A">
        <v:rect id="_x0000_s1026" style="position:absolute;margin-left:70.55pt;margin-top:727.75pt;width:470.95pt;height:.7pt;z-index:-16140288;mso-position-horizontal-relative:page;mso-position-vertical-relative:page" fillcolor="#d9d9d9" stroked="f">
          <w10:wrap anchorx="page" anchory="page"/>
        </v:rect>
      </w:pict>
    </w:r>
    <w:r>
      <w:pict w14:anchorId="12253E1B">
        <v:shapetype id="_x0000_t202" coordsize="21600,21600" o:spt="202" path="m,l,21600r21600,l21600,xe">
          <v:stroke joinstyle="miter"/>
          <v:path gradientshapeok="t" o:connecttype="rect"/>
        </v:shapetype>
        <v:shape id="_x0000_s1025" type="#_x0000_t202" style="position:absolute;margin-left:494.4pt;margin-top:729.4pt;width:49.95pt;height:13.05pt;z-index:-16139776;mso-position-horizontal-relative:page;mso-position-vertical-relative:page" filled="f" stroked="f">
          <v:textbox inset="0,0,0,0">
            <w:txbxContent>
              <w:p w14:paraId="6BA0C7FE" w14:textId="77777777" w:rsidR="005E382A" w:rsidRDefault="002F7D8F">
                <w:pPr>
                  <w:spacing w:line="245" w:lineRule="exact"/>
                  <w:ind w:left="60"/>
                  <w:rPr>
                    <w:rFonts w:ascii="Calibri"/>
                  </w:rPr>
                </w:pPr>
                <w:r>
                  <w:fldChar w:fldCharType="begin"/>
                </w:r>
                <w:r>
                  <w:rPr>
                    <w:rFonts w:ascii="Calibri"/>
                  </w:rPr>
                  <w:instrText xml:space="preserve"> PAGE </w:instrText>
                </w:r>
                <w:r>
                  <w:fldChar w:fldCharType="separate"/>
                </w:r>
                <w:r>
                  <w:t>10</w:t>
                </w:r>
                <w:r>
                  <w:fldChar w:fldCharType="end"/>
                </w:r>
                <w:r>
                  <w:rPr>
                    <w:rFonts w:ascii="Calibri"/>
                    <w:spacing w:val="1"/>
                  </w:rPr>
                  <w:t xml:space="preserve"> </w:t>
                </w:r>
                <w:r>
                  <w:rPr>
                    <w:rFonts w:ascii="Calibri"/>
                  </w:rPr>
                  <w:t>|</w:t>
                </w:r>
                <w:r>
                  <w:rPr>
                    <w:rFonts w:ascii="Calibri"/>
                    <w:spacing w:val="-2"/>
                  </w:rPr>
                  <w:t xml:space="preserve"> </w:t>
                </w:r>
                <w:r>
                  <w:rPr>
                    <w:rFonts w:ascii="Calibri"/>
                  </w:rPr>
                  <w:t>Page</w:t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2816E7" w14:textId="77777777" w:rsidR="0007364C" w:rsidRDefault="0007364C">
      <w:r>
        <w:separator/>
      </w:r>
    </w:p>
  </w:footnote>
  <w:footnote w:type="continuationSeparator" w:id="0">
    <w:p w14:paraId="4D0397B3" w14:textId="77777777" w:rsidR="0007364C" w:rsidRDefault="0007364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575167"/>
    <w:multiLevelType w:val="hybridMultilevel"/>
    <w:tmpl w:val="2B3E432E"/>
    <w:lvl w:ilvl="0" w:tplc="BD00389C">
      <w:start w:val="1"/>
      <w:numFmt w:val="decimal"/>
      <w:lvlText w:val="%1."/>
      <w:lvlJc w:val="left"/>
      <w:pPr>
        <w:ind w:left="386" w:hanging="281"/>
        <w:jc w:val="left"/>
      </w:pPr>
      <w:rPr>
        <w:rFonts w:ascii="Times New Roman" w:eastAsia="Times New Roman" w:hAnsi="Times New Roman" w:cs="Times New Roman" w:hint="default"/>
        <w:b/>
        <w:bCs/>
        <w:w w:val="100"/>
        <w:sz w:val="28"/>
        <w:szCs w:val="28"/>
        <w:lang w:val="en-US" w:eastAsia="en-US" w:bidi="ar-SA"/>
      </w:rPr>
    </w:lvl>
    <w:lvl w:ilvl="1" w:tplc="14C67504">
      <w:numFmt w:val="bullet"/>
      <w:lvlText w:val="●"/>
      <w:lvlJc w:val="left"/>
      <w:pPr>
        <w:ind w:left="1291" w:hanging="360"/>
      </w:pPr>
      <w:rPr>
        <w:rFonts w:ascii="Calibri" w:eastAsia="Calibri" w:hAnsi="Calibri" w:cs="Calibri" w:hint="default"/>
        <w:color w:val="232729"/>
        <w:w w:val="99"/>
        <w:sz w:val="20"/>
        <w:szCs w:val="20"/>
        <w:lang w:val="en-US" w:eastAsia="en-US" w:bidi="ar-SA"/>
      </w:rPr>
    </w:lvl>
    <w:lvl w:ilvl="2" w:tplc="AE20A698">
      <w:numFmt w:val="bullet"/>
      <w:lvlText w:val="•"/>
      <w:lvlJc w:val="left"/>
      <w:pPr>
        <w:ind w:left="2224" w:hanging="360"/>
      </w:pPr>
      <w:rPr>
        <w:rFonts w:hint="default"/>
        <w:lang w:val="en-US" w:eastAsia="en-US" w:bidi="ar-SA"/>
      </w:rPr>
    </w:lvl>
    <w:lvl w:ilvl="3" w:tplc="AB0C89C8">
      <w:numFmt w:val="bullet"/>
      <w:lvlText w:val="•"/>
      <w:lvlJc w:val="left"/>
      <w:pPr>
        <w:ind w:left="3148" w:hanging="360"/>
      </w:pPr>
      <w:rPr>
        <w:rFonts w:hint="default"/>
        <w:lang w:val="en-US" w:eastAsia="en-US" w:bidi="ar-SA"/>
      </w:rPr>
    </w:lvl>
    <w:lvl w:ilvl="4" w:tplc="2EDE491E">
      <w:numFmt w:val="bullet"/>
      <w:lvlText w:val="•"/>
      <w:lvlJc w:val="left"/>
      <w:pPr>
        <w:ind w:left="4073" w:hanging="360"/>
      </w:pPr>
      <w:rPr>
        <w:rFonts w:hint="default"/>
        <w:lang w:val="en-US" w:eastAsia="en-US" w:bidi="ar-SA"/>
      </w:rPr>
    </w:lvl>
    <w:lvl w:ilvl="5" w:tplc="8B3E6B78">
      <w:numFmt w:val="bullet"/>
      <w:lvlText w:val="•"/>
      <w:lvlJc w:val="left"/>
      <w:pPr>
        <w:ind w:left="4997" w:hanging="360"/>
      </w:pPr>
      <w:rPr>
        <w:rFonts w:hint="default"/>
        <w:lang w:val="en-US" w:eastAsia="en-US" w:bidi="ar-SA"/>
      </w:rPr>
    </w:lvl>
    <w:lvl w:ilvl="6" w:tplc="6BB8DBCA">
      <w:numFmt w:val="bullet"/>
      <w:lvlText w:val="•"/>
      <w:lvlJc w:val="left"/>
      <w:pPr>
        <w:ind w:left="5922" w:hanging="360"/>
      </w:pPr>
      <w:rPr>
        <w:rFonts w:hint="default"/>
        <w:lang w:val="en-US" w:eastAsia="en-US" w:bidi="ar-SA"/>
      </w:rPr>
    </w:lvl>
    <w:lvl w:ilvl="7" w:tplc="6A62C7A4">
      <w:numFmt w:val="bullet"/>
      <w:lvlText w:val="•"/>
      <w:lvlJc w:val="left"/>
      <w:pPr>
        <w:ind w:left="6846" w:hanging="360"/>
      </w:pPr>
      <w:rPr>
        <w:rFonts w:hint="default"/>
        <w:lang w:val="en-US" w:eastAsia="en-US" w:bidi="ar-SA"/>
      </w:rPr>
    </w:lvl>
    <w:lvl w:ilvl="8" w:tplc="6074ACD8">
      <w:numFmt w:val="bullet"/>
      <w:lvlText w:val="•"/>
      <w:lvlJc w:val="left"/>
      <w:pPr>
        <w:ind w:left="7771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44134C0B"/>
    <w:multiLevelType w:val="hybridMultilevel"/>
    <w:tmpl w:val="2724FB08"/>
    <w:lvl w:ilvl="0" w:tplc="133C2CBC">
      <w:start w:val="1"/>
      <w:numFmt w:val="decimal"/>
      <w:lvlText w:val="%1."/>
      <w:lvlJc w:val="left"/>
      <w:pPr>
        <w:ind w:left="840" w:hanging="360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81E0E704">
      <w:numFmt w:val="bullet"/>
      <w:lvlText w:val="•"/>
      <w:lvlJc w:val="left"/>
      <w:pPr>
        <w:ind w:left="1718" w:hanging="360"/>
      </w:pPr>
      <w:rPr>
        <w:rFonts w:hint="default"/>
        <w:lang w:val="en-US" w:eastAsia="en-US" w:bidi="ar-SA"/>
      </w:rPr>
    </w:lvl>
    <w:lvl w:ilvl="2" w:tplc="2D56BD6A">
      <w:numFmt w:val="bullet"/>
      <w:lvlText w:val="•"/>
      <w:lvlJc w:val="left"/>
      <w:pPr>
        <w:ind w:left="2596" w:hanging="360"/>
      </w:pPr>
      <w:rPr>
        <w:rFonts w:hint="default"/>
        <w:lang w:val="en-US" w:eastAsia="en-US" w:bidi="ar-SA"/>
      </w:rPr>
    </w:lvl>
    <w:lvl w:ilvl="3" w:tplc="32D4700E">
      <w:numFmt w:val="bullet"/>
      <w:lvlText w:val="•"/>
      <w:lvlJc w:val="left"/>
      <w:pPr>
        <w:ind w:left="3474" w:hanging="360"/>
      </w:pPr>
      <w:rPr>
        <w:rFonts w:hint="default"/>
        <w:lang w:val="en-US" w:eastAsia="en-US" w:bidi="ar-SA"/>
      </w:rPr>
    </w:lvl>
    <w:lvl w:ilvl="4" w:tplc="6CBAAA04">
      <w:numFmt w:val="bullet"/>
      <w:lvlText w:val="•"/>
      <w:lvlJc w:val="left"/>
      <w:pPr>
        <w:ind w:left="4352" w:hanging="360"/>
      </w:pPr>
      <w:rPr>
        <w:rFonts w:hint="default"/>
        <w:lang w:val="en-US" w:eastAsia="en-US" w:bidi="ar-SA"/>
      </w:rPr>
    </w:lvl>
    <w:lvl w:ilvl="5" w:tplc="D0781958">
      <w:numFmt w:val="bullet"/>
      <w:lvlText w:val="•"/>
      <w:lvlJc w:val="left"/>
      <w:pPr>
        <w:ind w:left="5230" w:hanging="360"/>
      </w:pPr>
      <w:rPr>
        <w:rFonts w:hint="default"/>
        <w:lang w:val="en-US" w:eastAsia="en-US" w:bidi="ar-SA"/>
      </w:rPr>
    </w:lvl>
    <w:lvl w:ilvl="6" w:tplc="9410C82C">
      <w:numFmt w:val="bullet"/>
      <w:lvlText w:val="•"/>
      <w:lvlJc w:val="left"/>
      <w:pPr>
        <w:ind w:left="6108" w:hanging="360"/>
      </w:pPr>
      <w:rPr>
        <w:rFonts w:hint="default"/>
        <w:lang w:val="en-US" w:eastAsia="en-US" w:bidi="ar-SA"/>
      </w:rPr>
    </w:lvl>
    <w:lvl w:ilvl="7" w:tplc="F73A05EC">
      <w:numFmt w:val="bullet"/>
      <w:lvlText w:val="•"/>
      <w:lvlJc w:val="left"/>
      <w:pPr>
        <w:ind w:left="6986" w:hanging="360"/>
      </w:pPr>
      <w:rPr>
        <w:rFonts w:hint="default"/>
        <w:lang w:val="en-US" w:eastAsia="en-US" w:bidi="ar-SA"/>
      </w:rPr>
    </w:lvl>
    <w:lvl w:ilvl="8" w:tplc="7B2E318C">
      <w:numFmt w:val="bullet"/>
      <w:lvlText w:val="•"/>
      <w:lvlJc w:val="left"/>
      <w:pPr>
        <w:ind w:left="7864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65FD576E"/>
    <w:multiLevelType w:val="hybridMultilevel"/>
    <w:tmpl w:val="A158288A"/>
    <w:lvl w:ilvl="0" w:tplc="8626F438">
      <w:start w:val="4"/>
      <w:numFmt w:val="decimal"/>
      <w:lvlText w:val="%1."/>
      <w:lvlJc w:val="left"/>
      <w:pPr>
        <w:ind w:left="653" w:hanging="360"/>
        <w:jc w:val="right"/>
      </w:pPr>
      <w:rPr>
        <w:rFonts w:hint="default"/>
        <w:b/>
        <w:bCs/>
        <w:spacing w:val="0"/>
        <w:w w:val="100"/>
        <w:lang w:val="en-US" w:eastAsia="en-US" w:bidi="ar-SA"/>
      </w:rPr>
    </w:lvl>
    <w:lvl w:ilvl="1" w:tplc="C3E8160C">
      <w:numFmt w:val="bullet"/>
      <w:lvlText w:val="●"/>
      <w:lvlJc w:val="left"/>
      <w:pPr>
        <w:ind w:left="826" w:hanging="360"/>
      </w:pPr>
      <w:rPr>
        <w:rFonts w:ascii="Calibri" w:eastAsia="Calibri" w:hAnsi="Calibri" w:cs="Calibri" w:hint="default"/>
        <w:color w:val="232729"/>
        <w:w w:val="100"/>
        <w:sz w:val="24"/>
        <w:szCs w:val="24"/>
        <w:lang w:val="en-US" w:eastAsia="en-US" w:bidi="ar-SA"/>
      </w:rPr>
    </w:lvl>
    <w:lvl w:ilvl="2" w:tplc="4E628F18">
      <w:numFmt w:val="bullet"/>
      <w:lvlText w:val="•"/>
      <w:lvlJc w:val="left"/>
      <w:pPr>
        <w:ind w:left="1797" w:hanging="360"/>
      </w:pPr>
      <w:rPr>
        <w:rFonts w:hint="default"/>
        <w:lang w:val="en-US" w:eastAsia="en-US" w:bidi="ar-SA"/>
      </w:rPr>
    </w:lvl>
    <w:lvl w:ilvl="3" w:tplc="245EA324">
      <w:numFmt w:val="bullet"/>
      <w:lvlText w:val="•"/>
      <w:lvlJc w:val="left"/>
      <w:pPr>
        <w:ind w:left="2775" w:hanging="360"/>
      </w:pPr>
      <w:rPr>
        <w:rFonts w:hint="default"/>
        <w:lang w:val="en-US" w:eastAsia="en-US" w:bidi="ar-SA"/>
      </w:rPr>
    </w:lvl>
    <w:lvl w:ilvl="4" w:tplc="0DE0BDB2">
      <w:numFmt w:val="bullet"/>
      <w:lvlText w:val="•"/>
      <w:lvlJc w:val="left"/>
      <w:pPr>
        <w:ind w:left="3753" w:hanging="360"/>
      </w:pPr>
      <w:rPr>
        <w:rFonts w:hint="default"/>
        <w:lang w:val="en-US" w:eastAsia="en-US" w:bidi="ar-SA"/>
      </w:rPr>
    </w:lvl>
    <w:lvl w:ilvl="5" w:tplc="DAD0EE96">
      <w:numFmt w:val="bullet"/>
      <w:lvlText w:val="•"/>
      <w:lvlJc w:val="left"/>
      <w:pPr>
        <w:ind w:left="4731" w:hanging="360"/>
      </w:pPr>
      <w:rPr>
        <w:rFonts w:hint="default"/>
        <w:lang w:val="en-US" w:eastAsia="en-US" w:bidi="ar-SA"/>
      </w:rPr>
    </w:lvl>
    <w:lvl w:ilvl="6" w:tplc="B25AC342">
      <w:numFmt w:val="bullet"/>
      <w:lvlText w:val="•"/>
      <w:lvlJc w:val="left"/>
      <w:pPr>
        <w:ind w:left="5708" w:hanging="360"/>
      </w:pPr>
      <w:rPr>
        <w:rFonts w:hint="default"/>
        <w:lang w:val="en-US" w:eastAsia="en-US" w:bidi="ar-SA"/>
      </w:rPr>
    </w:lvl>
    <w:lvl w:ilvl="7" w:tplc="6276AF94">
      <w:numFmt w:val="bullet"/>
      <w:lvlText w:val="•"/>
      <w:lvlJc w:val="left"/>
      <w:pPr>
        <w:ind w:left="6686" w:hanging="360"/>
      </w:pPr>
      <w:rPr>
        <w:rFonts w:hint="default"/>
        <w:lang w:val="en-US" w:eastAsia="en-US" w:bidi="ar-SA"/>
      </w:rPr>
    </w:lvl>
    <w:lvl w:ilvl="8" w:tplc="3244D498">
      <w:numFmt w:val="bullet"/>
      <w:lvlText w:val="•"/>
      <w:lvlJc w:val="left"/>
      <w:pPr>
        <w:ind w:left="7664" w:hanging="360"/>
      </w:pPr>
      <w:rPr>
        <w:rFonts w:hint="default"/>
        <w:lang w:val="en-US" w:eastAsia="en-US" w:bidi="ar-SA"/>
      </w:rPr>
    </w:lvl>
  </w:abstractNum>
  <w:num w:numId="1" w16cid:durableId="312562168">
    <w:abstractNumId w:val="2"/>
  </w:num>
  <w:num w:numId="2" w16cid:durableId="1284772911">
    <w:abstractNumId w:val="1"/>
  </w:num>
  <w:num w:numId="3" w16cid:durableId="9152423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wNjMzNjWyMDY1NrVU0lEKTi0uzszPAykwrAUAskq47CwAAAA="/>
  </w:docVars>
  <w:rsids>
    <w:rsidRoot w:val="005E382A"/>
    <w:rsid w:val="0007364C"/>
    <w:rsid w:val="002F7D8F"/>
    <w:rsid w:val="005E382A"/>
    <w:rsid w:val="00631DB1"/>
    <w:rsid w:val="0087299F"/>
    <w:rsid w:val="00C42956"/>
    <w:rsid w:val="00D3529E"/>
    <w:rsid w:val="00D7639E"/>
    <w:rsid w:val="00DA0B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53D7EB"/>
  <w15:docId w15:val="{9ACEBE58-3ADF-4DD0-AA22-B8F07260D4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401" w:hanging="361"/>
      <w:outlineLvl w:val="0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15"/>
    </w:pPr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39"/>
      <w:ind w:left="662" w:right="681"/>
      <w:jc w:val="center"/>
    </w:pPr>
    <w:rPr>
      <w:b/>
      <w:bCs/>
      <w:sz w:val="96"/>
      <w:szCs w:val="96"/>
    </w:rPr>
  </w:style>
  <w:style w:type="paragraph" w:styleId="ListParagraph">
    <w:name w:val="List Paragraph"/>
    <w:basedOn w:val="Normal"/>
    <w:uiPriority w:val="1"/>
    <w:qFormat/>
    <w:pPr>
      <w:ind w:left="826" w:hanging="360"/>
    </w:pPr>
  </w:style>
  <w:style w:type="paragraph" w:customStyle="1" w:styleId="TableParagraph">
    <w:name w:val="Table Paragraph"/>
    <w:basedOn w:val="Normal"/>
    <w:uiPriority w:val="1"/>
    <w:qFormat/>
    <w:pPr>
      <w:spacing w:before="16"/>
      <w:ind w:left="147" w:right="140"/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6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5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jpe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jpeg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7</TotalTime>
  <Pages>32</Pages>
  <Words>3930</Words>
  <Characters>22405</Characters>
  <Application>Microsoft Office Word</Application>
  <DocSecurity>0</DocSecurity>
  <Lines>186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IK</dc:creator>
  <cp:lastModifiedBy>Parth Vohra</cp:lastModifiedBy>
  <cp:revision>6</cp:revision>
  <dcterms:created xsi:type="dcterms:W3CDTF">2023-04-23T13:39:00Z</dcterms:created>
  <dcterms:modified xsi:type="dcterms:W3CDTF">2023-04-27T0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5-17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3-04-23T00:00:00Z</vt:filetime>
  </property>
</Properties>
</file>